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59FC" w:rsidRPr="005E3386" w:rsidRDefault="00B921DA" w:rsidP="008759FC">
      <w:pPr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44"/>
          <w:szCs w:val="44"/>
        </w:rPr>
        <w:t>З</w:t>
      </w:r>
      <w:r w:rsidR="008759FC" w:rsidRPr="005E3386">
        <w:rPr>
          <w:rFonts w:cs="Times New Roman"/>
          <w:b/>
          <w:sz w:val="28"/>
          <w:szCs w:val="28"/>
        </w:rPr>
        <w:t>аседание на Националния съвет за насърчаване на заетостта,</w:t>
      </w:r>
    </w:p>
    <w:p w:rsidR="008759FC" w:rsidRPr="005E3386" w:rsidRDefault="008759FC" w:rsidP="008759FC">
      <w:pPr>
        <w:jc w:val="center"/>
        <w:rPr>
          <w:rFonts w:cs="Times New Roman"/>
          <w:b/>
          <w:sz w:val="28"/>
          <w:szCs w:val="28"/>
        </w:rPr>
      </w:pPr>
      <w:r w:rsidRPr="005E3386">
        <w:rPr>
          <w:rFonts w:cs="Times New Roman"/>
          <w:b/>
          <w:sz w:val="28"/>
          <w:szCs w:val="28"/>
        </w:rPr>
        <w:t xml:space="preserve">проведено на </w:t>
      </w:r>
      <w:r w:rsidR="002A1F62">
        <w:rPr>
          <w:rFonts w:cs="Times New Roman"/>
          <w:b/>
          <w:sz w:val="28"/>
          <w:szCs w:val="28"/>
        </w:rPr>
        <w:t>29</w:t>
      </w:r>
      <w:r w:rsidRPr="005E3386">
        <w:rPr>
          <w:rFonts w:cs="Times New Roman"/>
          <w:b/>
          <w:sz w:val="28"/>
          <w:szCs w:val="28"/>
        </w:rPr>
        <w:t>.</w:t>
      </w:r>
      <w:r w:rsidR="002A1F62">
        <w:rPr>
          <w:rFonts w:cs="Times New Roman"/>
          <w:b/>
          <w:sz w:val="28"/>
          <w:szCs w:val="28"/>
        </w:rPr>
        <w:t>11</w:t>
      </w:r>
      <w:r w:rsidR="00BD5ABA" w:rsidRPr="005E3386">
        <w:rPr>
          <w:rFonts w:cs="Times New Roman"/>
          <w:b/>
          <w:sz w:val="28"/>
          <w:szCs w:val="28"/>
        </w:rPr>
        <w:t>.2</w:t>
      </w:r>
      <w:r w:rsidRPr="005E3386">
        <w:rPr>
          <w:rFonts w:cs="Times New Roman"/>
          <w:b/>
          <w:sz w:val="28"/>
          <w:szCs w:val="28"/>
        </w:rPr>
        <w:t>01</w:t>
      </w:r>
      <w:r w:rsidR="00C07DBD" w:rsidRPr="005E3386">
        <w:rPr>
          <w:rFonts w:cs="Times New Roman"/>
          <w:b/>
          <w:sz w:val="28"/>
          <w:szCs w:val="28"/>
        </w:rPr>
        <w:t>8</w:t>
      </w:r>
      <w:r w:rsidR="00B921DA">
        <w:rPr>
          <w:rFonts w:cs="Times New Roman"/>
          <w:b/>
          <w:sz w:val="28"/>
          <w:szCs w:val="28"/>
        </w:rPr>
        <w:t> г.</w:t>
      </w:r>
    </w:p>
    <w:p w:rsidR="00DB73ED" w:rsidRDefault="00DB73ED" w:rsidP="007417B7">
      <w:pPr>
        <w:jc w:val="both"/>
        <w:rPr>
          <w:rFonts w:cs="Times New Roman"/>
          <w:b/>
        </w:rPr>
      </w:pPr>
    </w:p>
    <w:p w:rsidR="00162F29" w:rsidRPr="005E3386" w:rsidRDefault="003E59E7" w:rsidP="00AC48D6">
      <w:pPr>
        <w:shd w:val="clear" w:color="auto" w:fill="FFFFFF" w:themeFill="background1"/>
        <w:ind w:left="1701" w:hanging="1701"/>
        <w:jc w:val="both"/>
        <w:rPr>
          <w:rFonts w:cs="Times New Roman"/>
        </w:rPr>
      </w:pPr>
      <w:r w:rsidRPr="005E3386">
        <w:rPr>
          <w:rFonts w:cs="Times New Roman"/>
          <w:b/>
        </w:rPr>
        <w:t>Присъствали</w:t>
      </w:r>
      <w:r w:rsidRPr="005E3386">
        <w:rPr>
          <w:rFonts w:cs="Times New Roman"/>
        </w:rPr>
        <w:t>:</w:t>
      </w:r>
      <w:r w:rsidR="001E2350" w:rsidRPr="005E3386">
        <w:rPr>
          <w:rFonts w:cs="Times New Roman"/>
        </w:rPr>
        <w:tab/>
      </w:r>
      <w:r w:rsidR="00B00A82" w:rsidRPr="005E3386">
        <w:rPr>
          <w:rFonts w:cs="Times New Roman"/>
        </w:rPr>
        <w:t xml:space="preserve">г-н Лазар Лазаров – МТСП; </w:t>
      </w:r>
      <w:r w:rsidR="00C70A4E" w:rsidRPr="005E3386">
        <w:rPr>
          <w:rFonts w:cs="Times New Roman"/>
        </w:rPr>
        <w:t>г-</w:t>
      </w:r>
      <w:r w:rsidR="00606EA9">
        <w:rPr>
          <w:rFonts w:cs="Times New Roman"/>
        </w:rPr>
        <w:t>н</w:t>
      </w:r>
      <w:r w:rsidR="00C70A4E" w:rsidRPr="005E3386">
        <w:rPr>
          <w:rFonts w:cs="Times New Roman"/>
        </w:rPr>
        <w:t xml:space="preserve"> </w:t>
      </w:r>
      <w:r w:rsidR="00606EA9">
        <w:rPr>
          <w:rFonts w:cs="Times New Roman"/>
        </w:rPr>
        <w:t>Искрен Ангелов</w:t>
      </w:r>
      <w:r w:rsidR="00C70A4E" w:rsidRPr="005E3386">
        <w:rPr>
          <w:rFonts w:cs="Times New Roman"/>
        </w:rPr>
        <w:t xml:space="preserve"> – МТСП;</w:t>
      </w:r>
      <w:r w:rsidR="00BF0432" w:rsidRPr="005E3386">
        <w:rPr>
          <w:rFonts w:cs="Times New Roman"/>
        </w:rPr>
        <w:t xml:space="preserve"> </w:t>
      </w:r>
      <w:r w:rsidR="009571D8" w:rsidRPr="005E3386">
        <w:rPr>
          <w:rFonts w:cs="Times New Roman"/>
        </w:rPr>
        <w:t xml:space="preserve">г-жа </w:t>
      </w:r>
      <w:r w:rsidR="00247D3C">
        <w:rPr>
          <w:rFonts w:cs="Times New Roman"/>
        </w:rPr>
        <w:t>Камелия Коле</w:t>
      </w:r>
      <w:r w:rsidR="009571D8" w:rsidRPr="005E3386">
        <w:rPr>
          <w:rFonts w:cs="Times New Roman"/>
        </w:rPr>
        <w:t xml:space="preserve">ва – </w:t>
      </w:r>
      <w:r w:rsidR="00247D3C">
        <w:rPr>
          <w:rFonts w:cs="Times New Roman"/>
        </w:rPr>
        <w:t>МОН</w:t>
      </w:r>
      <w:r w:rsidR="009571D8" w:rsidRPr="005E3386">
        <w:rPr>
          <w:rFonts w:cs="Times New Roman"/>
        </w:rPr>
        <w:t xml:space="preserve">; </w:t>
      </w:r>
      <w:r w:rsidR="00303B24" w:rsidRPr="005E3386">
        <w:rPr>
          <w:rFonts w:cs="Times New Roman"/>
        </w:rPr>
        <w:t>г-</w:t>
      </w:r>
      <w:r w:rsidR="00247D3C">
        <w:rPr>
          <w:rFonts w:cs="Times New Roman"/>
        </w:rPr>
        <w:t>жа</w:t>
      </w:r>
      <w:r w:rsidR="00B00A82" w:rsidRPr="005E3386">
        <w:rPr>
          <w:rFonts w:cs="Times New Roman"/>
        </w:rPr>
        <w:t xml:space="preserve"> </w:t>
      </w:r>
      <w:r w:rsidR="00247D3C">
        <w:rPr>
          <w:rFonts w:cs="Times New Roman"/>
        </w:rPr>
        <w:t>Милена Георгиева</w:t>
      </w:r>
      <w:r w:rsidR="002B1F3E" w:rsidRPr="005E3386">
        <w:rPr>
          <w:rFonts w:cs="Times New Roman"/>
        </w:rPr>
        <w:t xml:space="preserve"> </w:t>
      </w:r>
      <w:r w:rsidR="00303B24" w:rsidRPr="005E3386">
        <w:rPr>
          <w:rFonts w:cs="Times New Roman"/>
        </w:rPr>
        <w:t xml:space="preserve">– </w:t>
      </w:r>
      <w:r w:rsidR="00C43243" w:rsidRPr="005E3386">
        <w:rPr>
          <w:rFonts w:cs="Times New Roman"/>
        </w:rPr>
        <w:t>А</w:t>
      </w:r>
      <w:r w:rsidR="00303B24" w:rsidRPr="005E3386">
        <w:rPr>
          <w:rFonts w:cs="Times New Roman"/>
        </w:rPr>
        <w:t>З;</w:t>
      </w:r>
      <w:r w:rsidR="00DF5BBB" w:rsidRPr="005E3386">
        <w:rPr>
          <w:rFonts w:cs="Times New Roman"/>
        </w:rPr>
        <w:t xml:space="preserve"> </w:t>
      </w:r>
      <w:r w:rsidR="009F3A49" w:rsidRPr="005E3386">
        <w:rPr>
          <w:rFonts w:cs="Times New Roman"/>
        </w:rPr>
        <w:t>г-</w:t>
      </w:r>
      <w:r w:rsidR="005A6C19" w:rsidRPr="005E3386">
        <w:rPr>
          <w:rFonts w:cs="Times New Roman"/>
        </w:rPr>
        <w:t>н</w:t>
      </w:r>
      <w:r w:rsidR="00B16661" w:rsidRPr="005E3386">
        <w:rPr>
          <w:rFonts w:cs="Times New Roman"/>
        </w:rPr>
        <w:t xml:space="preserve"> </w:t>
      </w:r>
      <w:r w:rsidR="0020081F" w:rsidRPr="005E3386">
        <w:rPr>
          <w:rFonts w:cs="Times New Roman"/>
        </w:rPr>
        <w:t>Георги Милчин</w:t>
      </w:r>
      <w:r w:rsidR="00944728" w:rsidRPr="005E3386">
        <w:rPr>
          <w:rFonts w:cs="Times New Roman"/>
        </w:rPr>
        <w:t xml:space="preserve"> </w:t>
      </w:r>
      <w:r w:rsidR="00ED5932" w:rsidRPr="005E3386">
        <w:rPr>
          <w:rFonts w:cs="Times New Roman"/>
        </w:rPr>
        <w:t xml:space="preserve">– ИА </w:t>
      </w:r>
      <w:r w:rsidR="009F3A49" w:rsidRPr="005E3386">
        <w:rPr>
          <w:rFonts w:cs="Times New Roman"/>
        </w:rPr>
        <w:t>ГИТ</w:t>
      </w:r>
      <w:r w:rsidR="00FD766B" w:rsidRPr="005E3386">
        <w:rPr>
          <w:rFonts w:cs="Times New Roman"/>
        </w:rPr>
        <w:t>;</w:t>
      </w:r>
      <w:r w:rsidR="00FC7102" w:rsidRPr="005E3386">
        <w:rPr>
          <w:rFonts w:cs="Times New Roman"/>
        </w:rPr>
        <w:t xml:space="preserve"> </w:t>
      </w:r>
      <w:r w:rsidR="0020081F" w:rsidRPr="005E3386">
        <w:rPr>
          <w:rFonts w:cs="Times New Roman"/>
        </w:rPr>
        <w:t>г-</w:t>
      </w:r>
      <w:r w:rsidR="002B1F3E" w:rsidRPr="005E3386">
        <w:rPr>
          <w:rFonts w:cs="Times New Roman"/>
        </w:rPr>
        <w:t xml:space="preserve">жа </w:t>
      </w:r>
      <w:r w:rsidR="00606EA9">
        <w:rPr>
          <w:rFonts w:cs="Times New Roman"/>
        </w:rPr>
        <w:t>Виктория Тахова</w:t>
      </w:r>
      <w:r w:rsidR="0020081F" w:rsidRPr="005E3386">
        <w:rPr>
          <w:rFonts w:cs="Times New Roman"/>
        </w:rPr>
        <w:t xml:space="preserve"> </w:t>
      </w:r>
      <w:r w:rsidR="00DE0EAD" w:rsidRPr="005E3386">
        <w:rPr>
          <w:rFonts w:cs="Times New Roman"/>
        </w:rPr>
        <w:t>–</w:t>
      </w:r>
      <w:r w:rsidR="0020081F" w:rsidRPr="005E3386">
        <w:rPr>
          <w:rFonts w:cs="Times New Roman"/>
        </w:rPr>
        <w:t xml:space="preserve"> АСП;</w:t>
      </w:r>
      <w:r w:rsidR="00DE78CE" w:rsidRPr="005E3386">
        <w:rPr>
          <w:rFonts w:cs="Times New Roman"/>
        </w:rPr>
        <w:t xml:space="preserve"> г-жа Диана Найденова – КНСБ</w:t>
      </w:r>
      <w:r w:rsidR="00D80CCA" w:rsidRPr="005E3386">
        <w:rPr>
          <w:rFonts w:cs="Times New Roman"/>
        </w:rPr>
        <w:t>;</w:t>
      </w:r>
      <w:r w:rsidR="00B916F5">
        <w:rPr>
          <w:rFonts w:cs="Times New Roman"/>
        </w:rPr>
        <w:t xml:space="preserve"> </w:t>
      </w:r>
      <w:r w:rsidR="00247D3C" w:rsidRPr="005E3386">
        <w:rPr>
          <w:rFonts w:cs="Times New Roman"/>
        </w:rPr>
        <w:t xml:space="preserve">г-жа </w:t>
      </w:r>
      <w:r w:rsidR="00247D3C">
        <w:rPr>
          <w:rFonts w:cs="Times New Roman"/>
        </w:rPr>
        <w:t>Мария</w:t>
      </w:r>
      <w:r w:rsidR="00247D3C" w:rsidRPr="005E3386">
        <w:rPr>
          <w:rFonts w:cs="Times New Roman"/>
        </w:rPr>
        <w:t xml:space="preserve"> </w:t>
      </w:r>
      <w:r w:rsidR="00247D3C">
        <w:rPr>
          <w:rFonts w:cs="Times New Roman"/>
        </w:rPr>
        <w:t>Петр</w:t>
      </w:r>
      <w:r w:rsidR="00247D3C" w:rsidRPr="005E3386">
        <w:rPr>
          <w:rFonts w:cs="Times New Roman"/>
        </w:rPr>
        <w:t>ова – КТ „Подкрепа”;</w:t>
      </w:r>
      <w:r w:rsidR="00247D3C">
        <w:rPr>
          <w:rFonts w:cs="Times New Roman"/>
        </w:rPr>
        <w:t xml:space="preserve"> </w:t>
      </w:r>
      <w:r w:rsidR="00247D3C" w:rsidRPr="005E3386">
        <w:rPr>
          <w:rFonts w:cs="Times New Roman"/>
        </w:rPr>
        <w:t>г-</w:t>
      </w:r>
      <w:r w:rsidR="00247D3C">
        <w:rPr>
          <w:rFonts w:cs="Times New Roman"/>
        </w:rPr>
        <w:t>н</w:t>
      </w:r>
      <w:r w:rsidR="00247D3C" w:rsidRPr="005E3386">
        <w:rPr>
          <w:rFonts w:cs="Times New Roman"/>
        </w:rPr>
        <w:t xml:space="preserve"> </w:t>
      </w:r>
      <w:r w:rsidR="00606EA9">
        <w:rPr>
          <w:rFonts w:cs="Times New Roman"/>
        </w:rPr>
        <w:t>Ивелин Желязк</w:t>
      </w:r>
      <w:r w:rsidR="00247D3C">
        <w:rPr>
          <w:rFonts w:cs="Times New Roman"/>
        </w:rPr>
        <w:t>ов</w:t>
      </w:r>
      <w:r w:rsidR="00247D3C" w:rsidRPr="005E3386">
        <w:rPr>
          <w:rFonts w:cs="Times New Roman"/>
        </w:rPr>
        <w:t xml:space="preserve"> – АИКБ; </w:t>
      </w:r>
      <w:r w:rsidR="00AE4F51" w:rsidRPr="005E3386">
        <w:rPr>
          <w:rFonts w:cs="Times New Roman"/>
        </w:rPr>
        <w:t>г</w:t>
      </w:r>
      <w:r w:rsidR="00AE4F51" w:rsidRPr="005E3386">
        <w:rPr>
          <w:rFonts w:cs="Times New Roman"/>
          <w:b/>
        </w:rPr>
        <w:t>-</w:t>
      </w:r>
      <w:r w:rsidR="00AE4F51" w:rsidRPr="005E3386">
        <w:rPr>
          <w:rFonts w:cs="Times New Roman"/>
        </w:rPr>
        <w:t>жа</w:t>
      </w:r>
      <w:r w:rsidR="00250717" w:rsidRPr="005E3386">
        <w:rPr>
          <w:rFonts w:cs="Times New Roman"/>
        </w:rPr>
        <w:t xml:space="preserve"> </w:t>
      </w:r>
      <w:r w:rsidR="00606EA9">
        <w:rPr>
          <w:rFonts w:cs="Times New Roman"/>
        </w:rPr>
        <w:t>Валентина Радева</w:t>
      </w:r>
      <w:r w:rsidR="007D51BD" w:rsidRPr="005E3386">
        <w:rPr>
          <w:rFonts w:cs="Times New Roman"/>
        </w:rPr>
        <w:t xml:space="preserve"> </w:t>
      </w:r>
      <w:r w:rsidR="00AE4F51" w:rsidRPr="005E3386">
        <w:rPr>
          <w:rFonts w:cs="Times New Roman"/>
        </w:rPr>
        <w:t xml:space="preserve">– </w:t>
      </w:r>
      <w:r w:rsidR="00606EA9">
        <w:rPr>
          <w:rFonts w:cs="Times New Roman"/>
        </w:rPr>
        <w:t>АИКБ</w:t>
      </w:r>
      <w:r w:rsidR="00AE4F51" w:rsidRPr="005E3386">
        <w:rPr>
          <w:rFonts w:cs="Times New Roman"/>
        </w:rPr>
        <w:t xml:space="preserve">; </w:t>
      </w:r>
      <w:r w:rsidR="00606EA9" w:rsidRPr="005E3386">
        <w:rPr>
          <w:rFonts w:cs="Times New Roman"/>
        </w:rPr>
        <w:t>г</w:t>
      </w:r>
      <w:r w:rsidR="00606EA9" w:rsidRPr="005E3386">
        <w:rPr>
          <w:rFonts w:cs="Times New Roman"/>
          <w:b/>
        </w:rPr>
        <w:t>-</w:t>
      </w:r>
      <w:r w:rsidR="00606EA9" w:rsidRPr="005E3386">
        <w:rPr>
          <w:rFonts w:cs="Times New Roman"/>
        </w:rPr>
        <w:t xml:space="preserve">жа </w:t>
      </w:r>
      <w:r w:rsidR="00606EA9">
        <w:rPr>
          <w:rFonts w:cs="Times New Roman"/>
        </w:rPr>
        <w:t>Даниела Симидчиева</w:t>
      </w:r>
      <w:r w:rsidR="00606EA9" w:rsidRPr="005E3386">
        <w:rPr>
          <w:rFonts w:cs="Times New Roman"/>
        </w:rPr>
        <w:t xml:space="preserve"> – БСК; г</w:t>
      </w:r>
      <w:r w:rsidR="00606EA9" w:rsidRPr="005E3386">
        <w:rPr>
          <w:rFonts w:cs="Times New Roman"/>
          <w:b/>
        </w:rPr>
        <w:t>-</w:t>
      </w:r>
      <w:r w:rsidR="00606EA9" w:rsidRPr="005E3386">
        <w:rPr>
          <w:rFonts w:cs="Times New Roman"/>
        </w:rPr>
        <w:t xml:space="preserve">жа Антоанета Кацарова – БСК; </w:t>
      </w:r>
      <w:r w:rsidR="00B675C6" w:rsidRPr="005E3386">
        <w:rPr>
          <w:rFonts w:cs="Times New Roman"/>
        </w:rPr>
        <w:t xml:space="preserve">г-жа </w:t>
      </w:r>
      <w:r w:rsidR="00435EEB">
        <w:rPr>
          <w:rFonts w:cs="Times New Roman"/>
        </w:rPr>
        <w:t>Виолина Накова</w:t>
      </w:r>
      <w:r w:rsidR="00B675C6" w:rsidRPr="005E3386">
        <w:rPr>
          <w:rFonts w:cs="Times New Roman"/>
        </w:rPr>
        <w:t xml:space="preserve"> </w:t>
      </w:r>
      <w:r w:rsidR="00CF5181" w:rsidRPr="005E3386">
        <w:rPr>
          <w:rFonts w:cs="Times New Roman"/>
        </w:rPr>
        <w:t>–</w:t>
      </w:r>
      <w:r w:rsidR="00B675C6" w:rsidRPr="005E3386">
        <w:rPr>
          <w:rFonts w:cs="Times New Roman"/>
        </w:rPr>
        <w:t xml:space="preserve"> ССИ</w:t>
      </w:r>
      <w:r w:rsidR="00247D3C" w:rsidRPr="005E3386">
        <w:rPr>
          <w:rFonts w:cs="Times New Roman"/>
        </w:rPr>
        <w:t xml:space="preserve">; г-жа </w:t>
      </w:r>
      <w:r w:rsidR="00606EA9">
        <w:rPr>
          <w:rFonts w:cs="Times New Roman"/>
        </w:rPr>
        <w:t>Стояна Сотир</w:t>
      </w:r>
      <w:r w:rsidR="00247D3C">
        <w:rPr>
          <w:rFonts w:cs="Times New Roman"/>
        </w:rPr>
        <w:t>о</w:t>
      </w:r>
      <w:r w:rsidR="00247D3C" w:rsidRPr="005E3386">
        <w:rPr>
          <w:rFonts w:cs="Times New Roman"/>
        </w:rPr>
        <w:t>ва – ССИ</w:t>
      </w:r>
      <w:r w:rsidR="00B916F5">
        <w:rPr>
          <w:rFonts w:cs="Times New Roman"/>
        </w:rPr>
        <w:t xml:space="preserve">; г-жа Здравка Георгиева – БТПП; г-жа Маргарита Дамянова </w:t>
      </w:r>
      <w:r w:rsidR="0034071D">
        <w:rPr>
          <w:rFonts w:cs="Times New Roman"/>
        </w:rPr>
        <w:t>–</w:t>
      </w:r>
      <w:r w:rsidR="00B916F5">
        <w:rPr>
          <w:rFonts w:cs="Times New Roman"/>
        </w:rPr>
        <w:t xml:space="preserve"> БТПП</w:t>
      </w:r>
      <w:r w:rsidR="0034071D">
        <w:rPr>
          <w:rFonts w:cs="Times New Roman"/>
        </w:rPr>
        <w:t>;</w:t>
      </w:r>
      <w:r w:rsidR="00B916F5" w:rsidRPr="00B916F5">
        <w:rPr>
          <w:rFonts w:cs="Times New Roman"/>
        </w:rPr>
        <w:t xml:space="preserve"> </w:t>
      </w:r>
      <w:r w:rsidR="00B916F5">
        <w:rPr>
          <w:rFonts w:cs="Times New Roman"/>
        </w:rPr>
        <w:t>г-н Иван Захариев –</w:t>
      </w:r>
      <w:r w:rsidR="0034071D">
        <w:rPr>
          <w:rFonts w:cs="Times New Roman"/>
        </w:rPr>
        <w:t xml:space="preserve"> КРИБ</w:t>
      </w:r>
    </w:p>
    <w:p w:rsidR="00DB73ED" w:rsidRPr="005E3386" w:rsidRDefault="00DB73ED" w:rsidP="00AC48D6">
      <w:pPr>
        <w:shd w:val="clear" w:color="auto" w:fill="FFFFFF" w:themeFill="background1"/>
        <w:ind w:left="1701" w:hanging="1701"/>
        <w:jc w:val="both"/>
        <w:rPr>
          <w:rFonts w:cs="Times New Roman"/>
        </w:rPr>
      </w:pPr>
    </w:p>
    <w:p w:rsidR="00CF5181" w:rsidRPr="005E3386" w:rsidRDefault="00CF5181" w:rsidP="00435EEB">
      <w:pPr>
        <w:shd w:val="clear" w:color="auto" w:fill="FFFFFF" w:themeFill="background1"/>
        <w:ind w:left="1701" w:hanging="1341"/>
        <w:jc w:val="both"/>
        <w:rPr>
          <w:rFonts w:cs="Times New Roman"/>
        </w:rPr>
      </w:pPr>
      <w:r w:rsidRPr="005E3386">
        <w:rPr>
          <w:rFonts w:cs="Times New Roman"/>
          <w:b/>
        </w:rPr>
        <w:t>Поканени:</w:t>
      </w:r>
      <w:r w:rsidR="00435EEB">
        <w:rPr>
          <w:rFonts w:cs="Times New Roman"/>
        </w:rPr>
        <w:tab/>
      </w:r>
      <w:r w:rsidR="00D44342">
        <w:rPr>
          <w:rFonts w:cs="Times New Roman"/>
        </w:rPr>
        <w:t xml:space="preserve">г-жа </w:t>
      </w:r>
      <w:r w:rsidR="00660675">
        <w:rPr>
          <w:rFonts w:cs="Times New Roman"/>
        </w:rPr>
        <w:t>Силвия Трайк</w:t>
      </w:r>
      <w:r w:rsidR="00D44342">
        <w:rPr>
          <w:rFonts w:cs="Times New Roman"/>
        </w:rPr>
        <w:t>ова</w:t>
      </w:r>
      <w:r w:rsidR="00D44342" w:rsidRPr="005E3386">
        <w:rPr>
          <w:rFonts w:cs="Times New Roman"/>
        </w:rPr>
        <w:t xml:space="preserve"> – </w:t>
      </w:r>
      <w:r w:rsidR="00660675">
        <w:rPr>
          <w:rFonts w:cs="Times New Roman"/>
        </w:rPr>
        <w:t>ИА ГИТ</w:t>
      </w:r>
      <w:r w:rsidR="00D44342" w:rsidRPr="005E3386">
        <w:rPr>
          <w:rFonts w:cs="Times New Roman"/>
        </w:rPr>
        <w:t>;</w:t>
      </w:r>
      <w:r w:rsidR="00D44342">
        <w:rPr>
          <w:rFonts w:cs="Times New Roman"/>
        </w:rPr>
        <w:t xml:space="preserve"> </w:t>
      </w:r>
      <w:r w:rsidR="00EC35F8">
        <w:rPr>
          <w:rFonts w:cs="Times New Roman"/>
        </w:rPr>
        <w:t xml:space="preserve">г-жа </w:t>
      </w:r>
      <w:r w:rsidR="00660675">
        <w:rPr>
          <w:rFonts w:cs="Times New Roman"/>
        </w:rPr>
        <w:t>Снежа Ганчева – АЗ</w:t>
      </w:r>
    </w:p>
    <w:p w:rsidR="000D2152" w:rsidRDefault="000D2152" w:rsidP="00AC48D6">
      <w:pPr>
        <w:shd w:val="clear" w:color="auto" w:fill="FFFFFF" w:themeFill="background1"/>
        <w:ind w:left="1701" w:hanging="1701"/>
        <w:jc w:val="both"/>
        <w:rPr>
          <w:rFonts w:cs="Times New Roman"/>
        </w:rPr>
      </w:pPr>
    </w:p>
    <w:p w:rsidR="003E59E7" w:rsidRPr="005E3386" w:rsidRDefault="003E59E7" w:rsidP="007417B7">
      <w:pPr>
        <w:jc w:val="both"/>
        <w:rPr>
          <w:rFonts w:cs="Times New Roman"/>
          <w:b/>
        </w:rPr>
      </w:pPr>
      <w:r w:rsidRPr="005E3386">
        <w:rPr>
          <w:rFonts w:cs="Times New Roman"/>
          <w:b/>
        </w:rPr>
        <w:t>Заседанието има необходимия кворум и се счита за редовно</w:t>
      </w:r>
      <w:r w:rsidR="001C37B0" w:rsidRPr="005E3386">
        <w:rPr>
          <w:rFonts w:cs="Times New Roman"/>
          <w:b/>
        </w:rPr>
        <w:t>.</w:t>
      </w:r>
    </w:p>
    <w:p w:rsidR="00435EEB" w:rsidRPr="005E3386" w:rsidRDefault="00435EEB" w:rsidP="007417B7">
      <w:pPr>
        <w:jc w:val="both"/>
        <w:rPr>
          <w:rFonts w:cs="Times New Roman"/>
          <w:b/>
        </w:rPr>
      </w:pPr>
    </w:p>
    <w:p w:rsidR="004265F4" w:rsidRPr="005E3386" w:rsidRDefault="00143892" w:rsidP="007417B7">
      <w:pPr>
        <w:outlineLvl w:val="0"/>
        <w:rPr>
          <w:rFonts w:cs="Times New Roman"/>
        </w:rPr>
      </w:pPr>
      <w:r w:rsidRPr="005E3386">
        <w:rPr>
          <w:rFonts w:cs="Times New Roman"/>
        </w:rPr>
        <w:t xml:space="preserve">Заседанието се проведе при следния </w:t>
      </w:r>
      <w:r w:rsidR="00F9646B" w:rsidRPr="005E3386">
        <w:rPr>
          <w:rFonts w:cs="Times New Roman"/>
        </w:rPr>
        <w:t>днев</w:t>
      </w:r>
      <w:r w:rsidRPr="005E3386">
        <w:rPr>
          <w:rFonts w:cs="Times New Roman"/>
        </w:rPr>
        <w:t>ен ред</w:t>
      </w:r>
      <w:r w:rsidR="004265F4" w:rsidRPr="005E3386">
        <w:rPr>
          <w:rFonts w:cs="Times New Roman"/>
        </w:rPr>
        <w:t>:</w:t>
      </w:r>
    </w:p>
    <w:p w:rsidR="00D448B8" w:rsidRPr="005E3386" w:rsidRDefault="00D448B8" w:rsidP="00D448B8">
      <w:pPr>
        <w:jc w:val="both"/>
        <w:rPr>
          <w:rFonts w:eastAsia="Calibri" w:cs="Times New Roman"/>
          <w:color w:val="auto"/>
        </w:rPr>
      </w:pPr>
    </w:p>
    <w:p w:rsidR="00435EEB" w:rsidRPr="00435EEB" w:rsidRDefault="00435EEB" w:rsidP="00435EEB">
      <w:pPr>
        <w:numPr>
          <w:ilvl w:val="0"/>
          <w:numId w:val="1"/>
        </w:numPr>
        <w:contextualSpacing/>
        <w:jc w:val="both"/>
        <w:rPr>
          <w:rFonts w:cs="Times New Roman"/>
          <w:color w:val="auto"/>
          <w:lang w:val="en-US" w:eastAsia="bg-BG"/>
        </w:rPr>
      </w:pPr>
      <w:r w:rsidRPr="00435EEB">
        <w:rPr>
          <w:rFonts w:cs="Times New Roman"/>
          <w:color w:val="auto"/>
          <w:lang w:eastAsia="bg-BG"/>
        </w:rPr>
        <w:t>Представяне на информация за дейността на предприятията, които осигуряват временна работа, в изпълнение на чл. 74л, ал. 6 от Закона за насърчаване на заетостта</w:t>
      </w:r>
      <w:r w:rsidRPr="00435EEB">
        <w:rPr>
          <w:rFonts w:cs="Times New Roman"/>
          <w:color w:val="auto"/>
          <w:lang w:val="en-US" w:eastAsia="bg-BG"/>
        </w:rPr>
        <w:t>;</w:t>
      </w:r>
    </w:p>
    <w:p w:rsidR="00435EEB" w:rsidRDefault="00435EEB" w:rsidP="00435EEB">
      <w:pPr>
        <w:numPr>
          <w:ilvl w:val="0"/>
          <w:numId w:val="1"/>
        </w:numPr>
        <w:contextualSpacing/>
        <w:jc w:val="both"/>
        <w:rPr>
          <w:rFonts w:cs="Times New Roman"/>
          <w:color w:val="auto"/>
          <w:lang w:eastAsia="bg-BG"/>
        </w:rPr>
      </w:pPr>
      <w:r w:rsidRPr="00435EEB">
        <w:rPr>
          <w:rFonts w:cs="Times New Roman"/>
          <w:color w:val="auto"/>
          <w:lang w:eastAsia="bg-BG"/>
        </w:rPr>
        <w:t xml:space="preserve">Представяне на резултатите по проект </w:t>
      </w:r>
      <w:r w:rsidRPr="00435EEB">
        <w:rPr>
          <w:rFonts w:ascii="RobotoLight" w:hAnsi="RobotoLight"/>
          <w:b/>
          <w:bCs/>
          <w:color w:val="4A4A4A"/>
          <w:lang w:eastAsia="bg-BG"/>
        </w:rPr>
        <w:t>„</w:t>
      </w:r>
      <w:r w:rsidRPr="00435EEB">
        <w:rPr>
          <w:rFonts w:cs="Times New Roman"/>
          <w:bCs/>
          <w:color w:val="auto"/>
          <w:lang w:eastAsia="bg-BG"/>
        </w:rPr>
        <w:t>Постигане на устойчива и качествена заетост посредством подобряване привлекателността на професии със слабо предлагане на пазара на труда в ключови за развитието на българската икономика сектори”</w:t>
      </w:r>
      <w:r w:rsidRPr="00435EEB">
        <w:rPr>
          <w:rFonts w:cs="Times New Roman"/>
          <w:b/>
          <w:bCs/>
          <w:color w:val="auto"/>
          <w:lang w:eastAsia="bg-BG"/>
        </w:rPr>
        <w:t xml:space="preserve"> </w:t>
      </w:r>
      <w:r w:rsidRPr="00435EEB">
        <w:rPr>
          <w:rFonts w:cs="Times New Roman"/>
          <w:color w:val="auto"/>
          <w:lang w:eastAsia="bg-BG"/>
        </w:rPr>
        <w:t xml:space="preserve"> по Оперативна програма  „Развитие на човешките ресурси“ 2014-2020 г.;</w:t>
      </w:r>
    </w:p>
    <w:p w:rsidR="004B2E2D" w:rsidRPr="00435EEB" w:rsidRDefault="004B2E2D" w:rsidP="004B2E2D">
      <w:pPr>
        <w:numPr>
          <w:ilvl w:val="0"/>
          <w:numId w:val="1"/>
        </w:numPr>
        <w:jc w:val="both"/>
        <w:rPr>
          <w:rFonts w:cs="Times New Roman"/>
          <w:color w:val="auto"/>
          <w:lang w:eastAsia="bg-BG"/>
        </w:rPr>
      </w:pPr>
      <w:r>
        <w:rPr>
          <w:rFonts w:cs="Times New Roman"/>
          <w:color w:val="auto"/>
          <w:lang w:eastAsia="bg-BG"/>
        </w:rPr>
        <w:t>Разни;</w:t>
      </w:r>
    </w:p>
    <w:p w:rsidR="00E315C0" w:rsidRPr="00435EEB" w:rsidRDefault="00E315C0" w:rsidP="00E315C0">
      <w:pPr>
        <w:numPr>
          <w:ilvl w:val="0"/>
          <w:numId w:val="1"/>
        </w:numPr>
        <w:jc w:val="both"/>
      </w:pPr>
      <w:r w:rsidRPr="00435EEB">
        <w:t>Приемане на Решение за състава на Комисия за оценка и подбор на програми/проекти, предлагани за включване в Националния план за действие по заетостта през 201</w:t>
      </w:r>
      <w:r w:rsidRPr="00435EEB">
        <w:rPr>
          <w:lang w:val="en-US"/>
        </w:rPr>
        <w:t>9</w:t>
      </w:r>
      <w:r w:rsidRPr="00435EEB">
        <w:t xml:space="preserve"> г. по реда на чл. 31, ал. 2 от Закона за насърчаване на заетостта</w:t>
      </w:r>
      <w:r w:rsidRPr="00435EEB">
        <w:rPr>
          <w:lang w:val="en-US"/>
        </w:rPr>
        <w:t>;</w:t>
      </w:r>
    </w:p>
    <w:p w:rsidR="001F2328" w:rsidRDefault="001F2328" w:rsidP="003A4797">
      <w:pPr>
        <w:jc w:val="center"/>
        <w:rPr>
          <w:rFonts w:cs="Times New Roman"/>
          <w:b/>
          <w:u w:val="single"/>
          <w:lang w:val="en-US"/>
        </w:rPr>
      </w:pPr>
    </w:p>
    <w:p w:rsidR="00766DE7" w:rsidRPr="00AC457B" w:rsidRDefault="00E315C0" w:rsidP="00AC457B">
      <w:pPr>
        <w:contextualSpacing/>
        <w:jc w:val="both"/>
        <w:rPr>
          <w:rFonts w:cs="Times New Roman"/>
          <w:b/>
          <w:u w:val="single"/>
          <w:lang w:val="en-US"/>
        </w:rPr>
      </w:pPr>
      <w:r w:rsidRPr="00E315C0">
        <w:rPr>
          <w:rFonts w:cs="Times New Roman"/>
          <w:b/>
        </w:rPr>
        <w:t>Г-жа Здравка Георгиева</w:t>
      </w:r>
      <w:r w:rsidRPr="00E315C0">
        <w:rPr>
          <w:rFonts w:cs="Times New Roman"/>
        </w:rPr>
        <w:t xml:space="preserve"> откри заседанието като заместник – председател на Съвета</w:t>
      </w:r>
      <w:r>
        <w:rPr>
          <w:rFonts w:cs="Times New Roman"/>
        </w:rPr>
        <w:t xml:space="preserve">, обясни, че г-н Лазаров ще закъснее, поради служебна ангажираност като заместващ Министъра. Г-жа Георгиева </w:t>
      </w:r>
      <w:r w:rsidR="004F2357">
        <w:rPr>
          <w:rFonts w:cs="Times New Roman"/>
        </w:rPr>
        <w:t>отправи предложения за промяна в дневния ред на заседанието: първа точка да бъде разгледана с г-н Лазаров и четвърта точка</w:t>
      </w:r>
      <w:r w:rsidR="00657F50" w:rsidRPr="00657F50">
        <w:rPr>
          <w:rFonts w:cs="Times New Roman"/>
          <w:color w:val="auto"/>
          <w:lang w:eastAsia="bg-BG"/>
        </w:rPr>
        <w:t xml:space="preserve"> </w:t>
      </w:r>
      <w:r w:rsidR="00AC457B">
        <w:rPr>
          <w:rFonts w:cs="Times New Roman"/>
          <w:color w:val="auto"/>
          <w:lang w:val="en-US" w:eastAsia="bg-BG"/>
        </w:rPr>
        <w:t>(</w:t>
      </w:r>
      <w:r w:rsidR="00657F50" w:rsidRPr="00435EEB">
        <w:rPr>
          <w:rFonts w:cs="Times New Roman"/>
          <w:color w:val="auto"/>
          <w:lang w:eastAsia="bg-BG"/>
        </w:rPr>
        <w:t>Представяне на резултатите по проект „Развитие на политики и инструменти за подобряване на условията на труд в малки и средни предприятия /МСП/ в производствената верига на МНК” по Оперативна програма „Развитие на човешките ресурси“ 2014-2020 г.</w:t>
      </w:r>
      <w:r w:rsidR="00AC457B">
        <w:rPr>
          <w:rFonts w:cs="Times New Roman"/>
          <w:color w:val="auto"/>
          <w:lang w:val="en-US" w:eastAsia="bg-BG"/>
        </w:rPr>
        <w:t>)</w:t>
      </w:r>
      <w:r w:rsidR="004F2357">
        <w:rPr>
          <w:rFonts w:cs="Times New Roman"/>
        </w:rPr>
        <w:t xml:space="preserve"> да остане за следващо заседание, по молба на КНСБ</w:t>
      </w:r>
      <w:r w:rsidR="00AC457B">
        <w:rPr>
          <w:rFonts w:cs="Times New Roman"/>
          <w:lang w:val="en-US"/>
        </w:rPr>
        <w:t>.</w:t>
      </w:r>
    </w:p>
    <w:p w:rsidR="00766DE7" w:rsidRDefault="00766DE7" w:rsidP="003A4797">
      <w:pPr>
        <w:jc w:val="center"/>
        <w:rPr>
          <w:rFonts w:cs="Times New Roman"/>
          <w:b/>
          <w:u w:val="single"/>
          <w:lang w:val="en-US"/>
        </w:rPr>
      </w:pPr>
    </w:p>
    <w:p w:rsidR="00B921DA" w:rsidRPr="00766DE7" w:rsidRDefault="00B921DA" w:rsidP="003A4797">
      <w:pPr>
        <w:jc w:val="center"/>
        <w:rPr>
          <w:rFonts w:cs="Times New Roman"/>
          <w:b/>
          <w:u w:val="single"/>
          <w:lang w:val="en-US"/>
        </w:rPr>
      </w:pPr>
    </w:p>
    <w:p w:rsidR="00D227CF" w:rsidRPr="00766DE7" w:rsidRDefault="00D227CF" w:rsidP="00D227CF">
      <w:pPr>
        <w:tabs>
          <w:tab w:val="left" w:pos="720"/>
        </w:tabs>
        <w:jc w:val="center"/>
        <w:rPr>
          <w:rFonts w:cs="Times New Roman"/>
          <w:b/>
          <w:u w:val="single"/>
        </w:rPr>
      </w:pPr>
      <w:r w:rsidRPr="00766DE7">
        <w:rPr>
          <w:rFonts w:cs="Times New Roman"/>
          <w:b/>
          <w:u w:val="single"/>
        </w:rPr>
        <w:t>По време на заседанието бяха взети следните решения:</w:t>
      </w:r>
    </w:p>
    <w:p w:rsidR="00DF3B22" w:rsidRPr="00FA40DB" w:rsidRDefault="00DF3B22" w:rsidP="00DF3B22">
      <w:pPr>
        <w:jc w:val="center"/>
        <w:rPr>
          <w:rFonts w:cs="Times New Roman"/>
          <w:b/>
          <w:sz w:val="16"/>
          <w:szCs w:val="16"/>
          <w:u w:val="single"/>
        </w:rPr>
      </w:pPr>
    </w:p>
    <w:p w:rsidR="00DF3B22" w:rsidRPr="00766DE7" w:rsidRDefault="00DF3B22" w:rsidP="00DF3B22">
      <w:pPr>
        <w:jc w:val="center"/>
        <w:rPr>
          <w:rFonts w:cs="Times New Roman"/>
          <w:b/>
          <w:u w:val="single"/>
        </w:rPr>
      </w:pPr>
      <w:r w:rsidRPr="00766DE7">
        <w:rPr>
          <w:rFonts w:cs="Times New Roman"/>
          <w:b/>
          <w:u w:val="single"/>
        </w:rPr>
        <w:t>По първа точка от дневния ред</w:t>
      </w:r>
    </w:p>
    <w:p w:rsidR="00DF3B22" w:rsidRDefault="00DF3B22" w:rsidP="00DF3B22">
      <w:pPr>
        <w:tabs>
          <w:tab w:val="left" w:pos="6936"/>
        </w:tabs>
        <w:jc w:val="both"/>
        <w:rPr>
          <w:rFonts w:cs="Times New Roman"/>
          <w:sz w:val="16"/>
          <w:szCs w:val="16"/>
        </w:rPr>
      </w:pPr>
    </w:p>
    <w:p w:rsidR="00CD2474" w:rsidRPr="00FA40DB" w:rsidRDefault="00CD2474" w:rsidP="00DF3B22">
      <w:pPr>
        <w:tabs>
          <w:tab w:val="left" w:pos="6936"/>
        </w:tabs>
        <w:jc w:val="both"/>
        <w:rPr>
          <w:rFonts w:cs="Times New Roman"/>
          <w:sz w:val="16"/>
          <w:szCs w:val="16"/>
        </w:rPr>
      </w:pPr>
    </w:p>
    <w:p w:rsidR="00CD2474" w:rsidRPr="00CD2474" w:rsidRDefault="00CD2474" w:rsidP="00CD2474">
      <w:pPr>
        <w:tabs>
          <w:tab w:val="left" w:pos="1249"/>
        </w:tabs>
        <w:jc w:val="both"/>
        <w:rPr>
          <w:rFonts w:cs="Times New Roman"/>
        </w:rPr>
      </w:pPr>
      <w:r w:rsidRPr="00CD2474">
        <w:rPr>
          <w:rFonts w:cs="Times New Roman"/>
        </w:rPr>
        <w:t>НСНЗ приема за сведение информацията за дейността на предприятията, които осигуряват временна работа, съгласно член 74л, ал. 6 от Закона за насърчаване на заетостта.</w:t>
      </w:r>
    </w:p>
    <w:p w:rsidR="007E77C1" w:rsidRDefault="007E77C1" w:rsidP="00DF3B22">
      <w:pPr>
        <w:tabs>
          <w:tab w:val="left" w:pos="6936"/>
        </w:tabs>
        <w:jc w:val="both"/>
        <w:rPr>
          <w:rFonts w:cs="Times New Roman"/>
          <w:sz w:val="16"/>
          <w:szCs w:val="16"/>
        </w:rPr>
      </w:pPr>
    </w:p>
    <w:p w:rsidR="007E77C1" w:rsidRPr="00D965CA" w:rsidRDefault="007E77C1" w:rsidP="00D965CA">
      <w:pPr>
        <w:jc w:val="center"/>
        <w:rPr>
          <w:rFonts w:cs="Times New Roman"/>
          <w:b/>
          <w:u w:val="single"/>
        </w:rPr>
      </w:pPr>
      <w:r w:rsidRPr="00D965CA">
        <w:rPr>
          <w:rFonts w:cs="Times New Roman"/>
          <w:b/>
          <w:u w:val="single"/>
        </w:rPr>
        <w:t>По втора точка от дневния ред</w:t>
      </w:r>
    </w:p>
    <w:p w:rsidR="007E77C1" w:rsidRDefault="007E77C1" w:rsidP="00DF3B22">
      <w:pPr>
        <w:tabs>
          <w:tab w:val="left" w:pos="6936"/>
        </w:tabs>
        <w:jc w:val="both"/>
        <w:rPr>
          <w:rFonts w:cs="Times New Roman"/>
          <w:sz w:val="16"/>
          <w:szCs w:val="16"/>
        </w:rPr>
      </w:pPr>
    </w:p>
    <w:p w:rsidR="007E77C1" w:rsidRDefault="007E77C1" w:rsidP="00FA40DB">
      <w:pPr>
        <w:tabs>
          <w:tab w:val="left" w:pos="4125"/>
        </w:tabs>
        <w:jc w:val="both"/>
        <w:rPr>
          <w:rFonts w:cs="Times New Roman"/>
          <w:sz w:val="16"/>
          <w:szCs w:val="16"/>
        </w:rPr>
      </w:pPr>
      <w:r w:rsidRPr="00EC1020">
        <w:rPr>
          <w:rFonts w:cs="Times New Roman"/>
        </w:rPr>
        <w:t>НСНЗ приема за сведение резултатите по Проекта</w:t>
      </w:r>
      <w:r>
        <w:rPr>
          <w:rFonts w:cs="Times New Roman"/>
        </w:rPr>
        <w:t xml:space="preserve"> „</w:t>
      </w:r>
      <w:r w:rsidRPr="00EC1020">
        <w:rPr>
          <w:rFonts w:cs="Times New Roman"/>
        </w:rPr>
        <w:t>Постигане на устойчива и качествена заетост посредством подобряване привлекателността на професии със слабо предлагане на пазара на труда в ключови за развитието на българската икономика сектори” по ОП РЧР 2014 – 2020 г.</w:t>
      </w:r>
    </w:p>
    <w:p w:rsidR="007E77C1" w:rsidRDefault="00C6243E" w:rsidP="00FA40DB">
      <w:pPr>
        <w:jc w:val="center"/>
        <w:rPr>
          <w:rFonts w:cs="Times New Roman"/>
          <w:sz w:val="16"/>
          <w:szCs w:val="16"/>
        </w:rPr>
      </w:pPr>
      <w:r w:rsidRPr="00766DE7">
        <w:rPr>
          <w:rFonts w:cs="Times New Roman"/>
          <w:b/>
          <w:u w:val="single"/>
        </w:rPr>
        <w:t>По т. „Разни“</w:t>
      </w:r>
    </w:p>
    <w:p w:rsidR="007E77C1" w:rsidRPr="00FA40DB" w:rsidRDefault="007E77C1" w:rsidP="00DF3B22">
      <w:pPr>
        <w:tabs>
          <w:tab w:val="left" w:pos="6936"/>
        </w:tabs>
        <w:jc w:val="both"/>
        <w:rPr>
          <w:rFonts w:cs="Times New Roman"/>
          <w:sz w:val="16"/>
          <w:szCs w:val="16"/>
        </w:rPr>
      </w:pPr>
    </w:p>
    <w:p w:rsidR="008B083B" w:rsidRPr="00F932E8" w:rsidRDefault="008B083B" w:rsidP="008B083B">
      <w:pPr>
        <w:jc w:val="both"/>
        <w:rPr>
          <w:rFonts w:cs="Times New Roman"/>
        </w:rPr>
      </w:pPr>
      <w:r w:rsidRPr="007B6183">
        <w:rPr>
          <w:rFonts w:cs="Times New Roman"/>
        </w:rPr>
        <w:lastRenderedPageBreak/>
        <w:t>НСНЗ съгласува проекта за Преразпределение на средства в Националния план за действие по заетостта през 2018 г., съгласно чл. 4, ал. 3 от Закона за насърчаване на заетостта и предлага преразпределението да бъде утвърдено от министъра на труда и социалната политика.</w:t>
      </w:r>
    </w:p>
    <w:p w:rsidR="007E77C1" w:rsidRDefault="007E77C1" w:rsidP="00DF3B22">
      <w:pPr>
        <w:tabs>
          <w:tab w:val="left" w:pos="6936"/>
        </w:tabs>
        <w:jc w:val="both"/>
        <w:rPr>
          <w:rFonts w:cs="Times New Roman"/>
          <w:sz w:val="16"/>
          <w:szCs w:val="16"/>
        </w:rPr>
      </w:pPr>
    </w:p>
    <w:p w:rsidR="007E77C1" w:rsidRPr="002970CC" w:rsidRDefault="002970CC" w:rsidP="002970CC">
      <w:pPr>
        <w:jc w:val="center"/>
        <w:rPr>
          <w:rFonts w:cs="Times New Roman"/>
          <w:b/>
          <w:u w:val="single"/>
        </w:rPr>
      </w:pPr>
      <w:r>
        <w:rPr>
          <w:rFonts w:cs="Times New Roman"/>
          <w:sz w:val="16"/>
          <w:szCs w:val="16"/>
        </w:rPr>
        <w:tab/>
      </w:r>
      <w:r w:rsidRPr="002970CC">
        <w:rPr>
          <w:rFonts w:cs="Times New Roman"/>
          <w:b/>
          <w:u w:val="single"/>
        </w:rPr>
        <w:t>По четвърта точка от дневния ред</w:t>
      </w:r>
    </w:p>
    <w:p w:rsidR="007E77C1" w:rsidRPr="00FA40DB" w:rsidRDefault="007E77C1" w:rsidP="002970CC">
      <w:pPr>
        <w:jc w:val="center"/>
        <w:rPr>
          <w:rFonts w:cs="Times New Roman"/>
          <w:b/>
          <w:sz w:val="16"/>
          <w:szCs w:val="16"/>
          <w:u w:val="single"/>
        </w:rPr>
      </w:pPr>
    </w:p>
    <w:p w:rsidR="005900C4" w:rsidRPr="005900C4" w:rsidRDefault="005900C4" w:rsidP="005900C4">
      <w:pPr>
        <w:jc w:val="both"/>
        <w:rPr>
          <w:rFonts w:cs="Times New Roman"/>
        </w:rPr>
      </w:pPr>
      <w:r w:rsidRPr="005900C4">
        <w:rPr>
          <w:rFonts w:cs="Times New Roman"/>
        </w:rPr>
        <w:t>НСНЗ приема Решение за състава на Комисия за оценка и подбор на програми/проекти, предлагани за включване в Националния план за действие по заетостта през 2019 г. по реда на чл. 31, ал. 2 от Зак</w:t>
      </w:r>
      <w:r w:rsidR="00AA7A00">
        <w:rPr>
          <w:rFonts w:cs="Times New Roman"/>
        </w:rPr>
        <w:t>она за насърчаване на заетостта:</w:t>
      </w:r>
    </w:p>
    <w:p w:rsidR="007E77C1" w:rsidRPr="00766DE7" w:rsidRDefault="007E77C1" w:rsidP="00DF3B22">
      <w:pPr>
        <w:tabs>
          <w:tab w:val="left" w:pos="6936"/>
        </w:tabs>
        <w:jc w:val="both"/>
        <w:rPr>
          <w:rFonts w:cs="Times New Roman"/>
          <w:sz w:val="16"/>
          <w:szCs w:val="16"/>
        </w:rPr>
      </w:pPr>
    </w:p>
    <w:p w:rsidR="00B921DA" w:rsidRPr="0003000B" w:rsidRDefault="00B921DA" w:rsidP="00B921DA">
      <w:pPr>
        <w:jc w:val="both"/>
        <w:outlineLvl w:val="0"/>
        <w:rPr>
          <w:rFonts w:cs="Times New Roman"/>
          <w:b/>
          <w:color w:val="auto"/>
          <w:lang w:eastAsia="bg-BG"/>
        </w:rPr>
      </w:pPr>
      <w:r w:rsidRPr="0003000B">
        <w:rPr>
          <w:rFonts w:cs="Times New Roman"/>
          <w:b/>
          <w:color w:val="auto"/>
          <w:lang w:eastAsia="bg-BG"/>
        </w:rPr>
        <w:t>Председател: г-н Лазар Лазаров – заместник – министър и</w:t>
      </w:r>
    </w:p>
    <w:p w:rsidR="00B921DA" w:rsidRPr="0003000B" w:rsidRDefault="00B921DA" w:rsidP="00B921DA">
      <w:pPr>
        <w:jc w:val="both"/>
        <w:outlineLvl w:val="0"/>
      </w:pPr>
      <w:r w:rsidRPr="0003000B">
        <w:rPr>
          <w:rFonts w:cs="Times New Roman"/>
          <w:b/>
          <w:color w:val="auto"/>
          <w:lang w:eastAsia="bg-BG"/>
        </w:rPr>
        <w:t>членове:</w:t>
      </w:r>
    </w:p>
    <w:p w:rsidR="00B921DA" w:rsidRPr="0003000B" w:rsidRDefault="00B921DA" w:rsidP="00B921DA">
      <w:pPr>
        <w:numPr>
          <w:ilvl w:val="0"/>
          <w:numId w:val="15"/>
        </w:numPr>
        <w:jc w:val="both"/>
        <w:rPr>
          <w:rFonts w:cs="Times New Roman"/>
          <w:color w:val="auto"/>
          <w:lang w:eastAsia="bg-BG"/>
        </w:rPr>
      </w:pPr>
      <w:r w:rsidRPr="0003000B">
        <w:rPr>
          <w:rFonts w:cs="Times New Roman"/>
          <w:color w:val="auto"/>
          <w:lang w:eastAsia="bg-BG"/>
        </w:rPr>
        <w:t>Стефка Лиманска, началник на отдел „Професионална квалификация“, дирекция „Политика на пазара на труда и трудова мобилност“, МТСП;</w:t>
      </w:r>
    </w:p>
    <w:p w:rsidR="00B921DA" w:rsidRPr="0003000B" w:rsidRDefault="00B921DA" w:rsidP="00B921DA">
      <w:pPr>
        <w:numPr>
          <w:ilvl w:val="0"/>
          <w:numId w:val="15"/>
        </w:numPr>
        <w:jc w:val="both"/>
        <w:rPr>
          <w:rFonts w:cs="Times New Roman"/>
          <w:color w:val="auto"/>
          <w:lang w:eastAsia="bg-BG"/>
        </w:rPr>
      </w:pPr>
      <w:r w:rsidRPr="0003000B">
        <w:rPr>
          <w:rFonts w:cs="Times New Roman"/>
          <w:color w:val="auto"/>
          <w:lang w:eastAsia="bg-BG"/>
        </w:rPr>
        <w:t>Антоанета Томова – Цонева, държавен експерт в отдел „Активна политика на пазара на труда“ дирекция „Политика на пазара на труда и трудова мобилност“, МТСП;</w:t>
      </w:r>
    </w:p>
    <w:p w:rsidR="00B921DA" w:rsidRPr="0003000B" w:rsidRDefault="00B921DA" w:rsidP="00B921DA">
      <w:pPr>
        <w:numPr>
          <w:ilvl w:val="0"/>
          <w:numId w:val="15"/>
        </w:numPr>
        <w:jc w:val="both"/>
        <w:rPr>
          <w:rFonts w:cs="Times New Roman"/>
          <w:color w:val="auto"/>
          <w:lang w:eastAsia="bg-BG"/>
        </w:rPr>
      </w:pPr>
      <w:r w:rsidRPr="0003000B">
        <w:rPr>
          <w:rFonts w:cs="Times New Roman"/>
          <w:color w:val="auto"/>
          <w:lang w:eastAsia="bg-BG"/>
        </w:rPr>
        <w:t>Ивета Михайлова – Джекова, главен експерт в отдел „Активна политика на пазара на труда“ дирекция „Политика на пазара на труда и трудова мобилност“, МТСП;</w:t>
      </w:r>
    </w:p>
    <w:p w:rsidR="00B921DA" w:rsidRPr="0003000B" w:rsidRDefault="00B921DA" w:rsidP="00B921DA">
      <w:pPr>
        <w:numPr>
          <w:ilvl w:val="0"/>
          <w:numId w:val="15"/>
        </w:numPr>
        <w:jc w:val="both"/>
        <w:rPr>
          <w:rFonts w:cs="Times New Roman"/>
          <w:color w:val="auto"/>
          <w:lang w:eastAsia="bg-BG"/>
        </w:rPr>
      </w:pPr>
      <w:r w:rsidRPr="0003000B">
        <w:rPr>
          <w:rFonts w:cs="Times New Roman"/>
          <w:color w:val="auto"/>
          <w:lang w:eastAsia="bg-BG"/>
        </w:rPr>
        <w:t xml:space="preserve">Юлиана Василева, главен юрисконсулт в дирекция </w:t>
      </w:r>
      <w:r w:rsidRPr="0003000B">
        <w:rPr>
          <w:rFonts w:eastAsia="Calibri" w:cs="Times New Roman"/>
          <w:color w:val="auto"/>
          <w:lang w:eastAsia="bg-BG"/>
        </w:rPr>
        <w:t>„Правно обслужване и обществени поръчки“</w:t>
      </w:r>
      <w:r w:rsidRPr="0003000B">
        <w:rPr>
          <w:rFonts w:cs="Times New Roman"/>
          <w:color w:val="auto"/>
          <w:lang w:eastAsia="bg-BG"/>
        </w:rPr>
        <w:t>,  МТСП;</w:t>
      </w:r>
    </w:p>
    <w:p w:rsidR="00B921DA" w:rsidRPr="0003000B" w:rsidRDefault="00B921DA" w:rsidP="00B921DA">
      <w:pPr>
        <w:numPr>
          <w:ilvl w:val="0"/>
          <w:numId w:val="15"/>
        </w:numPr>
        <w:jc w:val="both"/>
        <w:rPr>
          <w:rFonts w:eastAsia="Calibri" w:cs="Times New Roman"/>
          <w:color w:val="auto"/>
          <w:lang w:eastAsia="bg-BG"/>
        </w:rPr>
      </w:pPr>
      <w:r w:rsidRPr="0003000B">
        <w:rPr>
          <w:rFonts w:eastAsia="Calibri" w:cs="Times New Roman"/>
          <w:color w:val="auto"/>
          <w:lang w:eastAsia="bg-BG"/>
        </w:rPr>
        <w:t>Искра Канаврова, главен експерт в отдел „Професионално ориентиране и обучение на възрастни”, Главна дирекция „Услуги по заетостта”, АЗ;</w:t>
      </w:r>
    </w:p>
    <w:p w:rsidR="00B921DA" w:rsidRPr="0003000B" w:rsidRDefault="00B921DA" w:rsidP="00B921DA">
      <w:pPr>
        <w:numPr>
          <w:ilvl w:val="0"/>
          <w:numId w:val="15"/>
        </w:numPr>
        <w:jc w:val="both"/>
        <w:rPr>
          <w:rFonts w:eastAsia="Calibri" w:cs="Times New Roman"/>
          <w:color w:val="auto"/>
          <w:lang w:eastAsia="bg-BG"/>
        </w:rPr>
      </w:pPr>
      <w:r w:rsidRPr="0003000B">
        <w:rPr>
          <w:rFonts w:eastAsia="Calibri" w:cs="Times New Roman"/>
          <w:color w:val="auto"/>
          <w:lang w:eastAsia="bg-BG"/>
        </w:rPr>
        <w:t>Иван Иванов, главен експерт в отдел „Програми и мерки за заетост и обучение”, Главна дирекция „Услуги по заетостта”, АЗ;</w:t>
      </w:r>
    </w:p>
    <w:p w:rsidR="00B921DA" w:rsidRPr="0003000B" w:rsidRDefault="00B921DA" w:rsidP="00B921DA">
      <w:pPr>
        <w:numPr>
          <w:ilvl w:val="0"/>
          <w:numId w:val="15"/>
        </w:numPr>
        <w:jc w:val="both"/>
        <w:rPr>
          <w:rFonts w:cs="Times New Roman"/>
          <w:color w:val="auto"/>
          <w:lang w:eastAsia="bg-BG"/>
        </w:rPr>
      </w:pPr>
      <w:r w:rsidRPr="0003000B">
        <w:rPr>
          <w:rFonts w:cs="Times New Roman"/>
          <w:color w:val="auto"/>
          <w:lang w:eastAsia="bg-BG"/>
        </w:rPr>
        <w:t xml:space="preserve"> </w:t>
      </w:r>
      <w:r>
        <w:rPr>
          <w:rFonts w:cs="Times New Roman"/>
          <w:color w:val="auto"/>
          <w:lang w:eastAsia="bg-BG"/>
        </w:rPr>
        <w:t>Ина Атанасова, п</w:t>
      </w:r>
      <w:r w:rsidRPr="0003000B">
        <w:rPr>
          <w:rFonts w:eastAsia="Calibri" w:cs="Times New Roman"/>
          <w:color w:val="auto"/>
          <w:lang w:eastAsia="bg-BG"/>
        </w:rPr>
        <w:t>редставител на представителните организации на работниците и служителите на национално равнище</w:t>
      </w:r>
      <w:r>
        <w:rPr>
          <w:rFonts w:eastAsia="Calibri" w:cs="Times New Roman"/>
          <w:color w:val="auto"/>
          <w:lang w:eastAsia="bg-BG"/>
        </w:rPr>
        <w:t>, АИКБ</w:t>
      </w:r>
      <w:r w:rsidRPr="0003000B">
        <w:rPr>
          <w:rFonts w:eastAsia="Calibri" w:cs="Times New Roman"/>
          <w:color w:val="auto"/>
          <w:lang w:eastAsia="bg-BG"/>
        </w:rPr>
        <w:t>;</w:t>
      </w:r>
    </w:p>
    <w:p w:rsidR="00B921DA" w:rsidRPr="0003000B" w:rsidRDefault="00B921DA" w:rsidP="00B921DA">
      <w:pPr>
        <w:numPr>
          <w:ilvl w:val="0"/>
          <w:numId w:val="15"/>
        </w:numPr>
        <w:jc w:val="both"/>
        <w:rPr>
          <w:rFonts w:eastAsia="Calibri" w:cs="Times New Roman"/>
          <w:color w:val="auto"/>
          <w:lang w:eastAsia="bg-BG"/>
        </w:rPr>
      </w:pPr>
      <w:r w:rsidRPr="0003000B">
        <w:rPr>
          <w:rFonts w:eastAsia="Calibri" w:cs="Times New Roman"/>
          <w:color w:val="auto"/>
          <w:lang w:eastAsia="bg-BG"/>
        </w:rPr>
        <w:t xml:space="preserve"> </w:t>
      </w:r>
      <w:r>
        <w:rPr>
          <w:rFonts w:eastAsia="Calibri" w:cs="Times New Roman"/>
          <w:color w:val="auto"/>
          <w:lang w:eastAsia="bg-BG"/>
        </w:rPr>
        <w:t>Милена Драгова, п</w:t>
      </w:r>
      <w:r w:rsidRPr="0003000B">
        <w:rPr>
          <w:rFonts w:eastAsia="Calibri" w:cs="Times New Roman"/>
          <w:color w:val="auto"/>
          <w:lang w:eastAsia="bg-BG"/>
        </w:rPr>
        <w:t>редставител на представителните организации на работодателите на национално равнище</w:t>
      </w:r>
      <w:r>
        <w:rPr>
          <w:rFonts w:eastAsia="Calibri" w:cs="Times New Roman"/>
          <w:color w:val="auto"/>
          <w:lang w:eastAsia="bg-BG"/>
        </w:rPr>
        <w:t>, КРИБ</w:t>
      </w:r>
      <w:r w:rsidRPr="0003000B">
        <w:rPr>
          <w:rFonts w:eastAsia="Calibri" w:cs="Times New Roman"/>
          <w:color w:val="auto"/>
          <w:lang w:eastAsia="bg-BG"/>
        </w:rPr>
        <w:t>;</w:t>
      </w:r>
    </w:p>
    <w:p w:rsidR="00B921DA" w:rsidRPr="0003000B" w:rsidRDefault="00B921DA" w:rsidP="00B921DA">
      <w:pPr>
        <w:jc w:val="both"/>
        <w:rPr>
          <w:rFonts w:cs="Times New Roman"/>
          <w:color w:val="auto"/>
          <w:lang w:eastAsia="bg-BG"/>
        </w:rPr>
      </w:pPr>
      <w:r w:rsidRPr="0003000B">
        <w:rPr>
          <w:rFonts w:cs="Times New Roman"/>
          <w:color w:val="auto"/>
          <w:lang w:eastAsia="bg-BG"/>
        </w:rPr>
        <w:t>Резервни членове:</w:t>
      </w:r>
    </w:p>
    <w:p w:rsidR="00B921DA" w:rsidRPr="0003000B" w:rsidRDefault="00B921DA" w:rsidP="00B921DA">
      <w:pPr>
        <w:numPr>
          <w:ilvl w:val="0"/>
          <w:numId w:val="34"/>
        </w:numPr>
        <w:jc w:val="both"/>
        <w:rPr>
          <w:rFonts w:cs="Times New Roman"/>
          <w:color w:val="auto"/>
          <w:lang w:eastAsia="bg-BG"/>
        </w:rPr>
      </w:pPr>
      <w:r w:rsidRPr="0003000B">
        <w:rPr>
          <w:rFonts w:cs="Times New Roman"/>
          <w:color w:val="auto"/>
          <w:lang w:eastAsia="bg-BG"/>
        </w:rPr>
        <w:t>Искра Петрова, главен експерт в отдел „Професионална квалификация“, дирекция „Политика на пазара на труда и трудова мобилност“, МТСП;</w:t>
      </w:r>
    </w:p>
    <w:p w:rsidR="00B921DA" w:rsidRPr="0003000B" w:rsidRDefault="00B921DA" w:rsidP="00B921DA">
      <w:pPr>
        <w:numPr>
          <w:ilvl w:val="0"/>
          <w:numId w:val="34"/>
        </w:numPr>
        <w:tabs>
          <w:tab w:val="left" w:pos="779"/>
        </w:tabs>
        <w:jc w:val="both"/>
        <w:rPr>
          <w:rFonts w:cs="Times New Roman"/>
          <w:color w:val="auto"/>
          <w:lang w:eastAsia="bg-BG"/>
        </w:rPr>
      </w:pPr>
      <w:r w:rsidRPr="0003000B">
        <w:rPr>
          <w:rFonts w:cs="Times New Roman"/>
          <w:color w:val="auto"/>
          <w:lang w:eastAsia="bg-BG"/>
        </w:rPr>
        <w:t>Елка Милева, държавен експерт в отдел „Свободно движение на хора, миграция и интеграция“, дирекция „Политика на пазара на труда и трудова мобилност“, МТСП;</w:t>
      </w:r>
    </w:p>
    <w:p w:rsidR="00B921DA" w:rsidRPr="0003000B" w:rsidRDefault="00B921DA" w:rsidP="00B921DA">
      <w:pPr>
        <w:numPr>
          <w:ilvl w:val="0"/>
          <w:numId w:val="34"/>
        </w:numPr>
        <w:jc w:val="both"/>
        <w:rPr>
          <w:rFonts w:eastAsia="Calibri" w:cs="Times New Roman"/>
          <w:color w:val="auto"/>
          <w:lang w:eastAsia="bg-BG"/>
        </w:rPr>
      </w:pPr>
      <w:r w:rsidRPr="0003000B">
        <w:rPr>
          <w:rFonts w:cs="Times New Roman"/>
          <w:color w:val="auto"/>
          <w:lang w:eastAsia="bg-BG"/>
        </w:rPr>
        <w:t xml:space="preserve">Мариана Мърмърова, </w:t>
      </w:r>
      <w:r w:rsidRPr="0003000B">
        <w:rPr>
          <w:rFonts w:eastAsia="Calibri" w:cs="Times New Roman"/>
          <w:color w:val="auto"/>
          <w:lang w:eastAsia="bg-BG"/>
        </w:rPr>
        <w:t>Началник отдел „Програми и мерки за заетост и обучение”, Главна дир</w:t>
      </w:r>
      <w:r w:rsidR="00AA7A00">
        <w:rPr>
          <w:rFonts w:eastAsia="Calibri" w:cs="Times New Roman"/>
          <w:color w:val="auto"/>
          <w:lang w:eastAsia="bg-BG"/>
        </w:rPr>
        <w:t>екция „Услуги по заетостта”, АЗ</w:t>
      </w:r>
      <w:bookmarkStart w:id="0" w:name="_GoBack"/>
      <w:bookmarkEnd w:id="0"/>
    </w:p>
    <w:sectPr w:rsidR="00B921DA" w:rsidRPr="0003000B" w:rsidSect="00FA40DB">
      <w:footerReference w:type="even" r:id="rId8"/>
      <w:footerReference w:type="default" r:id="rId9"/>
      <w:pgSz w:w="12240" w:h="15840"/>
      <w:pgMar w:top="567" w:right="1043" w:bottom="426" w:left="1276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C0A0D" w:rsidRDefault="005C0A0D">
      <w:r>
        <w:separator/>
      </w:r>
    </w:p>
  </w:endnote>
  <w:endnote w:type="continuationSeparator" w:id="0">
    <w:p w:rsidR="005C0A0D" w:rsidRDefault="005C0A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Hebar">
    <w:altName w:val="Arial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RobotoLight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2171" w:rsidRDefault="00082171" w:rsidP="00CF16C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082171" w:rsidRDefault="00082171" w:rsidP="00FE5C2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2171" w:rsidRDefault="00082171" w:rsidP="00CF16C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A7A00">
      <w:rPr>
        <w:rStyle w:val="PageNumber"/>
        <w:noProof/>
      </w:rPr>
      <w:t>2</w:t>
    </w:r>
    <w:r>
      <w:rPr>
        <w:rStyle w:val="PageNumber"/>
      </w:rPr>
      <w:fldChar w:fldCharType="end"/>
    </w:r>
  </w:p>
  <w:p w:rsidR="00082171" w:rsidRDefault="00082171" w:rsidP="00FE5C2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C0A0D" w:rsidRDefault="005C0A0D">
      <w:r>
        <w:separator/>
      </w:r>
    </w:p>
  </w:footnote>
  <w:footnote w:type="continuationSeparator" w:id="0">
    <w:p w:rsidR="005C0A0D" w:rsidRDefault="005C0A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0.65pt;height:10.65pt" o:bullet="t">
        <v:imagedata r:id="rId1" o:title="mso2C"/>
      </v:shape>
    </w:pict>
  </w:numPicBullet>
  <w:abstractNum w:abstractNumId="0" w15:restartNumberingAfterBreak="0">
    <w:nsid w:val="05722755"/>
    <w:multiLevelType w:val="hybridMultilevel"/>
    <w:tmpl w:val="3C04E6E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225BA"/>
    <w:multiLevelType w:val="hybridMultilevel"/>
    <w:tmpl w:val="CA5CCC0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D71F37"/>
    <w:multiLevelType w:val="hybridMultilevel"/>
    <w:tmpl w:val="BB0EBC2E"/>
    <w:lvl w:ilvl="0" w:tplc="FE549132">
      <w:numFmt w:val="bullet"/>
      <w:lvlText w:val="•"/>
      <w:lvlJc w:val="left"/>
      <w:pPr>
        <w:ind w:left="1536" w:hanging="42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21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6" w:hanging="360"/>
      </w:pPr>
      <w:rPr>
        <w:rFonts w:ascii="Wingdings" w:hAnsi="Wingdings" w:hint="default"/>
      </w:rPr>
    </w:lvl>
  </w:abstractNum>
  <w:abstractNum w:abstractNumId="3" w15:restartNumberingAfterBreak="0">
    <w:nsid w:val="10D01F93"/>
    <w:multiLevelType w:val="hybridMultilevel"/>
    <w:tmpl w:val="048007D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644AB0"/>
    <w:multiLevelType w:val="hybridMultilevel"/>
    <w:tmpl w:val="B7166236"/>
    <w:lvl w:ilvl="0" w:tplc="4886B4F0">
      <w:start w:val="1"/>
      <w:numFmt w:val="decimal"/>
      <w:lvlText w:val="%1."/>
      <w:lvlJc w:val="left"/>
      <w:pPr>
        <w:ind w:left="1494" w:hanging="360"/>
      </w:pPr>
      <w:rPr>
        <w:rFonts w:ascii="Times New Roman" w:eastAsia="Times New Roman" w:hAnsi="Times New Roman" w:cs="Arial"/>
      </w:rPr>
    </w:lvl>
    <w:lvl w:ilvl="1" w:tplc="04020019" w:tentative="1">
      <w:start w:val="1"/>
      <w:numFmt w:val="lowerLetter"/>
      <w:lvlText w:val="%2."/>
      <w:lvlJc w:val="left"/>
      <w:pPr>
        <w:ind w:left="2214" w:hanging="360"/>
      </w:pPr>
    </w:lvl>
    <w:lvl w:ilvl="2" w:tplc="0402001B" w:tentative="1">
      <w:start w:val="1"/>
      <w:numFmt w:val="lowerRoman"/>
      <w:lvlText w:val="%3."/>
      <w:lvlJc w:val="right"/>
      <w:pPr>
        <w:ind w:left="2934" w:hanging="180"/>
      </w:pPr>
    </w:lvl>
    <w:lvl w:ilvl="3" w:tplc="0402000F" w:tentative="1">
      <w:start w:val="1"/>
      <w:numFmt w:val="decimal"/>
      <w:lvlText w:val="%4."/>
      <w:lvlJc w:val="left"/>
      <w:pPr>
        <w:ind w:left="3654" w:hanging="360"/>
      </w:pPr>
    </w:lvl>
    <w:lvl w:ilvl="4" w:tplc="04020019" w:tentative="1">
      <w:start w:val="1"/>
      <w:numFmt w:val="lowerLetter"/>
      <w:lvlText w:val="%5."/>
      <w:lvlJc w:val="left"/>
      <w:pPr>
        <w:ind w:left="4374" w:hanging="360"/>
      </w:pPr>
    </w:lvl>
    <w:lvl w:ilvl="5" w:tplc="0402001B" w:tentative="1">
      <w:start w:val="1"/>
      <w:numFmt w:val="lowerRoman"/>
      <w:lvlText w:val="%6."/>
      <w:lvlJc w:val="right"/>
      <w:pPr>
        <w:ind w:left="5094" w:hanging="180"/>
      </w:pPr>
    </w:lvl>
    <w:lvl w:ilvl="6" w:tplc="0402000F" w:tentative="1">
      <w:start w:val="1"/>
      <w:numFmt w:val="decimal"/>
      <w:lvlText w:val="%7."/>
      <w:lvlJc w:val="left"/>
      <w:pPr>
        <w:ind w:left="5814" w:hanging="360"/>
      </w:pPr>
    </w:lvl>
    <w:lvl w:ilvl="7" w:tplc="04020019" w:tentative="1">
      <w:start w:val="1"/>
      <w:numFmt w:val="lowerLetter"/>
      <w:lvlText w:val="%8."/>
      <w:lvlJc w:val="left"/>
      <w:pPr>
        <w:ind w:left="6534" w:hanging="360"/>
      </w:pPr>
    </w:lvl>
    <w:lvl w:ilvl="8" w:tplc="0402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18604559"/>
    <w:multiLevelType w:val="hybridMultilevel"/>
    <w:tmpl w:val="3806D12A"/>
    <w:lvl w:ilvl="0" w:tplc="BFDE2240">
      <w:numFmt w:val="bullet"/>
      <w:lvlText w:val="-"/>
      <w:lvlJc w:val="left"/>
      <w:pPr>
        <w:ind w:left="1854" w:hanging="360"/>
      </w:pPr>
      <w:rPr>
        <w:rFonts w:ascii="Times New Roman" w:eastAsia="Times New Roman" w:hAnsi="Times New Roman" w:cs="Times New Roman" w:hint="default"/>
      </w:rPr>
    </w:lvl>
    <w:lvl w:ilvl="1" w:tplc="0402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6" w15:restartNumberingAfterBreak="0">
    <w:nsid w:val="1A9868E6"/>
    <w:multiLevelType w:val="hybridMultilevel"/>
    <w:tmpl w:val="0D722C8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BB93486"/>
    <w:multiLevelType w:val="hybridMultilevel"/>
    <w:tmpl w:val="6966FA9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5435FC"/>
    <w:multiLevelType w:val="hybridMultilevel"/>
    <w:tmpl w:val="A7225F08"/>
    <w:lvl w:ilvl="0" w:tplc="4700181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78E547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5B4243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928528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E16DA2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13830B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D06F62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9143F3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0804AD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24772BB5"/>
    <w:multiLevelType w:val="hybridMultilevel"/>
    <w:tmpl w:val="BDE8F2C4"/>
    <w:lvl w:ilvl="0" w:tplc="6B5ABD32">
      <w:start w:val="1"/>
      <w:numFmt w:val="decimal"/>
      <w:lvlText w:val="%1."/>
      <w:lvlJc w:val="left"/>
      <w:pPr>
        <w:ind w:left="675" w:hanging="360"/>
      </w:pPr>
    </w:lvl>
    <w:lvl w:ilvl="1" w:tplc="04020019">
      <w:start w:val="1"/>
      <w:numFmt w:val="lowerLetter"/>
      <w:lvlText w:val="%2."/>
      <w:lvlJc w:val="left"/>
      <w:pPr>
        <w:ind w:left="1395" w:hanging="360"/>
      </w:pPr>
    </w:lvl>
    <w:lvl w:ilvl="2" w:tplc="0402001B">
      <w:start w:val="1"/>
      <w:numFmt w:val="lowerRoman"/>
      <w:lvlText w:val="%3."/>
      <w:lvlJc w:val="right"/>
      <w:pPr>
        <w:ind w:left="2115" w:hanging="180"/>
      </w:pPr>
    </w:lvl>
    <w:lvl w:ilvl="3" w:tplc="0402000F">
      <w:start w:val="1"/>
      <w:numFmt w:val="decimal"/>
      <w:lvlText w:val="%4."/>
      <w:lvlJc w:val="left"/>
      <w:pPr>
        <w:ind w:left="2835" w:hanging="360"/>
      </w:pPr>
    </w:lvl>
    <w:lvl w:ilvl="4" w:tplc="04020019">
      <w:start w:val="1"/>
      <w:numFmt w:val="lowerLetter"/>
      <w:lvlText w:val="%5."/>
      <w:lvlJc w:val="left"/>
      <w:pPr>
        <w:ind w:left="3555" w:hanging="360"/>
      </w:pPr>
    </w:lvl>
    <w:lvl w:ilvl="5" w:tplc="0402001B">
      <w:start w:val="1"/>
      <w:numFmt w:val="lowerRoman"/>
      <w:lvlText w:val="%6."/>
      <w:lvlJc w:val="right"/>
      <w:pPr>
        <w:ind w:left="4275" w:hanging="180"/>
      </w:pPr>
    </w:lvl>
    <w:lvl w:ilvl="6" w:tplc="0402000F">
      <w:start w:val="1"/>
      <w:numFmt w:val="decimal"/>
      <w:lvlText w:val="%7."/>
      <w:lvlJc w:val="left"/>
      <w:pPr>
        <w:ind w:left="4995" w:hanging="360"/>
      </w:pPr>
    </w:lvl>
    <w:lvl w:ilvl="7" w:tplc="04020019">
      <w:start w:val="1"/>
      <w:numFmt w:val="lowerLetter"/>
      <w:lvlText w:val="%8."/>
      <w:lvlJc w:val="left"/>
      <w:pPr>
        <w:ind w:left="5715" w:hanging="360"/>
      </w:pPr>
    </w:lvl>
    <w:lvl w:ilvl="8" w:tplc="0402001B">
      <w:start w:val="1"/>
      <w:numFmt w:val="lowerRoman"/>
      <w:lvlText w:val="%9."/>
      <w:lvlJc w:val="right"/>
      <w:pPr>
        <w:ind w:left="6435" w:hanging="180"/>
      </w:pPr>
    </w:lvl>
  </w:abstractNum>
  <w:abstractNum w:abstractNumId="10" w15:restartNumberingAfterBreak="0">
    <w:nsid w:val="24B0229B"/>
    <w:multiLevelType w:val="hybridMultilevel"/>
    <w:tmpl w:val="269C7B7A"/>
    <w:lvl w:ilvl="0" w:tplc="3670ED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9E8664B"/>
    <w:multiLevelType w:val="hybridMultilevel"/>
    <w:tmpl w:val="36D62C64"/>
    <w:lvl w:ilvl="0" w:tplc="488ECE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CF0ED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EC982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1844C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032E6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C6219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7424B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2C8E6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81095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2B1D43CE"/>
    <w:multiLevelType w:val="hybridMultilevel"/>
    <w:tmpl w:val="B7166236"/>
    <w:lvl w:ilvl="0" w:tplc="4886B4F0">
      <w:start w:val="1"/>
      <w:numFmt w:val="decimal"/>
      <w:lvlText w:val="%1."/>
      <w:lvlJc w:val="left"/>
      <w:pPr>
        <w:ind w:left="1494" w:hanging="360"/>
      </w:pPr>
      <w:rPr>
        <w:rFonts w:ascii="Times New Roman" w:eastAsia="Times New Roman" w:hAnsi="Times New Roman" w:cs="Arial"/>
      </w:rPr>
    </w:lvl>
    <w:lvl w:ilvl="1" w:tplc="04020019" w:tentative="1">
      <w:start w:val="1"/>
      <w:numFmt w:val="lowerLetter"/>
      <w:lvlText w:val="%2."/>
      <w:lvlJc w:val="left"/>
      <w:pPr>
        <w:ind w:left="2214" w:hanging="360"/>
      </w:pPr>
    </w:lvl>
    <w:lvl w:ilvl="2" w:tplc="0402001B" w:tentative="1">
      <w:start w:val="1"/>
      <w:numFmt w:val="lowerRoman"/>
      <w:lvlText w:val="%3."/>
      <w:lvlJc w:val="right"/>
      <w:pPr>
        <w:ind w:left="2934" w:hanging="180"/>
      </w:pPr>
    </w:lvl>
    <w:lvl w:ilvl="3" w:tplc="0402000F" w:tentative="1">
      <w:start w:val="1"/>
      <w:numFmt w:val="decimal"/>
      <w:lvlText w:val="%4."/>
      <w:lvlJc w:val="left"/>
      <w:pPr>
        <w:ind w:left="3654" w:hanging="360"/>
      </w:pPr>
    </w:lvl>
    <w:lvl w:ilvl="4" w:tplc="04020019" w:tentative="1">
      <w:start w:val="1"/>
      <w:numFmt w:val="lowerLetter"/>
      <w:lvlText w:val="%5."/>
      <w:lvlJc w:val="left"/>
      <w:pPr>
        <w:ind w:left="4374" w:hanging="360"/>
      </w:pPr>
    </w:lvl>
    <w:lvl w:ilvl="5" w:tplc="0402001B" w:tentative="1">
      <w:start w:val="1"/>
      <w:numFmt w:val="lowerRoman"/>
      <w:lvlText w:val="%6."/>
      <w:lvlJc w:val="right"/>
      <w:pPr>
        <w:ind w:left="5094" w:hanging="180"/>
      </w:pPr>
    </w:lvl>
    <w:lvl w:ilvl="6" w:tplc="0402000F" w:tentative="1">
      <w:start w:val="1"/>
      <w:numFmt w:val="decimal"/>
      <w:lvlText w:val="%7."/>
      <w:lvlJc w:val="left"/>
      <w:pPr>
        <w:ind w:left="5814" w:hanging="360"/>
      </w:pPr>
    </w:lvl>
    <w:lvl w:ilvl="7" w:tplc="04020019" w:tentative="1">
      <w:start w:val="1"/>
      <w:numFmt w:val="lowerLetter"/>
      <w:lvlText w:val="%8."/>
      <w:lvlJc w:val="left"/>
      <w:pPr>
        <w:ind w:left="6534" w:hanging="360"/>
      </w:pPr>
    </w:lvl>
    <w:lvl w:ilvl="8" w:tplc="0402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3" w15:restartNumberingAfterBreak="0">
    <w:nsid w:val="2C4E63A0"/>
    <w:multiLevelType w:val="hybridMultilevel"/>
    <w:tmpl w:val="7F14AB5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D03C5A"/>
    <w:multiLevelType w:val="hybridMultilevel"/>
    <w:tmpl w:val="61902E8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BA1449"/>
    <w:multiLevelType w:val="hybridMultilevel"/>
    <w:tmpl w:val="B39285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6936082"/>
    <w:multiLevelType w:val="hybridMultilevel"/>
    <w:tmpl w:val="8260351C"/>
    <w:lvl w:ilvl="0" w:tplc="4886B4F0">
      <w:start w:val="1"/>
      <w:numFmt w:val="decimal"/>
      <w:lvlText w:val="%1."/>
      <w:lvlJc w:val="left"/>
      <w:pPr>
        <w:ind w:left="1494" w:hanging="360"/>
      </w:pPr>
      <w:rPr>
        <w:rFonts w:ascii="Times New Roman" w:eastAsia="Times New Roman" w:hAnsi="Times New Roman" w:cs="Arial"/>
      </w:rPr>
    </w:lvl>
    <w:lvl w:ilvl="1" w:tplc="04020019" w:tentative="1">
      <w:start w:val="1"/>
      <w:numFmt w:val="lowerLetter"/>
      <w:lvlText w:val="%2."/>
      <w:lvlJc w:val="left"/>
      <w:pPr>
        <w:ind w:left="2214" w:hanging="360"/>
      </w:pPr>
    </w:lvl>
    <w:lvl w:ilvl="2" w:tplc="0402001B" w:tentative="1">
      <w:start w:val="1"/>
      <w:numFmt w:val="lowerRoman"/>
      <w:lvlText w:val="%3."/>
      <w:lvlJc w:val="right"/>
      <w:pPr>
        <w:ind w:left="2934" w:hanging="180"/>
      </w:pPr>
    </w:lvl>
    <w:lvl w:ilvl="3" w:tplc="0402000F" w:tentative="1">
      <w:start w:val="1"/>
      <w:numFmt w:val="decimal"/>
      <w:lvlText w:val="%4."/>
      <w:lvlJc w:val="left"/>
      <w:pPr>
        <w:ind w:left="3654" w:hanging="360"/>
      </w:pPr>
    </w:lvl>
    <w:lvl w:ilvl="4" w:tplc="04020019" w:tentative="1">
      <w:start w:val="1"/>
      <w:numFmt w:val="lowerLetter"/>
      <w:lvlText w:val="%5."/>
      <w:lvlJc w:val="left"/>
      <w:pPr>
        <w:ind w:left="4374" w:hanging="360"/>
      </w:pPr>
    </w:lvl>
    <w:lvl w:ilvl="5" w:tplc="0402001B" w:tentative="1">
      <w:start w:val="1"/>
      <w:numFmt w:val="lowerRoman"/>
      <w:lvlText w:val="%6."/>
      <w:lvlJc w:val="right"/>
      <w:pPr>
        <w:ind w:left="5094" w:hanging="180"/>
      </w:pPr>
    </w:lvl>
    <w:lvl w:ilvl="6" w:tplc="0402000F" w:tentative="1">
      <w:start w:val="1"/>
      <w:numFmt w:val="decimal"/>
      <w:lvlText w:val="%7."/>
      <w:lvlJc w:val="left"/>
      <w:pPr>
        <w:ind w:left="5814" w:hanging="360"/>
      </w:pPr>
    </w:lvl>
    <w:lvl w:ilvl="7" w:tplc="04020019" w:tentative="1">
      <w:start w:val="1"/>
      <w:numFmt w:val="lowerLetter"/>
      <w:lvlText w:val="%8."/>
      <w:lvlJc w:val="left"/>
      <w:pPr>
        <w:ind w:left="6534" w:hanging="360"/>
      </w:pPr>
    </w:lvl>
    <w:lvl w:ilvl="8" w:tplc="0402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7" w15:restartNumberingAfterBreak="0">
    <w:nsid w:val="397B505A"/>
    <w:multiLevelType w:val="hybridMultilevel"/>
    <w:tmpl w:val="B650C8E8"/>
    <w:lvl w:ilvl="0" w:tplc="FFF4D74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D7E372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A20AD9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B14FC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D746D9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D2AC0F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F6CBE8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32EBC0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7467B9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ADF350D"/>
    <w:multiLevelType w:val="hybridMultilevel"/>
    <w:tmpl w:val="9D1E1C2E"/>
    <w:lvl w:ilvl="0" w:tplc="2C8682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E9934BC"/>
    <w:multiLevelType w:val="hybridMultilevel"/>
    <w:tmpl w:val="BE52F314"/>
    <w:lvl w:ilvl="0" w:tplc="FD38F2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4CED5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B924F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8EC56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07404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7CA69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AF6C7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F5AD7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6263F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0" w15:restartNumberingAfterBreak="0">
    <w:nsid w:val="42D07963"/>
    <w:multiLevelType w:val="hybridMultilevel"/>
    <w:tmpl w:val="26D4D8CA"/>
    <w:lvl w:ilvl="0" w:tplc="6F9627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CDCC6E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CC54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FD4CA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098EB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3CCF2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F06D4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98666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AECED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1" w15:restartNumberingAfterBreak="0">
    <w:nsid w:val="48B758F7"/>
    <w:multiLevelType w:val="hybridMultilevel"/>
    <w:tmpl w:val="5C685E9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CA037C"/>
    <w:multiLevelType w:val="hybridMultilevel"/>
    <w:tmpl w:val="98186196"/>
    <w:lvl w:ilvl="0" w:tplc="25FA39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E9C2A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47A97F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3A85C1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BC637E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01CFFE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D2A6CD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F0AC05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A94E09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BF257BB"/>
    <w:multiLevelType w:val="hybridMultilevel"/>
    <w:tmpl w:val="420892A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E57E9B"/>
    <w:multiLevelType w:val="hybridMultilevel"/>
    <w:tmpl w:val="99D898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906D21"/>
    <w:multiLevelType w:val="hybridMultilevel"/>
    <w:tmpl w:val="8FA8C546"/>
    <w:lvl w:ilvl="0" w:tplc="CB0AED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26EB4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4881D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230E4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E8A17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9D2BD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8DC00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7C461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5A0ED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5BC2598F"/>
    <w:multiLevelType w:val="hybridMultilevel"/>
    <w:tmpl w:val="7D406BA8"/>
    <w:lvl w:ilvl="0" w:tplc="04020001">
      <w:start w:val="1"/>
      <w:numFmt w:val="bullet"/>
      <w:lvlText w:val=""/>
      <w:lvlJc w:val="left"/>
      <w:pPr>
        <w:tabs>
          <w:tab w:val="num" w:pos="745"/>
        </w:tabs>
        <w:ind w:left="74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tabs>
          <w:tab w:val="num" w:pos="1465"/>
        </w:tabs>
        <w:ind w:left="1465" w:hanging="360"/>
      </w:pPr>
      <w:rPr>
        <w:rFonts w:ascii="Courier New" w:hAnsi="Courier New" w:hint="default"/>
      </w:rPr>
    </w:lvl>
    <w:lvl w:ilvl="2" w:tplc="04020005" w:tentative="1">
      <w:start w:val="1"/>
      <w:numFmt w:val="bullet"/>
      <w:lvlText w:val=""/>
      <w:lvlJc w:val="left"/>
      <w:pPr>
        <w:tabs>
          <w:tab w:val="num" w:pos="2185"/>
        </w:tabs>
        <w:ind w:left="21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2905"/>
        </w:tabs>
        <w:ind w:left="29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3625"/>
        </w:tabs>
        <w:ind w:left="3625" w:hanging="360"/>
      </w:pPr>
      <w:rPr>
        <w:rFonts w:ascii="Courier New" w:hAnsi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4345"/>
        </w:tabs>
        <w:ind w:left="43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5065"/>
        </w:tabs>
        <w:ind w:left="50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5785"/>
        </w:tabs>
        <w:ind w:left="5785" w:hanging="360"/>
      </w:pPr>
      <w:rPr>
        <w:rFonts w:ascii="Courier New" w:hAnsi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6505"/>
        </w:tabs>
        <w:ind w:left="6505" w:hanging="360"/>
      </w:pPr>
      <w:rPr>
        <w:rFonts w:ascii="Wingdings" w:hAnsi="Wingdings" w:hint="default"/>
      </w:rPr>
    </w:lvl>
  </w:abstractNum>
  <w:abstractNum w:abstractNumId="27" w15:restartNumberingAfterBreak="0">
    <w:nsid w:val="650C57F1"/>
    <w:multiLevelType w:val="hybridMultilevel"/>
    <w:tmpl w:val="B39285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7DD6184"/>
    <w:multiLevelType w:val="hybridMultilevel"/>
    <w:tmpl w:val="BB7E4D8E"/>
    <w:lvl w:ilvl="0" w:tplc="ABB0EB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A18C9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C5822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B5ABE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C7877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90060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81A49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F64A4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5AC92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9" w15:restartNumberingAfterBreak="0">
    <w:nsid w:val="7CA0587B"/>
    <w:multiLevelType w:val="hybridMultilevel"/>
    <w:tmpl w:val="EDE62AAC"/>
    <w:lvl w:ilvl="0" w:tplc="9F365928">
      <w:start w:val="3"/>
      <w:numFmt w:val="bullet"/>
      <w:lvlText w:val="-"/>
      <w:lvlJc w:val="left"/>
      <w:pPr>
        <w:ind w:left="1140" w:hanging="360"/>
      </w:pPr>
      <w:rPr>
        <w:rFonts w:ascii="Times New Roman" w:eastAsia="Times New Roman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0" w15:restartNumberingAfterBreak="0">
    <w:nsid w:val="7D9D43DA"/>
    <w:multiLevelType w:val="hybridMultilevel"/>
    <w:tmpl w:val="8260351C"/>
    <w:lvl w:ilvl="0" w:tplc="4886B4F0">
      <w:start w:val="1"/>
      <w:numFmt w:val="decimal"/>
      <w:lvlText w:val="%1."/>
      <w:lvlJc w:val="left"/>
      <w:pPr>
        <w:ind w:left="1494" w:hanging="360"/>
      </w:pPr>
      <w:rPr>
        <w:rFonts w:ascii="Times New Roman" w:eastAsia="Times New Roman" w:hAnsi="Times New Roman" w:cs="Arial"/>
      </w:rPr>
    </w:lvl>
    <w:lvl w:ilvl="1" w:tplc="04020019" w:tentative="1">
      <w:start w:val="1"/>
      <w:numFmt w:val="lowerLetter"/>
      <w:lvlText w:val="%2."/>
      <w:lvlJc w:val="left"/>
      <w:pPr>
        <w:ind w:left="2214" w:hanging="360"/>
      </w:pPr>
    </w:lvl>
    <w:lvl w:ilvl="2" w:tplc="0402001B" w:tentative="1">
      <w:start w:val="1"/>
      <w:numFmt w:val="lowerRoman"/>
      <w:lvlText w:val="%3."/>
      <w:lvlJc w:val="right"/>
      <w:pPr>
        <w:ind w:left="2934" w:hanging="180"/>
      </w:pPr>
    </w:lvl>
    <w:lvl w:ilvl="3" w:tplc="0402000F" w:tentative="1">
      <w:start w:val="1"/>
      <w:numFmt w:val="decimal"/>
      <w:lvlText w:val="%4."/>
      <w:lvlJc w:val="left"/>
      <w:pPr>
        <w:ind w:left="3654" w:hanging="360"/>
      </w:pPr>
    </w:lvl>
    <w:lvl w:ilvl="4" w:tplc="04020019" w:tentative="1">
      <w:start w:val="1"/>
      <w:numFmt w:val="lowerLetter"/>
      <w:lvlText w:val="%5."/>
      <w:lvlJc w:val="left"/>
      <w:pPr>
        <w:ind w:left="4374" w:hanging="360"/>
      </w:pPr>
    </w:lvl>
    <w:lvl w:ilvl="5" w:tplc="0402001B" w:tentative="1">
      <w:start w:val="1"/>
      <w:numFmt w:val="lowerRoman"/>
      <w:lvlText w:val="%6."/>
      <w:lvlJc w:val="right"/>
      <w:pPr>
        <w:ind w:left="5094" w:hanging="180"/>
      </w:pPr>
    </w:lvl>
    <w:lvl w:ilvl="6" w:tplc="0402000F" w:tentative="1">
      <w:start w:val="1"/>
      <w:numFmt w:val="decimal"/>
      <w:lvlText w:val="%7."/>
      <w:lvlJc w:val="left"/>
      <w:pPr>
        <w:ind w:left="5814" w:hanging="360"/>
      </w:pPr>
    </w:lvl>
    <w:lvl w:ilvl="7" w:tplc="04020019" w:tentative="1">
      <w:start w:val="1"/>
      <w:numFmt w:val="lowerLetter"/>
      <w:lvlText w:val="%8."/>
      <w:lvlJc w:val="left"/>
      <w:pPr>
        <w:ind w:left="6534" w:hanging="360"/>
      </w:pPr>
    </w:lvl>
    <w:lvl w:ilvl="8" w:tplc="0402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1" w15:restartNumberingAfterBreak="0">
    <w:nsid w:val="7F1102A7"/>
    <w:multiLevelType w:val="hybridMultilevel"/>
    <w:tmpl w:val="E8940C2C"/>
    <w:lvl w:ilvl="0" w:tplc="3858041C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9FC4B0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30FEF33E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59F20ACC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9D3228A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AFCCC7D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CABE5398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70BC42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AEB023C0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num w:numId="1">
    <w:abstractNumId w:val="16"/>
  </w:num>
  <w:num w:numId="2">
    <w:abstractNumId w:val="13"/>
  </w:num>
  <w:num w:numId="3">
    <w:abstractNumId w:val="10"/>
  </w:num>
  <w:num w:numId="4">
    <w:abstractNumId w:val="21"/>
  </w:num>
  <w:num w:numId="5">
    <w:abstractNumId w:val="7"/>
  </w:num>
  <w:num w:numId="6">
    <w:abstractNumId w:val="18"/>
  </w:num>
  <w:num w:numId="7">
    <w:abstractNumId w:val="6"/>
  </w:num>
  <w:num w:numId="8">
    <w:abstractNumId w:val="3"/>
  </w:num>
  <w:num w:numId="9">
    <w:abstractNumId w:val="16"/>
  </w:num>
  <w:num w:numId="10">
    <w:abstractNumId w:val="23"/>
  </w:num>
  <w:num w:numId="11">
    <w:abstractNumId w:val="0"/>
  </w:num>
  <w:num w:numId="12">
    <w:abstractNumId w:val="4"/>
  </w:num>
  <w:num w:numId="13">
    <w:abstractNumId w:val="14"/>
  </w:num>
  <w:num w:numId="14">
    <w:abstractNumId w:val="24"/>
  </w:num>
  <w:num w:numId="15">
    <w:abstractNumId w:val="1"/>
  </w:num>
  <w:num w:numId="16">
    <w:abstractNumId w:val="2"/>
  </w:num>
  <w:num w:numId="17">
    <w:abstractNumId w:val="5"/>
  </w:num>
  <w:num w:numId="1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7"/>
  </w:num>
  <w:num w:numId="20">
    <w:abstractNumId w:val="12"/>
  </w:num>
  <w:num w:numId="21">
    <w:abstractNumId w:val="19"/>
  </w:num>
  <w:num w:numId="22">
    <w:abstractNumId w:val="28"/>
  </w:num>
  <w:num w:numId="23">
    <w:abstractNumId w:val="8"/>
  </w:num>
  <w:num w:numId="24">
    <w:abstractNumId w:val="20"/>
  </w:num>
  <w:num w:numId="2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6"/>
  </w:num>
  <w:num w:numId="27">
    <w:abstractNumId w:val="15"/>
  </w:num>
  <w:num w:numId="28">
    <w:abstractNumId w:val="27"/>
  </w:num>
  <w:num w:numId="29">
    <w:abstractNumId w:val="30"/>
  </w:num>
  <w:num w:numId="30">
    <w:abstractNumId w:val="31"/>
  </w:num>
  <w:num w:numId="31">
    <w:abstractNumId w:val="22"/>
  </w:num>
  <w:num w:numId="32">
    <w:abstractNumId w:val="11"/>
  </w:num>
  <w:num w:numId="33">
    <w:abstractNumId w:val="25"/>
  </w:num>
  <w:num w:numId="34">
    <w:abstractNumId w:val="2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yNDY2MTMzsDAxMLNU0lEKTi0uzszPAykwrAUASsrMMiwAAAA="/>
  </w:docVars>
  <w:rsids>
    <w:rsidRoot w:val="00B876FE"/>
    <w:rsid w:val="00000418"/>
    <w:rsid w:val="000005ED"/>
    <w:rsid w:val="00000F54"/>
    <w:rsid w:val="000011A5"/>
    <w:rsid w:val="00001231"/>
    <w:rsid w:val="000014E6"/>
    <w:rsid w:val="00001685"/>
    <w:rsid w:val="000017B4"/>
    <w:rsid w:val="000018D5"/>
    <w:rsid w:val="00001955"/>
    <w:rsid w:val="000019C2"/>
    <w:rsid w:val="0000236F"/>
    <w:rsid w:val="00002409"/>
    <w:rsid w:val="000025DB"/>
    <w:rsid w:val="00002A37"/>
    <w:rsid w:val="00002BB9"/>
    <w:rsid w:val="00002D4B"/>
    <w:rsid w:val="00003447"/>
    <w:rsid w:val="0000346B"/>
    <w:rsid w:val="00003585"/>
    <w:rsid w:val="000035D5"/>
    <w:rsid w:val="000038E8"/>
    <w:rsid w:val="00003F80"/>
    <w:rsid w:val="00004236"/>
    <w:rsid w:val="000045E0"/>
    <w:rsid w:val="00004784"/>
    <w:rsid w:val="000047FE"/>
    <w:rsid w:val="000051ED"/>
    <w:rsid w:val="0000528B"/>
    <w:rsid w:val="000054CE"/>
    <w:rsid w:val="000055AE"/>
    <w:rsid w:val="0000568C"/>
    <w:rsid w:val="000057EC"/>
    <w:rsid w:val="0000594D"/>
    <w:rsid w:val="00005F97"/>
    <w:rsid w:val="0000639E"/>
    <w:rsid w:val="0000650F"/>
    <w:rsid w:val="000065F6"/>
    <w:rsid w:val="0000663C"/>
    <w:rsid w:val="00006878"/>
    <w:rsid w:val="00006AF2"/>
    <w:rsid w:val="00006CCE"/>
    <w:rsid w:val="00006E3B"/>
    <w:rsid w:val="0000726F"/>
    <w:rsid w:val="000073FB"/>
    <w:rsid w:val="000076A8"/>
    <w:rsid w:val="00007CE6"/>
    <w:rsid w:val="00007E7B"/>
    <w:rsid w:val="00007F40"/>
    <w:rsid w:val="00007F92"/>
    <w:rsid w:val="00010050"/>
    <w:rsid w:val="000100C1"/>
    <w:rsid w:val="00010393"/>
    <w:rsid w:val="0001051B"/>
    <w:rsid w:val="00010E41"/>
    <w:rsid w:val="00010E46"/>
    <w:rsid w:val="00011248"/>
    <w:rsid w:val="00011529"/>
    <w:rsid w:val="00011BA2"/>
    <w:rsid w:val="00011D7B"/>
    <w:rsid w:val="00011EEB"/>
    <w:rsid w:val="000127E7"/>
    <w:rsid w:val="0001296F"/>
    <w:rsid w:val="00012D9F"/>
    <w:rsid w:val="00012E91"/>
    <w:rsid w:val="00013030"/>
    <w:rsid w:val="0001374A"/>
    <w:rsid w:val="000137EA"/>
    <w:rsid w:val="0001390E"/>
    <w:rsid w:val="00013B94"/>
    <w:rsid w:val="00013E22"/>
    <w:rsid w:val="00014BF2"/>
    <w:rsid w:val="00014FB5"/>
    <w:rsid w:val="000150DE"/>
    <w:rsid w:val="0001512D"/>
    <w:rsid w:val="000153D3"/>
    <w:rsid w:val="0001541E"/>
    <w:rsid w:val="0001544D"/>
    <w:rsid w:val="000154DC"/>
    <w:rsid w:val="000155B8"/>
    <w:rsid w:val="00016025"/>
    <w:rsid w:val="00016029"/>
    <w:rsid w:val="00016155"/>
    <w:rsid w:val="00016416"/>
    <w:rsid w:val="00016EEB"/>
    <w:rsid w:val="00016F92"/>
    <w:rsid w:val="00017146"/>
    <w:rsid w:val="00017353"/>
    <w:rsid w:val="000173ED"/>
    <w:rsid w:val="000174AA"/>
    <w:rsid w:val="00017522"/>
    <w:rsid w:val="0002095D"/>
    <w:rsid w:val="00020D6C"/>
    <w:rsid w:val="00021368"/>
    <w:rsid w:val="000214BF"/>
    <w:rsid w:val="00021BFC"/>
    <w:rsid w:val="00021CD6"/>
    <w:rsid w:val="00021CDC"/>
    <w:rsid w:val="00021D08"/>
    <w:rsid w:val="00021E51"/>
    <w:rsid w:val="00022158"/>
    <w:rsid w:val="000221D8"/>
    <w:rsid w:val="00022487"/>
    <w:rsid w:val="00022909"/>
    <w:rsid w:val="000229ED"/>
    <w:rsid w:val="00022D42"/>
    <w:rsid w:val="00022EAC"/>
    <w:rsid w:val="000230CC"/>
    <w:rsid w:val="000234E7"/>
    <w:rsid w:val="0002389C"/>
    <w:rsid w:val="00023BF4"/>
    <w:rsid w:val="00024722"/>
    <w:rsid w:val="00024BB2"/>
    <w:rsid w:val="00024CEE"/>
    <w:rsid w:val="00024D46"/>
    <w:rsid w:val="00024E51"/>
    <w:rsid w:val="00024E97"/>
    <w:rsid w:val="0002514E"/>
    <w:rsid w:val="000253B5"/>
    <w:rsid w:val="000255FE"/>
    <w:rsid w:val="0002588E"/>
    <w:rsid w:val="00025B37"/>
    <w:rsid w:val="00025B7D"/>
    <w:rsid w:val="00025C7F"/>
    <w:rsid w:val="000261C2"/>
    <w:rsid w:val="0002628A"/>
    <w:rsid w:val="0002636E"/>
    <w:rsid w:val="000264C3"/>
    <w:rsid w:val="00026655"/>
    <w:rsid w:val="00026C6B"/>
    <w:rsid w:val="00027280"/>
    <w:rsid w:val="00027448"/>
    <w:rsid w:val="0002798F"/>
    <w:rsid w:val="00027D16"/>
    <w:rsid w:val="00027D5F"/>
    <w:rsid w:val="00030AB9"/>
    <w:rsid w:val="00030AE6"/>
    <w:rsid w:val="00031008"/>
    <w:rsid w:val="00031034"/>
    <w:rsid w:val="0003151D"/>
    <w:rsid w:val="00031624"/>
    <w:rsid w:val="00031AA5"/>
    <w:rsid w:val="00031F5A"/>
    <w:rsid w:val="000321CD"/>
    <w:rsid w:val="000322BB"/>
    <w:rsid w:val="000325BE"/>
    <w:rsid w:val="00032C03"/>
    <w:rsid w:val="00032D30"/>
    <w:rsid w:val="00032EDD"/>
    <w:rsid w:val="0003309E"/>
    <w:rsid w:val="000333EA"/>
    <w:rsid w:val="00033779"/>
    <w:rsid w:val="00033B1A"/>
    <w:rsid w:val="00033CA2"/>
    <w:rsid w:val="0003424D"/>
    <w:rsid w:val="0003477A"/>
    <w:rsid w:val="000347AA"/>
    <w:rsid w:val="00034D78"/>
    <w:rsid w:val="0003510C"/>
    <w:rsid w:val="00035628"/>
    <w:rsid w:val="000356F6"/>
    <w:rsid w:val="0003579B"/>
    <w:rsid w:val="00035CC6"/>
    <w:rsid w:val="00035E40"/>
    <w:rsid w:val="000362E8"/>
    <w:rsid w:val="000363B7"/>
    <w:rsid w:val="00036491"/>
    <w:rsid w:val="00036526"/>
    <w:rsid w:val="00036C77"/>
    <w:rsid w:val="000376A7"/>
    <w:rsid w:val="00037818"/>
    <w:rsid w:val="000378DA"/>
    <w:rsid w:val="00037B50"/>
    <w:rsid w:val="00037C2D"/>
    <w:rsid w:val="00037C4A"/>
    <w:rsid w:val="00037D16"/>
    <w:rsid w:val="00037D34"/>
    <w:rsid w:val="00037D3D"/>
    <w:rsid w:val="00037E45"/>
    <w:rsid w:val="0004000E"/>
    <w:rsid w:val="000400BD"/>
    <w:rsid w:val="0004012B"/>
    <w:rsid w:val="000401A6"/>
    <w:rsid w:val="00040339"/>
    <w:rsid w:val="000405E6"/>
    <w:rsid w:val="000407B6"/>
    <w:rsid w:val="00040C0F"/>
    <w:rsid w:val="00040E8B"/>
    <w:rsid w:val="00040FFD"/>
    <w:rsid w:val="000418C9"/>
    <w:rsid w:val="000420C2"/>
    <w:rsid w:val="00042209"/>
    <w:rsid w:val="00042606"/>
    <w:rsid w:val="00042DF0"/>
    <w:rsid w:val="00043041"/>
    <w:rsid w:val="00043326"/>
    <w:rsid w:val="000435C3"/>
    <w:rsid w:val="00043F41"/>
    <w:rsid w:val="000443CC"/>
    <w:rsid w:val="000445D3"/>
    <w:rsid w:val="00044845"/>
    <w:rsid w:val="00044BA9"/>
    <w:rsid w:val="00044CAB"/>
    <w:rsid w:val="00044CBA"/>
    <w:rsid w:val="00044CD9"/>
    <w:rsid w:val="00044E70"/>
    <w:rsid w:val="00044EF8"/>
    <w:rsid w:val="00044F79"/>
    <w:rsid w:val="0004504C"/>
    <w:rsid w:val="00045884"/>
    <w:rsid w:val="00045908"/>
    <w:rsid w:val="00045EF7"/>
    <w:rsid w:val="00045F0A"/>
    <w:rsid w:val="00046089"/>
    <w:rsid w:val="00046187"/>
    <w:rsid w:val="000462F3"/>
    <w:rsid w:val="000463C8"/>
    <w:rsid w:val="00046470"/>
    <w:rsid w:val="000464B6"/>
    <w:rsid w:val="00046575"/>
    <w:rsid w:val="00046582"/>
    <w:rsid w:val="00046B61"/>
    <w:rsid w:val="00046C9E"/>
    <w:rsid w:val="00046CE3"/>
    <w:rsid w:val="000470A7"/>
    <w:rsid w:val="000472AB"/>
    <w:rsid w:val="000474D2"/>
    <w:rsid w:val="0004775E"/>
    <w:rsid w:val="00047C0A"/>
    <w:rsid w:val="00047C3E"/>
    <w:rsid w:val="00047F96"/>
    <w:rsid w:val="0005023E"/>
    <w:rsid w:val="000502A6"/>
    <w:rsid w:val="0005040A"/>
    <w:rsid w:val="00050A65"/>
    <w:rsid w:val="00050DD0"/>
    <w:rsid w:val="00051018"/>
    <w:rsid w:val="000513B5"/>
    <w:rsid w:val="000515A6"/>
    <w:rsid w:val="0005164D"/>
    <w:rsid w:val="000519BB"/>
    <w:rsid w:val="00051A02"/>
    <w:rsid w:val="00051B70"/>
    <w:rsid w:val="00051C93"/>
    <w:rsid w:val="00052065"/>
    <w:rsid w:val="0005210F"/>
    <w:rsid w:val="00052198"/>
    <w:rsid w:val="000521B4"/>
    <w:rsid w:val="00052419"/>
    <w:rsid w:val="0005251C"/>
    <w:rsid w:val="0005291E"/>
    <w:rsid w:val="00052B80"/>
    <w:rsid w:val="00052BA4"/>
    <w:rsid w:val="00052C65"/>
    <w:rsid w:val="00052CDE"/>
    <w:rsid w:val="0005304F"/>
    <w:rsid w:val="0005307C"/>
    <w:rsid w:val="0005348B"/>
    <w:rsid w:val="00053549"/>
    <w:rsid w:val="00053A9A"/>
    <w:rsid w:val="00053B30"/>
    <w:rsid w:val="0005420B"/>
    <w:rsid w:val="0005433F"/>
    <w:rsid w:val="000544F8"/>
    <w:rsid w:val="000545E1"/>
    <w:rsid w:val="00054671"/>
    <w:rsid w:val="00054877"/>
    <w:rsid w:val="00054CC5"/>
    <w:rsid w:val="00054D65"/>
    <w:rsid w:val="00054D79"/>
    <w:rsid w:val="00054E05"/>
    <w:rsid w:val="00054F66"/>
    <w:rsid w:val="00054F9C"/>
    <w:rsid w:val="000552EC"/>
    <w:rsid w:val="00055660"/>
    <w:rsid w:val="00055723"/>
    <w:rsid w:val="00055CD0"/>
    <w:rsid w:val="00056091"/>
    <w:rsid w:val="00056261"/>
    <w:rsid w:val="00056538"/>
    <w:rsid w:val="0005654D"/>
    <w:rsid w:val="00056A91"/>
    <w:rsid w:val="00056E60"/>
    <w:rsid w:val="00057589"/>
    <w:rsid w:val="00057815"/>
    <w:rsid w:val="00057B30"/>
    <w:rsid w:val="00057C0E"/>
    <w:rsid w:val="00057C51"/>
    <w:rsid w:val="00057E48"/>
    <w:rsid w:val="00060110"/>
    <w:rsid w:val="00060556"/>
    <w:rsid w:val="00060832"/>
    <w:rsid w:val="00060898"/>
    <w:rsid w:val="000609D3"/>
    <w:rsid w:val="00060E0D"/>
    <w:rsid w:val="00060E6D"/>
    <w:rsid w:val="00060EEE"/>
    <w:rsid w:val="0006121C"/>
    <w:rsid w:val="0006127D"/>
    <w:rsid w:val="0006168F"/>
    <w:rsid w:val="00061845"/>
    <w:rsid w:val="00061AF3"/>
    <w:rsid w:val="00061E1E"/>
    <w:rsid w:val="00062075"/>
    <w:rsid w:val="00062669"/>
    <w:rsid w:val="0006273A"/>
    <w:rsid w:val="000627D8"/>
    <w:rsid w:val="000629A1"/>
    <w:rsid w:val="00062A2E"/>
    <w:rsid w:val="00062C57"/>
    <w:rsid w:val="000631DE"/>
    <w:rsid w:val="000633DD"/>
    <w:rsid w:val="00063773"/>
    <w:rsid w:val="000638A7"/>
    <w:rsid w:val="00063969"/>
    <w:rsid w:val="00063A3A"/>
    <w:rsid w:val="0006466D"/>
    <w:rsid w:val="000646ED"/>
    <w:rsid w:val="0006475D"/>
    <w:rsid w:val="000647B5"/>
    <w:rsid w:val="000649F3"/>
    <w:rsid w:val="00064E39"/>
    <w:rsid w:val="00064F6D"/>
    <w:rsid w:val="00065382"/>
    <w:rsid w:val="000653E2"/>
    <w:rsid w:val="0006555D"/>
    <w:rsid w:val="00065581"/>
    <w:rsid w:val="00065933"/>
    <w:rsid w:val="00065A22"/>
    <w:rsid w:val="00065AF9"/>
    <w:rsid w:val="00065B1E"/>
    <w:rsid w:val="00065E51"/>
    <w:rsid w:val="000667EA"/>
    <w:rsid w:val="00066A1D"/>
    <w:rsid w:val="00067297"/>
    <w:rsid w:val="000673F9"/>
    <w:rsid w:val="00067585"/>
    <w:rsid w:val="00067775"/>
    <w:rsid w:val="00067B00"/>
    <w:rsid w:val="0007005E"/>
    <w:rsid w:val="000706A4"/>
    <w:rsid w:val="00070AB1"/>
    <w:rsid w:val="00070B2C"/>
    <w:rsid w:val="00070E4E"/>
    <w:rsid w:val="00070EEE"/>
    <w:rsid w:val="0007155E"/>
    <w:rsid w:val="0007174A"/>
    <w:rsid w:val="00071820"/>
    <w:rsid w:val="000718F3"/>
    <w:rsid w:val="00072738"/>
    <w:rsid w:val="0007292B"/>
    <w:rsid w:val="00072A56"/>
    <w:rsid w:val="00072C36"/>
    <w:rsid w:val="00072CCE"/>
    <w:rsid w:val="00072CE3"/>
    <w:rsid w:val="00072EE3"/>
    <w:rsid w:val="00072EF8"/>
    <w:rsid w:val="000731ED"/>
    <w:rsid w:val="000737B6"/>
    <w:rsid w:val="00074141"/>
    <w:rsid w:val="000742D2"/>
    <w:rsid w:val="000746C6"/>
    <w:rsid w:val="0007493B"/>
    <w:rsid w:val="00074E1B"/>
    <w:rsid w:val="00074FF2"/>
    <w:rsid w:val="00074FFF"/>
    <w:rsid w:val="00075036"/>
    <w:rsid w:val="00075151"/>
    <w:rsid w:val="000753B7"/>
    <w:rsid w:val="000756CA"/>
    <w:rsid w:val="000757C4"/>
    <w:rsid w:val="000757CB"/>
    <w:rsid w:val="0007594C"/>
    <w:rsid w:val="000759F4"/>
    <w:rsid w:val="00075D47"/>
    <w:rsid w:val="00075D70"/>
    <w:rsid w:val="0007646B"/>
    <w:rsid w:val="00076794"/>
    <w:rsid w:val="000769B7"/>
    <w:rsid w:val="00076DE4"/>
    <w:rsid w:val="0007729D"/>
    <w:rsid w:val="000776EB"/>
    <w:rsid w:val="000777B8"/>
    <w:rsid w:val="00077BE0"/>
    <w:rsid w:val="00077C69"/>
    <w:rsid w:val="00077C9A"/>
    <w:rsid w:val="00077CE9"/>
    <w:rsid w:val="00077DFF"/>
    <w:rsid w:val="0008054D"/>
    <w:rsid w:val="000808FF"/>
    <w:rsid w:val="00080944"/>
    <w:rsid w:val="000809AB"/>
    <w:rsid w:val="000809BE"/>
    <w:rsid w:val="00080FCD"/>
    <w:rsid w:val="00081272"/>
    <w:rsid w:val="000812C2"/>
    <w:rsid w:val="0008159C"/>
    <w:rsid w:val="000815F9"/>
    <w:rsid w:val="00081698"/>
    <w:rsid w:val="00081987"/>
    <w:rsid w:val="00081B19"/>
    <w:rsid w:val="00081E44"/>
    <w:rsid w:val="00081ED6"/>
    <w:rsid w:val="00082171"/>
    <w:rsid w:val="00082248"/>
    <w:rsid w:val="00082A55"/>
    <w:rsid w:val="0008372A"/>
    <w:rsid w:val="00084943"/>
    <w:rsid w:val="00084AA6"/>
    <w:rsid w:val="00084CBE"/>
    <w:rsid w:val="0008501B"/>
    <w:rsid w:val="00086524"/>
    <w:rsid w:val="0008678D"/>
    <w:rsid w:val="00086B65"/>
    <w:rsid w:val="000872C5"/>
    <w:rsid w:val="0008752F"/>
    <w:rsid w:val="00087882"/>
    <w:rsid w:val="00087B6A"/>
    <w:rsid w:val="00087B72"/>
    <w:rsid w:val="0009004F"/>
    <w:rsid w:val="000908F5"/>
    <w:rsid w:val="00090E6C"/>
    <w:rsid w:val="00090E76"/>
    <w:rsid w:val="0009153D"/>
    <w:rsid w:val="000917AA"/>
    <w:rsid w:val="00091A3D"/>
    <w:rsid w:val="00091EE8"/>
    <w:rsid w:val="00091F43"/>
    <w:rsid w:val="00092241"/>
    <w:rsid w:val="000930C3"/>
    <w:rsid w:val="00093461"/>
    <w:rsid w:val="000935B7"/>
    <w:rsid w:val="00093C45"/>
    <w:rsid w:val="00093DB2"/>
    <w:rsid w:val="00093E1B"/>
    <w:rsid w:val="00094661"/>
    <w:rsid w:val="00094812"/>
    <w:rsid w:val="000948A3"/>
    <w:rsid w:val="00094C5E"/>
    <w:rsid w:val="00094FD4"/>
    <w:rsid w:val="00095258"/>
    <w:rsid w:val="00095936"/>
    <w:rsid w:val="000959E1"/>
    <w:rsid w:val="00096099"/>
    <w:rsid w:val="0009610D"/>
    <w:rsid w:val="00096289"/>
    <w:rsid w:val="0009680C"/>
    <w:rsid w:val="000968FF"/>
    <w:rsid w:val="00096931"/>
    <w:rsid w:val="000969EF"/>
    <w:rsid w:val="00096A36"/>
    <w:rsid w:val="00096AFD"/>
    <w:rsid w:val="00096BAC"/>
    <w:rsid w:val="00097277"/>
    <w:rsid w:val="00097413"/>
    <w:rsid w:val="00097619"/>
    <w:rsid w:val="00097EC3"/>
    <w:rsid w:val="000A016C"/>
    <w:rsid w:val="000A0834"/>
    <w:rsid w:val="000A0C33"/>
    <w:rsid w:val="000A0DCB"/>
    <w:rsid w:val="000A11C2"/>
    <w:rsid w:val="000A1422"/>
    <w:rsid w:val="000A1627"/>
    <w:rsid w:val="000A1789"/>
    <w:rsid w:val="000A1ADD"/>
    <w:rsid w:val="000A2346"/>
    <w:rsid w:val="000A24D8"/>
    <w:rsid w:val="000A2A44"/>
    <w:rsid w:val="000A2E93"/>
    <w:rsid w:val="000A3032"/>
    <w:rsid w:val="000A305B"/>
    <w:rsid w:val="000A30F6"/>
    <w:rsid w:val="000A31D9"/>
    <w:rsid w:val="000A36B9"/>
    <w:rsid w:val="000A3754"/>
    <w:rsid w:val="000A3757"/>
    <w:rsid w:val="000A3860"/>
    <w:rsid w:val="000A39E4"/>
    <w:rsid w:val="000A39F9"/>
    <w:rsid w:val="000A3C70"/>
    <w:rsid w:val="000A4173"/>
    <w:rsid w:val="000A4424"/>
    <w:rsid w:val="000A4455"/>
    <w:rsid w:val="000A464D"/>
    <w:rsid w:val="000A49F2"/>
    <w:rsid w:val="000A55EC"/>
    <w:rsid w:val="000A5964"/>
    <w:rsid w:val="000A5972"/>
    <w:rsid w:val="000A5A50"/>
    <w:rsid w:val="000A5A80"/>
    <w:rsid w:val="000A5ABF"/>
    <w:rsid w:val="000A5B7C"/>
    <w:rsid w:val="000A5CF6"/>
    <w:rsid w:val="000A61E5"/>
    <w:rsid w:val="000A626A"/>
    <w:rsid w:val="000A62B6"/>
    <w:rsid w:val="000A6A88"/>
    <w:rsid w:val="000A7280"/>
    <w:rsid w:val="000A7384"/>
    <w:rsid w:val="000A764F"/>
    <w:rsid w:val="000A7AFA"/>
    <w:rsid w:val="000A7DF2"/>
    <w:rsid w:val="000A7E2B"/>
    <w:rsid w:val="000A7EBF"/>
    <w:rsid w:val="000B0288"/>
    <w:rsid w:val="000B0417"/>
    <w:rsid w:val="000B07C0"/>
    <w:rsid w:val="000B0C2F"/>
    <w:rsid w:val="000B0CF6"/>
    <w:rsid w:val="000B0DE9"/>
    <w:rsid w:val="000B0E3E"/>
    <w:rsid w:val="000B1057"/>
    <w:rsid w:val="000B16DC"/>
    <w:rsid w:val="000B1C5C"/>
    <w:rsid w:val="000B2286"/>
    <w:rsid w:val="000B246E"/>
    <w:rsid w:val="000B2723"/>
    <w:rsid w:val="000B27E8"/>
    <w:rsid w:val="000B2C29"/>
    <w:rsid w:val="000B2CA9"/>
    <w:rsid w:val="000B2CCE"/>
    <w:rsid w:val="000B2F26"/>
    <w:rsid w:val="000B30C4"/>
    <w:rsid w:val="000B33E1"/>
    <w:rsid w:val="000B3422"/>
    <w:rsid w:val="000B350B"/>
    <w:rsid w:val="000B35BD"/>
    <w:rsid w:val="000B3706"/>
    <w:rsid w:val="000B385C"/>
    <w:rsid w:val="000B3B6A"/>
    <w:rsid w:val="000B48E6"/>
    <w:rsid w:val="000B4957"/>
    <w:rsid w:val="000B5113"/>
    <w:rsid w:val="000B5394"/>
    <w:rsid w:val="000B57B4"/>
    <w:rsid w:val="000B5A14"/>
    <w:rsid w:val="000B5EC3"/>
    <w:rsid w:val="000B60A9"/>
    <w:rsid w:val="000B62CC"/>
    <w:rsid w:val="000B6617"/>
    <w:rsid w:val="000B66F2"/>
    <w:rsid w:val="000B6B75"/>
    <w:rsid w:val="000B6BB4"/>
    <w:rsid w:val="000B6BEF"/>
    <w:rsid w:val="000B6C21"/>
    <w:rsid w:val="000B6E30"/>
    <w:rsid w:val="000B6EDF"/>
    <w:rsid w:val="000B7478"/>
    <w:rsid w:val="000B76AB"/>
    <w:rsid w:val="000B78EC"/>
    <w:rsid w:val="000B7E21"/>
    <w:rsid w:val="000B7E23"/>
    <w:rsid w:val="000B7EE7"/>
    <w:rsid w:val="000C041B"/>
    <w:rsid w:val="000C0488"/>
    <w:rsid w:val="000C0500"/>
    <w:rsid w:val="000C069F"/>
    <w:rsid w:val="000C0770"/>
    <w:rsid w:val="000C0AF9"/>
    <w:rsid w:val="000C0BF4"/>
    <w:rsid w:val="000C0C27"/>
    <w:rsid w:val="000C121F"/>
    <w:rsid w:val="000C14E3"/>
    <w:rsid w:val="000C160C"/>
    <w:rsid w:val="000C19AF"/>
    <w:rsid w:val="000C1A04"/>
    <w:rsid w:val="000C1BBB"/>
    <w:rsid w:val="000C1C09"/>
    <w:rsid w:val="000C1E76"/>
    <w:rsid w:val="000C1EBC"/>
    <w:rsid w:val="000C216A"/>
    <w:rsid w:val="000C21C1"/>
    <w:rsid w:val="000C2412"/>
    <w:rsid w:val="000C26CB"/>
    <w:rsid w:val="000C26D1"/>
    <w:rsid w:val="000C27B8"/>
    <w:rsid w:val="000C2997"/>
    <w:rsid w:val="000C3014"/>
    <w:rsid w:val="000C3C6A"/>
    <w:rsid w:val="000C3F30"/>
    <w:rsid w:val="000C42E8"/>
    <w:rsid w:val="000C43E5"/>
    <w:rsid w:val="000C446B"/>
    <w:rsid w:val="000C4C11"/>
    <w:rsid w:val="000C4CE6"/>
    <w:rsid w:val="000C4DB0"/>
    <w:rsid w:val="000C4F24"/>
    <w:rsid w:val="000C5041"/>
    <w:rsid w:val="000C540A"/>
    <w:rsid w:val="000C5BBA"/>
    <w:rsid w:val="000C64B6"/>
    <w:rsid w:val="000C6CC2"/>
    <w:rsid w:val="000C6E07"/>
    <w:rsid w:val="000C6E92"/>
    <w:rsid w:val="000C6F4D"/>
    <w:rsid w:val="000C7123"/>
    <w:rsid w:val="000C722C"/>
    <w:rsid w:val="000C7902"/>
    <w:rsid w:val="000C7A86"/>
    <w:rsid w:val="000C7B0A"/>
    <w:rsid w:val="000C7DD8"/>
    <w:rsid w:val="000C7E65"/>
    <w:rsid w:val="000C7FEB"/>
    <w:rsid w:val="000D00D1"/>
    <w:rsid w:val="000D0187"/>
    <w:rsid w:val="000D02D3"/>
    <w:rsid w:val="000D0DE2"/>
    <w:rsid w:val="000D0F79"/>
    <w:rsid w:val="000D0FC9"/>
    <w:rsid w:val="000D11FE"/>
    <w:rsid w:val="000D15AD"/>
    <w:rsid w:val="000D1CA9"/>
    <w:rsid w:val="000D2152"/>
    <w:rsid w:val="000D256B"/>
    <w:rsid w:val="000D25CD"/>
    <w:rsid w:val="000D2688"/>
    <w:rsid w:val="000D27D7"/>
    <w:rsid w:val="000D2AEB"/>
    <w:rsid w:val="000D32C6"/>
    <w:rsid w:val="000D341F"/>
    <w:rsid w:val="000D362B"/>
    <w:rsid w:val="000D36E4"/>
    <w:rsid w:val="000D3B1D"/>
    <w:rsid w:val="000D431A"/>
    <w:rsid w:val="000D447E"/>
    <w:rsid w:val="000D4C20"/>
    <w:rsid w:val="000D4EDA"/>
    <w:rsid w:val="000D5372"/>
    <w:rsid w:val="000D5487"/>
    <w:rsid w:val="000D5634"/>
    <w:rsid w:val="000D565A"/>
    <w:rsid w:val="000D5881"/>
    <w:rsid w:val="000D623F"/>
    <w:rsid w:val="000D6613"/>
    <w:rsid w:val="000D662A"/>
    <w:rsid w:val="000D6DA7"/>
    <w:rsid w:val="000D6EFB"/>
    <w:rsid w:val="000D75D1"/>
    <w:rsid w:val="000D75FB"/>
    <w:rsid w:val="000D7852"/>
    <w:rsid w:val="000D78F6"/>
    <w:rsid w:val="000D7E28"/>
    <w:rsid w:val="000D7E91"/>
    <w:rsid w:val="000E011D"/>
    <w:rsid w:val="000E04BB"/>
    <w:rsid w:val="000E055D"/>
    <w:rsid w:val="000E0793"/>
    <w:rsid w:val="000E0944"/>
    <w:rsid w:val="000E0ECC"/>
    <w:rsid w:val="000E11CE"/>
    <w:rsid w:val="000E1EE4"/>
    <w:rsid w:val="000E1FB8"/>
    <w:rsid w:val="000E1FD1"/>
    <w:rsid w:val="000E25E1"/>
    <w:rsid w:val="000E2610"/>
    <w:rsid w:val="000E26A8"/>
    <w:rsid w:val="000E2CCC"/>
    <w:rsid w:val="000E327C"/>
    <w:rsid w:val="000E367C"/>
    <w:rsid w:val="000E37D4"/>
    <w:rsid w:val="000E3949"/>
    <w:rsid w:val="000E3CA7"/>
    <w:rsid w:val="000E4040"/>
    <w:rsid w:val="000E46A9"/>
    <w:rsid w:val="000E47A4"/>
    <w:rsid w:val="000E497A"/>
    <w:rsid w:val="000E4EFA"/>
    <w:rsid w:val="000E4FA5"/>
    <w:rsid w:val="000E5875"/>
    <w:rsid w:val="000E5BE3"/>
    <w:rsid w:val="000E5C0A"/>
    <w:rsid w:val="000E5C63"/>
    <w:rsid w:val="000E5C9D"/>
    <w:rsid w:val="000E6145"/>
    <w:rsid w:val="000E6311"/>
    <w:rsid w:val="000E651A"/>
    <w:rsid w:val="000E69B0"/>
    <w:rsid w:val="000E6A26"/>
    <w:rsid w:val="000E6CEB"/>
    <w:rsid w:val="000E72DB"/>
    <w:rsid w:val="000E792C"/>
    <w:rsid w:val="000E7C0E"/>
    <w:rsid w:val="000F008B"/>
    <w:rsid w:val="000F00D9"/>
    <w:rsid w:val="000F0778"/>
    <w:rsid w:val="000F0D97"/>
    <w:rsid w:val="000F10AD"/>
    <w:rsid w:val="000F13D4"/>
    <w:rsid w:val="000F1C14"/>
    <w:rsid w:val="000F1E12"/>
    <w:rsid w:val="000F23DA"/>
    <w:rsid w:val="000F2514"/>
    <w:rsid w:val="000F2BB1"/>
    <w:rsid w:val="000F2DA6"/>
    <w:rsid w:val="000F2EB2"/>
    <w:rsid w:val="000F2EE9"/>
    <w:rsid w:val="000F3032"/>
    <w:rsid w:val="000F3F14"/>
    <w:rsid w:val="000F4175"/>
    <w:rsid w:val="000F41E6"/>
    <w:rsid w:val="000F4393"/>
    <w:rsid w:val="000F45C6"/>
    <w:rsid w:val="000F474E"/>
    <w:rsid w:val="000F4E21"/>
    <w:rsid w:val="000F50A1"/>
    <w:rsid w:val="000F52FE"/>
    <w:rsid w:val="000F535C"/>
    <w:rsid w:val="000F5529"/>
    <w:rsid w:val="000F562A"/>
    <w:rsid w:val="000F5774"/>
    <w:rsid w:val="000F57F1"/>
    <w:rsid w:val="000F586A"/>
    <w:rsid w:val="000F58E5"/>
    <w:rsid w:val="000F5930"/>
    <w:rsid w:val="000F595D"/>
    <w:rsid w:val="000F5B56"/>
    <w:rsid w:val="000F5F7E"/>
    <w:rsid w:val="000F63B8"/>
    <w:rsid w:val="000F63E7"/>
    <w:rsid w:val="000F65C9"/>
    <w:rsid w:val="000F660F"/>
    <w:rsid w:val="000F698C"/>
    <w:rsid w:val="000F698E"/>
    <w:rsid w:val="000F6A4A"/>
    <w:rsid w:val="000F6BAB"/>
    <w:rsid w:val="000F6EEE"/>
    <w:rsid w:val="000F7318"/>
    <w:rsid w:val="000F74B6"/>
    <w:rsid w:val="000F788D"/>
    <w:rsid w:val="000F7A32"/>
    <w:rsid w:val="000F7A92"/>
    <w:rsid w:val="000F7C57"/>
    <w:rsid w:val="000F7DE1"/>
    <w:rsid w:val="000F7FEA"/>
    <w:rsid w:val="00100180"/>
    <w:rsid w:val="001001F5"/>
    <w:rsid w:val="001003E1"/>
    <w:rsid w:val="00100592"/>
    <w:rsid w:val="0010076B"/>
    <w:rsid w:val="001008F7"/>
    <w:rsid w:val="00100FEF"/>
    <w:rsid w:val="00101054"/>
    <w:rsid w:val="001013C2"/>
    <w:rsid w:val="0010167B"/>
    <w:rsid w:val="00101AC8"/>
    <w:rsid w:val="00101B84"/>
    <w:rsid w:val="00101C6E"/>
    <w:rsid w:val="00101D4A"/>
    <w:rsid w:val="00102276"/>
    <w:rsid w:val="001022AE"/>
    <w:rsid w:val="001025C4"/>
    <w:rsid w:val="001026EA"/>
    <w:rsid w:val="00102CAD"/>
    <w:rsid w:val="00102D75"/>
    <w:rsid w:val="00102D8D"/>
    <w:rsid w:val="00102FE8"/>
    <w:rsid w:val="00103515"/>
    <w:rsid w:val="00103711"/>
    <w:rsid w:val="00103D5F"/>
    <w:rsid w:val="00104043"/>
    <w:rsid w:val="00104064"/>
    <w:rsid w:val="001041B3"/>
    <w:rsid w:val="00104575"/>
    <w:rsid w:val="001045DD"/>
    <w:rsid w:val="00104BF8"/>
    <w:rsid w:val="00104CC3"/>
    <w:rsid w:val="00104E00"/>
    <w:rsid w:val="00104F8D"/>
    <w:rsid w:val="001051B4"/>
    <w:rsid w:val="00105231"/>
    <w:rsid w:val="001055F8"/>
    <w:rsid w:val="00106490"/>
    <w:rsid w:val="001073B8"/>
    <w:rsid w:val="00107A96"/>
    <w:rsid w:val="00107B45"/>
    <w:rsid w:val="00107C2E"/>
    <w:rsid w:val="00107F2B"/>
    <w:rsid w:val="00107F6D"/>
    <w:rsid w:val="001101DB"/>
    <w:rsid w:val="001103D2"/>
    <w:rsid w:val="0011076E"/>
    <w:rsid w:val="001107F2"/>
    <w:rsid w:val="001109CA"/>
    <w:rsid w:val="00110CB9"/>
    <w:rsid w:val="00110E5C"/>
    <w:rsid w:val="00110F2A"/>
    <w:rsid w:val="001113FF"/>
    <w:rsid w:val="00111571"/>
    <w:rsid w:val="001117B7"/>
    <w:rsid w:val="00111A4D"/>
    <w:rsid w:val="00111C8F"/>
    <w:rsid w:val="00111CA2"/>
    <w:rsid w:val="001120E3"/>
    <w:rsid w:val="00112224"/>
    <w:rsid w:val="00112519"/>
    <w:rsid w:val="001126A2"/>
    <w:rsid w:val="00112793"/>
    <w:rsid w:val="00112A1A"/>
    <w:rsid w:val="0011337F"/>
    <w:rsid w:val="00113660"/>
    <w:rsid w:val="00113834"/>
    <w:rsid w:val="00113A52"/>
    <w:rsid w:val="00113E51"/>
    <w:rsid w:val="001143BC"/>
    <w:rsid w:val="0011469F"/>
    <w:rsid w:val="00114A48"/>
    <w:rsid w:val="00114A49"/>
    <w:rsid w:val="00114C2F"/>
    <w:rsid w:val="00114CFA"/>
    <w:rsid w:val="00114D35"/>
    <w:rsid w:val="00114D92"/>
    <w:rsid w:val="00114E04"/>
    <w:rsid w:val="001156FF"/>
    <w:rsid w:val="0011590D"/>
    <w:rsid w:val="00115CED"/>
    <w:rsid w:val="00115DF4"/>
    <w:rsid w:val="00116072"/>
    <w:rsid w:val="001160B9"/>
    <w:rsid w:val="001162FF"/>
    <w:rsid w:val="00116360"/>
    <w:rsid w:val="001163AE"/>
    <w:rsid w:val="00116558"/>
    <w:rsid w:val="00116BD1"/>
    <w:rsid w:val="00116FBA"/>
    <w:rsid w:val="00117429"/>
    <w:rsid w:val="00117639"/>
    <w:rsid w:val="0011763C"/>
    <w:rsid w:val="001176CD"/>
    <w:rsid w:val="00117872"/>
    <w:rsid w:val="00117AC6"/>
    <w:rsid w:val="00117D93"/>
    <w:rsid w:val="00117F23"/>
    <w:rsid w:val="00117FA3"/>
    <w:rsid w:val="00117FF3"/>
    <w:rsid w:val="0012006D"/>
    <w:rsid w:val="00120295"/>
    <w:rsid w:val="0012068F"/>
    <w:rsid w:val="00120C78"/>
    <w:rsid w:val="00120E87"/>
    <w:rsid w:val="00120E89"/>
    <w:rsid w:val="00120FE3"/>
    <w:rsid w:val="001211C5"/>
    <w:rsid w:val="001212F6"/>
    <w:rsid w:val="001213DE"/>
    <w:rsid w:val="0012158C"/>
    <w:rsid w:val="0012164D"/>
    <w:rsid w:val="00121AA6"/>
    <w:rsid w:val="001224EF"/>
    <w:rsid w:val="00122818"/>
    <w:rsid w:val="001228C3"/>
    <w:rsid w:val="001229DB"/>
    <w:rsid w:val="00122D51"/>
    <w:rsid w:val="00123038"/>
    <w:rsid w:val="0012384E"/>
    <w:rsid w:val="0012384F"/>
    <w:rsid w:val="001239C0"/>
    <w:rsid w:val="001239D1"/>
    <w:rsid w:val="00123E49"/>
    <w:rsid w:val="00123FBA"/>
    <w:rsid w:val="0012449B"/>
    <w:rsid w:val="00124681"/>
    <w:rsid w:val="00124B5A"/>
    <w:rsid w:val="001250DE"/>
    <w:rsid w:val="001255EE"/>
    <w:rsid w:val="0012630C"/>
    <w:rsid w:val="0012632C"/>
    <w:rsid w:val="001264FD"/>
    <w:rsid w:val="001266A9"/>
    <w:rsid w:val="001268CA"/>
    <w:rsid w:val="00126C34"/>
    <w:rsid w:val="00126C82"/>
    <w:rsid w:val="00126E78"/>
    <w:rsid w:val="00126E7B"/>
    <w:rsid w:val="00126F26"/>
    <w:rsid w:val="00126FFB"/>
    <w:rsid w:val="0012728D"/>
    <w:rsid w:val="001277C9"/>
    <w:rsid w:val="00130693"/>
    <w:rsid w:val="0013071C"/>
    <w:rsid w:val="001307CB"/>
    <w:rsid w:val="00130B83"/>
    <w:rsid w:val="0013111B"/>
    <w:rsid w:val="001311FD"/>
    <w:rsid w:val="00131451"/>
    <w:rsid w:val="001316C8"/>
    <w:rsid w:val="00131857"/>
    <w:rsid w:val="001318ED"/>
    <w:rsid w:val="00131996"/>
    <w:rsid w:val="00131B7F"/>
    <w:rsid w:val="00131BAC"/>
    <w:rsid w:val="00131C46"/>
    <w:rsid w:val="00131C6D"/>
    <w:rsid w:val="001321FD"/>
    <w:rsid w:val="001323E3"/>
    <w:rsid w:val="001328B3"/>
    <w:rsid w:val="001328D1"/>
    <w:rsid w:val="00132DD2"/>
    <w:rsid w:val="00132E55"/>
    <w:rsid w:val="00133351"/>
    <w:rsid w:val="00133511"/>
    <w:rsid w:val="00133AF5"/>
    <w:rsid w:val="001344CF"/>
    <w:rsid w:val="00134B39"/>
    <w:rsid w:val="00134B80"/>
    <w:rsid w:val="00134B90"/>
    <w:rsid w:val="00134CD6"/>
    <w:rsid w:val="001351EB"/>
    <w:rsid w:val="001358E5"/>
    <w:rsid w:val="00135BFA"/>
    <w:rsid w:val="00135FB9"/>
    <w:rsid w:val="00135FDF"/>
    <w:rsid w:val="001361F3"/>
    <w:rsid w:val="00136205"/>
    <w:rsid w:val="001363DB"/>
    <w:rsid w:val="00136C13"/>
    <w:rsid w:val="00136DA1"/>
    <w:rsid w:val="00136F93"/>
    <w:rsid w:val="00137407"/>
    <w:rsid w:val="001376ED"/>
    <w:rsid w:val="001377F3"/>
    <w:rsid w:val="00137B2D"/>
    <w:rsid w:val="00137D7E"/>
    <w:rsid w:val="00137EFD"/>
    <w:rsid w:val="00140013"/>
    <w:rsid w:val="00140610"/>
    <w:rsid w:val="001409A3"/>
    <w:rsid w:val="001409FA"/>
    <w:rsid w:val="00140B43"/>
    <w:rsid w:val="00140BA3"/>
    <w:rsid w:val="00140CBC"/>
    <w:rsid w:val="00140E3F"/>
    <w:rsid w:val="00140E6D"/>
    <w:rsid w:val="00140FD9"/>
    <w:rsid w:val="00141053"/>
    <w:rsid w:val="001410E0"/>
    <w:rsid w:val="00141221"/>
    <w:rsid w:val="00141298"/>
    <w:rsid w:val="001415D6"/>
    <w:rsid w:val="00141690"/>
    <w:rsid w:val="00141B3C"/>
    <w:rsid w:val="00141C44"/>
    <w:rsid w:val="00141E9F"/>
    <w:rsid w:val="001424AA"/>
    <w:rsid w:val="001428C5"/>
    <w:rsid w:val="00142E47"/>
    <w:rsid w:val="001430D9"/>
    <w:rsid w:val="00143271"/>
    <w:rsid w:val="00143304"/>
    <w:rsid w:val="00143892"/>
    <w:rsid w:val="001439ED"/>
    <w:rsid w:val="00143AFC"/>
    <w:rsid w:val="00143EB3"/>
    <w:rsid w:val="00143ECA"/>
    <w:rsid w:val="00143EDD"/>
    <w:rsid w:val="00143F7C"/>
    <w:rsid w:val="00143F91"/>
    <w:rsid w:val="001440A7"/>
    <w:rsid w:val="0014415E"/>
    <w:rsid w:val="001444F3"/>
    <w:rsid w:val="0014478E"/>
    <w:rsid w:val="001448FC"/>
    <w:rsid w:val="00144906"/>
    <w:rsid w:val="00144B54"/>
    <w:rsid w:val="00144D58"/>
    <w:rsid w:val="00144DD1"/>
    <w:rsid w:val="00144E60"/>
    <w:rsid w:val="001450BC"/>
    <w:rsid w:val="001455BC"/>
    <w:rsid w:val="00145D8D"/>
    <w:rsid w:val="00145DA2"/>
    <w:rsid w:val="00145DF7"/>
    <w:rsid w:val="00145F4F"/>
    <w:rsid w:val="00146276"/>
    <w:rsid w:val="00146468"/>
    <w:rsid w:val="001466E7"/>
    <w:rsid w:val="00147089"/>
    <w:rsid w:val="001472DF"/>
    <w:rsid w:val="00147416"/>
    <w:rsid w:val="0014750C"/>
    <w:rsid w:val="00147C2F"/>
    <w:rsid w:val="00147CEF"/>
    <w:rsid w:val="00147FD0"/>
    <w:rsid w:val="00150024"/>
    <w:rsid w:val="00150166"/>
    <w:rsid w:val="00150936"/>
    <w:rsid w:val="0015095B"/>
    <w:rsid w:val="00150B0F"/>
    <w:rsid w:val="00150B61"/>
    <w:rsid w:val="00150CCB"/>
    <w:rsid w:val="00150D4D"/>
    <w:rsid w:val="00150EA5"/>
    <w:rsid w:val="0015104B"/>
    <w:rsid w:val="00151199"/>
    <w:rsid w:val="00151325"/>
    <w:rsid w:val="001513D5"/>
    <w:rsid w:val="00151626"/>
    <w:rsid w:val="001517E5"/>
    <w:rsid w:val="00151A17"/>
    <w:rsid w:val="00151AA8"/>
    <w:rsid w:val="00151C17"/>
    <w:rsid w:val="00151FC6"/>
    <w:rsid w:val="0015227C"/>
    <w:rsid w:val="0015289A"/>
    <w:rsid w:val="00152BFE"/>
    <w:rsid w:val="00152C26"/>
    <w:rsid w:val="00152F1C"/>
    <w:rsid w:val="001530C8"/>
    <w:rsid w:val="00153192"/>
    <w:rsid w:val="00153589"/>
    <w:rsid w:val="00153688"/>
    <w:rsid w:val="001537B6"/>
    <w:rsid w:val="00153878"/>
    <w:rsid w:val="00153B23"/>
    <w:rsid w:val="00153D95"/>
    <w:rsid w:val="00154842"/>
    <w:rsid w:val="00154AFD"/>
    <w:rsid w:val="00154BF4"/>
    <w:rsid w:val="00154F7F"/>
    <w:rsid w:val="001553B1"/>
    <w:rsid w:val="001554DD"/>
    <w:rsid w:val="001557CC"/>
    <w:rsid w:val="00155950"/>
    <w:rsid w:val="00155A4F"/>
    <w:rsid w:val="0015617C"/>
    <w:rsid w:val="001562D3"/>
    <w:rsid w:val="001563CF"/>
    <w:rsid w:val="001567E2"/>
    <w:rsid w:val="00156C69"/>
    <w:rsid w:val="001572D5"/>
    <w:rsid w:val="00157301"/>
    <w:rsid w:val="001573EF"/>
    <w:rsid w:val="00157507"/>
    <w:rsid w:val="00157740"/>
    <w:rsid w:val="0015774F"/>
    <w:rsid w:val="0015793E"/>
    <w:rsid w:val="00157A18"/>
    <w:rsid w:val="00160166"/>
    <w:rsid w:val="0016022D"/>
    <w:rsid w:val="0016066F"/>
    <w:rsid w:val="001608A8"/>
    <w:rsid w:val="00160D7E"/>
    <w:rsid w:val="00161143"/>
    <w:rsid w:val="00161317"/>
    <w:rsid w:val="0016181D"/>
    <w:rsid w:val="00161A72"/>
    <w:rsid w:val="00161B8C"/>
    <w:rsid w:val="00161CA1"/>
    <w:rsid w:val="00161CE0"/>
    <w:rsid w:val="00161EE8"/>
    <w:rsid w:val="00162038"/>
    <w:rsid w:val="0016229E"/>
    <w:rsid w:val="00162403"/>
    <w:rsid w:val="001625EA"/>
    <w:rsid w:val="001625F2"/>
    <w:rsid w:val="00162742"/>
    <w:rsid w:val="00162A39"/>
    <w:rsid w:val="00162AC8"/>
    <w:rsid w:val="00162C49"/>
    <w:rsid w:val="00162D24"/>
    <w:rsid w:val="00162E1F"/>
    <w:rsid w:val="00162E59"/>
    <w:rsid w:val="00162F07"/>
    <w:rsid w:val="00162F29"/>
    <w:rsid w:val="00162F3C"/>
    <w:rsid w:val="001632B5"/>
    <w:rsid w:val="001634B6"/>
    <w:rsid w:val="0016350D"/>
    <w:rsid w:val="001635FB"/>
    <w:rsid w:val="00163724"/>
    <w:rsid w:val="00163F9D"/>
    <w:rsid w:val="00164033"/>
    <w:rsid w:val="001641DF"/>
    <w:rsid w:val="00164584"/>
    <w:rsid w:val="0016471E"/>
    <w:rsid w:val="00164905"/>
    <w:rsid w:val="00164A89"/>
    <w:rsid w:val="00164B15"/>
    <w:rsid w:val="00164C87"/>
    <w:rsid w:val="00165021"/>
    <w:rsid w:val="0016542D"/>
    <w:rsid w:val="001656B0"/>
    <w:rsid w:val="00165CB8"/>
    <w:rsid w:val="00165E71"/>
    <w:rsid w:val="00166711"/>
    <w:rsid w:val="00166836"/>
    <w:rsid w:val="00166D78"/>
    <w:rsid w:val="00166E43"/>
    <w:rsid w:val="001670AD"/>
    <w:rsid w:val="00167187"/>
    <w:rsid w:val="00167313"/>
    <w:rsid w:val="0016731D"/>
    <w:rsid w:val="00167479"/>
    <w:rsid w:val="00167616"/>
    <w:rsid w:val="00167636"/>
    <w:rsid w:val="00167943"/>
    <w:rsid w:val="00167A75"/>
    <w:rsid w:val="00167E8C"/>
    <w:rsid w:val="00170259"/>
    <w:rsid w:val="001702B1"/>
    <w:rsid w:val="001708A2"/>
    <w:rsid w:val="001708A3"/>
    <w:rsid w:val="00170D57"/>
    <w:rsid w:val="00170E92"/>
    <w:rsid w:val="00171320"/>
    <w:rsid w:val="0017132F"/>
    <w:rsid w:val="001715AD"/>
    <w:rsid w:val="00171816"/>
    <w:rsid w:val="00171AAB"/>
    <w:rsid w:val="00171B00"/>
    <w:rsid w:val="00171B3D"/>
    <w:rsid w:val="00171C49"/>
    <w:rsid w:val="00171D9D"/>
    <w:rsid w:val="00172005"/>
    <w:rsid w:val="001721CA"/>
    <w:rsid w:val="00172291"/>
    <w:rsid w:val="001724B6"/>
    <w:rsid w:val="001725E7"/>
    <w:rsid w:val="00172B38"/>
    <w:rsid w:val="00172BB5"/>
    <w:rsid w:val="00172E5F"/>
    <w:rsid w:val="00172E99"/>
    <w:rsid w:val="00173152"/>
    <w:rsid w:val="001731BD"/>
    <w:rsid w:val="00173486"/>
    <w:rsid w:val="00173A45"/>
    <w:rsid w:val="00173B95"/>
    <w:rsid w:val="00173EBA"/>
    <w:rsid w:val="0017450C"/>
    <w:rsid w:val="001748D1"/>
    <w:rsid w:val="00174E95"/>
    <w:rsid w:val="00175013"/>
    <w:rsid w:val="001750B1"/>
    <w:rsid w:val="001754D3"/>
    <w:rsid w:val="00175CE0"/>
    <w:rsid w:val="00175D97"/>
    <w:rsid w:val="00176090"/>
    <w:rsid w:val="00176330"/>
    <w:rsid w:val="00176646"/>
    <w:rsid w:val="00176FA6"/>
    <w:rsid w:val="00177014"/>
    <w:rsid w:val="001773B3"/>
    <w:rsid w:val="0017782E"/>
    <w:rsid w:val="001779D5"/>
    <w:rsid w:val="00177B25"/>
    <w:rsid w:val="0018036D"/>
    <w:rsid w:val="001805CB"/>
    <w:rsid w:val="001806D8"/>
    <w:rsid w:val="00180A76"/>
    <w:rsid w:val="00180A7F"/>
    <w:rsid w:val="00180CDF"/>
    <w:rsid w:val="00180CF0"/>
    <w:rsid w:val="0018107C"/>
    <w:rsid w:val="0018118B"/>
    <w:rsid w:val="00181278"/>
    <w:rsid w:val="00181608"/>
    <w:rsid w:val="001818E5"/>
    <w:rsid w:val="00181A91"/>
    <w:rsid w:val="00181ADB"/>
    <w:rsid w:val="00181C4D"/>
    <w:rsid w:val="00182452"/>
    <w:rsid w:val="001824A5"/>
    <w:rsid w:val="00182678"/>
    <w:rsid w:val="00182D98"/>
    <w:rsid w:val="00182E51"/>
    <w:rsid w:val="00182F4E"/>
    <w:rsid w:val="00183009"/>
    <w:rsid w:val="00183066"/>
    <w:rsid w:val="0018323D"/>
    <w:rsid w:val="00183246"/>
    <w:rsid w:val="001832AE"/>
    <w:rsid w:val="001833BD"/>
    <w:rsid w:val="0018386C"/>
    <w:rsid w:val="00183885"/>
    <w:rsid w:val="001838E5"/>
    <w:rsid w:val="00183980"/>
    <w:rsid w:val="00183BEA"/>
    <w:rsid w:val="00183CA5"/>
    <w:rsid w:val="00183D30"/>
    <w:rsid w:val="001840D8"/>
    <w:rsid w:val="001842EC"/>
    <w:rsid w:val="001843D7"/>
    <w:rsid w:val="0018461F"/>
    <w:rsid w:val="001846CD"/>
    <w:rsid w:val="001846FB"/>
    <w:rsid w:val="00184771"/>
    <w:rsid w:val="00184BEE"/>
    <w:rsid w:val="001858FF"/>
    <w:rsid w:val="00185BB0"/>
    <w:rsid w:val="00185D81"/>
    <w:rsid w:val="00185F63"/>
    <w:rsid w:val="0018626E"/>
    <w:rsid w:val="001866DA"/>
    <w:rsid w:val="001868CD"/>
    <w:rsid w:val="001873AC"/>
    <w:rsid w:val="00187B1B"/>
    <w:rsid w:val="00187E14"/>
    <w:rsid w:val="00187EE7"/>
    <w:rsid w:val="001905A6"/>
    <w:rsid w:val="001906D4"/>
    <w:rsid w:val="001908DA"/>
    <w:rsid w:val="00190BB7"/>
    <w:rsid w:val="00190DE8"/>
    <w:rsid w:val="00190EF5"/>
    <w:rsid w:val="0019109D"/>
    <w:rsid w:val="0019127C"/>
    <w:rsid w:val="00191B37"/>
    <w:rsid w:val="00191E38"/>
    <w:rsid w:val="00191EAB"/>
    <w:rsid w:val="001921B2"/>
    <w:rsid w:val="001925BF"/>
    <w:rsid w:val="001926B6"/>
    <w:rsid w:val="00192973"/>
    <w:rsid w:val="00192B74"/>
    <w:rsid w:val="00192BF9"/>
    <w:rsid w:val="00193460"/>
    <w:rsid w:val="00193665"/>
    <w:rsid w:val="0019381B"/>
    <w:rsid w:val="00193C35"/>
    <w:rsid w:val="00193D1E"/>
    <w:rsid w:val="00193DA0"/>
    <w:rsid w:val="001941FF"/>
    <w:rsid w:val="00194283"/>
    <w:rsid w:val="001943FB"/>
    <w:rsid w:val="0019480C"/>
    <w:rsid w:val="0019484A"/>
    <w:rsid w:val="00194894"/>
    <w:rsid w:val="00194A1A"/>
    <w:rsid w:val="00194D7A"/>
    <w:rsid w:val="00194F54"/>
    <w:rsid w:val="00195066"/>
    <w:rsid w:val="0019522E"/>
    <w:rsid w:val="001956B2"/>
    <w:rsid w:val="00195852"/>
    <w:rsid w:val="001959BA"/>
    <w:rsid w:val="00195A30"/>
    <w:rsid w:val="00195A59"/>
    <w:rsid w:val="00195BD5"/>
    <w:rsid w:val="00195F2C"/>
    <w:rsid w:val="0019605F"/>
    <w:rsid w:val="001965CF"/>
    <w:rsid w:val="00196A4F"/>
    <w:rsid w:val="00196D5F"/>
    <w:rsid w:val="00196E6C"/>
    <w:rsid w:val="00197106"/>
    <w:rsid w:val="0019758B"/>
    <w:rsid w:val="001978C9"/>
    <w:rsid w:val="00197A72"/>
    <w:rsid w:val="00197C46"/>
    <w:rsid w:val="00197E09"/>
    <w:rsid w:val="001A0106"/>
    <w:rsid w:val="001A02B4"/>
    <w:rsid w:val="001A03B6"/>
    <w:rsid w:val="001A0464"/>
    <w:rsid w:val="001A07F4"/>
    <w:rsid w:val="001A0973"/>
    <w:rsid w:val="001A0A2D"/>
    <w:rsid w:val="001A0A80"/>
    <w:rsid w:val="001A0D8C"/>
    <w:rsid w:val="001A0F29"/>
    <w:rsid w:val="001A1D30"/>
    <w:rsid w:val="001A29D4"/>
    <w:rsid w:val="001A2CC5"/>
    <w:rsid w:val="001A31C7"/>
    <w:rsid w:val="001A32C3"/>
    <w:rsid w:val="001A34BF"/>
    <w:rsid w:val="001A3827"/>
    <w:rsid w:val="001A39A6"/>
    <w:rsid w:val="001A39C0"/>
    <w:rsid w:val="001A3FAE"/>
    <w:rsid w:val="001A4201"/>
    <w:rsid w:val="001A4618"/>
    <w:rsid w:val="001A51CD"/>
    <w:rsid w:val="001A53FB"/>
    <w:rsid w:val="001A54B9"/>
    <w:rsid w:val="001A5737"/>
    <w:rsid w:val="001A5CF5"/>
    <w:rsid w:val="001A61F6"/>
    <w:rsid w:val="001A6780"/>
    <w:rsid w:val="001A6831"/>
    <w:rsid w:val="001A6A76"/>
    <w:rsid w:val="001A6BAD"/>
    <w:rsid w:val="001A6BFA"/>
    <w:rsid w:val="001A6C3B"/>
    <w:rsid w:val="001A6C4A"/>
    <w:rsid w:val="001A72C2"/>
    <w:rsid w:val="001A73C1"/>
    <w:rsid w:val="001A75A9"/>
    <w:rsid w:val="001A7A34"/>
    <w:rsid w:val="001A7F6F"/>
    <w:rsid w:val="001A7F72"/>
    <w:rsid w:val="001A7FC6"/>
    <w:rsid w:val="001B02CC"/>
    <w:rsid w:val="001B05D3"/>
    <w:rsid w:val="001B07AD"/>
    <w:rsid w:val="001B096B"/>
    <w:rsid w:val="001B09DA"/>
    <w:rsid w:val="001B0C88"/>
    <w:rsid w:val="001B14D8"/>
    <w:rsid w:val="001B1D70"/>
    <w:rsid w:val="001B1DA9"/>
    <w:rsid w:val="001B1E8A"/>
    <w:rsid w:val="001B240C"/>
    <w:rsid w:val="001B2416"/>
    <w:rsid w:val="001B2C13"/>
    <w:rsid w:val="001B2E34"/>
    <w:rsid w:val="001B2E9B"/>
    <w:rsid w:val="001B2F9A"/>
    <w:rsid w:val="001B3037"/>
    <w:rsid w:val="001B32B9"/>
    <w:rsid w:val="001B33CE"/>
    <w:rsid w:val="001B36E0"/>
    <w:rsid w:val="001B372C"/>
    <w:rsid w:val="001B379F"/>
    <w:rsid w:val="001B37A9"/>
    <w:rsid w:val="001B38E7"/>
    <w:rsid w:val="001B39C8"/>
    <w:rsid w:val="001B3A62"/>
    <w:rsid w:val="001B3BA9"/>
    <w:rsid w:val="001B423F"/>
    <w:rsid w:val="001B42DB"/>
    <w:rsid w:val="001B45BE"/>
    <w:rsid w:val="001B46FB"/>
    <w:rsid w:val="001B4AFF"/>
    <w:rsid w:val="001B4C26"/>
    <w:rsid w:val="001B50B7"/>
    <w:rsid w:val="001B5356"/>
    <w:rsid w:val="001B5402"/>
    <w:rsid w:val="001B585B"/>
    <w:rsid w:val="001B5AED"/>
    <w:rsid w:val="001B66A1"/>
    <w:rsid w:val="001B696D"/>
    <w:rsid w:val="001B6A0E"/>
    <w:rsid w:val="001B6A57"/>
    <w:rsid w:val="001B6C15"/>
    <w:rsid w:val="001B6E84"/>
    <w:rsid w:val="001B77BB"/>
    <w:rsid w:val="001B7D7A"/>
    <w:rsid w:val="001C0146"/>
    <w:rsid w:val="001C01F5"/>
    <w:rsid w:val="001C027B"/>
    <w:rsid w:val="001C02DC"/>
    <w:rsid w:val="001C0720"/>
    <w:rsid w:val="001C0A53"/>
    <w:rsid w:val="001C0B36"/>
    <w:rsid w:val="001C0DA3"/>
    <w:rsid w:val="001C13BC"/>
    <w:rsid w:val="001C1793"/>
    <w:rsid w:val="001C17A3"/>
    <w:rsid w:val="001C1815"/>
    <w:rsid w:val="001C1874"/>
    <w:rsid w:val="001C1A57"/>
    <w:rsid w:val="001C210D"/>
    <w:rsid w:val="001C2256"/>
    <w:rsid w:val="001C25AF"/>
    <w:rsid w:val="001C25BC"/>
    <w:rsid w:val="001C25FE"/>
    <w:rsid w:val="001C26F1"/>
    <w:rsid w:val="001C2D74"/>
    <w:rsid w:val="001C32DD"/>
    <w:rsid w:val="001C34E8"/>
    <w:rsid w:val="001C35BF"/>
    <w:rsid w:val="001C37B0"/>
    <w:rsid w:val="001C37B1"/>
    <w:rsid w:val="001C37C0"/>
    <w:rsid w:val="001C3942"/>
    <w:rsid w:val="001C39A8"/>
    <w:rsid w:val="001C3B92"/>
    <w:rsid w:val="001C3CD1"/>
    <w:rsid w:val="001C42AF"/>
    <w:rsid w:val="001C45EB"/>
    <w:rsid w:val="001C4773"/>
    <w:rsid w:val="001C4944"/>
    <w:rsid w:val="001C4BA5"/>
    <w:rsid w:val="001C4DBE"/>
    <w:rsid w:val="001C5130"/>
    <w:rsid w:val="001C51D4"/>
    <w:rsid w:val="001C6048"/>
    <w:rsid w:val="001C6527"/>
    <w:rsid w:val="001C6CB2"/>
    <w:rsid w:val="001C7264"/>
    <w:rsid w:val="001C744A"/>
    <w:rsid w:val="001C76B8"/>
    <w:rsid w:val="001C79AC"/>
    <w:rsid w:val="001C7A29"/>
    <w:rsid w:val="001C7E0D"/>
    <w:rsid w:val="001C7EB1"/>
    <w:rsid w:val="001D000E"/>
    <w:rsid w:val="001D00CD"/>
    <w:rsid w:val="001D01A4"/>
    <w:rsid w:val="001D07F9"/>
    <w:rsid w:val="001D08EC"/>
    <w:rsid w:val="001D0ABB"/>
    <w:rsid w:val="001D0F8F"/>
    <w:rsid w:val="001D1020"/>
    <w:rsid w:val="001D1144"/>
    <w:rsid w:val="001D1147"/>
    <w:rsid w:val="001D1582"/>
    <w:rsid w:val="001D15F3"/>
    <w:rsid w:val="001D196B"/>
    <w:rsid w:val="001D1BE1"/>
    <w:rsid w:val="001D1FDB"/>
    <w:rsid w:val="001D2399"/>
    <w:rsid w:val="001D26EE"/>
    <w:rsid w:val="001D2801"/>
    <w:rsid w:val="001D2847"/>
    <w:rsid w:val="001D296E"/>
    <w:rsid w:val="001D3067"/>
    <w:rsid w:val="001D3280"/>
    <w:rsid w:val="001D38BC"/>
    <w:rsid w:val="001D3941"/>
    <w:rsid w:val="001D3AE0"/>
    <w:rsid w:val="001D3FCD"/>
    <w:rsid w:val="001D408C"/>
    <w:rsid w:val="001D45B3"/>
    <w:rsid w:val="001D4780"/>
    <w:rsid w:val="001D4842"/>
    <w:rsid w:val="001D4974"/>
    <w:rsid w:val="001D4B6E"/>
    <w:rsid w:val="001D4C4C"/>
    <w:rsid w:val="001D5541"/>
    <w:rsid w:val="001D5726"/>
    <w:rsid w:val="001D613B"/>
    <w:rsid w:val="001D653C"/>
    <w:rsid w:val="001D65FA"/>
    <w:rsid w:val="001D68AD"/>
    <w:rsid w:val="001D6B8D"/>
    <w:rsid w:val="001D6C17"/>
    <w:rsid w:val="001D6C97"/>
    <w:rsid w:val="001D6F40"/>
    <w:rsid w:val="001D7178"/>
    <w:rsid w:val="001D724A"/>
    <w:rsid w:val="001D75CC"/>
    <w:rsid w:val="001D784C"/>
    <w:rsid w:val="001D7BFE"/>
    <w:rsid w:val="001E026D"/>
    <w:rsid w:val="001E035D"/>
    <w:rsid w:val="001E04DC"/>
    <w:rsid w:val="001E0701"/>
    <w:rsid w:val="001E079D"/>
    <w:rsid w:val="001E0BC7"/>
    <w:rsid w:val="001E0D3F"/>
    <w:rsid w:val="001E1313"/>
    <w:rsid w:val="001E1385"/>
    <w:rsid w:val="001E139E"/>
    <w:rsid w:val="001E13E3"/>
    <w:rsid w:val="001E16FA"/>
    <w:rsid w:val="001E18CD"/>
    <w:rsid w:val="001E20E7"/>
    <w:rsid w:val="001E2214"/>
    <w:rsid w:val="001E2350"/>
    <w:rsid w:val="001E2447"/>
    <w:rsid w:val="001E27E9"/>
    <w:rsid w:val="001E2A3E"/>
    <w:rsid w:val="001E2B83"/>
    <w:rsid w:val="001E2BC3"/>
    <w:rsid w:val="001E2BE8"/>
    <w:rsid w:val="001E2C8D"/>
    <w:rsid w:val="001E2E63"/>
    <w:rsid w:val="001E315B"/>
    <w:rsid w:val="001E3FCC"/>
    <w:rsid w:val="001E401E"/>
    <w:rsid w:val="001E4074"/>
    <w:rsid w:val="001E4684"/>
    <w:rsid w:val="001E4F18"/>
    <w:rsid w:val="001E51CC"/>
    <w:rsid w:val="001E53DB"/>
    <w:rsid w:val="001E54DB"/>
    <w:rsid w:val="001E5564"/>
    <w:rsid w:val="001E585E"/>
    <w:rsid w:val="001E5E67"/>
    <w:rsid w:val="001E6096"/>
    <w:rsid w:val="001E68AE"/>
    <w:rsid w:val="001E6B3D"/>
    <w:rsid w:val="001E74BC"/>
    <w:rsid w:val="001E74D6"/>
    <w:rsid w:val="001E7582"/>
    <w:rsid w:val="001E75E2"/>
    <w:rsid w:val="001E7832"/>
    <w:rsid w:val="001F0464"/>
    <w:rsid w:val="001F059D"/>
    <w:rsid w:val="001F08AE"/>
    <w:rsid w:val="001F1109"/>
    <w:rsid w:val="001F1192"/>
    <w:rsid w:val="001F131C"/>
    <w:rsid w:val="001F13A6"/>
    <w:rsid w:val="001F13AA"/>
    <w:rsid w:val="001F1B90"/>
    <w:rsid w:val="001F1BE4"/>
    <w:rsid w:val="001F2143"/>
    <w:rsid w:val="001F2328"/>
    <w:rsid w:val="001F28BD"/>
    <w:rsid w:val="001F2D63"/>
    <w:rsid w:val="001F2DE6"/>
    <w:rsid w:val="001F2FA2"/>
    <w:rsid w:val="001F3078"/>
    <w:rsid w:val="001F34A5"/>
    <w:rsid w:val="001F37AB"/>
    <w:rsid w:val="001F391A"/>
    <w:rsid w:val="001F3A3A"/>
    <w:rsid w:val="001F3B85"/>
    <w:rsid w:val="001F3EE1"/>
    <w:rsid w:val="001F3F83"/>
    <w:rsid w:val="001F3FCA"/>
    <w:rsid w:val="001F468B"/>
    <w:rsid w:val="001F493F"/>
    <w:rsid w:val="001F498C"/>
    <w:rsid w:val="001F4CB7"/>
    <w:rsid w:val="001F5218"/>
    <w:rsid w:val="001F529A"/>
    <w:rsid w:val="001F5627"/>
    <w:rsid w:val="001F56A0"/>
    <w:rsid w:val="001F5FB6"/>
    <w:rsid w:val="001F64B9"/>
    <w:rsid w:val="001F6AE4"/>
    <w:rsid w:val="001F6CA4"/>
    <w:rsid w:val="001F7389"/>
    <w:rsid w:val="001F7725"/>
    <w:rsid w:val="001F7C6B"/>
    <w:rsid w:val="001F7F26"/>
    <w:rsid w:val="00200082"/>
    <w:rsid w:val="00200698"/>
    <w:rsid w:val="002007DF"/>
    <w:rsid w:val="0020081F"/>
    <w:rsid w:val="00200948"/>
    <w:rsid w:val="00200BC0"/>
    <w:rsid w:val="00200D4F"/>
    <w:rsid w:val="00200F7E"/>
    <w:rsid w:val="00201A40"/>
    <w:rsid w:val="00201ADC"/>
    <w:rsid w:val="00201CA7"/>
    <w:rsid w:val="00201ED9"/>
    <w:rsid w:val="00201F7A"/>
    <w:rsid w:val="002022B6"/>
    <w:rsid w:val="00203028"/>
    <w:rsid w:val="002031D8"/>
    <w:rsid w:val="002036A6"/>
    <w:rsid w:val="002038B3"/>
    <w:rsid w:val="00203962"/>
    <w:rsid w:val="00203AE2"/>
    <w:rsid w:val="00203B39"/>
    <w:rsid w:val="0020408F"/>
    <w:rsid w:val="002041BD"/>
    <w:rsid w:val="002042D1"/>
    <w:rsid w:val="00204448"/>
    <w:rsid w:val="00204689"/>
    <w:rsid w:val="00204B4E"/>
    <w:rsid w:val="00204C2A"/>
    <w:rsid w:val="00204D2E"/>
    <w:rsid w:val="00204FBD"/>
    <w:rsid w:val="00205152"/>
    <w:rsid w:val="002055C2"/>
    <w:rsid w:val="00205C5E"/>
    <w:rsid w:val="00205F7F"/>
    <w:rsid w:val="00206062"/>
    <w:rsid w:val="002062DD"/>
    <w:rsid w:val="0020652D"/>
    <w:rsid w:val="002068A8"/>
    <w:rsid w:val="002076DB"/>
    <w:rsid w:val="00207C78"/>
    <w:rsid w:val="00207C9D"/>
    <w:rsid w:val="00207F12"/>
    <w:rsid w:val="00207F4B"/>
    <w:rsid w:val="00207F80"/>
    <w:rsid w:val="0021001C"/>
    <w:rsid w:val="0021008A"/>
    <w:rsid w:val="002103E4"/>
    <w:rsid w:val="00210426"/>
    <w:rsid w:val="002109DE"/>
    <w:rsid w:val="00210D3E"/>
    <w:rsid w:val="00210F8C"/>
    <w:rsid w:val="0021117B"/>
    <w:rsid w:val="00211222"/>
    <w:rsid w:val="00211337"/>
    <w:rsid w:val="00211A42"/>
    <w:rsid w:val="00211BE1"/>
    <w:rsid w:val="00211DA4"/>
    <w:rsid w:val="002120E7"/>
    <w:rsid w:val="002121EE"/>
    <w:rsid w:val="002122A6"/>
    <w:rsid w:val="00212630"/>
    <w:rsid w:val="002126C0"/>
    <w:rsid w:val="0021281A"/>
    <w:rsid w:val="00212BEB"/>
    <w:rsid w:val="00212F1D"/>
    <w:rsid w:val="00212FB0"/>
    <w:rsid w:val="002131A8"/>
    <w:rsid w:val="002131BC"/>
    <w:rsid w:val="00213837"/>
    <w:rsid w:val="00213B10"/>
    <w:rsid w:val="00213C4E"/>
    <w:rsid w:val="00213D85"/>
    <w:rsid w:val="00213E61"/>
    <w:rsid w:val="002141A6"/>
    <w:rsid w:val="00214540"/>
    <w:rsid w:val="0021481C"/>
    <w:rsid w:val="00215237"/>
    <w:rsid w:val="0021529E"/>
    <w:rsid w:val="002156F5"/>
    <w:rsid w:val="0021571C"/>
    <w:rsid w:val="00215C0C"/>
    <w:rsid w:val="00215FDF"/>
    <w:rsid w:val="00216250"/>
    <w:rsid w:val="00216252"/>
    <w:rsid w:val="002162C3"/>
    <w:rsid w:val="002162F7"/>
    <w:rsid w:val="00216454"/>
    <w:rsid w:val="0021691F"/>
    <w:rsid w:val="00216C78"/>
    <w:rsid w:val="00216D96"/>
    <w:rsid w:val="00216F84"/>
    <w:rsid w:val="00216FF8"/>
    <w:rsid w:val="0021701D"/>
    <w:rsid w:val="00217133"/>
    <w:rsid w:val="00217B3A"/>
    <w:rsid w:val="00217C8B"/>
    <w:rsid w:val="00220172"/>
    <w:rsid w:val="00220281"/>
    <w:rsid w:val="00220445"/>
    <w:rsid w:val="002204E8"/>
    <w:rsid w:val="00220523"/>
    <w:rsid w:val="00220661"/>
    <w:rsid w:val="002206E2"/>
    <w:rsid w:val="002208ED"/>
    <w:rsid w:val="00220A15"/>
    <w:rsid w:val="00220CFC"/>
    <w:rsid w:val="00220D1F"/>
    <w:rsid w:val="00220F87"/>
    <w:rsid w:val="0022114A"/>
    <w:rsid w:val="00221242"/>
    <w:rsid w:val="00221516"/>
    <w:rsid w:val="002215ED"/>
    <w:rsid w:val="0022190F"/>
    <w:rsid w:val="00221AE5"/>
    <w:rsid w:val="00221CBC"/>
    <w:rsid w:val="00221F12"/>
    <w:rsid w:val="002220CD"/>
    <w:rsid w:val="0022215F"/>
    <w:rsid w:val="00222356"/>
    <w:rsid w:val="0022259D"/>
    <w:rsid w:val="00222BD8"/>
    <w:rsid w:val="00222C91"/>
    <w:rsid w:val="00222F46"/>
    <w:rsid w:val="00223080"/>
    <w:rsid w:val="002230F7"/>
    <w:rsid w:val="00223479"/>
    <w:rsid w:val="00223D0E"/>
    <w:rsid w:val="00223EC4"/>
    <w:rsid w:val="00224029"/>
    <w:rsid w:val="00224043"/>
    <w:rsid w:val="002242AE"/>
    <w:rsid w:val="002245B4"/>
    <w:rsid w:val="00224A1F"/>
    <w:rsid w:val="00225348"/>
    <w:rsid w:val="002256BE"/>
    <w:rsid w:val="00225C31"/>
    <w:rsid w:val="00225E18"/>
    <w:rsid w:val="00225F7B"/>
    <w:rsid w:val="00225FC7"/>
    <w:rsid w:val="002261F1"/>
    <w:rsid w:val="002263A2"/>
    <w:rsid w:val="002263F0"/>
    <w:rsid w:val="00226937"/>
    <w:rsid w:val="00226B7A"/>
    <w:rsid w:val="00226F3A"/>
    <w:rsid w:val="002272CE"/>
    <w:rsid w:val="002274A3"/>
    <w:rsid w:val="002301A5"/>
    <w:rsid w:val="00230577"/>
    <w:rsid w:val="0023073A"/>
    <w:rsid w:val="00230926"/>
    <w:rsid w:val="00230C0F"/>
    <w:rsid w:val="00231350"/>
    <w:rsid w:val="002315B0"/>
    <w:rsid w:val="0023173C"/>
    <w:rsid w:val="0023180E"/>
    <w:rsid w:val="00231B40"/>
    <w:rsid w:val="00231C79"/>
    <w:rsid w:val="00231D07"/>
    <w:rsid w:val="00232044"/>
    <w:rsid w:val="0023210C"/>
    <w:rsid w:val="002322A8"/>
    <w:rsid w:val="002323A6"/>
    <w:rsid w:val="00233021"/>
    <w:rsid w:val="002332DD"/>
    <w:rsid w:val="002335F1"/>
    <w:rsid w:val="0023370C"/>
    <w:rsid w:val="00233869"/>
    <w:rsid w:val="00233DCA"/>
    <w:rsid w:val="00233FB6"/>
    <w:rsid w:val="0023453D"/>
    <w:rsid w:val="0023457D"/>
    <w:rsid w:val="002345A7"/>
    <w:rsid w:val="00234909"/>
    <w:rsid w:val="0023498B"/>
    <w:rsid w:val="002349A7"/>
    <w:rsid w:val="00234A2E"/>
    <w:rsid w:val="00234DC2"/>
    <w:rsid w:val="00234FA6"/>
    <w:rsid w:val="00235051"/>
    <w:rsid w:val="002350A2"/>
    <w:rsid w:val="002353C0"/>
    <w:rsid w:val="002353E0"/>
    <w:rsid w:val="00235697"/>
    <w:rsid w:val="0023590B"/>
    <w:rsid w:val="00235E09"/>
    <w:rsid w:val="0023603C"/>
    <w:rsid w:val="002363D7"/>
    <w:rsid w:val="00236B1F"/>
    <w:rsid w:val="002372B1"/>
    <w:rsid w:val="00237EF5"/>
    <w:rsid w:val="002400E9"/>
    <w:rsid w:val="00240411"/>
    <w:rsid w:val="00240A03"/>
    <w:rsid w:val="00240F93"/>
    <w:rsid w:val="0024121A"/>
    <w:rsid w:val="002413D8"/>
    <w:rsid w:val="002414EE"/>
    <w:rsid w:val="00241934"/>
    <w:rsid w:val="00242177"/>
    <w:rsid w:val="002424CC"/>
    <w:rsid w:val="00242A7B"/>
    <w:rsid w:val="00242B34"/>
    <w:rsid w:val="00242F14"/>
    <w:rsid w:val="00242F2E"/>
    <w:rsid w:val="00242FB6"/>
    <w:rsid w:val="00243278"/>
    <w:rsid w:val="0024360D"/>
    <w:rsid w:val="00243855"/>
    <w:rsid w:val="00243D18"/>
    <w:rsid w:val="00243DCF"/>
    <w:rsid w:val="00244630"/>
    <w:rsid w:val="00244861"/>
    <w:rsid w:val="00244A3A"/>
    <w:rsid w:val="00244C72"/>
    <w:rsid w:val="00244CBD"/>
    <w:rsid w:val="00244E6B"/>
    <w:rsid w:val="00244EA5"/>
    <w:rsid w:val="002451B9"/>
    <w:rsid w:val="00245593"/>
    <w:rsid w:val="00245A7F"/>
    <w:rsid w:val="00245D37"/>
    <w:rsid w:val="00245FFB"/>
    <w:rsid w:val="00246197"/>
    <w:rsid w:val="0024648D"/>
    <w:rsid w:val="002464EC"/>
    <w:rsid w:val="0024670F"/>
    <w:rsid w:val="00246A4C"/>
    <w:rsid w:val="00246A59"/>
    <w:rsid w:val="00246A94"/>
    <w:rsid w:val="00246D6D"/>
    <w:rsid w:val="002470C6"/>
    <w:rsid w:val="002471B1"/>
    <w:rsid w:val="00247473"/>
    <w:rsid w:val="002474C8"/>
    <w:rsid w:val="002474E0"/>
    <w:rsid w:val="00247BBF"/>
    <w:rsid w:val="00247D3C"/>
    <w:rsid w:val="00247D7F"/>
    <w:rsid w:val="002504C0"/>
    <w:rsid w:val="00250717"/>
    <w:rsid w:val="002507F5"/>
    <w:rsid w:val="002509D5"/>
    <w:rsid w:val="00250D73"/>
    <w:rsid w:val="002512B2"/>
    <w:rsid w:val="00251386"/>
    <w:rsid w:val="002516DD"/>
    <w:rsid w:val="00251759"/>
    <w:rsid w:val="00251BC4"/>
    <w:rsid w:val="00252023"/>
    <w:rsid w:val="00252036"/>
    <w:rsid w:val="00252187"/>
    <w:rsid w:val="00252325"/>
    <w:rsid w:val="00252362"/>
    <w:rsid w:val="0025272A"/>
    <w:rsid w:val="002527FA"/>
    <w:rsid w:val="00252BA4"/>
    <w:rsid w:val="00252C18"/>
    <w:rsid w:val="00252D02"/>
    <w:rsid w:val="00252D07"/>
    <w:rsid w:val="00253093"/>
    <w:rsid w:val="0025359B"/>
    <w:rsid w:val="002535A9"/>
    <w:rsid w:val="002535C3"/>
    <w:rsid w:val="002538BA"/>
    <w:rsid w:val="00253DBF"/>
    <w:rsid w:val="002540BE"/>
    <w:rsid w:val="002544BB"/>
    <w:rsid w:val="00254EAF"/>
    <w:rsid w:val="00254F01"/>
    <w:rsid w:val="002554E0"/>
    <w:rsid w:val="00255D30"/>
    <w:rsid w:val="00256638"/>
    <w:rsid w:val="00256652"/>
    <w:rsid w:val="00256BAE"/>
    <w:rsid w:val="00256FD8"/>
    <w:rsid w:val="00257039"/>
    <w:rsid w:val="0025707E"/>
    <w:rsid w:val="002570AE"/>
    <w:rsid w:val="00257294"/>
    <w:rsid w:val="002574AA"/>
    <w:rsid w:val="00257785"/>
    <w:rsid w:val="0025798D"/>
    <w:rsid w:val="00257A08"/>
    <w:rsid w:val="00257D12"/>
    <w:rsid w:val="00257FF4"/>
    <w:rsid w:val="00260135"/>
    <w:rsid w:val="00260B4D"/>
    <w:rsid w:val="002617AB"/>
    <w:rsid w:val="00261AA8"/>
    <w:rsid w:val="00261BCB"/>
    <w:rsid w:val="00261C0D"/>
    <w:rsid w:val="00261D90"/>
    <w:rsid w:val="00261DF3"/>
    <w:rsid w:val="00261E3D"/>
    <w:rsid w:val="002621BD"/>
    <w:rsid w:val="002625FE"/>
    <w:rsid w:val="0026286A"/>
    <w:rsid w:val="00262C36"/>
    <w:rsid w:val="00262C78"/>
    <w:rsid w:val="002634D0"/>
    <w:rsid w:val="00263913"/>
    <w:rsid w:val="0026398C"/>
    <w:rsid w:val="00263A10"/>
    <w:rsid w:val="00263C09"/>
    <w:rsid w:val="00263D9C"/>
    <w:rsid w:val="00263E4B"/>
    <w:rsid w:val="00263E90"/>
    <w:rsid w:val="002641AB"/>
    <w:rsid w:val="00264724"/>
    <w:rsid w:val="00265338"/>
    <w:rsid w:val="002653BB"/>
    <w:rsid w:val="00265446"/>
    <w:rsid w:val="002654F5"/>
    <w:rsid w:val="002655C3"/>
    <w:rsid w:val="0026574F"/>
    <w:rsid w:val="00265909"/>
    <w:rsid w:val="00265C14"/>
    <w:rsid w:val="00265D34"/>
    <w:rsid w:val="00266705"/>
    <w:rsid w:val="002667AE"/>
    <w:rsid w:val="0026684D"/>
    <w:rsid w:val="00266AB4"/>
    <w:rsid w:val="00266D2C"/>
    <w:rsid w:val="00266DF8"/>
    <w:rsid w:val="00267540"/>
    <w:rsid w:val="00267739"/>
    <w:rsid w:val="00267A06"/>
    <w:rsid w:val="00267AC4"/>
    <w:rsid w:val="00267F60"/>
    <w:rsid w:val="002702AF"/>
    <w:rsid w:val="002705CA"/>
    <w:rsid w:val="00270653"/>
    <w:rsid w:val="0027085D"/>
    <w:rsid w:val="0027100B"/>
    <w:rsid w:val="0027126A"/>
    <w:rsid w:val="002712C0"/>
    <w:rsid w:val="00271306"/>
    <w:rsid w:val="00271A74"/>
    <w:rsid w:val="00271B18"/>
    <w:rsid w:val="00271C97"/>
    <w:rsid w:val="00271DF1"/>
    <w:rsid w:val="00271F0A"/>
    <w:rsid w:val="002722CE"/>
    <w:rsid w:val="0027240E"/>
    <w:rsid w:val="002724A4"/>
    <w:rsid w:val="0027251A"/>
    <w:rsid w:val="00272955"/>
    <w:rsid w:val="0027296A"/>
    <w:rsid w:val="002730FC"/>
    <w:rsid w:val="0027318C"/>
    <w:rsid w:val="0027327D"/>
    <w:rsid w:val="00273376"/>
    <w:rsid w:val="00273438"/>
    <w:rsid w:val="00273668"/>
    <w:rsid w:val="00273A99"/>
    <w:rsid w:val="00273B77"/>
    <w:rsid w:val="00273D4B"/>
    <w:rsid w:val="00273D60"/>
    <w:rsid w:val="00274099"/>
    <w:rsid w:val="0027429E"/>
    <w:rsid w:val="0027455F"/>
    <w:rsid w:val="002750A9"/>
    <w:rsid w:val="002753D5"/>
    <w:rsid w:val="00275431"/>
    <w:rsid w:val="002757CB"/>
    <w:rsid w:val="00275805"/>
    <w:rsid w:val="0027598B"/>
    <w:rsid w:val="00275C56"/>
    <w:rsid w:val="00276AE4"/>
    <w:rsid w:val="00276C1C"/>
    <w:rsid w:val="00276D41"/>
    <w:rsid w:val="00276E0D"/>
    <w:rsid w:val="00277172"/>
    <w:rsid w:val="0027743A"/>
    <w:rsid w:val="00277668"/>
    <w:rsid w:val="00277836"/>
    <w:rsid w:val="00277B8F"/>
    <w:rsid w:val="00277C1A"/>
    <w:rsid w:val="00277DDB"/>
    <w:rsid w:val="002800FB"/>
    <w:rsid w:val="002808A5"/>
    <w:rsid w:val="002808B3"/>
    <w:rsid w:val="002809A8"/>
    <w:rsid w:val="00280A5F"/>
    <w:rsid w:val="002813E0"/>
    <w:rsid w:val="00281405"/>
    <w:rsid w:val="0028146E"/>
    <w:rsid w:val="002815D9"/>
    <w:rsid w:val="0028184D"/>
    <w:rsid w:val="0028196E"/>
    <w:rsid w:val="00281B2D"/>
    <w:rsid w:val="00281C43"/>
    <w:rsid w:val="00281F95"/>
    <w:rsid w:val="00281FF2"/>
    <w:rsid w:val="002820C9"/>
    <w:rsid w:val="00282425"/>
    <w:rsid w:val="0028256B"/>
    <w:rsid w:val="00282D9C"/>
    <w:rsid w:val="002830D2"/>
    <w:rsid w:val="0028335E"/>
    <w:rsid w:val="0028336D"/>
    <w:rsid w:val="002833CC"/>
    <w:rsid w:val="00283459"/>
    <w:rsid w:val="00283A90"/>
    <w:rsid w:val="00283AD8"/>
    <w:rsid w:val="00283C82"/>
    <w:rsid w:val="00283CAD"/>
    <w:rsid w:val="00283E35"/>
    <w:rsid w:val="00283EBE"/>
    <w:rsid w:val="00284074"/>
    <w:rsid w:val="00284541"/>
    <w:rsid w:val="002847E7"/>
    <w:rsid w:val="002849B0"/>
    <w:rsid w:val="00284C05"/>
    <w:rsid w:val="00284D15"/>
    <w:rsid w:val="00285139"/>
    <w:rsid w:val="002851DA"/>
    <w:rsid w:val="0028529D"/>
    <w:rsid w:val="00285398"/>
    <w:rsid w:val="0028541A"/>
    <w:rsid w:val="0028543A"/>
    <w:rsid w:val="00285B9B"/>
    <w:rsid w:val="00285D9D"/>
    <w:rsid w:val="00285E17"/>
    <w:rsid w:val="00285F72"/>
    <w:rsid w:val="00285FC0"/>
    <w:rsid w:val="002863F9"/>
    <w:rsid w:val="00286491"/>
    <w:rsid w:val="002867F6"/>
    <w:rsid w:val="002870A7"/>
    <w:rsid w:val="0028732F"/>
    <w:rsid w:val="00287545"/>
    <w:rsid w:val="00287EEE"/>
    <w:rsid w:val="00290027"/>
    <w:rsid w:val="002909A1"/>
    <w:rsid w:val="002909BB"/>
    <w:rsid w:val="00290B23"/>
    <w:rsid w:val="0029153C"/>
    <w:rsid w:val="002916D8"/>
    <w:rsid w:val="00291AAB"/>
    <w:rsid w:val="00291C35"/>
    <w:rsid w:val="00291CD3"/>
    <w:rsid w:val="00291FEE"/>
    <w:rsid w:val="00292095"/>
    <w:rsid w:val="0029217C"/>
    <w:rsid w:val="002925CD"/>
    <w:rsid w:val="00292630"/>
    <w:rsid w:val="002927D2"/>
    <w:rsid w:val="00292A36"/>
    <w:rsid w:val="00292B07"/>
    <w:rsid w:val="00292BE3"/>
    <w:rsid w:val="00292C82"/>
    <w:rsid w:val="00292EC1"/>
    <w:rsid w:val="00292FF4"/>
    <w:rsid w:val="00293016"/>
    <w:rsid w:val="00293087"/>
    <w:rsid w:val="00293213"/>
    <w:rsid w:val="0029376C"/>
    <w:rsid w:val="002939B2"/>
    <w:rsid w:val="00293A5E"/>
    <w:rsid w:val="00293D94"/>
    <w:rsid w:val="002941CE"/>
    <w:rsid w:val="00294601"/>
    <w:rsid w:val="002946B0"/>
    <w:rsid w:val="002949CA"/>
    <w:rsid w:val="00294C8C"/>
    <w:rsid w:val="00295096"/>
    <w:rsid w:val="00295344"/>
    <w:rsid w:val="002954A4"/>
    <w:rsid w:val="0029564D"/>
    <w:rsid w:val="00295935"/>
    <w:rsid w:val="00295AD3"/>
    <w:rsid w:val="002961F0"/>
    <w:rsid w:val="002963C2"/>
    <w:rsid w:val="00296530"/>
    <w:rsid w:val="00296792"/>
    <w:rsid w:val="00296897"/>
    <w:rsid w:val="00296B70"/>
    <w:rsid w:val="00296C08"/>
    <w:rsid w:val="00296F79"/>
    <w:rsid w:val="002970CC"/>
    <w:rsid w:val="00297454"/>
    <w:rsid w:val="002978A7"/>
    <w:rsid w:val="002979B9"/>
    <w:rsid w:val="002979F5"/>
    <w:rsid w:val="00297D7D"/>
    <w:rsid w:val="002A09A9"/>
    <w:rsid w:val="002A0AAB"/>
    <w:rsid w:val="002A0DD8"/>
    <w:rsid w:val="002A14D9"/>
    <w:rsid w:val="002A1815"/>
    <w:rsid w:val="002A1C2D"/>
    <w:rsid w:val="002A1C90"/>
    <w:rsid w:val="002A1F62"/>
    <w:rsid w:val="002A209B"/>
    <w:rsid w:val="002A23A2"/>
    <w:rsid w:val="002A2652"/>
    <w:rsid w:val="002A26CD"/>
    <w:rsid w:val="002A2841"/>
    <w:rsid w:val="002A28C4"/>
    <w:rsid w:val="002A30E2"/>
    <w:rsid w:val="002A3227"/>
    <w:rsid w:val="002A3B17"/>
    <w:rsid w:val="002A405D"/>
    <w:rsid w:val="002A4390"/>
    <w:rsid w:val="002A4ABA"/>
    <w:rsid w:val="002A4B61"/>
    <w:rsid w:val="002A4BDA"/>
    <w:rsid w:val="002A4CC1"/>
    <w:rsid w:val="002A4D39"/>
    <w:rsid w:val="002A4D60"/>
    <w:rsid w:val="002A5140"/>
    <w:rsid w:val="002A5359"/>
    <w:rsid w:val="002A5689"/>
    <w:rsid w:val="002A5B4F"/>
    <w:rsid w:val="002A6115"/>
    <w:rsid w:val="002A63C4"/>
    <w:rsid w:val="002A63D1"/>
    <w:rsid w:val="002A6691"/>
    <w:rsid w:val="002A6A72"/>
    <w:rsid w:val="002A6C13"/>
    <w:rsid w:val="002A6D40"/>
    <w:rsid w:val="002A719E"/>
    <w:rsid w:val="002A7319"/>
    <w:rsid w:val="002A73CE"/>
    <w:rsid w:val="002A743B"/>
    <w:rsid w:val="002A77BD"/>
    <w:rsid w:val="002A77DB"/>
    <w:rsid w:val="002A7807"/>
    <w:rsid w:val="002A7D82"/>
    <w:rsid w:val="002B0130"/>
    <w:rsid w:val="002B0292"/>
    <w:rsid w:val="002B044B"/>
    <w:rsid w:val="002B073D"/>
    <w:rsid w:val="002B10D4"/>
    <w:rsid w:val="002B1379"/>
    <w:rsid w:val="002B138C"/>
    <w:rsid w:val="002B195A"/>
    <w:rsid w:val="002B1A0B"/>
    <w:rsid w:val="002B1C0B"/>
    <w:rsid w:val="002B1D6A"/>
    <w:rsid w:val="002B1D83"/>
    <w:rsid w:val="002B1F3E"/>
    <w:rsid w:val="002B203F"/>
    <w:rsid w:val="002B24E5"/>
    <w:rsid w:val="002B256A"/>
    <w:rsid w:val="002B2BF1"/>
    <w:rsid w:val="002B2C8B"/>
    <w:rsid w:val="002B31DF"/>
    <w:rsid w:val="002B367A"/>
    <w:rsid w:val="002B3832"/>
    <w:rsid w:val="002B391F"/>
    <w:rsid w:val="002B3957"/>
    <w:rsid w:val="002B3B10"/>
    <w:rsid w:val="002B3E20"/>
    <w:rsid w:val="002B4068"/>
    <w:rsid w:val="002B43B8"/>
    <w:rsid w:val="002B493E"/>
    <w:rsid w:val="002B4EA8"/>
    <w:rsid w:val="002B4FA1"/>
    <w:rsid w:val="002B510F"/>
    <w:rsid w:val="002B5421"/>
    <w:rsid w:val="002B5619"/>
    <w:rsid w:val="002B562D"/>
    <w:rsid w:val="002B5854"/>
    <w:rsid w:val="002B596F"/>
    <w:rsid w:val="002B5A2E"/>
    <w:rsid w:val="002B5B83"/>
    <w:rsid w:val="002B5BE7"/>
    <w:rsid w:val="002B5DFC"/>
    <w:rsid w:val="002B5E3E"/>
    <w:rsid w:val="002B61A2"/>
    <w:rsid w:val="002B625F"/>
    <w:rsid w:val="002B6E92"/>
    <w:rsid w:val="002B77B5"/>
    <w:rsid w:val="002B7AED"/>
    <w:rsid w:val="002B7B97"/>
    <w:rsid w:val="002B7E41"/>
    <w:rsid w:val="002B7EA1"/>
    <w:rsid w:val="002B7ED6"/>
    <w:rsid w:val="002B7F1D"/>
    <w:rsid w:val="002C0637"/>
    <w:rsid w:val="002C071B"/>
    <w:rsid w:val="002C08E5"/>
    <w:rsid w:val="002C0AD1"/>
    <w:rsid w:val="002C0C65"/>
    <w:rsid w:val="002C0D3F"/>
    <w:rsid w:val="002C1186"/>
    <w:rsid w:val="002C130B"/>
    <w:rsid w:val="002C1EAF"/>
    <w:rsid w:val="002C2036"/>
    <w:rsid w:val="002C23AC"/>
    <w:rsid w:val="002C26B0"/>
    <w:rsid w:val="002C27D6"/>
    <w:rsid w:val="002C2BF8"/>
    <w:rsid w:val="002C2E75"/>
    <w:rsid w:val="002C31B3"/>
    <w:rsid w:val="002C3253"/>
    <w:rsid w:val="002C3C01"/>
    <w:rsid w:val="002C3D49"/>
    <w:rsid w:val="002C3DC8"/>
    <w:rsid w:val="002C403D"/>
    <w:rsid w:val="002C40F0"/>
    <w:rsid w:val="002C41D1"/>
    <w:rsid w:val="002C4486"/>
    <w:rsid w:val="002C45A6"/>
    <w:rsid w:val="002C472A"/>
    <w:rsid w:val="002C4DB1"/>
    <w:rsid w:val="002C4F6F"/>
    <w:rsid w:val="002C523B"/>
    <w:rsid w:val="002C54B5"/>
    <w:rsid w:val="002C5604"/>
    <w:rsid w:val="002C5670"/>
    <w:rsid w:val="002C597A"/>
    <w:rsid w:val="002C5BB1"/>
    <w:rsid w:val="002C5EEF"/>
    <w:rsid w:val="002C5FDD"/>
    <w:rsid w:val="002C6175"/>
    <w:rsid w:val="002C6799"/>
    <w:rsid w:val="002C679C"/>
    <w:rsid w:val="002C6CA0"/>
    <w:rsid w:val="002D040D"/>
    <w:rsid w:val="002D06BC"/>
    <w:rsid w:val="002D0AE8"/>
    <w:rsid w:val="002D0B13"/>
    <w:rsid w:val="002D0BAF"/>
    <w:rsid w:val="002D0BED"/>
    <w:rsid w:val="002D0E86"/>
    <w:rsid w:val="002D0FA7"/>
    <w:rsid w:val="002D1067"/>
    <w:rsid w:val="002D11DA"/>
    <w:rsid w:val="002D131E"/>
    <w:rsid w:val="002D13B9"/>
    <w:rsid w:val="002D15E1"/>
    <w:rsid w:val="002D17C5"/>
    <w:rsid w:val="002D1837"/>
    <w:rsid w:val="002D1902"/>
    <w:rsid w:val="002D19E5"/>
    <w:rsid w:val="002D1E34"/>
    <w:rsid w:val="002D24B3"/>
    <w:rsid w:val="002D250C"/>
    <w:rsid w:val="002D26B4"/>
    <w:rsid w:val="002D2882"/>
    <w:rsid w:val="002D2886"/>
    <w:rsid w:val="002D28EB"/>
    <w:rsid w:val="002D2932"/>
    <w:rsid w:val="002D2948"/>
    <w:rsid w:val="002D2CEF"/>
    <w:rsid w:val="002D2E39"/>
    <w:rsid w:val="002D30FD"/>
    <w:rsid w:val="002D370C"/>
    <w:rsid w:val="002D3920"/>
    <w:rsid w:val="002D3A38"/>
    <w:rsid w:val="002D3D21"/>
    <w:rsid w:val="002D3EDF"/>
    <w:rsid w:val="002D4083"/>
    <w:rsid w:val="002D4161"/>
    <w:rsid w:val="002D4680"/>
    <w:rsid w:val="002D471C"/>
    <w:rsid w:val="002D4C0D"/>
    <w:rsid w:val="002D4E77"/>
    <w:rsid w:val="002D500D"/>
    <w:rsid w:val="002D55ED"/>
    <w:rsid w:val="002D5618"/>
    <w:rsid w:val="002D5AB0"/>
    <w:rsid w:val="002D5AB8"/>
    <w:rsid w:val="002D60F9"/>
    <w:rsid w:val="002D6320"/>
    <w:rsid w:val="002D6515"/>
    <w:rsid w:val="002D67BB"/>
    <w:rsid w:val="002D681E"/>
    <w:rsid w:val="002D6BBF"/>
    <w:rsid w:val="002D6C9B"/>
    <w:rsid w:val="002D6D51"/>
    <w:rsid w:val="002D6E5E"/>
    <w:rsid w:val="002D6E8E"/>
    <w:rsid w:val="002D6E8F"/>
    <w:rsid w:val="002D6F88"/>
    <w:rsid w:val="002D71F1"/>
    <w:rsid w:val="002D77F2"/>
    <w:rsid w:val="002D7A5C"/>
    <w:rsid w:val="002D7AEE"/>
    <w:rsid w:val="002D7F1D"/>
    <w:rsid w:val="002E00BA"/>
    <w:rsid w:val="002E03CC"/>
    <w:rsid w:val="002E07E8"/>
    <w:rsid w:val="002E0812"/>
    <w:rsid w:val="002E0C16"/>
    <w:rsid w:val="002E1006"/>
    <w:rsid w:val="002E11D1"/>
    <w:rsid w:val="002E18CF"/>
    <w:rsid w:val="002E1B56"/>
    <w:rsid w:val="002E1E04"/>
    <w:rsid w:val="002E21C2"/>
    <w:rsid w:val="002E2627"/>
    <w:rsid w:val="002E2685"/>
    <w:rsid w:val="002E2821"/>
    <w:rsid w:val="002E2D4C"/>
    <w:rsid w:val="002E2F5D"/>
    <w:rsid w:val="002E3184"/>
    <w:rsid w:val="002E37BB"/>
    <w:rsid w:val="002E3A50"/>
    <w:rsid w:val="002E3AAB"/>
    <w:rsid w:val="002E3EE6"/>
    <w:rsid w:val="002E4028"/>
    <w:rsid w:val="002E426B"/>
    <w:rsid w:val="002E42BC"/>
    <w:rsid w:val="002E4546"/>
    <w:rsid w:val="002E481D"/>
    <w:rsid w:val="002E4910"/>
    <w:rsid w:val="002E4A14"/>
    <w:rsid w:val="002E520D"/>
    <w:rsid w:val="002E5571"/>
    <w:rsid w:val="002E5EC4"/>
    <w:rsid w:val="002E6365"/>
    <w:rsid w:val="002E6479"/>
    <w:rsid w:val="002E6489"/>
    <w:rsid w:val="002E65FF"/>
    <w:rsid w:val="002E6636"/>
    <w:rsid w:val="002E668E"/>
    <w:rsid w:val="002E6ACC"/>
    <w:rsid w:val="002E6C5E"/>
    <w:rsid w:val="002E712C"/>
    <w:rsid w:val="002E729A"/>
    <w:rsid w:val="002E7423"/>
    <w:rsid w:val="002E7A21"/>
    <w:rsid w:val="002E7A8A"/>
    <w:rsid w:val="002E7B68"/>
    <w:rsid w:val="002E7DE7"/>
    <w:rsid w:val="002E7E17"/>
    <w:rsid w:val="002E7F84"/>
    <w:rsid w:val="002F01D3"/>
    <w:rsid w:val="002F0432"/>
    <w:rsid w:val="002F051D"/>
    <w:rsid w:val="002F07BD"/>
    <w:rsid w:val="002F0CC6"/>
    <w:rsid w:val="002F0ED4"/>
    <w:rsid w:val="002F1151"/>
    <w:rsid w:val="002F1158"/>
    <w:rsid w:val="002F135B"/>
    <w:rsid w:val="002F147E"/>
    <w:rsid w:val="002F1622"/>
    <w:rsid w:val="002F1A60"/>
    <w:rsid w:val="002F2076"/>
    <w:rsid w:val="002F22E6"/>
    <w:rsid w:val="002F234A"/>
    <w:rsid w:val="002F2758"/>
    <w:rsid w:val="002F28F3"/>
    <w:rsid w:val="002F2982"/>
    <w:rsid w:val="002F2A74"/>
    <w:rsid w:val="002F33DA"/>
    <w:rsid w:val="002F3454"/>
    <w:rsid w:val="002F3AEF"/>
    <w:rsid w:val="002F4635"/>
    <w:rsid w:val="002F4885"/>
    <w:rsid w:val="002F49C7"/>
    <w:rsid w:val="002F4BBF"/>
    <w:rsid w:val="002F4D5B"/>
    <w:rsid w:val="002F4FCB"/>
    <w:rsid w:val="002F5C0C"/>
    <w:rsid w:val="002F617B"/>
    <w:rsid w:val="002F6355"/>
    <w:rsid w:val="002F646F"/>
    <w:rsid w:val="002F67A3"/>
    <w:rsid w:val="002F7015"/>
    <w:rsid w:val="002F73EB"/>
    <w:rsid w:val="002F7524"/>
    <w:rsid w:val="002F7661"/>
    <w:rsid w:val="002F7C80"/>
    <w:rsid w:val="002F7E00"/>
    <w:rsid w:val="002F7F98"/>
    <w:rsid w:val="0030004A"/>
    <w:rsid w:val="003003C5"/>
    <w:rsid w:val="00300D19"/>
    <w:rsid w:val="00300F98"/>
    <w:rsid w:val="00300FDD"/>
    <w:rsid w:val="0030108F"/>
    <w:rsid w:val="0030113F"/>
    <w:rsid w:val="00301153"/>
    <w:rsid w:val="003016E2"/>
    <w:rsid w:val="003016E9"/>
    <w:rsid w:val="0030175F"/>
    <w:rsid w:val="0030180D"/>
    <w:rsid w:val="003019B6"/>
    <w:rsid w:val="00301A4D"/>
    <w:rsid w:val="00301E72"/>
    <w:rsid w:val="00302469"/>
    <w:rsid w:val="00302D13"/>
    <w:rsid w:val="00302ECA"/>
    <w:rsid w:val="003030DC"/>
    <w:rsid w:val="003034A1"/>
    <w:rsid w:val="00303584"/>
    <w:rsid w:val="003038EE"/>
    <w:rsid w:val="00303B24"/>
    <w:rsid w:val="00304103"/>
    <w:rsid w:val="00304140"/>
    <w:rsid w:val="0030437B"/>
    <w:rsid w:val="003044AA"/>
    <w:rsid w:val="00304505"/>
    <w:rsid w:val="003047C8"/>
    <w:rsid w:val="0030489C"/>
    <w:rsid w:val="00304A6F"/>
    <w:rsid w:val="00304F72"/>
    <w:rsid w:val="0030505B"/>
    <w:rsid w:val="0030524F"/>
    <w:rsid w:val="003052B7"/>
    <w:rsid w:val="00305384"/>
    <w:rsid w:val="0030561E"/>
    <w:rsid w:val="0030571F"/>
    <w:rsid w:val="003058A7"/>
    <w:rsid w:val="00305E7A"/>
    <w:rsid w:val="00305FE0"/>
    <w:rsid w:val="00306160"/>
    <w:rsid w:val="003061F2"/>
    <w:rsid w:val="00306390"/>
    <w:rsid w:val="00306761"/>
    <w:rsid w:val="00306D05"/>
    <w:rsid w:val="00306D9B"/>
    <w:rsid w:val="00307191"/>
    <w:rsid w:val="00307467"/>
    <w:rsid w:val="00307540"/>
    <w:rsid w:val="0030765D"/>
    <w:rsid w:val="0030779D"/>
    <w:rsid w:val="0030789B"/>
    <w:rsid w:val="00307D51"/>
    <w:rsid w:val="00307DE6"/>
    <w:rsid w:val="00307E07"/>
    <w:rsid w:val="003100CC"/>
    <w:rsid w:val="003107EC"/>
    <w:rsid w:val="0031093A"/>
    <w:rsid w:val="00310BAE"/>
    <w:rsid w:val="00310C63"/>
    <w:rsid w:val="003110FF"/>
    <w:rsid w:val="00311109"/>
    <w:rsid w:val="003112E9"/>
    <w:rsid w:val="003113E2"/>
    <w:rsid w:val="00311549"/>
    <w:rsid w:val="003115EE"/>
    <w:rsid w:val="00311866"/>
    <w:rsid w:val="0031193E"/>
    <w:rsid w:val="00311A38"/>
    <w:rsid w:val="00311AE8"/>
    <w:rsid w:val="00311F4E"/>
    <w:rsid w:val="003121B6"/>
    <w:rsid w:val="00312329"/>
    <w:rsid w:val="003127BB"/>
    <w:rsid w:val="00313342"/>
    <w:rsid w:val="003133DB"/>
    <w:rsid w:val="003138A2"/>
    <w:rsid w:val="00313901"/>
    <w:rsid w:val="00313919"/>
    <w:rsid w:val="00313B14"/>
    <w:rsid w:val="00313CE8"/>
    <w:rsid w:val="00314B62"/>
    <w:rsid w:val="00314ECE"/>
    <w:rsid w:val="00315763"/>
    <w:rsid w:val="00315F19"/>
    <w:rsid w:val="003163E2"/>
    <w:rsid w:val="003164E6"/>
    <w:rsid w:val="0031653B"/>
    <w:rsid w:val="00316545"/>
    <w:rsid w:val="00316B98"/>
    <w:rsid w:val="00316C7B"/>
    <w:rsid w:val="00316ED9"/>
    <w:rsid w:val="00316FE2"/>
    <w:rsid w:val="00317006"/>
    <w:rsid w:val="00317096"/>
    <w:rsid w:val="0031777B"/>
    <w:rsid w:val="00317877"/>
    <w:rsid w:val="00317DA1"/>
    <w:rsid w:val="00317DE3"/>
    <w:rsid w:val="00317EAF"/>
    <w:rsid w:val="00320129"/>
    <w:rsid w:val="0032051A"/>
    <w:rsid w:val="00320EBD"/>
    <w:rsid w:val="00320F4A"/>
    <w:rsid w:val="003212AB"/>
    <w:rsid w:val="00321328"/>
    <w:rsid w:val="0032164A"/>
    <w:rsid w:val="00321961"/>
    <w:rsid w:val="00321A81"/>
    <w:rsid w:val="00321CD0"/>
    <w:rsid w:val="003220F0"/>
    <w:rsid w:val="00322465"/>
    <w:rsid w:val="0032277B"/>
    <w:rsid w:val="00322849"/>
    <w:rsid w:val="00322859"/>
    <w:rsid w:val="00323050"/>
    <w:rsid w:val="00323257"/>
    <w:rsid w:val="003232C2"/>
    <w:rsid w:val="003234D6"/>
    <w:rsid w:val="00323693"/>
    <w:rsid w:val="00323EBF"/>
    <w:rsid w:val="00323ED2"/>
    <w:rsid w:val="00323F3F"/>
    <w:rsid w:val="00323F4A"/>
    <w:rsid w:val="00324714"/>
    <w:rsid w:val="003247F0"/>
    <w:rsid w:val="003248B1"/>
    <w:rsid w:val="003249F5"/>
    <w:rsid w:val="00324B47"/>
    <w:rsid w:val="00324C0F"/>
    <w:rsid w:val="003257B4"/>
    <w:rsid w:val="00325820"/>
    <w:rsid w:val="00325827"/>
    <w:rsid w:val="00325D78"/>
    <w:rsid w:val="003260F2"/>
    <w:rsid w:val="003261CC"/>
    <w:rsid w:val="003267D5"/>
    <w:rsid w:val="003275C3"/>
    <w:rsid w:val="003275C5"/>
    <w:rsid w:val="00327882"/>
    <w:rsid w:val="0032794F"/>
    <w:rsid w:val="00327B7E"/>
    <w:rsid w:val="00327BB8"/>
    <w:rsid w:val="00327C59"/>
    <w:rsid w:val="00327EE3"/>
    <w:rsid w:val="00327F43"/>
    <w:rsid w:val="00327FB9"/>
    <w:rsid w:val="00330181"/>
    <w:rsid w:val="003304A1"/>
    <w:rsid w:val="003305F5"/>
    <w:rsid w:val="0033079D"/>
    <w:rsid w:val="003307AE"/>
    <w:rsid w:val="00330F59"/>
    <w:rsid w:val="003311A7"/>
    <w:rsid w:val="00331458"/>
    <w:rsid w:val="00331550"/>
    <w:rsid w:val="003319D7"/>
    <w:rsid w:val="00331B6E"/>
    <w:rsid w:val="00331B7C"/>
    <w:rsid w:val="00331F47"/>
    <w:rsid w:val="00331F50"/>
    <w:rsid w:val="00331FEA"/>
    <w:rsid w:val="00332097"/>
    <w:rsid w:val="0033230D"/>
    <w:rsid w:val="00332463"/>
    <w:rsid w:val="00332488"/>
    <w:rsid w:val="003326C2"/>
    <w:rsid w:val="00332C5F"/>
    <w:rsid w:val="00332E31"/>
    <w:rsid w:val="00332F09"/>
    <w:rsid w:val="00332F61"/>
    <w:rsid w:val="0033370C"/>
    <w:rsid w:val="00333C69"/>
    <w:rsid w:val="00333E99"/>
    <w:rsid w:val="0033422E"/>
    <w:rsid w:val="0033449F"/>
    <w:rsid w:val="003349DF"/>
    <w:rsid w:val="00334AF4"/>
    <w:rsid w:val="00334EC7"/>
    <w:rsid w:val="00334EE3"/>
    <w:rsid w:val="00334F4F"/>
    <w:rsid w:val="00335314"/>
    <w:rsid w:val="003356FA"/>
    <w:rsid w:val="0033582C"/>
    <w:rsid w:val="003358EE"/>
    <w:rsid w:val="00335AE4"/>
    <w:rsid w:val="00336182"/>
    <w:rsid w:val="003364F0"/>
    <w:rsid w:val="003365F0"/>
    <w:rsid w:val="003366F2"/>
    <w:rsid w:val="00336823"/>
    <w:rsid w:val="00336B1F"/>
    <w:rsid w:val="0033706D"/>
    <w:rsid w:val="00337148"/>
    <w:rsid w:val="00337291"/>
    <w:rsid w:val="00337604"/>
    <w:rsid w:val="003378D2"/>
    <w:rsid w:val="00337BD6"/>
    <w:rsid w:val="00337E84"/>
    <w:rsid w:val="00340406"/>
    <w:rsid w:val="003405BA"/>
    <w:rsid w:val="0034071D"/>
    <w:rsid w:val="0034077A"/>
    <w:rsid w:val="0034090C"/>
    <w:rsid w:val="00340A04"/>
    <w:rsid w:val="00340A43"/>
    <w:rsid w:val="0034107D"/>
    <w:rsid w:val="003410D2"/>
    <w:rsid w:val="0034121A"/>
    <w:rsid w:val="0034164E"/>
    <w:rsid w:val="00341880"/>
    <w:rsid w:val="00341A43"/>
    <w:rsid w:val="00341B3D"/>
    <w:rsid w:val="00341CB8"/>
    <w:rsid w:val="00341CD0"/>
    <w:rsid w:val="003422CC"/>
    <w:rsid w:val="00342351"/>
    <w:rsid w:val="003423A2"/>
    <w:rsid w:val="003423E7"/>
    <w:rsid w:val="0034245A"/>
    <w:rsid w:val="00342690"/>
    <w:rsid w:val="0034293B"/>
    <w:rsid w:val="00342F5E"/>
    <w:rsid w:val="003433D0"/>
    <w:rsid w:val="00343B8F"/>
    <w:rsid w:val="00343D00"/>
    <w:rsid w:val="003445E5"/>
    <w:rsid w:val="00344680"/>
    <w:rsid w:val="003448C1"/>
    <w:rsid w:val="00344A08"/>
    <w:rsid w:val="00344E0A"/>
    <w:rsid w:val="00344E57"/>
    <w:rsid w:val="00344F62"/>
    <w:rsid w:val="0034511A"/>
    <w:rsid w:val="00345333"/>
    <w:rsid w:val="00345451"/>
    <w:rsid w:val="00345472"/>
    <w:rsid w:val="00345879"/>
    <w:rsid w:val="003461CC"/>
    <w:rsid w:val="003464B0"/>
    <w:rsid w:val="00346602"/>
    <w:rsid w:val="00346945"/>
    <w:rsid w:val="00346CAE"/>
    <w:rsid w:val="00346D6A"/>
    <w:rsid w:val="003474A0"/>
    <w:rsid w:val="003475EF"/>
    <w:rsid w:val="003476C1"/>
    <w:rsid w:val="003478F5"/>
    <w:rsid w:val="00347A91"/>
    <w:rsid w:val="00347B14"/>
    <w:rsid w:val="00347DFF"/>
    <w:rsid w:val="00347ED5"/>
    <w:rsid w:val="00350242"/>
    <w:rsid w:val="0035034F"/>
    <w:rsid w:val="00350A6F"/>
    <w:rsid w:val="00350A9C"/>
    <w:rsid w:val="00350AA7"/>
    <w:rsid w:val="00350C0D"/>
    <w:rsid w:val="00350F79"/>
    <w:rsid w:val="003513DA"/>
    <w:rsid w:val="003513FC"/>
    <w:rsid w:val="003517DD"/>
    <w:rsid w:val="00351AD8"/>
    <w:rsid w:val="00351F5F"/>
    <w:rsid w:val="00352058"/>
    <w:rsid w:val="00352587"/>
    <w:rsid w:val="00352710"/>
    <w:rsid w:val="00352891"/>
    <w:rsid w:val="003529EB"/>
    <w:rsid w:val="003533AE"/>
    <w:rsid w:val="00353A09"/>
    <w:rsid w:val="00353C73"/>
    <w:rsid w:val="00353CF0"/>
    <w:rsid w:val="00353F0D"/>
    <w:rsid w:val="00353FB5"/>
    <w:rsid w:val="00353FDC"/>
    <w:rsid w:val="0035409C"/>
    <w:rsid w:val="003542C4"/>
    <w:rsid w:val="003545F7"/>
    <w:rsid w:val="00354DD6"/>
    <w:rsid w:val="00354FB8"/>
    <w:rsid w:val="00355310"/>
    <w:rsid w:val="0035592B"/>
    <w:rsid w:val="00355C85"/>
    <w:rsid w:val="00355D72"/>
    <w:rsid w:val="00356195"/>
    <w:rsid w:val="00356640"/>
    <w:rsid w:val="00356A47"/>
    <w:rsid w:val="00357140"/>
    <w:rsid w:val="00357480"/>
    <w:rsid w:val="003576EA"/>
    <w:rsid w:val="00357776"/>
    <w:rsid w:val="003578C6"/>
    <w:rsid w:val="00357C64"/>
    <w:rsid w:val="00357DC0"/>
    <w:rsid w:val="00360096"/>
    <w:rsid w:val="003600A8"/>
    <w:rsid w:val="0036024F"/>
    <w:rsid w:val="00360790"/>
    <w:rsid w:val="00360808"/>
    <w:rsid w:val="00360A06"/>
    <w:rsid w:val="0036104D"/>
    <w:rsid w:val="003612A5"/>
    <w:rsid w:val="0036136F"/>
    <w:rsid w:val="003614AF"/>
    <w:rsid w:val="00361799"/>
    <w:rsid w:val="003618A1"/>
    <w:rsid w:val="00361A61"/>
    <w:rsid w:val="00361B88"/>
    <w:rsid w:val="00361C4A"/>
    <w:rsid w:val="00361E7F"/>
    <w:rsid w:val="003628E6"/>
    <w:rsid w:val="00362BFD"/>
    <w:rsid w:val="00362C39"/>
    <w:rsid w:val="00362D3F"/>
    <w:rsid w:val="00363202"/>
    <w:rsid w:val="003632B0"/>
    <w:rsid w:val="003632F6"/>
    <w:rsid w:val="00363469"/>
    <w:rsid w:val="003634E2"/>
    <w:rsid w:val="003635EB"/>
    <w:rsid w:val="00363797"/>
    <w:rsid w:val="00363960"/>
    <w:rsid w:val="003639D0"/>
    <w:rsid w:val="00363B87"/>
    <w:rsid w:val="00363D9D"/>
    <w:rsid w:val="0036427F"/>
    <w:rsid w:val="00364832"/>
    <w:rsid w:val="00364A02"/>
    <w:rsid w:val="00364A21"/>
    <w:rsid w:val="00365083"/>
    <w:rsid w:val="00365668"/>
    <w:rsid w:val="00365A0B"/>
    <w:rsid w:val="00365FBD"/>
    <w:rsid w:val="00365FBE"/>
    <w:rsid w:val="00366033"/>
    <w:rsid w:val="0036639D"/>
    <w:rsid w:val="00366594"/>
    <w:rsid w:val="0036674A"/>
    <w:rsid w:val="00366883"/>
    <w:rsid w:val="003669D0"/>
    <w:rsid w:val="00366CD0"/>
    <w:rsid w:val="00366DA6"/>
    <w:rsid w:val="00366F88"/>
    <w:rsid w:val="00366FEF"/>
    <w:rsid w:val="00367148"/>
    <w:rsid w:val="003672E4"/>
    <w:rsid w:val="0036784D"/>
    <w:rsid w:val="00367A70"/>
    <w:rsid w:val="00367B60"/>
    <w:rsid w:val="00367C46"/>
    <w:rsid w:val="00367CFD"/>
    <w:rsid w:val="00367F22"/>
    <w:rsid w:val="003703CE"/>
    <w:rsid w:val="0037062E"/>
    <w:rsid w:val="00370873"/>
    <w:rsid w:val="003709F2"/>
    <w:rsid w:val="00370B83"/>
    <w:rsid w:val="00370CC7"/>
    <w:rsid w:val="00370DE2"/>
    <w:rsid w:val="00370E78"/>
    <w:rsid w:val="00370ED5"/>
    <w:rsid w:val="00371169"/>
    <w:rsid w:val="003711D0"/>
    <w:rsid w:val="00371409"/>
    <w:rsid w:val="00371C94"/>
    <w:rsid w:val="00371FFB"/>
    <w:rsid w:val="0037222C"/>
    <w:rsid w:val="003722E2"/>
    <w:rsid w:val="00372647"/>
    <w:rsid w:val="00372D98"/>
    <w:rsid w:val="003731B4"/>
    <w:rsid w:val="003732CA"/>
    <w:rsid w:val="0037356A"/>
    <w:rsid w:val="003738A3"/>
    <w:rsid w:val="003738C5"/>
    <w:rsid w:val="003739E5"/>
    <w:rsid w:val="00373B55"/>
    <w:rsid w:val="00373CA8"/>
    <w:rsid w:val="00373D55"/>
    <w:rsid w:val="00374195"/>
    <w:rsid w:val="00374234"/>
    <w:rsid w:val="00374462"/>
    <w:rsid w:val="003746A2"/>
    <w:rsid w:val="003749FE"/>
    <w:rsid w:val="00374D01"/>
    <w:rsid w:val="00374EDD"/>
    <w:rsid w:val="003750B2"/>
    <w:rsid w:val="00375121"/>
    <w:rsid w:val="00375161"/>
    <w:rsid w:val="003751F6"/>
    <w:rsid w:val="00375444"/>
    <w:rsid w:val="003755DD"/>
    <w:rsid w:val="0037577F"/>
    <w:rsid w:val="00375786"/>
    <w:rsid w:val="003758DA"/>
    <w:rsid w:val="00375FA3"/>
    <w:rsid w:val="003760F5"/>
    <w:rsid w:val="00376669"/>
    <w:rsid w:val="00376AEA"/>
    <w:rsid w:val="00376BBE"/>
    <w:rsid w:val="00376BE4"/>
    <w:rsid w:val="00376C43"/>
    <w:rsid w:val="00376D99"/>
    <w:rsid w:val="00377251"/>
    <w:rsid w:val="00377275"/>
    <w:rsid w:val="00377735"/>
    <w:rsid w:val="0037798D"/>
    <w:rsid w:val="00377A21"/>
    <w:rsid w:val="00377BA4"/>
    <w:rsid w:val="00377C11"/>
    <w:rsid w:val="0038058C"/>
    <w:rsid w:val="00380631"/>
    <w:rsid w:val="00380717"/>
    <w:rsid w:val="0038078C"/>
    <w:rsid w:val="00380D22"/>
    <w:rsid w:val="00381099"/>
    <w:rsid w:val="003811AD"/>
    <w:rsid w:val="003813E9"/>
    <w:rsid w:val="003813EF"/>
    <w:rsid w:val="003818D8"/>
    <w:rsid w:val="00381AE3"/>
    <w:rsid w:val="00381BEB"/>
    <w:rsid w:val="00381E3B"/>
    <w:rsid w:val="00381FDA"/>
    <w:rsid w:val="00382156"/>
    <w:rsid w:val="003825E3"/>
    <w:rsid w:val="00382AB3"/>
    <w:rsid w:val="00382F45"/>
    <w:rsid w:val="00383316"/>
    <w:rsid w:val="00383ADA"/>
    <w:rsid w:val="00383D81"/>
    <w:rsid w:val="00383DF0"/>
    <w:rsid w:val="0038438C"/>
    <w:rsid w:val="00384498"/>
    <w:rsid w:val="0038452B"/>
    <w:rsid w:val="003847EC"/>
    <w:rsid w:val="0038488D"/>
    <w:rsid w:val="00384FDC"/>
    <w:rsid w:val="00385086"/>
    <w:rsid w:val="0038607F"/>
    <w:rsid w:val="00386144"/>
    <w:rsid w:val="00386169"/>
    <w:rsid w:val="003867DE"/>
    <w:rsid w:val="00386947"/>
    <w:rsid w:val="00386B0A"/>
    <w:rsid w:val="00386C41"/>
    <w:rsid w:val="003877BE"/>
    <w:rsid w:val="00387A3A"/>
    <w:rsid w:val="00387AA5"/>
    <w:rsid w:val="00387AFB"/>
    <w:rsid w:val="0039010A"/>
    <w:rsid w:val="00390136"/>
    <w:rsid w:val="003904A1"/>
    <w:rsid w:val="00390FFC"/>
    <w:rsid w:val="00391375"/>
    <w:rsid w:val="003917A3"/>
    <w:rsid w:val="003918C4"/>
    <w:rsid w:val="00391933"/>
    <w:rsid w:val="003926A6"/>
    <w:rsid w:val="00392BF2"/>
    <w:rsid w:val="00392D1F"/>
    <w:rsid w:val="00392DD1"/>
    <w:rsid w:val="00392DD5"/>
    <w:rsid w:val="00393663"/>
    <w:rsid w:val="0039366C"/>
    <w:rsid w:val="00393C53"/>
    <w:rsid w:val="00394070"/>
    <w:rsid w:val="00394089"/>
    <w:rsid w:val="00394739"/>
    <w:rsid w:val="00394AC6"/>
    <w:rsid w:val="00394E92"/>
    <w:rsid w:val="00394FED"/>
    <w:rsid w:val="00395092"/>
    <w:rsid w:val="003950E8"/>
    <w:rsid w:val="00395310"/>
    <w:rsid w:val="0039540A"/>
    <w:rsid w:val="0039545E"/>
    <w:rsid w:val="00395726"/>
    <w:rsid w:val="00395791"/>
    <w:rsid w:val="003958A0"/>
    <w:rsid w:val="00395999"/>
    <w:rsid w:val="003959B5"/>
    <w:rsid w:val="00395B9E"/>
    <w:rsid w:val="003960BA"/>
    <w:rsid w:val="003967AF"/>
    <w:rsid w:val="00396992"/>
    <w:rsid w:val="00396FB5"/>
    <w:rsid w:val="00396FC8"/>
    <w:rsid w:val="0039716A"/>
    <w:rsid w:val="0039751C"/>
    <w:rsid w:val="00397644"/>
    <w:rsid w:val="0039775F"/>
    <w:rsid w:val="0039793C"/>
    <w:rsid w:val="00397A7E"/>
    <w:rsid w:val="00397DD9"/>
    <w:rsid w:val="00397DE7"/>
    <w:rsid w:val="00397E01"/>
    <w:rsid w:val="00397FF1"/>
    <w:rsid w:val="003A0168"/>
    <w:rsid w:val="003A0226"/>
    <w:rsid w:val="003A06A1"/>
    <w:rsid w:val="003A07CD"/>
    <w:rsid w:val="003A0870"/>
    <w:rsid w:val="003A090B"/>
    <w:rsid w:val="003A0EAD"/>
    <w:rsid w:val="003A0F66"/>
    <w:rsid w:val="003A1297"/>
    <w:rsid w:val="003A15C6"/>
    <w:rsid w:val="003A189D"/>
    <w:rsid w:val="003A1DA0"/>
    <w:rsid w:val="003A1FBF"/>
    <w:rsid w:val="003A1FD9"/>
    <w:rsid w:val="003A2731"/>
    <w:rsid w:val="003A2979"/>
    <w:rsid w:val="003A2D8F"/>
    <w:rsid w:val="003A30E8"/>
    <w:rsid w:val="003A360F"/>
    <w:rsid w:val="003A37C8"/>
    <w:rsid w:val="003A3825"/>
    <w:rsid w:val="003A3AC1"/>
    <w:rsid w:val="003A3B8A"/>
    <w:rsid w:val="003A3C6B"/>
    <w:rsid w:val="003A421B"/>
    <w:rsid w:val="003A4362"/>
    <w:rsid w:val="003A4409"/>
    <w:rsid w:val="003A460D"/>
    <w:rsid w:val="003A4797"/>
    <w:rsid w:val="003A49D0"/>
    <w:rsid w:val="003A5183"/>
    <w:rsid w:val="003A5248"/>
    <w:rsid w:val="003A53DC"/>
    <w:rsid w:val="003A53FB"/>
    <w:rsid w:val="003A583D"/>
    <w:rsid w:val="003A62ED"/>
    <w:rsid w:val="003A64DF"/>
    <w:rsid w:val="003A676F"/>
    <w:rsid w:val="003A6A99"/>
    <w:rsid w:val="003A7821"/>
    <w:rsid w:val="003A78E3"/>
    <w:rsid w:val="003A7918"/>
    <w:rsid w:val="003A7A12"/>
    <w:rsid w:val="003A7A4D"/>
    <w:rsid w:val="003A7AAD"/>
    <w:rsid w:val="003A7EC9"/>
    <w:rsid w:val="003A7EEA"/>
    <w:rsid w:val="003A7F34"/>
    <w:rsid w:val="003B03F4"/>
    <w:rsid w:val="003B0785"/>
    <w:rsid w:val="003B0E2F"/>
    <w:rsid w:val="003B10EA"/>
    <w:rsid w:val="003B119D"/>
    <w:rsid w:val="003B12D5"/>
    <w:rsid w:val="003B1585"/>
    <w:rsid w:val="003B15E0"/>
    <w:rsid w:val="003B15F0"/>
    <w:rsid w:val="003B17D4"/>
    <w:rsid w:val="003B1810"/>
    <w:rsid w:val="003B1D16"/>
    <w:rsid w:val="003B1ECF"/>
    <w:rsid w:val="003B236A"/>
    <w:rsid w:val="003B24CF"/>
    <w:rsid w:val="003B267D"/>
    <w:rsid w:val="003B2977"/>
    <w:rsid w:val="003B2EA4"/>
    <w:rsid w:val="003B3002"/>
    <w:rsid w:val="003B3119"/>
    <w:rsid w:val="003B311C"/>
    <w:rsid w:val="003B341F"/>
    <w:rsid w:val="003B34B3"/>
    <w:rsid w:val="003B37BC"/>
    <w:rsid w:val="003B37F2"/>
    <w:rsid w:val="003B39CB"/>
    <w:rsid w:val="003B3B7F"/>
    <w:rsid w:val="003B3DB8"/>
    <w:rsid w:val="003B40C1"/>
    <w:rsid w:val="003B43B0"/>
    <w:rsid w:val="003B454A"/>
    <w:rsid w:val="003B4694"/>
    <w:rsid w:val="003B56C6"/>
    <w:rsid w:val="003B5844"/>
    <w:rsid w:val="003B599A"/>
    <w:rsid w:val="003B59A3"/>
    <w:rsid w:val="003B5B5D"/>
    <w:rsid w:val="003B5D6F"/>
    <w:rsid w:val="003B63A1"/>
    <w:rsid w:val="003B6635"/>
    <w:rsid w:val="003B6784"/>
    <w:rsid w:val="003B691A"/>
    <w:rsid w:val="003B6AF6"/>
    <w:rsid w:val="003B6CBA"/>
    <w:rsid w:val="003B6E7B"/>
    <w:rsid w:val="003B70E3"/>
    <w:rsid w:val="003B72EA"/>
    <w:rsid w:val="003B72FD"/>
    <w:rsid w:val="003B737D"/>
    <w:rsid w:val="003B76FD"/>
    <w:rsid w:val="003B78AD"/>
    <w:rsid w:val="003B793C"/>
    <w:rsid w:val="003B7A68"/>
    <w:rsid w:val="003C01BB"/>
    <w:rsid w:val="003C01D8"/>
    <w:rsid w:val="003C0396"/>
    <w:rsid w:val="003C05F4"/>
    <w:rsid w:val="003C1165"/>
    <w:rsid w:val="003C15EB"/>
    <w:rsid w:val="003C1675"/>
    <w:rsid w:val="003C17B2"/>
    <w:rsid w:val="003C187C"/>
    <w:rsid w:val="003C1ACA"/>
    <w:rsid w:val="003C1BF4"/>
    <w:rsid w:val="003C1CD3"/>
    <w:rsid w:val="003C211C"/>
    <w:rsid w:val="003C23A0"/>
    <w:rsid w:val="003C253A"/>
    <w:rsid w:val="003C290F"/>
    <w:rsid w:val="003C2D70"/>
    <w:rsid w:val="003C30EB"/>
    <w:rsid w:val="003C3108"/>
    <w:rsid w:val="003C3159"/>
    <w:rsid w:val="003C3976"/>
    <w:rsid w:val="003C3CCD"/>
    <w:rsid w:val="003C3D16"/>
    <w:rsid w:val="003C41BE"/>
    <w:rsid w:val="003C460C"/>
    <w:rsid w:val="003C46C7"/>
    <w:rsid w:val="003C49C3"/>
    <w:rsid w:val="003C4AC0"/>
    <w:rsid w:val="003C4D8B"/>
    <w:rsid w:val="003C5182"/>
    <w:rsid w:val="003C571D"/>
    <w:rsid w:val="003C581B"/>
    <w:rsid w:val="003C5936"/>
    <w:rsid w:val="003C5E78"/>
    <w:rsid w:val="003C6652"/>
    <w:rsid w:val="003C6726"/>
    <w:rsid w:val="003C683C"/>
    <w:rsid w:val="003C686B"/>
    <w:rsid w:val="003C69FA"/>
    <w:rsid w:val="003C6AFA"/>
    <w:rsid w:val="003C72A1"/>
    <w:rsid w:val="003C746D"/>
    <w:rsid w:val="003C7A96"/>
    <w:rsid w:val="003C7AA6"/>
    <w:rsid w:val="003C7E81"/>
    <w:rsid w:val="003C7F2C"/>
    <w:rsid w:val="003C7F62"/>
    <w:rsid w:val="003D013A"/>
    <w:rsid w:val="003D0386"/>
    <w:rsid w:val="003D06C7"/>
    <w:rsid w:val="003D08C8"/>
    <w:rsid w:val="003D0978"/>
    <w:rsid w:val="003D0A9A"/>
    <w:rsid w:val="003D0B76"/>
    <w:rsid w:val="003D0B7B"/>
    <w:rsid w:val="003D0C2C"/>
    <w:rsid w:val="003D0DB9"/>
    <w:rsid w:val="003D10DC"/>
    <w:rsid w:val="003D118C"/>
    <w:rsid w:val="003D1204"/>
    <w:rsid w:val="003D14D4"/>
    <w:rsid w:val="003D19E8"/>
    <w:rsid w:val="003D1CF9"/>
    <w:rsid w:val="003D1EAE"/>
    <w:rsid w:val="003D1F22"/>
    <w:rsid w:val="003D2316"/>
    <w:rsid w:val="003D234F"/>
    <w:rsid w:val="003D245A"/>
    <w:rsid w:val="003D2469"/>
    <w:rsid w:val="003D260D"/>
    <w:rsid w:val="003D2735"/>
    <w:rsid w:val="003D2D22"/>
    <w:rsid w:val="003D2DC8"/>
    <w:rsid w:val="003D2F4D"/>
    <w:rsid w:val="003D2FC8"/>
    <w:rsid w:val="003D30AF"/>
    <w:rsid w:val="003D3125"/>
    <w:rsid w:val="003D3654"/>
    <w:rsid w:val="003D3B3D"/>
    <w:rsid w:val="003D3D2B"/>
    <w:rsid w:val="003D4288"/>
    <w:rsid w:val="003D43AA"/>
    <w:rsid w:val="003D47A0"/>
    <w:rsid w:val="003D48A8"/>
    <w:rsid w:val="003D4AC4"/>
    <w:rsid w:val="003D4CEE"/>
    <w:rsid w:val="003D517C"/>
    <w:rsid w:val="003D523B"/>
    <w:rsid w:val="003D54F0"/>
    <w:rsid w:val="003D5606"/>
    <w:rsid w:val="003D5C87"/>
    <w:rsid w:val="003D68EF"/>
    <w:rsid w:val="003D698B"/>
    <w:rsid w:val="003D6D1B"/>
    <w:rsid w:val="003D6E0B"/>
    <w:rsid w:val="003D719F"/>
    <w:rsid w:val="003D779D"/>
    <w:rsid w:val="003D7C45"/>
    <w:rsid w:val="003D7D83"/>
    <w:rsid w:val="003D7FE8"/>
    <w:rsid w:val="003E00C4"/>
    <w:rsid w:val="003E01D2"/>
    <w:rsid w:val="003E045B"/>
    <w:rsid w:val="003E06C6"/>
    <w:rsid w:val="003E06C7"/>
    <w:rsid w:val="003E0745"/>
    <w:rsid w:val="003E0BC4"/>
    <w:rsid w:val="003E0CC0"/>
    <w:rsid w:val="003E11C3"/>
    <w:rsid w:val="003E1ACE"/>
    <w:rsid w:val="003E1AF7"/>
    <w:rsid w:val="003E1E12"/>
    <w:rsid w:val="003E1ED4"/>
    <w:rsid w:val="003E1FA9"/>
    <w:rsid w:val="003E1FC2"/>
    <w:rsid w:val="003E1FD4"/>
    <w:rsid w:val="003E230B"/>
    <w:rsid w:val="003E2B31"/>
    <w:rsid w:val="003E2B82"/>
    <w:rsid w:val="003E2E7D"/>
    <w:rsid w:val="003E2EE5"/>
    <w:rsid w:val="003E30DB"/>
    <w:rsid w:val="003E32B3"/>
    <w:rsid w:val="003E3A30"/>
    <w:rsid w:val="003E3C43"/>
    <w:rsid w:val="003E4082"/>
    <w:rsid w:val="003E43F3"/>
    <w:rsid w:val="003E4472"/>
    <w:rsid w:val="003E45A7"/>
    <w:rsid w:val="003E48C0"/>
    <w:rsid w:val="003E4BCE"/>
    <w:rsid w:val="003E5007"/>
    <w:rsid w:val="003E50F9"/>
    <w:rsid w:val="003E5228"/>
    <w:rsid w:val="003E5410"/>
    <w:rsid w:val="003E574C"/>
    <w:rsid w:val="003E59E7"/>
    <w:rsid w:val="003E5C00"/>
    <w:rsid w:val="003E5EAF"/>
    <w:rsid w:val="003E5EC8"/>
    <w:rsid w:val="003E643D"/>
    <w:rsid w:val="003E688C"/>
    <w:rsid w:val="003E69A5"/>
    <w:rsid w:val="003E6A30"/>
    <w:rsid w:val="003E767F"/>
    <w:rsid w:val="003E7E08"/>
    <w:rsid w:val="003F0000"/>
    <w:rsid w:val="003F054D"/>
    <w:rsid w:val="003F0A3F"/>
    <w:rsid w:val="003F0C0D"/>
    <w:rsid w:val="003F0D1B"/>
    <w:rsid w:val="003F0E60"/>
    <w:rsid w:val="003F0FBC"/>
    <w:rsid w:val="003F14EE"/>
    <w:rsid w:val="003F150D"/>
    <w:rsid w:val="003F15CA"/>
    <w:rsid w:val="003F1D91"/>
    <w:rsid w:val="003F2459"/>
    <w:rsid w:val="003F29AE"/>
    <w:rsid w:val="003F2AB5"/>
    <w:rsid w:val="003F2C7E"/>
    <w:rsid w:val="003F385F"/>
    <w:rsid w:val="003F395E"/>
    <w:rsid w:val="003F3B5C"/>
    <w:rsid w:val="003F3B6D"/>
    <w:rsid w:val="003F3BEB"/>
    <w:rsid w:val="003F3C30"/>
    <w:rsid w:val="003F3C87"/>
    <w:rsid w:val="003F3CAC"/>
    <w:rsid w:val="003F3F0B"/>
    <w:rsid w:val="003F4406"/>
    <w:rsid w:val="003F45AD"/>
    <w:rsid w:val="003F465A"/>
    <w:rsid w:val="003F46A3"/>
    <w:rsid w:val="003F482A"/>
    <w:rsid w:val="003F4977"/>
    <w:rsid w:val="003F4AB6"/>
    <w:rsid w:val="003F4E7E"/>
    <w:rsid w:val="003F502D"/>
    <w:rsid w:val="003F53D9"/>
    <w:rsid w:val="003F54BE"/>
    <w:rsid w:val="003F592F"/>
    <w:rsid w:val="003F595B"/>
    <w:rsid w:val="003F5C80"/>
    <w:rsid w:val="003F5E50"/>
    <w:rsid w:val="003F5FED"/>
    <w:rsid w:val="003F6418"/>
    <w:rsid w:val="003F6624"/>
    <w:rsid w:val="003F66C4"/>
    <w:rsid w:val="003F6754"/>
    <w:rsid w:val="003F68A3"/>
    <w:rsid w:val="003F6E48"/>
    <w:rsid w:val="003F6E96"/>
    <w:rsid w:val="003F6FD3"/>
    <w:rsid w:val="003F74D7"/>
    <w:rsid w:val="003F7654"/>
    <w:rsid w:val="003F7846"/>
    <w:rsid w:val="003F7A34"/>
    <w:rsid w:val="003F7B8B"/>
    <w:rsid w:val="003F7CAF"/>
    <w:rsid w:val="003F7D2C"/>
    <w:rsid w:val="003F7D9A"/>
    <w:rsid w:val="004000B9"/>
    <w:rsid w:val="004004FD"/>
    <w:rsid w:val="004006F9"/>
    <w:rsid w:val="0040084C"/>
    <w:rsid w:val="0040092E"/>
    <w:rsid w:val="00401097"/>
    <w:rsid w:val="00401997"/>
    <w:rsid w:val="00401CC3"/>
    <w:rsid w:val="004026EF"/>
    <w:rsid w:val="00402948"/>
    <w:rsid w:val="00402B60"/>
    <w:rsid w:val="00402C1C"/>
    <w:rsid w:val="00403027"/>
    <w:rsid w:val="004032A9"/>
    <w:rsid w:val="00403352"/>
    <w:rsid w:val="004034A2"/>
    <w:rsid w:val="004035C6"/>
    <w:rsid w:val="00403C4F"/>
    <w:rsid w:val="00403C81"/>
    <w:rsid w:val="00404004"/>
    <w:rsid w:val="00404223"/>
    <w:rsid w:val="0040436E"/>
    <w:rsid w:val="004043F4"/>
    <w:rsid w:val="00404478"/>
    <w:rsid w:val="004049B8"/>
    <w:rsid w:val="00405658"/>
    <w:rsid w:val="00405883"/>
    <w:rsid w:val="00405D59"/>
    <w:rsid w:val="00406112"/>
    <w:rsid w:val="0040646A"/>
    <w:rsid w:val="004066DC"/>
    <w:rsid w:val="00406949"/>
    <w:rsid w:val="00406AD0"/>
    <w:rsid w:val="00407147"/>
    <w:rsid w:val="0040715A"/>
    <w:rsid w:val="004071D2"/>
    <w:rsid w:val="004077FB"/>
    <w:rsid w:val="00407A0C"/>
    <w:rsid w:val="00407A54"/>
    <w:rsid w:val="00407C54"/>
    <w:rsid w:val="00407C5F"/>
    <w:rsid w:val="00407D25"/>
    <w:rsid w:val="00407E21"/>
    <w:rsid w:val="00407F44"/>
    <w:rsid w:val="00410503"/>
    <w:rsid w:val="004105D1"/>
    <w:rsid w:val="00410661"/>
    <w:rsid w:val="004109E5"/>
    <w:rsid w:val="00410ACF"/>
    <w:rsid w:val="00411118"/>
    <w:rsid w:val="0041156C"/>
    <w:rsid w:val="004118A8"/>
    <w:rsid w:val="00411991"/>
    <w:rsid w:val="00411C7C"/>
    <w:rsid w:val="00411ED9"/>
    <w:rsid w:val="00411F08"/>
    <w:rsid w:val="00411F67"/>
    <w:rsid w:val="00412393"/>
    <w:rsid w:val="00412445"/>
    <w:rsid w:val="004128BC"/>
    <w:rsid w:val="00412983"/>
    <w:rsid w:val="00412DDD"/>
    <w:rsid w:val="00412FE9"/>
    <w:rsid w:val="00413190"/>
    <w:rsid w:val="004131DD"/>
    <w:rsid w:val="004133A8"/>
    <w:rsid w:val="00413618"/>
    <w:rsid w:val="004136C4"/>
    <w:rsid w:val="004138CB"/>
    <w:rsid w:val="004138D2"/>
    <w:rsid w:val="00413918"/>
    <w:rsid w:val="00413C76"/>
    <w:rsid w:val="00413CA9"/>
    <w:rsid w:val="0041426E"/>
    <w:rsid w:val="004143E0"/>
    <w:rsid w:val="00414476"/>
    <w:rsid w:val="004144BB"/>
    <w:rsid w:val="00414769"/>
    <w:rsid w:val="00414C77"/>
    <w:rsid w:val="00414EFF"/>
    <w:rsid w:val="00415505"/>
    <w:rsid w:val="00415573"/>
    <w:rsid w:val="004157D2"/>
    <w:rsid w:val="004158B1"/>
    <w:rsid w:val="00415CDF"/>
    <w:rsid w:val="00415D1E"/>
    <w:rsid w:val="00415E9F"/>
    <w:rsid w:val="004161AE"/>
    <w:rsid w:val="0041630E"/>
    <w:rsid w:val="00416496"/>
    <w:rsid w:val="00416583"/>
    <w:rsid w:val="00416600"/>
    <w:rsid w:val="0041684D"/>
    <w:rsid w:val="00416EBD"/>
    <w:rsid w:val="00417003"/>
    <w:rsid w:val="00417598"/>
    <w:rsid w:val="004176AC"/>
    <w:rsid w:val="004178C1"/>
    <w:rsid w:val="00417C43"/>
    <w:rsid w:val="00420042"/>
    <w:rsid w:val="00420158"/>
    <w:rsid w:val="004208C3"/>
    <w:rsid w:val="00420910"/>
    <w:rsid w:val="00420B1B"/>
    <w:rsid w:val="00421233"/>
    <w:rsid w:val="0042177A"/>
    <w:rsid w:val="00421C06"/>
    <w:rsid w:val="00421FD9"/>
    <w:rsid w:val="0042270F"/>
    <w:rsid w:val="00422867"/>
    <w:rsid w:val="00422A97"/>
    <w:rsid w:val="00422C6D"/>
    <w:rsid w:val="00422CA3"/>
    <w:rsid w:val="00422D7D"/>
    <w:rsid w:val="00423028"/>
    <w:rsid w:val="00423281"/>
    <w:rsid w:val="00423BD3"/>
    <w:rsid w:val="00423FD1"/>
    <w:rsid w:val="004244C2"/>
    <w:rsid w:val="00424B1C"/>
    <w:rsid w:val="00424BC2"/>
    <w:rsid w:val="00425192"/>
    <w:rsid w:val="00425214"/>
    <w:rsid w:val="00425281"/>
    <w:rsid w:val="004252F5"/>
    <w:rsid w:val="004253F9"/>
    <w:rsid w:val="00425919"/>
    <w:rsid w:val="00425CF6"/>
    <w:rsid w:val="00425DC3"/>
    <w:rsid w:val="00425FE9"/>
    <w:rsid w:val="00426132"/>
    <w:rsid w:val="00426348"/>
    <w:rsid w:val="004265C0"/>
    <w:rsid w:val="004265F4"/>
    <w:rsid w:val="00426858"/>
    <w:rsid w:val="00426877"/>
    <w:rsid w:val="00426BCA"/>
    <w:rsid w:val="004271FA"/>
    <w:rsid w:val="0042747B"/>
    <w:rsid w:val="004275EB"/>
    <w:rsid w:val="00427625"/>
    <w:rsid w:val="00427A31"/>
    <w:rsid w:val="00427ACD"/>
    <w:rsid w:val="00427B87"/>
    <w:rsid w:val="00427DEA"/>
    <w:rsid w:val="00427DFA"/>
    <w:rsid w:val="00427EAC"/>
    <w:rsid w:val="004302F7"/>
    <w:rsid w:val="00430A0B"/>
    <w:rsid w:val="00431363"/>
    <w:rsid w:val="00431470"/>
    <w:rsid w:val="00432250"/>
    <w:rsid w:val="0043229F"/>
    <w:rsid w:val="004325E3"/>
    <w:rsid w:val="0043293C"/>
    <w:rsid w:val="00432CAD"/>
    <w:rsid w:val="00432D6D"/>
    <w:rsid w:val="00432EFA"/>
    <w:rsid w:val="004333D6"/>
    <w:rsid w:val="0043355C"/>
    <w:rsid w:val="0043387C"/>
    <w:rsid w:val="004339B5"/>
    <w:rsid w:val="00433AD8"/>
    <w:rsid w:val="00433CDE"/>
    <w:rsid w:val="00433DE6"/>
    <w:rsid w:val="0043418A"/>
    <w:rsid w:val="00434618"/>
    <w:rsid w:val="00434888"/>
    <w:rsid w:val="0043491B"/>
    <w:rsid w:val="0043492D"/>
    <w:rsid w:val="0043496A"/>
    <w:rsid w:val="00434C1B"/>
    <w:rsid w:val="00434C3A"/>
    <w:rsid w:val="00435005"/>
    <w:rsid w:val="00435110"/>
    <w:rsid w:val="00435408"/>
    <w:rsid w:val="0043585C"/>
    <w:rsid w:val="00435975"/>
    <w:rsid w:val="00435CB2"/>
    <w:rsid w:val="00435D0A"/>
    <w:rsid w:val="00435EEB"/>
    <w:rsid w:val="00436578"/>
    <w:rsid w:val="00436584"/>
    <w:rsid w:val="0043659C"/>
    <w:rsid w:val="0043688F"/>
    <w:rsid w:val="00436C2F"/>
    <w:rsid w:val="00436D03"/>
    <w:rsid w:val="00436EE8"/>
    <w:rsid w:val="00437358"/>
    <w:rsid w:val="004373B2"/>
    <w:rsid w:val="004379A8"/>
    <w:rsid w:val="00437AF1"/>
    <w:rsid w:val="00437BC5"/>
    <w:rsid w:val="00437EC2"/>
    <w:rsid w:val="0044012C"/>
    <w:rsid w:val="004408F0"/>
    <w:rsid w:val="004409B5"/>
    <w:rsid w:val="00440C97"/>
    <w:rsid w:val="0044118D"/>
    <w:rsid w:val="00441244"/>
    <w:rsid w:val="00441699"/>
    <w:rsid w:val="00441925"/>
    <w:rsid w:val="00441D63"/>
    <w:rsid w:val="00441DB2"/>
    <w:rsid w:val="00441F45"/>
    <w:rsid w:val="00441FAE"/>
    <w:rsid w:val="004420C3"/>
    <w:rsid w:val="00442192"/>
    <w:rsid w:val="0044243C"/>
    <w:rsid w:val="00442552"/>
    <w:rsid w:val="004426F8"/>
    <w:rsid w:val="00442C9F"/>
    <w:rsid w:val="00442E65"/>
    <w:rsid w:val="00443082"/>
    <w:rsid w:val="004434DF"/>
    <w:rsid w:val="0044353E"/>
    <w:rsid w:val="004435D6"/>
    <w:rsid w:val="00443859"/>
    <w:rsid w:val="0044396F"/>
    <w:rsid w:val="00443B3A"/>
    <w:rsid w:val="00443D2B"/>
    <w:rsid w:val="00443F7A"/>
    <w:rsid w:val="0044404E"/>
    <w:rsid w:val="0044405A"/>
    <w:rsid w:val="00444096"/>
    <w:rsid w:val="0044416F"/>
    <w:rsid w:val="004442C2"/>
    <w:rsid w:val="004449F8"/>
    <w:rsid w:val="00444CE8"/>
    <w:rsid w:val="004454FE"/>
    <w:rsid w:val="00445921"/>
    <w:rsid w:val="0044597C"/>
    <w:rsid w:val="00445A46"/>
    <w:rsid w:val="00445BEB"/>
    <w:rsid w:val="00445D85"/>
    <w:rsid w:val="004461DB"/>
    <w:rsid w:val="004461EA"/>
    <w:rsid w:val="00446246"/>
    <w:rsid w:val="004468A8"/>
    <w:rsid w:val="00446994"/>
    <w:rsid w:val="00446AA3"/>
    <w:rsid w:val="00446ACD"/>
    <w:rsid w:val="00446B96"/>
    <w:rsid w:val="00446EAE"/>
    <w:rsid w:val="00446FA8"/>
    <w:rsid w:val="00446FBB"/>
    <w:rsid w:val="00447076"/>
    <w:rsid w:val="004470DB"/>
    <w:rsid w:val="0044717A"/>
    <w:rsid w:val="00447626"/>
    <w:rsid w:val="00447746"/>
    <w:rsid w:val="004477F6"/>
    <w:rsid w:val="00447825"/>
    <w:rsid w:val="00447A6E"/>
    <w:rsid w:val="00447A86"/>
    <w:rsid w:val="00447B2B"/>
    <w:rsid w:val="00447D05"/>
    <w:rsid w:val="004503AF"/>
    <w:rsid w:val="00450425"/>
    <w:rsid w:val="00450524"/>
    <w:rsid w:val="00450877"/>
    <w:rsid w:val="00450B44"/>
    <w:rsid w:val="00450B4E"/>
    <w:rsid w:val="004514EA"/>
    <w:rsid w:val="004516BA"/>
    <w:rsid w:val="004517CE"/>
    <w:rsid w:val="00451E28"/>
    <w:rsid w:val="00452106"/>
    <w:rsid w:val="00452304"/>
    <w:rsid w:val="004526F2"/>
    <w:rsid w:val="0045282D"/>
    <w:rsid w:val="004528EB"/>
    <w:rsid w:val="00452F79"/>
    <w:rsid w:val="0045311F"/>
    <w:rsid w:val="004546AA"/>
    <w:rsid w:val="004549CC"/>
    <w:rsid w:val="00454DD9"/>
    <w:rsid w:val="00454FAE"/>
    <w:rsid w:val="00455091"/>
    <w:rsid w:val="0045525D"/>
    <w:rsid w:val="004552F2"/>
    <w:rsid w:val="0045563D"/>
    <w:rsid w:val="00455AF8"/>
    <w:rsid w:val="00455BB4"/>
    <w:rsid w:val="00455EB6"/>
    <w:rsid w:val="00456155"/>
    <w:rsid w:val="004564C5"/>
    <w:rsid w:val="0045652A"/>
    <w:rsid w:val="00456643"/>
    <w:rsid w:val="00456E5C"/>
    <w:rsid w:val="00457125"/>
    <w:rsid w:val="00457467"/>
    <w:rsid w:val="0045774D"/>
    <w:rsid w:val="0045791B"/>
    <w:rsid w:val="004579AD"/>
    <w:rsid w:val="004579E3"/>
    <w:rsid w:val="00457AE2"/>
    <w:rsid w:val="0046008B"/>
    <w:rsid w:val="004601B9"/>
    <w:rsid w:val="00460204"/>
    <w:rsid w:val="00460364"/>
    <w:rsid w:val="0046045C"/>
    <w:rsid w:val="00460545"/>
    <w:rsid w:val="00460A13"/>
    <w:rsid w:val="00461200"/>
    <w:rsid w:val="004614A6"/>
    <w:rsid w:val="00461821"/>
    <w:rsid w:val="00461D46"/>
    <w:rsid w:val="00462023"/>
    <w:rsid w:val="00462239"/>
    <w:rsid w:val="0046240A"/>
    <w:rsid w:val="004627BE"/>
    <w:rsid w:val="004628C2"/>
    <w:rsid w:val="0046293D"/>
    <w:rsid w:val="00462A2A"/>
    <w:rsid w:val="00462C8E"/>
    <w:rsid w:val="00462FE0"/>
    <w:rsid w:val="004631A2"/>
    <w:rsid w:val="004633B0"/>
    <w:rsid w:val="004638D1"/>
    <w:rsid w:val="00463A97"/>
    <w:rsid w:val="00463E03"/>
    <w:rsid w:val="00463EA2"/>
    <w:rsid w:val="004645C3"/>
    <w:rsid w:val="00464862"/>
    <w:rsid w:val="004648A4"/>
    <w:rsid w:val="00464BDA"/>
    <w:rsid w:val="004651BE"/>
    <w:rsid w:val="0046559D"/>
    <w:rsid w:val="0046585B"/>
    <w:rsid w:val="00465CB9"/>
    <w:rsid w:val="004660DB"/>
    <w:rsid w:val="00466296"/>
    <w:rsid w:val="004663BE"/>
    <w:rsid w:val="0046678F"/>
    <w:rsid w:val="00466A32"/>
    <w:rsid w:val="00466C45"/>
    <w:rsid w:val="00466F2F"/>
    <w:rsid w:val="00467A30"/>
    <w:rsid w:val="00467D12"/>
    <w:rsid w:val="00467EEE"/>
    <w:rsid w:val="004709C3"/>
    <w:rsid w:val="00470C00"/>
    <w:rsid w:val="00470C3B"/>
    <w:rsid w:val="00470E9D"/>
    <w:rsid w:val="004710CA"/>
    <w:rsid w:val="00471403"/>
    <w:rsid w:val="00471481"/>
    <w:rsid w:val="004714C7"/>
    <w:rsid w:val="00471B52"/>
    <w:rsid w:val="00471B99"/>
    <w:rsid w:val="00472087"/>
    <w:rsid w:val="004720D2"/>
    <w:rsid w:val="004721C7"/>
    <w:rsid w:val="004729B4"/>
    <w:rsid w:val="00472A98"/>
    <w:rsid w:val="00472AA0"/>
    <w:rsid w:val="00472F46"/>
    <w:rsid w:val="00473116"/>
    <w:rsid w:val="0047316F"/>
    <w:rsid w:val="004732B2"/>
    <w:rsid w:val="0047376C"/>
    <w:rsid w:val="004737C1"/>
    <w:rsid w:val="00473B4E"/>
    <w:rsid w:val="00474039"/>
    <w:rsid w:val="004740EF"/>
    <w:rsid w:val="00474A83"/>
    <w:rsid w:val="00474BF2"/>
    <w:rsid w:val="00474E82"/>
    <w:rsid w:val="00474FB0"/>
    <w:rsid w:val="004754B5"/>
    <w:rsid w:val="00475660"/>
    <w:rsid w:val="0047574C"/>
    <w:rsid w:val="00475B5B"/>
    <w:rsid w:val="00475BCD"/>
    <w:rsid w:val="00475E13"/>
    <w:rsid w:val="00475E7A"/>
    <w:rsid w:val="00476864"/>
    <w:rsid w:val="00476955"/>
    <w:rsid w:val="00476971"/>
    <w:rsid w:val="00476CD6"/>
    <w:rsid w:val="00476E07"/>
    <w:rsid w:val="00476E6C"/>
    <w:rsid w:val="00476ED3"/>
    <w:rsid w:val="004772ED"/>
    <w:rsid w:val="00477967"/>
    <w:rsid w:val="00477EBD"/>
    <w:rsid w:val="00477FE2"/>
    <w:rsid w:val="004801C9"/>
    <w:rsid w:val="0048028F"/>
    <w:rsid w:val="004802E2"/>
    <w:rsid w:val="00480507"/>
    <w:rsid w:val="00480649"/>
    <w:rsid w:val="0048076A"/>
    <w:rsid w:val="0048095A"/>
    <w:rsid w:val="00480E55"/>
    <w:rsid w:val="0048121B"/>
    <w:rsid w:val="00481660"/>
    <w:rsid w:val="00481E7F"/>
    <w:rsid w:val="00482490"/>
    <w:rsid w:val="0048265F"/>
    <w:rsid w:val="00482987"/>
    <w:rsid w:val="00482D54"/>
    <w:rsid w:val="004831BA"/>
    <w:rsid w:val="00483690"/>
    <w:rsid w:val="00483B87"/>
    <w:rsid w:val="00483B92"/>
    <w:rsid w:val="0048422D"/>
    <w:rsid w:val="00484251"/>
    <w:rsid w:val="00484371"/>
    <w:rsid w:val="0048457E"/>
    <w:rsid w:val="004846C8"/>
    <w:rsid w:val="00484B2A"/>
    <w:rsid w:val="00484B45"/>
    <w:rsid w:val="00484C21"/>
    <w:rsid w:val="00484DF1"/>
    <w:rsid w:val="0048533D"/>
    <w:rsid w:val="00485442"/>
    <w:rsid w:val="00485788"/>
    <w:rsid w:val="004857EC"/>
    <w:rsid w:val="0048586C"/>
    <w:rsid w:val="004858F6"/>
    <w:rsid w:val="00485B39"/>
    <w:rsid w:val="00485B6F"/>
    <w:rsid w:val="00485D6D"/>
    <w:rsid w:val="004861E2"/>
    <w:rsid w:val="0048645D"/>
    <w:rsid w:val="00486E63"/>
    <w:rsid w:val="00486EBE"/>
    <w:rsid w:val="00486F02"/>
    <w:rsid w:val="004870C0"/>
    <w:rsid w:val="004874DC"/>
    <w:rsid w:val="004875A4"/>
    <w:rsid w:val="004876B9"/>
    <w:rsid w:val="004878D5"/>
    <w:rsid w:val="004879AF"/>
    <w:rsid w:val="00487AC6"/>
    <w:rsid w:val="00487AEE"/>
    <w:rsid w:val="00487B0D"/>
    <w:rsid w:val="00487B36"/>
    <w:rsid w:val="00487CEE"/>
    <w:rsid w:val="004900C5"/>
    <w:rsid w:val="00490791"/>
    <w:rsid w:val="0049080F"/>
    <w:rsid w:val="00490AA0"/>
    <w:rsid w:val="00490C62"/>
    <w:rsid w:val="0049111A"/>
    <w:rsid w:val="00491161"/>
    <w:rsid w:val="0049117D"/>
    <w:rsid w:val="00491192"/>
    <w:rsid w:val="0049163B"/>
    <w:rsid w:val="00491641"/>
    <w:rsid w:val="00491836"/>
    <w:rsid w:val="00491DF0"/>
    <w:rsid w:val="004928E3"/>
    <w:rsid w:val="00492AAF"/>
    <w:rsid w:val="00492E80"/>
    <w:rsid w:val="00493143"/>
    <w:rsid w:val="004931A7"/>
    <w:rsid w:val="00493390"/>
    <w:rsid w:val="004934DD"/>
    <w:rsid w:val="00493615"/>
    <w:rsid w:val="00493AF8"/>
    <w:rsid w:val="004943A0"/>
    <w:rsid w:val="004943CF"/>
    <w:rsid w:val="0049441B"/>
    <w:rsid w:val="00494465"/>
    <w:rsid w:val="00494568"/>
    <w:rsid w:val="004945DD"/>
    <w:rsid w:val="00494759"/>
    <w:rsid w:val="00494843"/>
    <w:rsid w:val="004948DC"/>
    <w:rsid w:val="00494AFA"/>
    <w:rsid w:val="00495081"/>
    <w:rsid w:val="0049522B"/>
    <w:rsid w:val="004954EB"/>
    <w:rsid w:val="00495AA7"/>
    <w:rsid w:val="00495DC0"/>
    <w:rsid w:val="00495DE2"/>
    <w:rsid w:val="00495DEE"/>
    <w:rsid w:val="00495E08"/>
    <w:rsid w:val="00495F45"/>
    <w:rsid w:val="00496357"/>
    <w:rsid w:val="004967B6"/>
    <w:rsid w:val="00496A9A"/>
    <w:rsid w:val="00496AC5"/>
    <w:rsid w:val="00496EBE"/>
    <w:rsid w:val="00496ECD"/>
    <w:rsid w:val="00496F81"/>
    <w:rsid w:val="0049710E"/>
    <w:rsid w:val="004971BC"/>
    <w:rsid w:val="00497342"/>
    <w:rsid w:val="004974D2"/>
    <w:rsid w:val="00497568"/>
    <w:rsid w:val="00497904"/>
    <w:rsid w:val="004979B3"/>
    <w:rsid w:val="00497C9A"/>
    <w:rsid w:val="00497FA3"/>
    <w:rsid w:val="004A027F"/>
    <w:rsid w:val="004A0880"/>
    <w:rsid w:val="004A0A4D"/>
    <w:rsid w:val="004A12D4"/>
    <w:rsid w:val="004A19B4"/>
    <w:rsid w:val="004A1EE1"/>
    <w:rsid w:val="004A2591"/>
    <w:rsid w:val="004A267F"/>
    <w:rsid w:val="004A2BEE"/>
    <w:rsid w:val="004A2CC1"/>
    <w:rsid w:val="004A3205"/>
    <w:rsid w:val="004A3B0F"/>
    <w:rsid w:val="004A3DC3"/>
    <w:rsid w:val="004A3F7E"/>
    <w:rsid w:val="004A4036"/>
    <w:rsid w:val="004A4213"/>
    <w:rsid w:val="004A4304"/>
    <w:rsid w:val="004A4488"/>
    <w:rsid w:val="004A44DE"/>
    <w:rsid w:val="004A46E5"/>
    <w:rsid w:val="004A4747"/>
    <w:rsid w:val="004A478D"/>
    <w:rsid w:val="004A4BC8"/>
    <w:rsid w:val="004A4C01"/>
    <w:rsid w:val="004A4D24"/>
    <w:rsid w:val="004A4EB2"/>
    <w:rsid w:val="004A4F60"/>
    <w:rsid w:val="004A4F98"/>
    <w:rsid w:val="004A500D"/>
    <w:rsid w:val="004A5859"/>
    <w:rsid w:val="004A5E23"/>
    <w:rsid w:val="004A5F19"/>
    <w:rsid w:val="004A622F"/>
    <w:rsid w:val="004A6245"/>
    <w:rsid w:val="004A6644"/>
    <w:rsid w:val="004A668B"/>
    <w:rsid w:val="004A6CE8"/>
    <w:rsid w:val="004A6DA2"/>
    <w:rsid w:val="004A72F4"/>
    <w:rsid w:val="004A74D0"/>
    <w:rsid w:val="004A7807"/>
    <w:rsid w:val="004A784F"/>
    <w:rsid w:val="004A7A69"/>
    <w:rsid w:val="004A7A6E"/>
    <w:rsid w:val="004A7B51"/>
    <w:rsid w:val="004A7C1C"/>
    <w:rsid w:val="004B011C"/>
    <w:rsid w:val="004B01A3"/>
    <w:rsid w:val="004B05B2"/>
    <w:rsid w:val="004B0792"/>
    <w:rsid w:val="004B096D"/>
    <w:rsid w:val="004B0A8C"/>
    <w:rsid w:val="004B0C30"/>
    <w:rsid w:val="004B0DA3"/>
    <w:rsid w:val="004B0DF7"/>
    <w:rsid w:val="004B1110"/>
    <w:rsid w:val="004B1184"/>
    <w:rsid w:val="004B12CB"/>
    <w:rsid w:val="004B13D4"/>
    <w:rsid w:val="004B14AA"/>
    <w:rsid w:val="004B14EA"/>
    <w:rsid w:val="004B1555"/>
    <w:rsid w:val="004B17B1"/>
    <w:rsid w:val="004B196E"/>
    <w:rsid w:val="004B1FF3"/>
    <w:rsid w:val="004B275B"/>
    <w:rsid w:val="004B2A97"/>
    <w:rsid w:val="004B2B42"/>
    <w:rsid w:val="004B2E2D"/>
    <w:rsid w:val="004B311D"/>
    <w:rsid w:val="004B32D3"/>
    <w:rsid w:val="004B335E"/>
    <w:rsid w:val="004B33A7"/>
    <w:rsid w:val="004B3731"/>
    <w:rsid w:val="004B3D72"/>
    <w:rsid w:val="004B3F57"/>
    <w:rsid w:val="004B4035"/>
    <w:rsid w:val="004B435F"/>
    <w:rsid w:val="004B4955"/>
    <w:rsid w:val="004B4FAB"/>
    <w:rsid w:val="004B5060"/>
    <w:rsid w:val="004B5159"/>
    <w:rsid w:val="004B54BD"/>
    <w:rsid w:val="004B5636"/>
    <w:rsid w:val="004B568E"/>
    <w:rsid w:val="004B5AEE"/>
    <w:rsid w:val="004B5B5A"/>
    <w:rsid w:val="004B5D2E"/>
    <w:rsid w:val="004B6280"/>
    <w:rsid w:val="004B63E5"/>
    <w:rsid w:val="004B64EB"/>
    <w:rsid w:val="004B6921"/>
    <w:rsid w:val="004B69E4"/>
    <w:rsid w:val="004B6A8D"/>
    <w:rsid w:val="004B6C1C"/>
    <w:rsid w:val="004B7070"/>
    <w:rsid w:val="004B709E"/>
    <w:rsid w:val="004B7170"/>
    <w:rsid w:val="004B7176"/>
    <w:rsid w:val="004B7199"/>
    <w:rsid w:val="004B7259"/>
    <w:rsid w:val="004B75CD"/>
    <w:rsid w:val="004B761F"/>
    <w:rsid w:val="004B76B1"/>
    <w:rsid w:val="004B794A"/>
    <w:rsid w:val="004B79DD"/>
    <w:rsid w:val="004B7B23"/>
    <w:rsid w:val="004B7CA6"/>
    <w:rsid w:val="004B7D10"/>
    <w:rsid w:val="004B7E9A"/>
    <w:rsid w:val="004C019A"/>
    <w:rsid w:val="004C0247"/>
    <w:rsid w:val="004C031D"/>
    <w:rsid w:val="004C0344"/>
    <w:rsid w:val="004C0405"/>
    <w:rsid w:val="004C0860"/>
    <w:rsid w:val="004C0A92"/>
    <w:rsid w:val="004C0AF8"/>
    <w:rsid w:val="004C0B57"/>
    <w:rsid w:val="004C0C07"/>
    <w:rsid w:val="004C0DE5"/>
    <w:rsid w:val="004C17B0"/>
    <w:rsid w:val="004C19F7"/>
    <w:rsid w:val="004C1B30"/>
    <w:rsid w:val="004C1B48"/>
    <w:rsid w:val="004C1B9A"/>
    <w:rsid w:val="004C20E1"/>
    <w:rsid w:val="004C22A5"/>
    <w:rsid w:val="004C2590"/>
    <w:rsid w:val="004C25D0"/>
    <w:rsid w:val="004C271B"/>
    <w:rsid w:val="004C2959"/>
    <w:rsid w:val="004C2C4E"/>
    <w:rsid w:val="004C2FCD"/>
    <w:rsid w:val="004C3551"/>
    <w:rsid w:val="004C3583"/>
    <w:rsid w:val="004C362B"/>
    <w:rsid w:val="004C37C0"/>
    <w:rsid w:val="004C3864"/>
    <w:rsid w:val="004C3D61"/>
    <w:rsid w:val="004C3F59"/>
    <w:rsid w:val="004C40FF"/>
    <w:rsid w:val="004C415C"/>
    <w:rsid w:val="004C4406"/>
    <w:rsid w:val="004C4BB2"/>
    <w:rsid w:val="004C5045"/>
    <w:rsid w:val="004C508A"/>
    <w:rsid w:val="004C6634"/>
    <w:rsid w:val="004C6775"/>
    <w:rsid w:val="004C6BFC"/>
    <w:rsid w:val="004C70DB"/>
    <w:rsid w:val="004C72AA"/>
    <w:rsid w:val="004C76FA"/>
    <w:rsid w:val="004C7882"/>
    <w:rsid w:val="004C78E4"/>
    <w:rsid w:val="004C798F"/>
    <w:rsid w:val="004C799B"/>
    <w:rsid w:val="004C7EE2"/>
    <w:rsid w:val="004D00BD"/>
    <w:rsid w:val="004D01AF"/>
    <w:rsid w:val="004D01D1"/>
    <w:rsid w:val="004D07E7"/>
    <w:rsid w:val="004D095E"/>
    <w:rsid w:val="004D09B5"/>
    <w:rsid w:val="004D0A07"/>
    <w:rsid w:val="004D0AC9"/>
    <w:rsid w:val="004D0DA3"/>
    <w:rsid w:val="004D1014"/>
    <w:rsid w:val="004D1057"/>
    <w:rsid w:val="004D108A"/>
    <w:rsid w:val="004D1129"/>
    <w:rsid w:val="004D1345"/>
    <w:rsid w:val="004D164E"/>
    <w:rsid w:val="004D172F"/>
    <w:rsid w:val="004D1849"/>
    <w:rsid w:val="004D1967"/>
    <w:rsid w:val="004D1F42"/>
    <w:rsid w:val="004D22C4"/>
    <w:rsid w:val="004D279C"/>
    <w:rsid w:val="004D2A5F"/>
    <w:rsid w:val="004D2ACA"/>
    <w:rsid w:val="004D2B47"/>
    <w:rsid w:val="004D2DEC"/>
    <w:rsid w:val="004D2E9C"/>
    <w:rsid w:val="004D2FB4"/>
    <w:rsid w:val="004D3031"/>
    <w:rsid w:val="004D30BC"/>
    <w:rsid w:val="004D3229"/>
    <w:rsid w:val="004D3445"/>
    <w:rsid w:val="004D36FE"/>
    <w:rsid w:val="004D3A0F"/>
    <w:rsid w:val="004D3DBE"/>
    <w:rsid w:val="004D3E5A"/>
    <w:rsid w:val="004D42E1"/>
    <w:rsid w:val="004D4641"/>
    <w:rsid w:val="004D4839"/>
    <w:rsid w:val="004D4FC8"/>
    <w:rsid w:val="004D50D4"/>
    <w:rsid w:val="004D5A5B"/>
    <w:rsid w:val="004D5B32"/>
    <w:rsid w:val="004D5CB1"/>
    <w:rsid w:val="004D605C"/>
    <w:rsid w:val="004D612E"/>
    <w:rsid w:val="004D647A"/>
    <w:rsid w:val="004D67E2"/>
    <w:rsid w:val="004D6EE2"/>
    <w:rsid w:val="004D6EEC"/>
    <w:rsid w:val="004D6EFD"/>
    <w:rsid w:val="004D72F3"/>
    <w:rsid w:val="004D740C"/>
    <w:rsid w:val="004D7EEA"/>
    <w:rsid w:val="004D7F3A"/>
    <w:rsid w:val="004E00C7"/>
    <w:rsid w:val="004E058B"/>
    <w:rsid w:val="004E0D10"/>
    <w:rsid w:val="004E0D3C"/>
    <w:rsid w:val="004E13B6"/>
    <w:rsid w:val="004E1538"/>
    <w:rsid w:val="004E1A99"/>
    <w:rsid w:val="004E1C0E"/>
    <w:rsid w:val="004E1C22"/>
    <w:rsid w:val="004E2025"/>
    <w:rsid w:val="004E2032"/>
    <w:rsid w:val="004E21D0"/>
    <w:rsid w:val="004E29CB"/>
    <w:rsid w:val="004E2D97"/>
    <w:rsid w:val="004E2FC0"/>
    <w:rsid w:val="004E3091"/>
    <w:rsid w:val="004E3374"/>
    <w:rsid w:val="004E3497"/>
    <w:rsid w:val="004E34FD"/>
    <w:rsid w:val="004E4008"/>
    <w:rsid w:val="004E4259"/>
    <w:rsid w:val="004E42E7"/>
    <w:rsid w:val="004E4644"/>
    <w:rsid w:val="004E47B8"/>
    <w:rsid w:val="004E492E"/>
    <w:rsid w:val="004E4FDE"/>
    <w:rsid w:val="004E50AE"/>
    <w:rsid w:val="004E50E3"/>
    <w:rsid w:val="004E5670"/>
    <w:rsid w:val="004E5758"/>
    <w:rsid w:val="004E5862"/>
    <w:rsid w:val="004E5864"/>
    <w:rsid w:val="004E59C3"/>
    <w:rsid w:val="004E5E6B"/>
    <w:rsid w:val="004E5FDC"/>
    <w:rsid w:val="004E653F"/>
    <w:rsid w:val="004E6735"/>
    <w:rsid w:val="004E7042"/>
    <w:rsid w:val="004E72ED"/>
    <w:rsid w:val="004E782C"/>
    <w:rsid w:val="004E7BF9"/>
    <w:rsid w:val="004F00D3"/>
    <w:rsid w:val="004F0201"/>
    <w:rsid w:val="004F02AC"/>
    <w:rsid w:val="004F0C73"/>
    <w:rsid w:val="004F0FA1"/>
    <w:rsid w:val="004F13C4"/>
    <w:rsid w:val="004F15DA"/>
    <w:rsid w:val="004F1C43"/>
    <w:rsid w:val="004F1D3A"/>
    <w:rsid w:val="004F1E8B"/>
    <w:rsid w:val="004F2357"/>
    <w:rsid w:val="004F27B2"/>
    <w:rsid w:val="004F2ACB"/>
    <w:rsid w:val="004F33E4"/>
    <w:rsid w:val="004F35B5"/>
    <w:rsid w:val="004F382F"/>
    <w:rsid w:val="004F3B22"/>
    <w:rsid w:val="004F3C43"/>
    <w:rsid w:val="004F3EA0"/>
    <w:rsid w:val="004F3EDC"/>
    <w:rsid w:val="004F42FE"/>
    <w:rsid w:val="004F465B"/>
    <w:rsid w:val="004F466A"/>
    <w:rsid w:val="004F469A"/>
    <w:rsid w:val="004F4B8C"/>
    <w:rsid w:val="004F4BAA"/>
    <w:rsid w:val="004F4F16"/>
    <w:rsid w:val="004F4FAA"/>
    <w:rsid w:val="004F514F"/>
    <w:rsid w:val="004F5286"/>
    <w:rsid w:val="004F53C4"/>
    <w:rsid w:val="004F5445"/>
    <w:rsid w:val="004F54BF"/>
    <w:rsid w:val="004F5BDE"/>
    <w:rsid w:val="004F5BE2"/>
    <w:rsid w:val="004F5C52"/>
    <w:rsid w:val="004F5CB4"/>
    <w:rsid w:val="004F5D0E"/>
    <w:rsid w:val="004F61D6"/>
    <w:rsid w:val="004F6320"/>
    <w:rsid w:val="004F644A"/>
    <w:rsid w:val="004F6452"/>
    <w:rsid w:val="004F6534"/>
    <w:rsid w:val="004F660E"/>
    <w:rsid w:val="004F67A9"/>
    <w:rsid w:val="004F67FD"/>
    <w:rsid w:val="004F6CF0"/>
    <w:rsid w:val="004F6ED9"/>
    <w:rsid w:val="004F70E5"/>
    <w:rsid w:val="004F7463"/>
    <w:rsid w:val="004F767E"/>
    <w:rsid w:val="004F790F"/>
    <w:rsid w:val="004F7977"/>
    <w:rsid w:val="00500005"/>
    <w:rsid w:val="00500236"/>
    <w:rsid w:val="0050046C"/>
    <w:rsid w:val="005004A0"/>
    <w:rsid w:val="0050084F"/>
    <w:rsid w:val="00500F3A"/>
    <w:rsid w:val="00501084"/>
    <w:rsid w:val="0050124D"/>
    <w:rsid w:val="0050137B"/>
    <w:rsid w:val="005019A7"/>
    <w:rsid w:val="00501BA4"/>
    <w:rsid w:val="005021D8"/>
    <w:rsid w:val="0050229A"/>
    <w:rsid w:val="005022AE"/>
    <w:rsid w:val="00502326"/>
    <w:rsid w:val="00502480"/>
    <w:rsid w:val="00502A2F"/>
    <w:rsid w:val="00502B9B"/>
    <w:rsid w:val="00502C72"/>
    <w:rsid w:val="00502D49"/>
    <w:rsid w:val="005036C9"/>
    <w:rsid w:val="00503789"/>
    <w:rsid w:val="0050380E"/>
    <w:rsid w:val="005039FA"/>
    <w:rsid w:val="00503C37"/>
    <w:rsid w:val="00503C62"/>
    <w:rsid w:val="00503D5C"/>
    <w:rsid w:val="00503FF7"/>
    <w:rsid w:val="0050425B"/>
    <w:rsid w:val="00504464"/>
    <w:rsid w:val="005044D7"/>
    <w:rsid w:val="0050458D"/>
    <w:rsid w:val="00504595"/>
    <w:rsid w:val="005048D9"/>
    <w:rsid w:val="0050492F"/>
    <w:rsid w:val="00504E5D"/>
    <w:rsid w:val="00504F36"/>
    <w:rsid w:val="0050525E"/>
    <w:rsid w:val="00505385"/>
    <w:rsid w:val="00505484"/>
    <w:rsid w:val="0050553C"/>
    <w:rsid w:val="005059AB"/>
    <w:rsid w:val="005061E2"/>
    <w:rsid w:val="00506419"/>
    <w:rsid w:val="00506578"/>
    <w:rsid w:val="005068EF"/>
    <w:rsid w:val="00506B48"/>
    <w:rsid w:val="00507110"/>
    <w:rsid w:val="00507372"/>
    <w:rsid w:val="00507539"/>
    <w:rsid w:val="005077C4"/>
    <w:rsid w:val="00507B08"/>
    <w:rsid w:val="00507BC1"/>
    <w:rsid w:val="00507BE2"/>
    <w:rsid w:val="00507C30"/>
    <w:rsid w:val="005102D0"/>
    <w:rsid w:val="00510524"/>
    <w:rsid w:val="0051087C"/>
    <w:rsid w:val="00510ADF"/>
    <w:rsid w:val="00510C33"/>
    <w:rsid w:val="00510DEC"/>
    <w:rsid w:val="00510F6F"/>
    <w:rsid w:val="0051123D"/>
    <w:rsid w:val="00511C94"/>
    <w:rsid w:val="005121E6"/>
    <w:rsid w:val="005127F1"/>
    <w:rsid w:val="0051355B"/>
    <w:rsid w:val="005137C5"/>
    <w:rsid w:val="00513958"/>
    <w:rsid w:val="00513DEA"/>
    <w:rsid w:val="00513F80"/>
    <w:rsid w:val="0051477C"/>
    <w:rsid w:val="00514844"/>
    <w:rsid w:val="00514B0E"/>
    <w:rsid w:val="00514D26"/>
    <w:rsid w:val="005151F7"/>
    <w:rsid w:val="005158F4"/>
    <w:rsid w:val="005158F6"/>
    <w:rsid w:val="00515C4A"/>
    <w:rsid w:val="0051621D"/>
    <w:rsid w:val="0051631B"/>
    <w:rsid w:val="00516609"/>
    <w:rsid w:val="00516AB4"/>
    <w:rsid w:val="00516B63"/>
    <w:rsid w:val="00516C92"/>
    <w:rsid w:val="00517A0D"/>
    <w:rsid w:val="00517AA8"/>
    <w:rsid w:val="00517E95"/>
    <w:rsid w:val="00517EF3"/>
    <w:rsid w:val="00517F66"/>
    <w:rsid w:val="00517FF7"/>
    <w:rsid w:val="00520205"/>
    <w:rsid w:val="005202AF"/>
    <w:rsid w:val="0052054D"/>
    <w:rsid w:val="00520740"/>
    <w:rsid w:val="00520955"/>
    <w:rsid w:val="00520B74"/>
    <w:rsid w:val="00521088"/>
    <w:rsid w:val="00521106"/>
    <w:rsid w:val="005211C6"/>
    <w:rsid w:val="005211EF"/>
    <w:rsid w:val="00521206"/>
    <w:rsid w:val="005213D7"/>
    <w:rsid w:val="00521508"/>
    <w:rsid w:val="005216C6"/>
    <w:rsid w:val="005218F3"/>
    <w:rsid w:val="00521918"/>
    <w:rsid w:val="0052194F"/>
    <w:rsid w:val="00521E02"/>
    <w:rsid w:val="005221AD"/>
    <w:rsid w:val="005221C9"/>
    <w:rsid w:val="005221F0"/>
    <w:rsid w:val="005227E7"/>
    <w:rsid w:val="00522943"/>
    <w:rsid w:val="00523477"/>
    <w:rsid w:val="00523513"/>
    <w:rsid w:val="00523BAB"/>
    <w:rsid w:val="00523EF5"/>
    <w:rsid w:val="005241D0"/>
    <w:rsid w:val="005244D2"/>
    <w:rsid w:val="005244DD"/>
    <w:rsid w:val="00524555"/>
    <w:rsid w:val="00524579"/>
    <w:rsid w:val="005245A1"/>
    <w:rsid w:val="005247CF"/>
    <w:rsid w:val="00524AD0"/>
    <w:rsid w:val="00524D02"/>
    <w:rsid w:val="00524D51"/>
    <w:rsid w:val="00525156"/>
    <w:rsid w:val="005251C5"/>
    <w:rsid w:val="00525B20"/>
    <w:rsid w:val="00525C09"/>
    <w:rsid w:val="00525EA8"/>
    <w:rsid w:val="0052611A"/>
    <w:rsid w:val="005269F0"/>
    <w:rsid w:val="00526AEE"/>
    <w:rsid w:val="00526BBA"/>
    <w:rsid w:val="00526CE3"/>
    <w:rsid w:val="005276C2"/>
    <w:rsid w:val="00527728"/>
    <w:rsid w:val="005278C6"/>
    <w:rsid w:val="005278F5"/>
    <w:rsid w:val="00527966"/>
    <w:rsid w:val="00527C59"/>
    <w:rsid w:val="00527FDA"/>
    <w:rsid w:val="0053000D"/>
    <w:rsid w:val="0053012D"/>
    <w:rsid w:val="005301AF"/>
    <w:rsid w:val="00530641"/>
    <w:rsid w:val="00530777"/>
    <w:rsid w:val="00530832"/>
    <w:rsid w:val="00530A45"/>
    <w:rsid w:val="00530B2D"/>
    <w:rsid w:val="00530C1A"/>
    <w:rsid w:val="00530C4E"/>
    <w:rsid w:val="00530C57"/>
    <w:rsid w:val="00531228"/>
    <w:rsid w:val="005316FD"/>
    <w:rsid w:val="00531D1A"/>
    <w:rsid w:val="005322FA"/>
    <w:rsid w:val="005322FB"/>
    <w:rsid w:val="00532675"/>
    <w:rsid w:val="005327EE"/>
    <w:rsid w:val="00532D38"/>
    <w:rsid w:val="00532F11"/>
    <w:rsid w:val="005330CD"/>
    <w:rsid w:val="005330E2"/>
    <w:rsid w:val="0053318A"/>
    <w:rsid w:val="0053325B"/>
    <w:rsid w:val="00533402"/>
    <w:rsid w:val="00533B18"/>
    <w:rsid w:val="00533EF3"/>
    <w:rsid w:val="00533FBC"/>
    <w:rsid w:val="005345BD"/>
    <w:rsid w:val="005348C3"/>
    <w:rsid w:val="00534A87"/>
    <w:rsid w:val="00534C24"/>
    <w:rsid w:val="00534F2F"/>
    <w:rsid w:val="00535214"/>
    <w:rsid w:val="005355B3"/>
    <w:rsid w:val="00535932"/>
    <w:rsid w:val="00535BDB"/>
    <w:rsid w:val="00536165"/>
    <w:rsid w:val="005361D9"/>
    <w:rsid w:val="005364F7"/>
    <w:rsid w:val="0053670A"/>
    <w:rsid w:val="0053689F"/>
    <w:rsid w:val="00536AA0"/>
    <w:rsid w:val="00536C96"/>
    <w:rsid w:val="00536CFA"/>
    <w:rsid w:val="00536D11"/>
    <w:rsid w:val="00537499"/>
    <w:rsid w:val="005376DE"/>
    <w:rsid w:val="00537A11"/>
    <w:rsid w:val="00537D6D"/>
    <w:rsid w:val="00537F22"/>
    <w:rsid w:val="00540005"/>
    <w:rsid w:val="0054004F"/>
    <w:rsid w:val="0054009B"/>
    <w:rsid w:val="0054025C"/>
    <w:rsid w:val="0054029D"/>
    <w:rsid w:val="0054069D"/>
    <w:rsid w:val="005410A1"/>
    <w:rsid w:val="00541522"/>
    <w:rsid w:val="005415EA"/>
    <w:rsid w:val="0054188F"/>
    <w:rsid w:val="00541F34"/>
    <w:rsid w:val="00542026"/>
    <w:rsid w:val="005422A9"/>
    <w:rsid w:val="0054242B"/>
    <w:rsid w:val="00542A1E"/>
    <w:rsid w:val="00542CB9"/>
    <w:rsid w:val="00543273"/>
    <w:rsid w:val="005432BF"/>
    <w:rsid w:val="0054345B"/>
    <w:rsid w:val="005439C3"/>
    <w:rsid w:val="00543D76"/>
    <w:rsid w:val="005442B4"/>
    <w:rsid w:val="0054482C"/>
    <w:rsid w:val="005449AA"/>
    <w:rsid w:val="00544D16"/>
    <w:rsid w:val="00544D7A"/>
    <w:rsid w:val="0054525D"/>
    <w:rsid w:val="00545449"/>
    <w:rsid w:val="0054545A"/>
    <w:rsid w:val="0054553C"/>
    <w:rsid w:val="00545869"/>
    <w:rsid w:val="00545BE2"/>
    <w:rsid w:val="00545E3C"/>
    <w:rsid w:val="005460F6"/>
    <w:rsid w:val="0054619F"/>
    <w:rsid w:val="005461BD"/>
    <w:rsid w:val="00546579"/>
    <w:rsid w:val="00546988"/>
    <w:rsid w:val="00546B99"/>
    <w:rsid w:val="00546E1D"/>
    <w:rsid w:val="0054722D"/>
    <w:rsid w:val="0054724D"/>
    <w:rsid w:val="005477B5"/>
    <w:rsid w:val="005477C5"/>
    <w:rsid w:val="00547819"/>
    <w:rsid w:val="005479BC"/>
    <w:rsid w:val="00547AA2"/>
    <w:rsid w:val="00547B87"/>
    <w:rsid w:val="00547BC4"/>
    <w:rsid w:val="00550302"/>
    <w:rsid w:val="00550D02"/>
    <w:rsid w:val="00550FEC"/>
    <w:rsid w:val="00551481"/>
    <w:rsid w:val="00552115"/>
    <w:rsid w:val="00552683"/>
    <w:rsid w:val="005527D9"/>
    <w:rsid w:val="00552864"/>
    <w:rsid w:val="00552B6A"/>
    <w:rsid w:val="00552CD7"/>
    <w:rsid w:val="00552E38"/>
    <w:rsid w:val="00553221"/>
    <w:rsid w:val="00553281"/>
    <w:rsid w:val="005533DF"/>
    <w:rsid w:val="0055359B"/>
    <w:rsid w:val="00553757"/>
    <w:rsid w:val="005538A0"/>
    <w:rsid w:val="00553E5E"/>
    <w:rsid w:val="00554858"/>
    <w:rsid w:val="00554929"/>
    <w:rsid w:val="00554C57"/>
    <w:rsid w:val="00554C99"/>
    <w:rsid w:val="00554DBA"/>
    <w:rsid w:val="005553CC"/>
    <w:rsid w:val="00555524"/>
    <w:rsid w:val="00555870"/>
    <w:rsid w:val="005559DA"/>
    <w:rsid w:val="00555AD8"/>
    <w:rsid w:val="00555E6E"/>
    <w:rsid w:val="00555ECC"/>
    <w:rsid w:val="00555FE3"/>
    <w:rsid w:val="00556139"/>
    <w:rsid w:val="0055620B"/>
    <w:rsid w:val="00556744"/>
    <w:rsid w:val="00556DE2"/>
    <w:rsid w:val="00556DFF"/>
    <w:rsid w:val="00556E43"/>
    <w:rsid w:val="00556E9B"/>
    <w:rsid w:val="0055708C"/>
    <w:rsid w:val="005578A9"/>
    <w:rsid w:val="00557A00"/>
    <w:rsid w:val="00557B9F"/>
    <w:rsid w:val="00557DE4"/>
    <w:rsid w:val="00557FFA"/>
    <w:rsid w:val="0056023F"/>
    <w:rsid w:val="0056043E"/>
    <w:rsid w:val="00560512"/>
    <w:rsid w:val="005607AD"/>
    <w:rsid w:val="00560A27"/>
    <w:rsid w:val="00560AF0"/>
    <w:rsid w:val="00560DE3"/>
    <w:rsid w:val="00560E16"/>
    <w:rsid w:val="0056146B"/>
    <w:rsid w:val="005615EE"/>
    <w:rsid w:val="00561645"/>
    <w:rsid w:val="00561AB8"/>
    <w:rsid w:val="00561CAE"/>
    <w:rsid w:val="00561F51"/>
    <w:rsid w:val="00562362"/>
    <w:rsid w:val="0056290F"/>
    <w:rsid w:val="00562945"/>
    <w:rsid w:val="00562BBA"/>
    <w:rsid w:val="00562CE7"/>
    <w:rsid w:val="00563144"/>
    <w:rsid w:val="0056315C"/>
    <w:rsid w:val="0056365B"/>
    <w:rsid w:val="0056371A"/>
    <w:rsid w:val="00563943"/>
    <w:rsid w:val="00563C9B"/>
    <w:rsid w:val="00563FA5"/>
    <w:rsid w:val="0056413A"/>
    <w:rsid w:val="0056472F"/>
    <w:rsid w:val="00564A4E"/>
    <w:rsid w:val="00564B57"/>
    <w:rsid w:val="00564B5A"/>
    <w:rsid w:val="00564BE4"/>
    <w:rsid w:val="00564E13"/>
    <w:rsid w:val="00564F76"/>
    <w:rsid w:val="005653B0"/>
    <w:rsid w:val="00565935"/>
    <w:rsid w:val="00565998"/>
    <w:rsid w:val="005662D6"/>
    <w:rsid w:val="005663FC"/>
    <w:rsid w:val="00566663"/>
    <w:rsid w:val="00566964"/>
    <w:rsid w:val="00566AB1"/>
    <w:rsid w:val="00566C44"/>
    <w:rsid w:val="00566F9A"/>
    <w:rsid w:val="00567081"/>
    <w:rsid w:val="005672F7"/>
    <w:rsid w:val="00567FBC"/>
    <w:rsid w:val="0057021D"/>
    <w:rsid w:val="005705CC"/>
    <w:rsid w:val="00570733"/>
    <w:rsid w:val="00571024"/>
    <w:rsid w:val="0057108E"/>
    <w:rsid w:val="005711C5"/>
    <w:rsid w:val="005713AA"/>
    <w:rsid w:val="00571752"/>
    <w:rsid w:val="00571A12"/>
    <w:rsid w:val="00571A4E"/>
    <w:rsid w:val="00571A9E"/>
    <w:rsid w:val="00571E1E"/>
    <w:rsid w:val="00571FBA"/>
    <w:rsid w:val="00571FDF"/>
    <w:rsid w:val="00572247"/>
    <w:rsid w:val="0057249A"/>
    <w:rsid w:val="0057256E"/>
    <w:rsid w:val="00572588"/>
    <w:rsid w:val="0057268F"/>
    <w:rsid w:val="0057271F"/>
    <w:rsid w:val="005727FB"/>
    <w:rsid w:val="00572A10"/>
    <w:rsid w:val="00572B8A"/>
    <w:rsid w:val="00572BFB"/>
    <w:rsid w:val="00572FC5"/>
    <w:rsid w:val="00573293"/>
    <w:rsid w:val="00573304"/>
    <w:rsid w:val="0057356C"/>
    <w:rsid w:val="00573635"/>
    <w:rsid w:val="00573717"/>
    <w:rsid w:val="0057372D"/>
    <w:rsid w:val="0057389E"/>
    <w:rsid w:val="00573C47"/>
    <w:rsid w:val="00573DFA"/>
    <w:rsid w:val="00573DFB"/>
    <w:rsid w:val="00573E2B"/>
    <w:rsid w:val="00574CA9"/>
    <w:rsid w:val="00574D69"/>
    <w:rsid w:val="00574DC2"/>
    <w:rsid w:val="00574DEE"/>
    <w:rsid w:val="00575022"/>
    <w:rsid w:val="0057513C"/>
    <w:rsid w:val="00575194"/>
    <w:rsid w:val="005752D4"/>
    <w:rsid w:val="005753B2"/>
    <w:rsid w:val="00575528"/>
    <w:rsid w:val="00575CF7"/>
    <w:rsid w:val="00575FCA"/>
    <w:rsid w:val="00576199"/>
    <w:rsid w:val="00576B66"/>
    <w:rsid w:val="00576CA8"/>
    <w:rsid w:val="00576DF7"/>
    <w:rsid w:val="00576DFB"/>
    <w:rsid w:val="00576E34"/>
    <w:rsid w:val="00576EF4"/>
    <w:rsid w:val="00576F27"/>
    <w:rsid w:val="00576FF9"/>
    <w:rsid w:val="005772DA"/>
    <w:rsid w:val="0057739A"/>
    <w:rsid w:val="00577C8F"/>
    <w:rsid w:val="005801E0"/>
    <w:rsid w:val="0058044A"/>
    <w:rsid w:val="0058052F"/>
    <w:rsid w:val="00580627"/>
    <w:rsid w:val="0058070B"/>
    <w:rsid w:val="00580753"/>
    <w:rsid w:val="005807FC"/>
    <w:rsid w:val="005807FF"/>
    <w:rsid w:val="005808D6"/>
    <w:rsid w:val="00580D01"/>
    <w:rsid w:val="00580FA3"/>
    <w:rsid w:val="00581328"/>
    <w:rsid w:val="00581504"/>
    <w:rsid w:val="005817F9"/>
    <w:rsid w:val="00581949"/>
    <w:rsid w:val="00581968"/>
    <w:rsid w:val="00581A17"/>
    <w:rsid w:val="00581F74"/>
    <w:rsid w:val="00582104"/>
    <w:rsid w:val="00582421"/>
    <w:rsid w:val="0058264E"/>
    <w:rsid w:val="0058277A"/>
    <w:rsid w:val="00582819"/>
    <w:rsid w:val="00582C16"/>
    <w:rsid w:val="00582EA1"/>
    <w:rsid w:val="005834CF"/>
    <w:rsid w:val="0058369A"/>
    <w:rsid w:val="005838EA"/>
    <w:rsid w:val="0058418E"/>
    <w:rsid w:val="005843C7"/>
    <w:rsid w:val="005845B4"/>
    <w:rsid w:val="005850E3"/>
    <w:rsid w:val="0058513A"/>
    <w:rsid w:val="00585171"/>
    <w:rsid w:val="00585182"/>
    <w:rsid w:val="0058537F"/>
    <w:rsid w:val="005853AE"/>
    <w:rsid w:val="00585D25"/>
    <w:rsid w:val="00585D69"/>
    <w:rsid w:val="00586335"/>
    <w:rsid w:val="0058649E"/>
    <w:rsid w:val="005864DE"/>
    <w:rsid w:val="00586DAD"/>
    <w:rsid w:val="00587267"/>
    <w:rsid w:val="00587905"/>
    <w:rsid w:val="005900C4"/>
    <w:rsid w:val="00590215"/>
    <w:rsid w:val="0059087E"/>
    <w:rsid w:val="00590A18"/>
    <w:rsid w:val="00590F67"/>
    <w:rsid w:val="00590F74"/>
    <w:rsid w:val="005910E5"/>
    <w:rsid w:val="00591203"/>
    <w:rsid w:val="00591489"/>
    <w:rsid w:val="005915B4"/>
    <w:rsid w:val="00591864"/>
    <w:rsid w:val="00591905"/>
    <w:rsid w:val="00591A0E"/>
    <w:rsid w:val="00592559"/>
    <w:rsid w:val="00592723"/>
    <w:rsid w:val="0059287B"/>
    <w:rsid w:val="0059296C"/>
    <w:rsid w:val="00592ADB"/>
    <w:rsid w:val="00592B30"/>
    <w:rsid w:val="00593063"/>
    <w:rsid w:val="00593411"/>
    <w:rsid w:val="00593574"/>
    <w:rsid w:val="00593AF1"/>
    <w:rsid w:val="00593C48"/>
    <w:rsid w:val="00593F48"/>
    <w:rsid w:val="0059400D"/>
    <w:rsid w:val="00594023"/>
    <w:rsid w:val="005940B5"/>
    <w:rsid w:val="0059421E"/>
    <w:rsid w:val="005943E9"/>
    <w:rsid w:val="0059476E"/>
    <w:rsid w:val="00594823"/>
    <w:rsid w:val="00594AFC"/>
    <w:rsid w:val="00594C9E"/>
    <w:rsid w:val="00595167"/>
    <w:rsid w:val="00595281"/>
    <w:rsid w:val="0059549E"/>
    <w:rsid w:val="0059558A"/>
    <w:rsid w:val="00595A53"/>
    <w:rsid w:val="00595C79"/>
    <w:rsid w:val="00596066"/>
    <w:rsid w:val="005960EE"/>
    <w:rsid w:val="00596790"/>
    <w:rsid w:val="00596C23"/>
    <w:rsid w:val="00596CDB"/>
    <w:rsid w:val="00596D87"/>
    <w:rsid w:val="00596DEB"/>
    <w:rsid w:val="00597028"/>
    <w:rsid w:val="0059705D"/>
    <w:rsid w:val="00597322"/>
    <w:rsid w:val="00597351"/>
    <w:rsid w:val="005977A7"/>
    <w:rsid w:val="00597A22"/>
    <w:rsid w:val="00597C08"/>
    <w:rsid w:val="00597DB2"/>
    <w:rsid w:val="00597F64"/>
    <w:rsid w:val="005A0079"/>
    <w:rsid w:val="005A00E9"/>
    <w:rsid w:val="005A01A7"/>
    <w:rsid w:val="005A041A"/>
    <w:rsid w:val="005A0431"/>
    <w:rsid w:val="005A0485"/>
    <w:rsid w:val="005A0994"/>
    <w:rsid w:val="005A0BCD"/>
    <w:rsid w:val="005A0DD3"/>
    <w:rsid w:val="005A0FF6"/>
    <w:rsid w:val="005A1133"/>
    <w:rsid w:val="005A123A"/>
    <w:rsid w:val="005A1633"/>
    <w:rsid w:val="005A1767"/>
    <w:rsid w:val="005A1C6A"/>
    <w:rsid w:val="005A1CC3"/>
    <w:rsid w:val="005A209E"/>
    <w:rsid w:val="005A2AB4"/>
    <w:rsid w:val="005A2DA4"/>
    <w:rsid w:val="005A2F72"/>
    <w:rsid w:val="005A30D2"/>
    <w:rsid w:val="005A311B"/>
    <w:rsid w:val="005A35F1"/>
    <w:rsid w:val="005A376C"/>
    <w:rsid w:val="005A3961"/>
    <w:rsid w:val="005A39A1"/>
    <w:rsid w:val="005A39E3"/>
    <w:rsid w:val="005A3A0F"/>
    <w:rsid w:val="005A3DB1"/>
    <w:rsid w:val="005A41EE"/>
    <w:rsid w:val="005A4369"/>
    <w:rsid w:val="005A46ED"/>
    <w:rsid w:val="005A4724"/>
    <w:rsid w:val="005A4A66"/>
    <w:rsid w:val="005A4C10"/>
    <w:rsid w:val="005A515C"/>
    <w:rsid w:val="005A528E"/>
    <w:rsid w:val="005A5840"/>
    <w:rsid w:val="005A58AB"/>
    <w:rsid w:val="005A5C77"/>
    <w:rsid w:val="005A6456"/>
    <w:rsid w:val="005A678E"/>
    <w:rsid w:val="005A6C19"/>
    <w:rsid w:val="005A6CE9"/>
    <w:rsid w:val="005A73C0"/>
    <w:rsid w:val="005A743E"/>
    <w:rsid w:val="005A7742"/>
    <w:rsid w:val="005A784E"/>
    <w:rsid w:val="005A7A58"/>
    <w:rsid w:val="005A7AAC"/>
    <w:rsid w:val="005A7F79"/>
    <w:rsid w:val="005B0332"/>
    <w:rsid w:val="005B0404"/>
    <w:rsid w:val="005B04B3"/>
    <w:rsid w:val="005B0619"/>
    <w:rsid w:val="005B0D00"/>
    <w:rsid w:val="005B0D3B"/>
    <w:rsid w:val="005B1228"/>
    <w:rsid w:val="005B200B"/>
    <w:rsid w:val="005B20BB"/>
    <w:rsid w:val="005B20F5"/>
    <w:rsid w:val="005B2375"/>
    <w:rsid w:val="005B24C8"/>
    <w:rsid w:val="005B2790"/>
    <w:rsid w:val="005B299A"/>
    <w:rsid w:val="005B2E54"/>
    <w:rsid w:val="005B3322"/>
    <w:rsid w:val="005B34B1"/>
    <w:rsid w:val="005B3C32"/>
    <w:rsid w:val="005B3D2F"/>
    <w:rsid w:val="005B3EAA"/>
    <w:rsid w:val="005B4174"/>
    <w:rsid w:val="005B4212"/>
    <w:rsid w:val="005B47D7"/>
    <w:rsid w:val="005B4C86"/>
    <w:rsid w:val="005B50CC"/>
    <w:rsid w:val="005B5488"/>
    <w:rsid w:val="005B54EC"/>
    <w:rsid w:val="005B5609"/>
    <w:rsid w:val="005B5697"/>
    <w:rsid w:val="005B5847"/>
    <w:rsid w:val="005B584D"/>
    <w:rsid w:val="005B58AF"/>
    <w:rsid w:val="005B58B6"/>
    <w:rsid w:val="005B59A4"/>
    <w:rsid w:val="005B5B20"/>
    <w:rsid w:val="005B6162"/>
    <w:rsid w:val="005B61D4"/>
    <w:rsid w:val="005B6830"/>
    <w:rsid w:val="005B69A3"/>
    <w:rsid w:val="005B6E2B"/>
    <w:rsid w:val="005B722C"/>
    <w:rsid w:val="005B745E"/>
    <w:rsid w:val="005B7668"/>
    <w:rsid w:val="005B78A4"/>
    <w:rsid w:val="005B7C68"/>
    <w:rsid w:val="005B7E17"/>
    <w:rsid w:val="005C028E"/>
    <w:rsid w:val="005C06CD"/>
    <w:rsid w:val="005C0823"/>
    <w:rsid w:val="005C088C"/>
    <w:rsid w:val="005C09E5"/>
    <w:rsid w:val="005C0A0D"/>
    <w:rsid w:val="005C0A7E"/>
    <w:rsid w:val="005C0E67"/>
    <w:rsid w:val="005C14B6"/>
    <w:rsid w:val="005C14CF"/>
    <w:rsid w:val="005C14EF"/>
    <w:rsid w:val="005C1634"/>
    <w:rsid w:val="005C1873"/>
    <w:rsid w:val="005C1AD2"/>
    <w:rsid w:val="005C1BAA"/>
    <w:rsid w:val="005C1E70"/>
    <w:rsid w:val="005C2271"/>
    <w:rsid w:val="005C2908"/>
    <w:rsid w:val="005C2BC7"/>
    <w:rsid w:val="005C2D0D"/>
    <w:rsid w:val="005C2E33"/>
    <w:rsid w:val="005C2FA7"/>
    <w:rsid w:val="005C31BE"/>
    <w:rsid w:val="005C3304"/>
    <w:rsid w:val="005C34BE"/>
    <w:rsid w:val="005C3989"/>
    <w:rsid w:val="005C3F48"/>
    <w:rsid w:val="005C410D"/>
    <w:rsid w:val="005C42F7"/>
    <w:rsid w:val="005C44A1"/>
    <w:rsid w:val="005C4919"/>
    <w:rsid w:val="005C4AF4"/>
    <w:rsid w:val="005C4D7F"/>
    <w:rsid w:val="005C4F13"/>
    <w:rsid w:val="005C51D0"/>
    <w:rsid w:val="005C52A4"/>
    <w:rsid w:val="005C5960"/>
    <w:rsid w:val="005C5E7D"/>
    <w:rsid w:val="005C60FE"/>
    <w:rsid w:val="005C6120"/>
    <w:rsid w:val="005C62FA"/>
    <w:rsid w:val="005C70C5"/>
    <w:rsid w:val="005C742E"/>
    <w:rsid w:val="005C74C8"/>
    <w:rsid w:val="005C7742"/>
    <w:rsid w:val="005C783D"/>
    <w:rsid w:val="005C7BC9"/>
    <w:rsid w:val="005C7D45"/>
    <w:rsid w:val="005D0090"/>
    <w:rsid w:val="005D02E1"/>
    <w:rsid w:val="005D0635"/>
    <w:rsid w:val="005D0664"/>
    <w:rsid w:val="005D06DA"/>
    <w:rsid w:val="005D0917"/>
    <w:rsid w:val="005D1955"/>
    <w:rsid w:val="005D1A20"/>
    <w:rsid w:val="005D1B57"/>
    <w:rsid w:val="005D1CBB"/>
    <w:rsid w:val="005D2242"/>
    <w:rsid w:val="005D22F9"/>
    <w:rsid w:val="005D23F0"/>
    <w:rsid w:val="005D244C"/>
    <w:rsid w:val="005D2516"/>
    <w:rsid w:val="005D298E"/>
    <w:rsid w:val="005D2E24"/>
    <w:rsid w:val="005D2F7B"/>
    <w:rsid w:val="005D3185"/>
    <w:rsid w:val="005D33E6"/>
    <w:rsid w:val="005D3616"/>
    <w:rsid w:val="005D3A64"/>
    <w:rsid w:val="005D3DF9"/>
    <w:rsid w:val="005D426C"/>
    <w:rsid w:val="005D48BE"/>
    <w:rsid w:val="005D48FD"/>
    <w:rsid w:val="005D49A5"/>
    <w:rsid w:val="005D4DD8"/>
    <w:rsid w:val="005D5AD4"/>
    <w:rsid w:val="005D5CE6"/>
    <w:rsid w:val="005D5D1D"/>
    <w:rsid w:val="005D5E0B"/>
    <w:rsid w:val="005D6081"/>
    <w:rsid w:val="005D6535"/>
    <w:rsid w:val="005D6900"/>
    <w:rsid w:val="005D6BD3"/>
    <w:rsid w:val="005D70DD"/>
    <w:rsid w:val="005D7308"/>
    <w:rsid w:val="005D735F"/>
    <w:rsid w:val="005D74E5"/>
    <w:rsid w:val="005D765C"/>
    <w:rsid w:val="005D78A8"/>
    <w:rsid w:val="005E0239"/>
    <w:rsid w:val="005E04D7"/>
    <w:rsid w:val="005E097F"/>
    <w:rsid w:val="005E0C56"/>
    <w:rsid w:val="005E0C5A"/>
    <w:rsid w:val="005E1169"/>
    <w:rsid w:val="005E12D3"/>
    <w:rsid w:val="005E1607"/>
    <w:rsid w:val="005E16CC"/>
    <w:rsid w:val="005E18CA"/>
    <w:rsid w:val="005E1B5C"/>
    <w:rsid w:val="005E1CE2"/>
    <w:rsid w:val="005E1F17"/>
    <w:rsid w:val="005E21B0"/>
    <w:rsid w:val="005E23A3"/>
    <w:rsid w:val="005E2BE3"/>
    <w:rsid w:val="005E2D64"/>
    <w:rsid w:val="005E31ED"/>
    <w:rsid w:val="005E3386"/>
    <w:rsid w:val="005E35B8"/>
    <w:rsid w:val="005E38C0"/>
    <w:rsid w:val="005E3911"/>
    <w:rsid w:val="005E397E"/>
    <w:rsid w:val="005E3993"/>
    <w:rsid w:val="005E3B9D"/>
    <w:rsid w:val="005E3EAA"/>
    <w:rsid w:val="005E4230"/>
    <w:rsid w:val="005E48DB"/>
    <w:rsid w:val="005E4BD9"/>
    <w:rsid w:val="005E4C6C"/>
    <w:rsid w:val="005E4FA3"/>
    <w:rsid w:val="005E533E"/>
    <w:rsid w:val="005E5621"/>
    <w:rsid w:val="005E5793"/>
    <w:rsid w:val="005E5B63"/>
    <w:rsid w:val="005E6383"/>
    <w:rsid w:val="005E6427"/>
    <w:rsid w:val="005E647C"/>
    <w:rsid w:val="005E64C8"/>
    <w:rsid w:val="005E6F24"/>
    <w:rsid w:val="005E7488"/>
    <w:rsid w:val="005F0103"/>
    <w:rsid w:val="005F0959"/>
    <w:rsid w:val="005F099A"/>
    <w:rsid w:val="005F09FB"/>
    <w:rsid w:val="005F0E24"/>
    <w:rsid w:val="005F0EC3"/>
    <w:rsid w:val="005F0F1F"/>
    <w:rsid w:val="005F1184"/>
    <w:rsid w:val="005F1321"/>
    <w:rsid w:val="005F133F"/>
    <w:rsid w:val="005F1525"/>
    <w:rsid w:val="005F1736"/>
    <w:rsid w:val="005F17F8"/>
    <w:rsid w:val="005F1FBD"/>
    <w:rsid w:val="005F2747"/>
    <w:rsid w:val="005F2806"/>
    <w:rsid w:val="005F2B7A"/>
    <w:rsid w:val="005F2DAF"/>
    <w:rsid w:val="005F2DE7"/>
    <w:rsid w:val="005F33B3"/>
    <w:rsid w:val="005F33F8"/>
    <w:rsid w:val="005F3D28"/>
    <w:rsid w:val="005F4072"/>
    <w:rsid w:val="005F40B5"/>
    <w:rsid w:val="005F426F"/>
    <w:rsid w:val="005F4647"/>
    <w:rsid w:val="005F4744"/>
    <w:rsid w:val="005F48FD"/>
    <w:rsid w:val="005F4A2D"/>
    <w:rsid w:val="005F5062"/>
    <w:rsid w:val="005F55D7"/>
    <w:rsid w:val="005F58EF"/>
    <w:rsid w:val="005F5CA5"/>
    <w:rsid w:val="005F5EDA"/>
    <w:rsid w:val="005F6492"/>
    <w:rsid w:val="005F6A27"/>
    <w:rsid w:val="005F6B53"/>
    <w:rsid w:val="005F6D1B"/>
    <w:rsid w:val="005F6E27"/>
    <w:rsid w:val="005F72C9"/>
    <w:rsid w:val="005F72E6"/>
    <w:rsid w:val="005F74E1"/>
    <w:rsid w:val="005F759E"/>
    <w:rsid w:val="005F783E"/>
    <w:rsid w:val="005F7844"/>
    <w:rsid w:val="005F7A0C"/>
    <w:rsid w:val="005F7B25"/>
    <w:rsid w:val="0060011A"/>
    <w:rsid w:val="00600455"/>
    <w:rsid w:val="006007F0"/>
    <w:rsid w:val="00600DCD"/>
    <w:rsid w:val="006011F3"/>
    <w:rsid w:val="00601606"/>
    <w:rsid w:val="00601943"/>
    <w:rsid w:val="00601B43"/>
    <w:rsid w:val="00601C1E"/>
    <w:rsid w:val="00601C9A"/>
    <w:rsid w:val="00601CA9"/>
    <w:rsid w:val="00601D35"/>
    <w:rsid w:val="00601F54"/>
    <w:rsid w:val="00601FB7"/>
    <w:rsid w:val="00601FB9"/>
    <w:rsid w:val="00602237"/>
    <w:rsid w:val="00602295"/>
    <w:rsid w:val="00602328"/>
    <w:rsid w:val="0060284A"/>
    <w:rsid w:val="0060284C"/>
    <w:rsid w:val="006028F4"/>
    <w:rsid w:val="00602A00"/>
    <w:rsid w:val="00602C17"/>
    <w:rsid w:val="00603670"/>
    <w:rsid w:val="006036FB"/>
    <w:rsid w:val="00603809"/>
    <w:rsid w:val="00603A2A"/>
    <w:rsid w:val="00603BFA"/>
    <w:rsid w:val="00603C07"/>
    <w:rsid w:val="00603D10"/>
    <w:rsid w:val="00603EC6"/>
    <w:rsid w:val="00604017"/>
    <w:rsid w:val="006044E9"/>
    <w:rsid w:val="006048C3"/>
    <w:rsid w:val="0060545D"/>
    <w:rsid w:val="00605602"/>
    <w:rsid w:val="006057AA"/>
    <w:rsid w:val="0060586D"/>
    <w:rsid w:val="00605F60"/>
    <w:rsid w:val="00606184"/>
    <w:rsid w:val="0060643C"/>
    <w:rsid w:val="00606705"/>
    <w:rsid w:val="0060698A"/>
    <w:rsid w:val="00606C94"/>
    <w:rsid w:val="00606D55"/>
    <w:rsid w:val="00606DFD"/>
    <w:rsid w:val="00606EA9"/>
    <w:rsid w:val="00607090"/>
    <w:rsid w:val="0060713F"/>
    <w:rsid w:val="0060718E"/>
    <w:rsid w:val="00607510"/>
    <w:rsid w:val="0060781E"/>
    <w:rsid w:val="006079D1"/>
    <w:rsid w:val="00607BEF"/>
    <w:rsid w:val="0061005E"/>
    <w:rsid w:val="006102C2"/>
    <w:rsid w:val="006107AC"/>
    <w:rsid w:val="00610ED4"/>
    <w:rsid w:val="006113B0"/>
    <w:rsid w:val="006114DA"/>
    <w:rsid w:val="00611965"/>
    <w:rsid w:val="00611BA3"/>
    <w:rsid w:val="006120EA"/>
    <w:rsid w:val="006123BF"/>
    <w:rsid w:val="006124AE"/>
    <w:rsid w:val="00612554"/>
    <w:rsid w:val="00612563"/>
    <w:rsid w:val="00612659"/>
    <w:rsid w:val="0061270A"/>
    <w:rsid w:val="00612911"/>
    <w:rsid w:val="00612A85"/>
    <w:rsid w:val="00612B8A"/>
    <w:rsid w:val="00612B92"/>
    <w:rsid w:val="00612BF0"/>
    <w:rsid w:val="00612C4E"/>
    <w:rsid w:val="00612EF5"/>
    <w:rsid w:val="00613320"/>
    <w:rsid w:val="00613347"/>
    <w:rsid w:val="006133A1"/>
    <w:rsid w:val="006136AD"/>
    <w:rsid w:val="006139CA"/>
    <w:rsid w:val="00613B78"/>
    <w:rsid w:val="00613C1C"/>
    <w:rsid w:val="00613D76"/>
    <w:rsid w:val="00613F19"/>
    <w:rsid w:val="00613F89"/>
    <w:rsid w:val="006141C9"/>
    <w:rsid w:val="00614313"/>
    <w:rsid w:val="006144BD"/>
    <w:rsid w:val="006145D4"/>
    <w:rsid w:val="006149D6"/>
    <w:rsid w:val="006149D7"/>
    <w:rsid w:val="00614B14"/>
    <w:rsid w:val="00614BF8"/>
    <w:rsid w:val="00614C59"/>
    <w:rsid w:val="00614CF7"/>
    <w:rsid w:val="00614D94"/>
    <w:rsid w:val="00614E51"/>
    <w:rsid w:val="00614FE4"/>
    <w:rsid w:val="0061503C"/>
    <w:rsid w:val="00615131"/>
    <w:rsid w:val="006152CB"/>
    <w:rsid w:val="0061539B"/>
    <w:rsid w:val="006154B5"/>
    <w:rsid w:val="006154CC"/>
    <w:rsid w:val="00615641"/>
    <w:rsid w:val="00615AA5"/>
    <w:rsid w:val="00615B8E"/>
    <w:rsid w:val="00615BCF"/>
    <w:rsid w:val="00615FBC"/>
    <w:rsid w:val="006160DF"/>
    <w:rsid w:val="006163B5"/>
    <w:rsid w:val="0061658A"/>
    <w:rsid w:val="00616723"/>
    <w:rsid w:val="00616760"/>
    <w:rsid w:val="0061755B"/>
    <w:rsid w:val="00617899"/>
    <w:rsid w:val="00617DC0"/>
    <w:rsid w:val="00617E79"/>
    <w:rsid w:val="00620017"/>
    <w:rsid w:val="006202F4"/>
    <w:rsid w:val="00620544"/>
    <w:rsid w:val="0062083D"/>
    <w:rsid w:val="00620B1C"/>
    <w:rsid w:val="00620B52"/>
    <w:rsid w:val="00621001"/>
    <w:rsid w:val="00621470"/>
    <w:rsid w:val="0062191A"/>
    <w:rsid w:val="00621B51"/>
    <w:rsid w:val="00621CEE"/>
    <w:rsid w:val="00621DB8"/>
    <w:rsid w:val="006220BF"/>
    <w:rsid w:val="00622219"/>
    <w:rsid w:val="00622350"/>
    <w:rsid w:val="00622441"/>
    <w:rsid w:val="006224DC"/>
    <w:rsid w:val="006228F8"/>
    <w:rsid w:val="00622B55"/>
    <w:rsid w:val="006233A0"/>
    <w:rsid w:val="006234E9"/>
    <w:rsid w:val="0062353E"/>
    <w:rsid w:val="00623B6A"/>
    <w:rsid w:val="00623BBC"/>
    <w:rsid w:val="00623DE2"/>
    <w:rsid w:val="00624417"/>
    <w:rsid w:val="00624580"/>
    <w:rsid w:val="006246DF"/>
    <w:rsid w:val="0062492E"/>
    <w:rsid w:val="006250F6"/>
    <w:rsid w:val="00625BFA"/>
    <w:rsid w:val="00625C48"/>
    <w:rsid w:val="00625E01"/>
    <w:rsid w:val="006262F7"/>
    <w:rsid w:val="00626401"/>
    <w:rsid w:val="006264E8"/>
    <w:rsid w:val="006266A9"/>
    <w:rsid w:val="006267F3"/>
    <w:rsid w:val="00626857"/>
    <w:rsid w:val="0062693E"/>
    <w:rsid w:val="006269C8"/>
    <w:rsid w:val="00626C5D"/>
    <w:rsid w:val="006273A8"/>
    <w:rsid w:val="00627964"/>
    <w:rsid w:val="00627A0D"/>
    <w:rsid w:val="00627FF1"/>
    <w:rsid w:val="0063006E"/>
    <w:rsid w:val="006300AA"/>
    <w:rsid w:val="0063010D"/>
    <w:rsid w:val="0063054F"/>
    <w:rsid w:val="00630995"/>
    <w:rsid w:val="00630AFA"/>
    <w:rsid w:val="00630E37"/>
    <w:rsid w:val="006312D5"/>
    <w:rsid w:val="006314A0"/>
    <w:rsid w:val="006315A3"/>
    <w:rsid w:val="006315A5"/>
    <w:rsid w:val="00631807"/>
    <w:rsid w:val="00631AA0"/>
    <w:rsid w:val="00631CF4"/>
    <w:rsid w:val="00631F25"/>
    <w:rsid w:val="00632A7F"/>
    <w:rsid w:val="00632B62"/>
    <w:rsid w:val="00632CD1"/>
    <w:rsid w:val="00632D12"/>
    <w:rsid w:val="00633229"/>
    <w:rsid w:val="00633981"/>
    <w:rsid w:val="00634005"/>
    <w:rsid w:val="00634087"/>
    <w:rsid w:val="00634516"/>
    <w:rsid w:val="0063452C"/>
    <w:rsid w:val="006345D9"/>
    <w:rsid w:val="0063464E"/>
    <w:rsid w:val="00634927"/>
    <w:rsid w:val="0063553D"/>
    <w:rsid w:val="00635AB3"/>
    <w:rsid w:val="006361DB"/>
    <w:rsid w:val="00636377"/>
    <w:rsid w:val="006366D0"/>
    <w:rsid w:val="006367C0"/>
    <w:rsid w:val="006371B6"/>
    <w:rsid w:val="006371DF"/>
    <w:rsid w:val="006379A3"/>
    <w:rsid w:val="00637DAE"/>
    <w:rsid w:val="00640060"/>
    <w:rsid w:val="00640982"/>
    <w:rsid w:val="00641205"/>
    <w:rsid w:val="00641D79"/>
    <w:rsid w:val="00641F6D"/>
    <w:rsid w:val="0064230A"/>
    <w:rsid w:val="0064272C"/>
    <w:rsid w:val="00642A4A"/>
    <w:rsid w:val="00642EFB"/>
    <w:rsid w:val="00643873"/>
    <w:rsid w:val="006439D5"/>
    <w:rsid w:val="00643B06"/>
    <w:rsid w:val="00643D41"/>
    <w:rsid w:val="0064412A"/>
    <w:rsid w:val="006447D5"/>
    <w:rsid w:val="00644844"/>
    <w:rsid w:val="00644A90"/>
    <w:rsid w:val="00644B17"/>
    <w:rsid w:val="006456B9"/>
    <w:rsid w:val="00645BFC"/>
    <w:rsid w:val="00645DDC"/>
    <w:rsid w:val="006460CD"/>
    <w:rsid w:val="0064649E"/>
    <w:rsid w:val="00646716"/>
    <w:rsid w:val="00646E37"/>
    <w:rsid w:val="00647339"/>
    <w:rsid w:val="006473BD"/>
    <w:rsid w:val="006476C5"/>
    <w:rsid w:val="0064784E"/>
    <w:rsid w:val="00647921"/>
    <w:rsid w:val="006479C6"/>
    <w:rsid w:val="00647CE1"/>
    <w:rsid w:val="0065002C"/>
    <w:rsid w:val="006501C1"/>
    <w:rsid w:val="0065020A"/>
    <w:rsid w:val="00650312"/>
    <w:rsid w:val="006505EB"/>
    <w:rsid w:val="0065065F"/>
    <w:rsid w:val="00650911"/>
    <w:rsid w:val="00650B30"/>
    <w:rsid w:val="00650BD7"/>
    <w:rsid w:val="00650E17"/>
    <w:rsid w:val="00650F1C"/>
    <w:rsid w:val="0065108B"/>
    <w:rsid w:val="006511FF"/>
    <w:rsid w:val="00651649"/>
    <w:rsid w:val="00651954"/>
    <w:rsid w:val="006519F0"/>
    <w:rsid w:val="00651B53"/>
    <w:rsid w:val="00651C44"/>
    <w:rsid w:val="00651CD2"/>
    <w:rsid w:val="00651D76"/>
    <w:rsid w:val="00652239"/>
    <w:rsid w:val="006523AE"/>
    <w:rsid w:val="00652C65"/>
    <w:rsid w:val="006534AC"/>
    <w:rsid w:val="00653A05"/>
    <w:rsid w:val="00653D98"/>
    <w:rsid w:val="00653EC5"/>
    <w:rsid w:val="006542F5"/>
    <w:rsid w:val="006543F5"/>
    <w:rsid w:val="0065472C"/>
    <w:rsid w:val="00654B73"/>
    <w:rsid w:val="00654BB8"/>
    <w:rsid w:val="00654C4E"/>
    <w:rsid w:val="00654E35"/>
    <w:rsid w:val="00654FE1"/>
    <w:rsid w:val="00655274"/>
    <w:rsid w:val="006552C2"/>
    <w:rsid w:val="00655317"/>
    <w:rsid w:val="00655333"/>
    <w:rsid w:val="006554F5"/>
    <w:rsid w:val="0065557C"/>
    <w:rsid w:val="00655855"/>
    <w:rsid w:val="00655B7A"/>
    <w:rsid w:val="00655DB1"/>
    <w:rsid w:val="00655F79"/>
    <w:rsid w:val="00656054"/>
    <w:rsid w:val="0065610F"/>
    <w:rsid w:val="006563FC"/>
    <w:rsid w:val="00656751"/>
    <w:rsid w:val="006567BF"/>
    <w:rsid w:val="00656A1B"/>
    <w:rsid w:val="00656AB8"/>
    <w:rsid w:val="00656F82"/>
    <w:rsid w:val="0065747C"/>
    <w:rsid w:val="00657524"/>
    <w:rsid w:val="00657647"/>
    <w:rsid w:val="00657841"/>
    <w:rsid w:val="00657881"/>
    <w:rsid w:val="006579ED"/>
    <w:rsid w:val="00657D33"/>
    <w:rsid w:val="00657F50"/>
    <w:rsid w:val="006601CD"/>
    <w:rsid w:val="00660366"/>
    <w:rsid w:val="00660443"/>
    <w:rsid w:val="00660675"/>
    <w:rsid w:val="0066076F"/>
    <w:rsid w:val="0066088D"/>
    <w:rsid w:val="00660B9F"/>
    <w:rsid w:val="006611D6"/>
    <w:rsid w:val="0066139E"/>
    <w:rsid w:val="0066156D"/>
    <w:rsid w:val="00661607"/>
    <w:rsid w:val="00661750"/>
    <w:rsid w:val="006617E1"/>
    <w:rsid w:val="00661838"/>
    <w:rsid w:val="00661875"/>
    <w:rsid w:val="0066192D"/>
    <w:rsid w:val="00661D5A"/>
    <w:rsid w:val="0066200D"/>
    <w:rsid w:val="00662172"/>
    <w:rsid w:val="006623A4"/>
    <w:rsid w:val="00662585"/>
    <w:rsid w:val="0066261D"/>
    <w:rsid w:val="00662696"/>
    <w:rsid w:val="00662B80"/>
    <w:rsid w:val="00662DC4"/>
    <w:rsid w:val="00662EBB"/>
    <w:rsid w:val="00662F31"/>
    <w:rsid w:val="006638A3"/>
    <w:rsid w:val="00663DFF"/>
    <w:rsid w:val="00664151"/>
    <w:rsid w:val="00664396"/>
    <w:rsid w:val="00664D3F"/>
    <w:rsid w:val="00664D95"/>
    <w:rsid w:val="00664F43"/>
    <w:rsid w:val="0066500A"/>
    <w:rsid w:val="006659F9"/>
    <w:rsid w:val="00665EF2"/>
    <w:rsid w:val="00665F24"/>
    <w:rsid w:val="006660CA"/>
    <w:rsid w:val="0066645E"/>
    <w:rsid w:val="00666619"/>
    <w:rsid w:val="006669D8"/>
    <w:rsid w:val="00666C2A"/>
    <w:rsid w:val="00666D6A"/>
    <w:rsid w:val="00667010"/>
    <w:rsid w:val="0066710B"/>
    <w:rsid w:val="00667BCC"/>
    <w:rsid w:val="00667E95"/>
    <w:rsid w:val="00667EE2"/>
    <w:rsid w:val="00667F02"/>
    <w:rsid w:val="00670232"/>
    <w:rsid w:val="00670258"/>
    <w:rsid w:val="00670A9E"/>
    <w:rsid w:val="00670BBB"/>
    <w:rsid w:val="00670EE0"/>
    <w:rsid w:val="006712D8"/>
    <w:rsid w:val="00671408"/>
    <w:rsid w:val="006715DB"/>
    <w:rsid w:val="006717E9"/>
    <w:rsid w:val="006719BF"/>
    <w:rsid w:val="00671CDF"/>
    <w:rsid w:val="0067201D"/>
    <w:rsid w:val="0067226C"/>
    <w:rsid w:val="006722A8"/>
    <w:rsid w:val="00672843"/>
    <w:rsid w:val="00672B48"/>
    <w:rsid w:val="00672B7F"/>
    <w:rsid w:val="00672D54"/>
    <w:rsid w:val="00672EB5"/>
    <w:rsid w:val="00672F11"/>
    <w:rsid w:val="006730B7"/>
    <w:rsid w:val="00673743"/>
    <w:rsid w:val="00673AA0"/>
    <w:rsid w:val="00673EBB"/>
    <w:rsid w:val="00674124"/>
    <w:rsid w:val="00674183"/>
    <w:rsid w:val="00674469"/>
    <w:rsid w:val="0067483E"/>
    <w:rsid w:val="00674952"/>
    <w:rsid w:val="00674971"/>
    <w:rsid w:val="00674A93"/>
    <w:rsid w:val="00674ACA"/>
    <w:rsid w:val="00674AFA"/>
    <w:rsid w:val="00674BB2"/>
    <w:rsid w:val="00674C12"/>
    <w:rsid w:val="00674F15"/>
    <w:rsid w:val="00675305"/>
    <w:rsid w:val="0067535C"/>
    <w:rsid w:val="006757A2"/>
    <w:rsid w:val="0067587A"/>
    <w:rsid w:val="00675EBA"/>
    <w:rsid w:val="006760B3"/>
    <w:rsid w:val="0067626C"/>
    <w:rsid w:val="00676600"/>
    <w:rsid w:val="00676767"/>
    <w:rsid w:val="006769BE"/>
    <w:rsid w:val="00676AB7"/>
    <w:rsid w:val="00676B73"/>
    <w:rsid w:val="0067723F"/>
    <w:rsid w:val="006778DD"/>
    <w:rsid w:val="00677B8B"/>
    <w:rsid w:val="00677EB7"/>
    <w:rsid w:val="006802F8"/>
    <w:rsid w:val="006804F9"/>
    <w:rsid w:val="006809C3"/>
    <w:rsid w:val="00680F6E"/>
    <w:rsid w:val="0068148E"/>
    <w:rsid w:val="00681779"/>
    <w:rsid w:val="00681C7F"/>
    <w:rsid w:val="00682009"/>
    <w:rsid w:val="00682100"/>
    <w:rsid w:val="006821B2"/>
    <w:rsid w:val="006821DA"/>
    <w:rsid w:val="00682592"/>
    <w:rsid w:val="0068289C"/>
    <w:rsid w:val="00682CD3"/>
    <w:rsid w:val="00682F8C"/>
    <w:rsid w:val="006839B9"/>
    <w:rsid w:val="00683BC5"/>
    <w:rsid w:val="00683E93"/>
    <w:rsid w:val="006841B2"/>
    <w:rsid w:val="00684437"/>
    <w:rsid w:val="0068446F"/>
    <w:rsid w:val="006848D8"/>
    <w:rsid w:val="00684BA3"/>
    <w:rsid w:val="00684CF5"/>
    <w:rsid w:val="00684D8F"/>
    <w:rsid w:val="00684EA2"/>
    <w:rsid w:val="0068592E"/>
    <w:rsid w:val="00685AE6"/>
    <w:rsid w:val="00685B8C"/>
    <w:rsid w:val="00685BC2"/>
    <w:rsid w:val="006860F2"/>
    <w:rsid w:val="00686759"/>
    <w:rsid w:val="00686A84"/>
    <w:rsid w:val="00686BBE"/>
    <w:rsid w:val="00686F12"/>
    <w:rsid w:val="00686F3C"/>
    <w:rsid w:val="00686FDF"/>
    <w:rsid w:val="00687256"/>
    <w:rsid w:val="00687260"/>
    <w:rsid w:val="006877E4"/>
    <w:rsid w:val="00687B0F"/>
    <w:rsid w:val="00687B75"/>
    <w:rsid w:val="00687EED"/>
    <w:rsid w:val="00687F96"/>
    <w:rsid w:val="00690123"/>
    <w:rsid w:val="00690568"/>
    <w:rsid w:val="00690D0C"/>
    <w:rsid w:val="0069101F"/>
    <w:rsid w:val="006915E4"/>
    <w:rsid w:val="00691624"/>
    <w:rsid w:val="006917C9"/>
    <w:rsid w:val="00691854"/>
    <w:rsid w:val="006926BB"/>
    <w:rsid w:val="00692750"/>
    <w:rsid w:val="00692856"/>
    <w:rsid w:val="00692B02"/>
    <w:rsid w:val="00692BEC"/>
    <w:rsid w:val="00692D0C"/>
    <w:rsid w:val="00693301"/>
    <w:rsid w:val="006939BF"/>
    <w:rsid w:val="00693C9D"/>
    <w:rsid w:val="00693CEE"/>
    <w:rsid w:val="00693DEC"/>
    <w:rsid w:val="006944D5"/>
    <w:rsid w:val="0069481F"/>
    <w:rsid w:val="006948DE"/>
    <w:rsid w:val="006949F7"/>
    <w:rsid w:val="00694A00"/>
    <w:rsid w:val="00694A8B"/>
    <w:rsid w:val="00694C08"/>
    <w:rsid w:val="00694C65"/>
    <w:rsid w:val="00694FC1"/>
    <w:rsid w:val="006950BB"/>
    <w:rsid w:val="0069515A"/>
    <w:rsid w:val="00695290"/>
    <w:rsid w:val="0069547C"/>
    <w:rsid w:val="00695772"/>
    <w:rsid w:val="00695A97"/>
    <w:rsid w:val="00696447"/>
    <w:rsid w:val="00696551"/>
    <w:rsid w:val="0069690C"/>
    <w:rsid w:val="00696B5F"/>
    <w:rsid w:val="00696EC5"/>
    <w:rsid w:val="00696FF6"/>
    <w:rsid w:val="0069718B"/>
    <w:rsid w:val="0069736C"/>
    <w:rsid w:val="0069742B"/>
    <w:rsid w:val="0069766F"/>
    <w:rsid w:val="0069789F"/>
    <w:rsid w:val="00697CEA"/>
    <w:rsid w:val="006A0108"/>
    <w:rsid w:val="006A01C7"/>
    <w:rsid w:val="006A0445"/>
    <w:rsid w:val="006A0599"/>
    <w:rsid w:val="006A0954"/>
    <w:rsid w:val="006A0CB0"/>
    <w:rsid w:val="006A0D01"/>
    <w:rsid w:val="006A0D79"/>
    <w:rsid w:val="006A0D90"/>
    <w:rsid w:val="006A0D92"/>
    <w:rsid w:val="006A1045"/>
    <w:rsid w:val="006A11D6"/>
    <w:rsid w:val="006A1730"/>
    <w:rsid w:val="006A17C8"/>
    <w:rsid w:val="006A19D3"/>
    <w:rsid w:val="006A1B9E"/>
    <w:rsid w:val="006A1EE2"/>
    <w:rsid w:val="006A2360"/>
    <w:rsid w:val="006A23FC"/>
    <w:rsid w:val="006A24ED"/>
    <w:rsid w:val="006A250F"/>
    <w:rsid w:val="006A251B"/>
    <w:rsid w:val="006A2593"/>
    <w:rsid w:val="006A26EE"/>
    <w:rsid w:val="006A2753"/>
    <w:rsid w:val="006A2835"/>
    <w:rsid w:val="006A290D"/>
    <w:rsid w:val="006A2931"/>
    <w:rsid w:val="006A294B"/>
    <w:rsid w:val="006A3383"/>
    <w:rsid w:val="006A33FE"/>
    <w:rsid w:val="006A3433"/>
    <w:rsid w:val="006A3667"/>
    <w:rsid w:val="006A379A"/>
    <w:rsid w:val="006A3D20"/>
    <w:rsid w:val="006A3E83"/>
    <w:rsid w:val="006A404A"/>
    <w:rsid w:val="006A4101"/>
    <w:rsid w:val="006A412A"/>
    <w:rsid w:val="006A4394"/>
    <w:rsid w:val="006A47FC"/>
    <w:rsid w:val="006A4980"/>
    <w:rsid w:val="006A4F8F"/>
    <w:rsid w:val="006A4FBC"/>
    <w:rsid w:val="006A533B"/>
    <w:rsid w:val="006A5564"/>
    <w:rsid w:val="006A5591"/>
    <w:rsid w:val="006A5791"/>
    <w:rsid w:val="006A57AC"/>
    <w:rsid w:val="006A5854"/>
    <w:rsid w:val="006A590D"/>
    <w:rsid w:val="006A5B01"/>
    <w:rsid w:val="006A5B20"/>
    <w:rsid w:val="006A6479"/>
    <w:rsid w:val="006A6720"/>
    <w:rsid w:val="006A68AB"/>
    <w:rsid w:val="006A6924"/>
    <w:rsid w:val="006A697C"/>
    <w:rsid w:val="006A6DDE"/>
    <w:rsid w:val="006A726A"/>
    <w:rsid w:val="006A728A"/>
    <w:rsid w:val="006A747B"/>
    <w:rsid w:val="006A777A"/>
    <w:rsid w:val="006A7964"/>
    <w:rsid w:val="006B000C"/>
    <w:rsid w:val="006B0117"/>
    <w:rsid w:val="006B0194"/>
    <w:rsid w:val="006B0427"/>
    <w:rsid w:val="006B0491"/>
    <w:rsid w:val="006B05E0"/>
    <w:rsid w:val="006B06BC"/>
    <w:rsid w:val="006B08E6"/>
    <w:rsid w:val="006B1032"/>
    <w:rsid w:val="006B11C6"/>
    <w:rsid w:val="006B1497"/>
    <w:rsid w:val="006B17EE"/>
    <w:rsid w:val="006B1A74"/>
    <w:rsid w:val="006B1F83"/>
    <w:rsid w:val="006B2077"/>
    <w:rsid w:val="006B20AB"/>
    <w:rsid w:val="006B211B"/>
    <w:rsid w:val="006B229A"/>
    <w:rsid w:val="006B238F"/>
    <w:rsid w:val="006B2799"/>
    <w:rsid w:val="006B2A7C"/>
    <w:rsid w:val="006B2F9F"/>
    <w:rsid w:val="006B302A"/>
    <w:rsid w:val="006B39F2"/>
    <w:rsid w:val="006B3A8F"/>
    <w:rsid w:val="006B42D0"/>
    <w:rsid w:val="006B4531"/>
    <w:rsid w:val="006B46FE"/>
    <w:rsid w:val="006B48D6"/>
    <w:rsid w:val="006B4914"/>
    <w:rsid w:val="006B4FFC"/>
    <w:rsid w:val="006B5472"/>
    <w:rsid w:val="006B5709"/>
    <w:rsid w:val="006B5876"/>
    <w:rsid w:val="006B5924"/>
    <w:rsid w:val="006B5B4C"/>
    <w:rsid w:val="006B5C28"/>
    <w:rsid w:val="006B6008"/>
    <w:rsid w:val="006B659C"/>
    <w:rsid w:val="006B661F"/>
    <w:rsid w:val="006B6949"/>
    <w:rsid w:val="006B6A6E"/>
    <w:rsid w:val="006B6CD0"/>
    <w:rsid w:val="006B6D62"/>
    <w:rsid w:val="006B6DED"/>
    <w:rsid w:val="006B7241"/>
    <w:rsid w:val="006B7286"/>
    <w:rsid w:val="006B7574"/>
    <w:rsid w:val="006B75A5"/>
    <w:rsid w:val="006B7B31"/>
    <w:rsid w:val="006B7B8D"/>
    <w:rsid w:val="006C01EB"/>
    <w:rsid w:val="006C024B"/>
    <w:rsid w:val="006C0303"/>
    <w:rsid w:val="006C05B0"/>
    <w:rsid w:val="006C063C"/>
    <w:rsid w:val="006C06C1"/>
    <w:rsid w:val="006C0A0E"/>
    <w:rsid w:val="006C0C68"/>
    <w:rsid w:val="006C0D53"/>
    <w:rsid w:val="006C0F32"/>
    <w:rsid w:val="006C17EC"/>
    <w:rsid w:val="006C190D"/>
    <w:rsid w:val="006C24EC"/>
    <w:rsid w:val="006C27EF"/>
    <w:rsid w:val="006C2AFC"/>
    <w:rsid w:val="006C2C3B"/>
    <w:rsid w:val="006C30F0"/>
    <w:rsid w:val="006C3436"/>
    <w:rsid w:val="006C35DE"/>
    <w:rsid w:val="006C3770"/>
    <w:rsid w:val="006C3B08"/>
    <w:rsid w:val="006C3B58"/>
    <w:rsid w:val="006C3D2C"/>
    <w:rsid w:val="006C3D56"/>
    <w:rsid w:val="006C447B"/>
    <w:rsid w:val="006C4690"/>
    <w:rsid w:val="006C46F8"/>
    <w:rsid w:val="006C493C"/>
    <w:rsid w:val="006C49BE"/>
    <w:rsid w:val="006C4CFC"/>
    <w:rsid w:val="006C4D0A"/>
    <w:rsid w:val="006C55B6"/>
    <w:rsid w:val="006C5826"/>
    <w:rsid w:val="006C5BDE"/>
    <w:rsid w:val="006C5C0E"/>
    <w:rsid w:val="006C5D1F"/>
    <w:rsid w:val="006C5DF3"/>
    <w:rsid w:val="006C6126"/>
    <w:rsid w:val="006C6226"/>
    <w:rsid w:val="006C6660"/>
    <w:rsid w:val="006C670F"/>
    <w:rsid w:val="006C6815"/>
    <w:rsid w:val="006C6BFA"/>
    <w:rsid w:val="006C6D04"/>
    <w:rsid w:val="006C6DA3"/>
    <w:rsid w:val="006C7276"/>
    <w:rsid w:val="006C7512"/>
    <w:rsid w:val="006C754E"/>
    <w:rsid w:val="006C783C"/>
    <w:rsid w:val="006C7D74"/>
    <w:rsid w:val="006D0279"/>
    <w:rsid w:val="006D02E9"/>
    <w:rsid w:val="006D03BD"/>
    <w:rsid w:val="006D050B"/>
    <w:rsid w:val="006D0702"/>
    <w:rsid w:val="006D0DE5"/>
    <w:rsid w:val="006D11F5"/>
    <w:rsid w:val="006D12AC"/>
    <w:rsid w:val="006D1AEF"/>
    <w:rsid w:val="006D1C80"/>
    <w:rsid w:val="006D1DC8"/>
    <w:rsid w:val="006D2235"/>
    <w:rsid w:val="006D2990"/>
    <w:rsid w:val="006D2A0C"/>
    <w:rsid w:val="006D2B2E"/>
    <w:rsid w:val="006D2B82"/>
    <w:rsid w:val="006D2C76"/>
    <w:rsid w:val="006D2FAD"/>
    <w:rsid w:val="006D31A5"/>
    <w:rsid w:val="006D31F0"/>
    <w:rsid w:val="006D321F"/>
    <w:rsid w:val="006D33BF"/>
    <w:rsid w:val="006D34CB"/>
    <w:rsid w:val="006D350C"/>
    <w:rsid w:val="006D360C"/>
    <w:rsid w:val="006D436E"/>
    <w:rsid w:val="006D4520"/>
    <w:rsid w:val="006D4962"/>
    <w:rsid w:val="006D4B7F"/>
    <w:rsid w:val="006D4EDD"/>
    <w:rsid w:val="006D5187"/>
    <w:rsid w:val="006D56EE"/>
    <w:rsid w:val="006D5954"/>
    <w:rsid w:val="006D5BBD"/>
    <w:rsid w:val="006D5C98"/>
    <w:rsid w:val="006D5D69"/>
    <w:rsid w:val="006D5EB5"/>
    <w:rsid w:val="006D69FE"/>
    <w:rsid w:val="006D6B86"/>
    <w:rsid w:val="006D6F49"/>
    <w:rsid w:val="006D7519"/>
    <w:rsid w:val="006D7668"/>
    <w:rsid w:val="006D7759"/>
    <w:rsid w:val="006D77E8"/>
    <w:rsid w:val="006D7B5F"/>
    <w:rsid w:val="006D7C42"/>
    <w:rsid w:val="006D7CDA"/>
    <w:rsid w:val="006D7D07"/>
    <w:rsid w:val="006E000F"/>
    <w:rsid w:val="006E003F"/>
    <w:rsid w:val="006E00A7"/>
    <w:rsid w:val="006E031B"/>
    <w:rsid w:val="006E0486"/>
    <w:rsid w:val="006E0A2B"/>
    <w:rsid w:val="006E0A6B"/>
    <w:rsid w:val="006E0B2C"/>
    <w:rsid w:val="006E0CF3"/>
    <w:rsid w:val="006E0D19"/>
    <w:rsid w:val="006E0DCB"/>
    <w:rsid w:val="006E0E2E"/>
    <w:rsid w:val="006E0EB9"/>
    <w:rsid w:val="006E0F1E"/>
    <w:rsid w:val="006E13B5"/>
    <w:rsid w:val="006E13C1"/>
    <w:rsid w:val="006E15C3"/>
    <w:rsid w:val="006E16D8"/>
    <w:rsid w:val="006E1E01"/>
    <w:rsid w:val="006E202E"/>
    <w:rsid w:val="006E2121"/>
    <w:rsid w:val="006E22C6"/>
    <w:rsid w:val="006E2716"/>
    <w:rsid w:val="006E2AD7"/>
    <w:rsid w:val="006E3B59"/>
    <w:rsid w:val="006E3DBD"/>
    <w:rsid w:val="006E4332"/>
    <w:rsid w:val="006E47DC"/>
    <w:rsid w:val="006E4BA0"/>
    <w:rsid w:val="006E4BBF"/>
    <w:rsid w:val="006E4D4D"/>
    <w:rsid w:val="006E4E7F"/>
    <w:rsid w:val="006E5289"/>
    <w:rsid w:val="006E539E"/>
    <w:rsid w:val="006E546C"/>
    <w:rsid w:val="006E55A4"/>
    <w:rsid w:val="006E56FC"/>
    <w:rsid w:val="006E583D"/>
    <w:rsid w:val="006E5A82"/>
    <w:rsid w:val="006E5C40"/>
    <w:rsid w:val="006E5C4B"/>
    <w:rsid w:val="006E5CD3"/>
    <w:rsid w:val="006E5FEA"/>
    <w:rsid w:val="006E60AF"/>
    <w:rsid w:val="006E627C"/>
    <w:rsid w:val="006E6578"/>
    <w:rsid w:val="006E6880"/>
    <w:rsid w:val="006E6A30"/>
    <w:rsid w:val="006E6AE3"/>
    <w:rsid w:val="006E6DE3"/>
    <w:rsid w:val="006E73BF"/>
    <w:rsid w:val="006E7606"/>
    <w:rsid w:val="006E7715"/>
    <w:rsid w:val="006E7807"/>
    <w:rsid w:val="006E78C3"/>
    <w:rsid w:val="006E7A7C"/>
    <w:rsid w:val="006E7AD9"/>
    <w:rsid w:val="006E7AFC"/>
    <w:rsid w:val="006E7C38"/>
    <w:rsid w:val="006E7C8F"/>
    <w:rsid w:val="006E7EB1"/>
    <w:rsid w:val="006E7EF9"/>
    <w:rsid w:val="006F022C"/>
    <w:rsid w:val="006F02F1"/>
    <w:rsid w:val="006F06FC"/>
    <w:rsid w:val="006F0871"/>
    <w:rsid w:val="006F0A4E"/>
    <w:rsid w:val="006F1AC8"/>
    <w:rsid w:val="006F1D47"/>
    <w:rsid w:val="006F1E56"/>
    <w:rsid w:val="006F1F18"/>
    <w:rsid w:val="006F217A"/>
    <w:rsid w:val="006F27E9"/>
    <w:rsid w:val="006F2846"/>
    <w:rsid w:val="006F2F65"/>
    <w:rsid w:val="006F3770"/>
    <w:rsid w:val="006F3DF5"/>
    <w:rsid w:val="006F3E0C"/>
    <w:rsid w:val="006F3F89"/>
    <w:rsid w:val="006F4005"/>
    <w:rsid w:val="006F41CB"/>
    <w:rsid w:val="006F4353"/>
    <w:rsid w:val="006F4496"/>
    <w:rsid w:val="006F478E"/>
    <w:rsid w:val="006F4903"/>
    <w:rsid w:val="006F4C62"/>
    <w:rsid w:val="006F4E9D"/>
    <w:rsid w:val="006F4F64"/>
    <w:rsid w:val="006F513E"/>
    <w:rsid w:val="006F56AE"/>
    <w:rsid w:val="006F56B9"/>
    <w:rsid w:val="006F57A8"/>
    <w:rsid w:val="006F59ED"/>
    <w:rsid w:val="006F5BD8"/>
    <w:rsid w:val="006F5EFC"/>
    <w:rsid w:val="006F62E8"/>
    <w:rsid w:val="006F6745"/>
    <w:rsid w:val="006F6B34"/>
    <w:rsid w:val="006F701D"/>
    <w:rsid w:val="006F736C"/>
    <w:rsid w:val="006F763B"/>
    <w:rsid w:val="006F77C2"/>
    <w:rsid w:val="006F7A39"/>
    <w:rsid w:val="006F7C45"/>
    <w:rsid w:val="006F7D26"/>
    <w:rsid w:val="00700337"/>
    <w:rsid w:val="007004AD"/>
    <w:rsid w:val="00700C42"/>
    <w:rsid w:val="00700F3F"/>
    <w:rsid w:val="007013E3"/>
    <w:rsid w:val="007013FC"/>
    <w:rsid w:val="00701467"/>
    <w:rsid w:val="00701A26"/>
    <w:rsid w:val="00701CED"/>
    <w:rsid w:val="00701D3A"/>
    <w:rsid w:val="00702004"/>
    <w:rsid w:val="007025B3"/>
    <w:rsid w:val="007027B9"/>
    <w:rsid w:val="007027DB"/>
    <w:rsid w:val="00702A49"/>
    <w:rsid w:val="00702AF4"/>
    <w:rsid w:val="00702FDB"/>
    <w:rsid w:val="00703071"/>
    <w:rsid w:val="007031EC"/>
    <w:rsid w:val="00703208"/>
    <w:rsid w:val="007034C9"/>
    <w:rsid w:val="007035C3"/>
    <w:rsid w:val="007036E7"/>
    <w:rsid w:val="00703D1F"/>
    <w:rsid w:val="0070408B"/>
    <w:rsid w:val="007040AB"/>
    <w:rsid w:val="0070412B"/>
    <w:rsid w:val="00704698"/>
    <w:rsid w:val="007046FA"/>
    <w:rsid w:val="00704782"/>
    <w:rsid w:val="007047B0"/>
    <w:rsid w:val="00704B09"/>
    <w:rsid w:val="00704C6E"/>
    <w:rsid w:val="007050B7"/>
    <w:rsid w:val="007051E3"/>
    <w:rsid w:val="00705527"/>
    <w:rsid w:val="007055AF"/>
    <w:rsid w:val="0070588B"/>
    <w:rsid w:val="00705C2D"/>
    <w:rsid w:val="00705CE9"/>
    <w:rsid w:val="00705FDF"/>
    <w:rsid w:val="00706017"/>
    <w:rsid w:val="007061B4"/>
    <w:rsid w:val="007064D2"/>
    <w:rsid w:val="007068D5"/>
    <w:rsid w:val="00706B94"/>
    <w:rsid w:val="00706CED"/>
    <w:rsid w:val="00707009"/>
    <w:rsid w:val="00707162"/>
    <w:rsid w:val="00707218"/>
    <w:rsid w:val="007078E1"/>
    <w:rsid w:val="00707C0D"/>
    <w:rsid w:val="00707E3A"/>
    <w:rsid w:val="00707E59"/>
    <w:rsid w:val="007102EC"/>
    <w:rsid w:val="007107CF"/>
    <w:rsid w:val="00710B3C"/>
    <w:rsid w:val="00710D92"/>
    <w:rsid w:val="00710F89"/>
    <w:rsid w:val="0071102B"/>
    <w:rsid w:val="007111F1"/>
    <w:rsid w:val="0071121A"/>
    <w:rsid w:val="00711323"/>
    <w:rsid w:val="00711426"/>
    <w:rsid w:val="00711534"/>
    <w:rsid w:val="00711826"/>
    <w:rsid w:val="007118E8"/>
    <w:rsid w:val="00711C63"/>
    <w:rsid w:val="00711D72"/>
    <w:rsid w:val="007120CD"/>
    <w:rsid w:val="0071240D"/>
    <w:rsid w:val="007125DE"/>
    <w:rsid w:val="007125FC"/>
    <w:rsid w:val="00712805"/>
    <w:rsid w:val="007128D6"/>
    <w:rsid w:val="00712ABA"/>
    <w:rsid w:val="00712BBD"/>
    <w:rsid w:val="0071315D"/>
    <w:rsid w:val="00713686"/>
    <w:rsid w:val="00713CCC"/>
    <w:rsid w:val="00713D89"/>
    <w:rsid w:val="00713FDC"/>
    <w:rsid w:val="00714160"/>
    <w:rsid w:val="00714202"/>
    <w:rsid w:val="007146AE"/>
    <w:rsid w:val="007147FF"/>
    <w:rsid w:val="007148DF"/>
    <w:rsid w:val="00714B3E"/>
    <w:rsid w:val="00715358"/>
    <w:rsid w:val="00715996"/>
    <w:rsid w:val="00715B3E"/>
    <w:rsid w:val="00715BAD"/>
    <w:rsid w:val="00715D8D"/>
    <w:rsid w:val="00715F6F"/>
    <w:rsid w:val="007161A0"/>
    <w:rsid w:val="00716719"/>
    <w:rsid w:val="007168A1"/>
    <w:rsid w:val="00716AAC"/>
    <w:rsid w:val="00716B77"/>
    <w:rsid w:val="00717953"/>
    <w:rsid w:val="00717B40"/>
    <w:rsid w:val="00717CC3"/>
    <w:rsid w:val="00720095"/>
    <w:rsid w:val="0072018B"/>
    <w:rsid w:val="007204C2"/>
    <w:rsid w:val="007208B4"/>
    <w:rsid w:val="00720903"/>
    <w:rsid w:val="00720ECB"/>
    <w:rsid w:val="00721492"/>
    <w:rsid w:val="007220D2"/>
    <w:rsid w:val="00722816"/>
    <w:rsid w:val="00722DCF"/>
    <w:rsid w:val="007237ED"/>
    <w:rsid w:val="00723964"/>
    <w:rsid w:val="007239F8"/>
    <w:rsid w:val="00723C15"/>
    <w:rsid w:val="00723C2E"/>
    <w:rsid w:val="00723CFA"/>
    <w:rsid w:val="00723D47"/>
    <w:rsid w:val="00724371"/>
    <w:rsid w:val="007243C3"/>
    <w:rsid w:val="007244E5"/>
    <w:rsid w:val="00724505"/>
    <w:rsid w:val="00724955"/>
    <w:rsid w:val="00724B57"/>
    <w:rsid w:val="00724D5B"/>
    <w:rsid w:val="00724D7B"/>
    <w:rsid w:val="00724E1A"/>
    <w:rsid w:val="007253C3"/>
    <w:rsid w:val="0072598C"/>
    <w:rsid w:val="00725CF1"/>
    <w:rsid w:val="0072637B"/>
    <w:rsid w:val="00726936"/>
    <w:rsid w:val="00726956"/>
    <w:rsid w:val="00726E1E"/>
    <w:rsid w:val="0072751D"/>
    <w:rsid w:val="00727527"/>
    <w:rsid w:val="00727868"/>
    <w:rsid w:val="00727C05"/>
    <w:rsid w:val="00730002"/>
    <w:rsid w:val="0073044A"/>
    <w:rsid w:val="007305AF"/>
    <w:rsid w:val="00730734"/>
    <w:rsid w:val="00730C2A"/>
    <w:rsid w:val="00730E5D"/>
    <w:rsid w:val="0073108F"/>
    <w:rsid w:val="0073145B"/>
    <w:rsid w:val="00731677"/>
    <w:rsid w:val="007317BF"/>
    <w:rsid w:val="00731D78"/>
    <w:rsid w:val="00731DBE"/>
    <w:rsid w:val="00731DD6"/>
    <w:rsid w:val="00732375"/>
    <w:rsid w:val="00732954"/>
    <w:rsid w:val="00732AD5"/>
    <w:rsid w:val="00733773"/>
    <w:rsid w:val="00733A0F"/>
    <w:rsid w:val="00733A93"/>
    <w:rsid w:val="00733AF7"/>
    <w:rsid w:val="00733C63"/>
    <w:rsid w:val="00733E1F"/>
    <w:rsid w:val="00733EA3"/>
    <w:rsid w:val="007346DB"/>
    <w:rsid w:val="00734A78"/>
    <w:rsid w:val="00734CF2"/>
    <w:rsid w:val="007350F1"/>
    <w:rsid w:val="00735243"/>
    <w:rsid w:val="00735662"/>
    <w:rsid w:val="00736171"/>
    <w:rsid w:val="00736520"/>
    <w:rsid w:val="00736570"/>
    <w:rsid w:val="007365FB"/>
    <w:rsid w:val="00736B64"/>
    <w:rsid w:val="00736EB3"/>
    <w:rsid w:val="00736F5F"/>
    <w:rsid w:val="00736FDF"/>
    <w:rsid w:val="0073714B"/>
    <w:rsid w:val="00737155"/>
    <w:rsid w:val="0073725F"/>
    <w:rsid w:val="0073727E"/>
    <w:rsid w:val="00737AFB"/>
    <w:rsid w:val="00737B78"/>
    <w:rsid w:val="00737BC9"/>
    <w:rsid w:val="00737C36"/>
    <w:rsid w:val="00737DB7"/>
    <w:rsid w:val="00737EB4"/>
    <w:rsid w:val="00737F29"/>
    <w:rsid w:val="00737F82"/>
    <w:rsid w:val="007401FD"/>
    <w:rsid w:val="007401FE"/>
    <w:rsid w:val="007402BB"/>
    <w:rsid w:val="007404D7"/>
    <w:rsid w:val="0074063C"/>
    <w:rsid w:val="00740927"/>
    <w:rsid w:val="0074092C"/>
    <w:rsid w:val="00740AE0"/>
    <w:rsid w:val="00740BB7"/>
    <w:rsid w:val="00740C08"/>
    <w:rsid w:val="00741591"/>
    <w:rsid w:val="007417B7"/>
    <w:rsid w:val="00741C3B"/>
    <w:rsid w:val="0074292E"/>
    <w:rsid w:val="0074294A"/>
    <w:rsid w:val="00742BC7"/>
    <w:rsid w:val="00742DD9"/>
    <w:rsid w:val="007432DA"/>
    <w:rsid w:val="0074331D"/>
    <w:rsid w:val="00743571"/>
    <w:rsid w:val="00743877"/>
    <w:rsid w:val="00743976"/>
    <w:rsid w:val="00743A7A"/>
    <w:rsid w:val="00743D4A"/>
    <w:rsid w:val="00743DC9"/>
    <w:rsid w:val="00743E6A"/>
    <w:rsid w:val="0074430A"/>
    <w:rsid w:val="00744310"/>
    <w:rsid w:val="0074431E"/>
    <w:rsid w:val="00744A79"/>
    <w:rsid w:val="00744DDE"/>
    <w:rsid w:val="0074537F"/>
    <w:rsid w:val="007457EC"/>
    <w:rsid w:val="007457FD"/>
    <w:rsid w:val="00745F73"/>
    <w:rsid w:val="00746477"/>
    <w:rsid w:val="007465C1"/>
    <w:rsid w:val="00746866"/>
    <w:rsid w:val="00746ABA"/>
    <w:rsid w:val="00746CDE"/>
    <w:rsid w:val="007471C0"/>
    <w:rsid w:val="00747ACB"/>
    <w:rsid w:val="00747B2E"/>
    <w:rsid w:val="00747D53"/>
    <w:rsid w:val="0075015D"/>
    <w:rsid w:val="00750366"/>
    <w:rsid w:val="00750783"/>
    <w:rsid w:val="0075084F"/>
    <w:rsid w:val="00750DA5"/>
    <w:rsid w:val="00750FE2"/>
    <w:rsid w:val="00751377"/>
    <w:rsid w:val="00751F26"/>
    <w:rsid w:val="007524A5"/>
    <w:rsid w:val="00752531"/>
    <w:rsid w:val="007525E1"/>
    <w:rsid w:val="00752618"/>
    <w:rsid w:val="007526DA"/>
    <w:rsid w:val="0075272A"/>
    <w:rsid w:val="0075283B"/>
    <w:rsid w:val="00752993"/>
    <w:rsid w:val="00752C9A"/>
    <w:rsid w:val="00752F3F"/>
    <w:rsid w:val="00752F63"/>
    <w:rsid w:val="0075326F"/>
    <w:rsid w:val="007537D5"/>
    <w:rsid w:val="00753B01"/>
    <w:rsid w:val="007540E1"/>
    <w:rsid w:val="0075480A"/>
    <w:rsid w:val="00754916"/>
    <w:rsid w:val="0075491F"/>
    <w:rsid w:val="00754946"/>
    <w:rsid w:val="00754F06"/>
    <w:rsid w:val="00755028"/>
    <w:rsid w:val="0075524C"/>
    <w:rsid w:val="00755448"/>
    <w:rsid w:val="007559E6"/>
    <w:rsid w:val="007559EE"/>
    <w:rsid w:val="00755C18"/>
    <w:rsid w:val="00755C73"/>
    <w:rsid w:val="00755E65"/>
    <w:rsid w:val="00756096"/>
    <w:rsid w:val="00756AE9"/>
    <w:rsid w:val="00756B09"/>
    <w:rsid w:val="00756B4F"/>
    <w:rsid w:val="0075721D"/>
    <w:rsid w:val="007576B9"/>
    <w:rsid w:val="00757786"/>
    <w:rsid w:val="00757963"/>
    <w:rsid w:val="007579B2"/>
    <w:rsid w:val="00760009"/>
    <w:rsid w:val="00760281"/>
    <w:rsid w:val="00760513"/>
    <w:rsid w:val="00760748"/>
    <w:rsid w:val="00760B2A"/>
    <w:rsid w:val="00761306"/>
    <w:rsid w:val="0076168B"/>
    <w:rsid w:val="00761913"/>
    <w:rsid w:val="00761D48"/>
    <w:rsid w:val="00761E8E"/>
    <w:rsid w:val="0076222D"/>
    <w:rsid w:val="00762F93"/>
    <w:rsid w:val="0076317C"/>
    <w:rsid w:val="00763765"/>
    <w:rsid w:val="00763CF9"/>
    <w:rsid w:val="00763D2C"/>
    <w:rsid w:val="00763DA1"/>
    <w:rsid w:val="00763DC1"/>
    <w:rsid w:val="00763EE6"/>
    <w:rsid w:val="00764459"/>
    <w:rsid w:val="007644BD"/>
    <w:rsid w:val="00764597"/>
    <w:rsid w:val="00764BEB"/>
    <w:rsid w:val="00764D74"/>
    <w:rsid w:val="00765065"/>
    <w:rsid w:val="007654D2"/>
    <w:rsid w:val="007655EE"/>
    <w:rsid w:val="00765664"/>
    <w:rsid w:val="0076568F"/>
    <w:rsid w:val="0076570E"/>
    <w:rsid w:val="00765754"/>
    <w:rsid w:val="00765797"/>
    <w:rsid w:val="00765B96"/>
    <w:rsid w:val="00765F42"/>
    <w:rsid w:val="00765F4D"/>
    <w:rsid w:val="00766010"/>
    <w:rsid w:val="00766312"/>
    <w:rsid w:val="007668E6"/>
    <w:rsid w:val="00766C0C"/>
    <w:rsid w:val="00766DE7"/>
    <w:rsid w:val="00766ECA"/>
    <w:rsid w:val="00766FEF"/>
    <w:rsid w:val="007670B6"/>
    <w:rsid w:val="00767386"/>
    <w:rsid w:val="00767917"/>
    <w:rsid w:val="00767A8B"/>
    <w:rsid w:val="00767CEA"/>
    <w:rsid w:val="00767F75"/>
    <w:rsid w:val="00767FA8"/>
    <w:rsid w:val="00770139"/>
    <w:rsid w:val="0077065B"/>
    <w:rsid w:val="007706BE"/>
    <w:rsid w:val="007707EB"/>
    <w:rsid w:val="00770AA3"/>
    <w:rsid w:val="00770ACB"/>
    <w:rsid w:val="00770DDE"/>
    <w:rsid w:val="00770F4C"/>
    <w:rsid w:val="007713EC"/>
    <w:rsid w:val="0077158A"/>
    <w:rsid w:val="00771DD8"/>
    <w:rsid w:val="0077202E"/>
    <w:rsid w:val="0077206C"/>
    <w:rsid w:val="007721E2"/>
    <w:rsid w:val="00772B9D"/>
    <w:rsid w:val="00772E3F"/>
    <w:rsid w:val="007732BC"/>
    <w:rsid w:val="0077356F"/>
    <w:rsid w:val="007735FE"/>
    <w:rsid w:val="00773604"/>
    <w:rsid w:val="007736AC"/>
    <w:rsid w:val="00773895"/>
    <w:rsid w:val="00773A65"/>
    <w:rsid w:val="00773B01"/>
    <w:rsid w:val="00773BC5"/>
    <w:rsid w:val="00773FA2"/>
    <w:rsid w:val="007745E4"/>
    <w:rsid w:val="00774745"/>
    <w:rsid w:val="00775004"/>
    <w:rsid w:val="007751FA"/>
    <w:rsid w:val="00775424"/>
    <w:rsid w:val="007756EF"/>
    <w:rsid w:val="00775BED"/>
    <w:rsid w:val="00775E29"/>
    <w:rsid w:val="00775FAD"/>
    <w:rsid w:val="0077675A"/>
    <w:rsid w:val="0077685A"/>
    <w:rsid w:val="00776A6C"/>
    <w:rsid w:val="00776C94"/>
    <w:rsid w:val="00776D23"/>
    <w:rsid w:val="00776F2D"/>
    <w:rsid w:val="00777324"/>
    <w:rsid w:val="007773E9"/>
    <w:rsid w:val="007774F7"/>
    <w:rsid w:val="00777800"/>
    <w:rsid w:val="00777A53"/>
    <w:rsid w:val="0078031B"/>
    <w:rsid w:val="007807F3"/>
    <w:rsid w:val="007809CD"/>
    <w:rsid w:val="00780C8F"/>
    <w:rsid w:val="00780D4C"/>
    <w:rsid w:val="00780D6B"/>
    <w:rsid w:val="00780E9F"/>
    <w:rsid w:val="00780F43"/>
    <w:rsid w:val="00780F5F"/>
    <w:rsid w:val="007811CB"/>
    <w:rsid w:val="007812E6"/>
    <w:rsid w:val="00781311"/>
    <w:rsid w:val="007813C7"/>
    <w:rsid w:val="00781460"/>
    <w:rsid w:val="007818EA"/>
    <w:rsid w:val="00781940"/>
    <w:rsid w:val="00781B81"/>
    <w:rsid w:val="00781C1A"/>
    <w:rsid w:val="00781FC2"/>
    <w:rsid w:val="00782001"/>
    <w:rsid w:val="007820EE"/>
    <w:rsid w:val="0078226A"/>
    <w:rsid w:val="007822EB"/>
    <w:rsid w:val="00782D58"/>
    <w:rsid w:val="00782E24"/>
    <w:rsid w:val="00782F5F"/>
    <w:rsid w:val="00782FA5"/>
    <w:rsid w:val="00783246"/>
    <w:rsid w:val="00783B4E"/>
    <w:rsid w:val="00783BCB"/>
    <w:rsid w:val="00783BE5"/>
    <w:rsid w:val="00783DF7"/>
    <w:rsid w:val="007842F3"/>
    <w:rsid w:val="007843F4"/>
    <w:rsid w:val="00784805"/>
    <w:rsid w:val="00784B68"/>
    <w:rsid w:val="00784BF1"/>
    <w:rsid w:val="00784C63"/>
    <w:rsid w:val="00784DF0"/>
    <w:rsid w:val="00785350"/>
    <w:rsid w:val="007853C9"/>
    <w:rsid w:val="00785762"/>
    <w:rsid w:val="0078585B"/>
    <w:rsid w:val="007859ED"/>
    <w:rsid w:val="00785AC4"/>
    <w:rsid w:val="00785DAB"/>
    <w:rsid w:val="00785F32"/>
    <w:rsid w:val="00785F8D"/>
    <w:rsid w:val="007863C8"/>
    <w:rsid w:val="007866E0"/>
    <w:rsid w:val="00786A61"/>
    <w:rsid w:val="00786AB4"/>
    <w:rsid w:val="00786BCB"/>
    <w:rsid w:val="00786C34"/>
    <w:rsid w:val="00786EF7"/>
    <w:rsid w:val="0078779A"/>
    <w:rsid w:val="00787B1B"/>
    <w:rsid w:val="00790089"/>
    <w:rsid w:val="007900DD"/>
    <w:rsid w:val="00790223"/>
    <w:rsid w:val="007904F2"/>
    <w:rsid w:val="007905BF"/>
    <w:rsid w:val="0079083A"/>
    <w:rsid w:val="007908D1"/>
    <w:rsid w:val="0079095E"/>
    <w:rsid w:val="00790E4A"/>
    <w:rsid w:val="00790F2C"/>
    <w:rsid w:val="00790FAD"/>
    <w:rsid w:val="0079115B"/>
    <w:rsid w:val="00791273"/>
    <w:rsid w:val="007913D1"/>
    <w:rsid w:val="0079191F"/>
    <w:rsid w:val="00791A0D"/>
    <w:rsid w:val="00791C15"/>
    <w:rsid w:val="00791FD8"/>
    <w:rsid w:val="007924EC"/>
    <w:rsid w:val="0079255A"/>
    <w:rsid w:val="00792726"/>
    <w:rsid w:val="0079291B"/>
    <w:rsid w:val="00792A11"/>
    <w:rsid w:val="00792DB0"/>
    <w:rsid w:val="00792DBF"/>
    <w:rsid w:val="00792E27"/>
    <w:rsid w:val="00792F4C"/>
    <w:rsid w:val="00792F77"/>
    <w:rsid w:val="00793485"/>
    <w:rsid w:val="007939A8"/>
    <w:rsid w:val="00793B0A"/>
    <w:rsid w:val="0079406B"/>
    <w:rsid w:val="007942F9"/>
    <w:rsid w:val="00794356"/>
    <w:rsid w:val="00794598"/>
    <w:rsid w:val="0079459A"/>
    <w:rsid w:val="007945B5"/>
    <w:rsid w:val="0079490D"/>
    <w:rsid w:val="00794A5D"/>
    <w:rsid w:val="00794A9B"/>
    <w:rsid w:val="00794B3F"/>
    <w:rsid w:val="00794E0A"/>
    <w:rsid w:val="00794F8F"/>
    <w:rsid w:val="007952EE"/>
    <w:rsid w:val="00795E25"/>
    <w:rsid w:val="00795F3D"/>
    <w:rsid w:val="0079612D"/>
    <w:rsid w:val="00796228"/>
    <w:rsid w:val="0079632F"/>
    <w:rsid w:val="00796A46"/>
    <w:rsid w:val="00796A48"/>
    <w:rsid w:val="00797054"/>
    <w:rsid w:val="0079707E"/>
    <w:rsid w:val="007973B6"/>
    <w:rsid w:val="00797528"/>
    <w:rsid w:val="00797537"/>
    <w:rsid w:val="007978A1"/>
    <w:rsid w:val="00797A67"/>
    <w:rsid w:val="00797E5D"/>
    <w:rsid w:val="00797FF2"/>
    <w:rsid w:val="007A012A"/>
    <w:rsid w:val="007A058C"/>
    <w:rsid w:val="007A0611"/>
    <w:rsid w:val="007A07CE"/>
    <w:rsid w:val="007A0953"/>
    <w:rsid w:val="007A0978"/>
    <w:rsid w:val="007A0C82"/>
    <w:rsid w:val="007A14EB"/>
    <w:rsid w:val="007A171E"/>
    <w:rsid w:val="007A1800"/>
    <w:rsid w:val="007A1F9B"/>
    <w:rsid w:val="007A2177"/>
    <w:rsid w:val="007A21B5"/>
    <w:rsid w:val="007A2E2B"/>
    <w:rsid w:val="007A3162"/>
    <w:rsid w:val="007A31A9"/>
    <w:rsid w:val="007A328C"/>
    <w:rsid w:val="007A33FD"/>
    <w:rsid w:val="007A34C3"/>
    <w:rsid w:val="007A3692"/>
    <w:rsid w:val="007A3870"/>
    <w:rsid w:val="007A3E20"/>
    <w:rsid w:val="007A42BB"/>
    <w:rsid w:val="007A467E"/>
    <w:rsid w:val="007A47B1"/>
    <w:rsid w:val="007A4D97"/>
    <w:rsid w:val="007A53B2"/>
    <w:rsid w:val="007A56D0"/>
    <w:rsid w:val="007A58A5"/>
    <w:rsid w:val="007A5D39"/>
    <w:rsid w:val="007A6146"/>
    <w:rsid w:val="007A62C9"/>
    <w:rsid w:val="007A67FD"/>
    <w:rsid w:val="007A68FD"/>
    <w:rsid w:val="007A6A21"/>
    <w:rsid w:val="007A6FDA"/>
    <w:rsid w:val="007A74FB"/>
    <w:rsid w:val="007A755B"/>
    <w:rsid w:val="007A7571"/>
    <w:rsid w:val="007A7793"/>
    <w:rsid w:val="007A794B"/>
    <w:rsid w:val="007A7B76"/>
    <w:rsid w:val="007A7C72"/>
    <w:rsid w:val="007A7CB5"/>
    <w:rsid w:val="007A7EA0"/>
    <w:rsid w:val="007A7EFE"/>
    <w:rsid w:val="007A7FD1"/>
    <w:rsid w:val="007B01DC"/>
    <w:rsid w:val="007B02F4"/>
    <w:rsid w:val="007B0462"/>
    <w:rsid w:val="007B0483"/>
    <w:rsid w:val="007B0A57"/>
    <w:rsid w:val="007B0B14"/>
    <w:rsid w:val="007B0E2C"/>
    <w:rsid w:val="007B0E5E"/>
    <w:rsid w:val="007B110A"/>
    <w:rsid w:val="007B1674"/>
    <w:rsid w:val="007B17FE"/>
    <w:rsid w:val="007B18F7"/>
    <w:rsid w:val="007B1B4A"/>
    <w:rsid w:val="007B1C07"/>
    <w:rsid w:val="007B1C7D"/>
    <w:rsid w:val="007B1C7E"/>
    <w:rsid w:val="007B1F54"/>
    <w:rsid w:val="007B204B"/>
    <w:rsid w:val="007B2252"/>
    <w:rsid w:val="007B225F"/>
    <w:rsid w:val="007B2835"/>
    <w:rsid w:val="007B287B"/>
    <w:rsid w:val="007B28DE"/>
    <w:rsid w:val="007B2999"/>
    <w:rsid w:val="007B323D"/>
    <w:rsid w:val="007B32C2"/>
    <w:rsid w:val="007B33FD"/>
    <w:rsid w:val="007B3918"/>
    <w:rsid w:val="007B397E"/>
    <w:rsid w:val="007B3BF9"/>
    <w:rsid w:val="007B3DA4"/>
    <w:rsid w:val="007B4199"/>
    <w:rsid w:val="007B477E"/>
    <w:rsid w:val="007B4A94"/>
    <w:rsid w:val="007B4BAE"/>
    <w:rsid w:val="007B522A"/>
    <w:rsid w:val="007B5631"/>
    <w:rsid w:val="007B5734"/>
    <w:rsid w:val="007B5BF4"/>
    <w:rsid w:val="007B5D64"/>
    <w:rsid w:val="007B5D71"/>
    <w:rsid w:val="007B5F71"/>
    <w:rsid w:val="007B6183"/>
    <w:rsid w:val="007B64BD"/>
    <w:rsid w:val="007B69EE"/>
    <w:rsid w:val="007B7001"/>
    <w:rsid w:val="007B7207"/>
    <w:rsid w:val="007B7489"/>
    <w:rsid w:val="007B76CD"/>
    <w:rsid w:val="007B795D"/>
    <w:rsid w:val="007B7A39"/>
    <w:rsid w:val="007C01C1"/>
    <w:rsid w:val="007C0336"/>
    <w:rsid w:val="007C04F9"/>
    <w:rsid w:val="007C13B8"/>
    <w:rsid w:val="007C17F2"/>
    <w:rsid w:val="007C1825"/>
    <w:rsid w:val="007C1A09"/>
    <w:rsid w:val="007C1E57"/>
    <w:rsid w:val="007C283D"/>
    <w:rsid w:val="007C29A2"/>
    <w:rsid w:val="007C2DA3"/>
    <w:rsid w:val="007C2FF4"/>
    <w:rsid w:val="007C31EE"/>
    <w:rsid w:val="007C325C"/>
    <w:rsid w:val="007C3741"/>
    <w:rsid w:val="007C3809"/>
    <w:rsid w:val="007C3B2A"/>
    <w:rsid w:val="007C3C90"/>
    <w:rsid w:val="007C430D"/>
    <w:rsid w:val="007C5357"/>
    <w:rsid w:val="007C5429"/>
    <w:rsid w:val="007C580C"/>
    <w:rsid w:val="007C5A04"/>
    <w:rsid w:val="007C5C75"/>
    <w:rsid w:val="007C5DF7"/>
    <w:rsid w:val="007C5E11"/>
    <w:rsid w:val="007C5E96"/>
    <w:rsid w:val="007C684C"/>
    <w:rsid w:val="007C6B38"/>
    <w:rsid w:val="007C6DB7"/>
    <w:rsid w:val="007C6DFE"/>
    <w:rsid w:val="007C714A"/>
    <w:rsid w:val="007C7229"/>
    <w:rsid w:val="007C7875"/>
    <w:rsid w:val="007C7D7F"/>
    <w:rsid w:val="007C7FA1"/>
    <w:rsid w:val="007D01DE"/>
    <w:rsid w:val="007D01F6"/>
    <w:rsid w:val="007D034F"/>
    <w:rsid w:val="007D03DC"/>
    <w:rsid w:val="007D0476"/>
    <w:rsid w:val="007D0685"/>
    <w:rsid w:val="007D070C"/>
    <w:rsid w:val="007D0A7C"/>
    <w:rsid w:val="007D144A"/>
    <w:rsid w:val="007D14C5"/>
    <w:rsid w:val="007D1555"/>
    <w:rsid w:val="007D1735"/>
    <w:rsid w:val="007D1899"/>
    <w:rsid w:val="007D1CE3"/>
    <w:rsid w:val="007D2032"/>
    <w:rsid w:val="007D2271"/>
    <w:rsid w:val="007D2983"/>
    <w:rsid w:val="007D2BD9"/>
    <w:rsid w:val="007D2E30"/>
    <w:rsid w:val="007D2E7E"/>
    <w:rsid w:val="007D2FCE"/>
    <w:rsid w:val="007D31DA"/>
    <w:rsid w:val="007D34AF"/>
    <w:rsid w:val="007D3849"/>
    <w:rsid w:val="007D3CA9"/>
    <w:rsid w:val="007D3E99"/>
    <w:rsid w:val="007D41FB"/>
    <w:rsid w:val="007D4560"/>
    <w:rsid w:val="007D4581"/>
    <w:rsid w:val="007D4660"/>
    <w:rsid w:val="007D48CF"/>
    <w:rsid w:val="007D51BD"/>
    <w:rsid w:val="007D53BC"/>
    <w:rsid w:val="007D593A"/>
    <w:rsid w:val="007D6051"/>
    <w:rsid w:val="007D6831"/>
    <w:rsid w:val="007D6BBE"/>
    <w:rsid w:val="007D6D81"/>
    <w:rsid w:val="007D71EB"/>
    <w:rsid w:val="007D7202"/>
    <w:rsid w:val="007D721F"/>
    <w:rsid w:val="007D7408"/>
    <w:rsid w:val="007D75C6"/>
    <w:rsid w:val="007D79E9"/>
    <w:rsid w:val="007E0065"/>
    <w:rsid w:val="007E00BF"/>
    <w:rsid w:val="007E0100"/>
    <w:rsid w:val="007E0796"/>
    <w:rsid w:val="007E093F"/>
    <w:rsid w:val="007E0B9C"/>
    <w:rsid w:val="007E128F"/>
    <w:rsid w:val="007E1324"/>
    <w:rsid w:val="007E1501"/>
    <w:rsid w:val="007E1649"/>
    <w:rsid w:val="007E209E"/>
    <w:rsid w:val="007E2132"/>
    <w:rsid w:val="007E2448"/>
    <w:rsid w:val="007E275B"/>
    <w:rsid w:val="007E2D4B"/>
    <w:rsid w:val="007E3585"/>
    <w:rsid w:val="007E35BF"/>
    <w:rsid w:val="007E35FB"/>
    <w:rsid w:val="007E39B9"/>
    <w:rsid w:val="007E3A43"/>
    <w:rsid w:val="007E3C2A"/>
    <w:rsid w:val="007E4119"/>
    <w:rsid w:val="007E417C"/>
    <w:rsid w:val="007E41B6"/>
    <w:rsid w:val="007E427C"/>
    <w:rsid w:val="007E4866"/>
    <w:rsid w:val="007E48E4"/>
    <w:rsid w:val="007E499E"/>
    <w:rsid w:val="007E4A7C"/>
    <w:rsid w:val="007E4E4D"/>
    <w:rsid w:val="007E4EFF"/>
    <w:rsid w:val="007E5438"/>
    <w:rsid w:val="007E54D2"/>
    <w:rsid w:val="007E5511"/>
    <w:rsid w:val="007E5554"/>
    <w:rsid w:val="007E5639"/>
    <w:rsid w:val="007E56B0"/>
    <w:rsid w:val="007E57AB"/>
    <w:rsid w:val="007E5DB5"/>
    <w:rsid w:val="007E624F"/>
    <w:rsid w:val="007E627C"/>
    <w:rsid w:val="007E6337"/>
    <w:rsid w:val="007E6433"/>
    <w:rsid w:val="007E674E"/>
    <w:rsid w:val="007E6C00"/>
    <w:rsid w:val="007E6C46"/>
    <w:rsid w:val="007E6EF8"/>
    <w:rsid w:val="007E773E"/>
    <w:rsid w:val="007E77C1"/>
    <w:rsid w:val="007E7D28"/>
    <w:rsid w:val="007F0358"/>
    <w:rsid w:val="007F03C2"/>
    <w:rsid w:val="007F0549"/>
    <w:rsid w:val="007F055E"/>
    <w:rsid w:val="007F05A4"/>
    <w:rsid w:val="007F0860"/>
    <w:rsid w:val="007F0BAE"/>
    <w:rsid w:val="007F0CFD"/>
    <w:rsid w:val="007F0EAF"/>
    <w:rsid w:val="007F19BB"/>
    <w:rsid w:val="007F19FA"/>
    <w:rsid w:val="007F1A3E"/>
    <w:rsid w:val="007F1DA2"/>
    <w:rsid w:val="007F1F79"/>
    <w:rsid w:val="007F1F7A"/>
    <w:rsid w:val="007F241A"/>
    <w:rsid w:val="007F258D"/>
    <w:rsid w:val="007F25F9"/>
    <w:rsid w:val="007F2811"/>
    <w:rsid w:val="007F2D66"/>
    <w:rsid w:val="007F321C"/>
    <w:rsid w:val="007F3398"/>
    <w:rsid w:val="007F3454"/>
    <w:rsid w:val="007F3468"/>
    <w:rsid w:val="007F34A4"/>
    <w:rsid w:val="007F3507"/>
    <w:rsid w:val="007F3846"/>
    <w:rsid w:val="007F3EE1"/>
    <w:rsid w:val="007F3F01"/>
    <w:rsid w:val="007F3F21"/>
    <w:rsid w:val="007F41FD"/>
    <w:rsid w:val="007F46CD"/>
    <w:rsid w:val="007F48EB"/>
    <w:rsid w:val="007F48F4"/>
    <w:rsid w:val="007F49EA"/>
    <w:rsid w:val="007F4E48"/>
    <w:rsid w:val="007F52A7"/>
    <w:rsid w:val="007F52EE"/>
    <w:rsid w:val="007F554A"/>
    <w:rsid w:val="007F5633"/>
    <w:rsid w:val="007F5AD4"/>
    <w:rsid w:val="007F7065"/>
    <w:rsid w:val="007F7071"/>
    <w:rsid w:val="007F70BB"/>
    <w:rsid w:val="007F7371"/>
    <w:rsid w:val="007F7CAB"/>
    <w:rsid w:val="007F7F09"/>
    <w:rsid w:val="00800B53"/>
    <w:rsid w:val="00800D92"/>
    <w:rsid w:val="00800E59"/>
    <w:rsid w:val="00800E73"/>
    <w:rsid w:val="00800FFE"/>
    <w:rsid w:val="00801446"/>
    <w:rsid w:val="0080292B"/>
    <w:rsid w:val="008029F2"/>
    <w:rsid w:val="00802FEE"/>
    <w:rsid w:val="00803043"/>
    <w:rsid w:val="008033E3"/>
    <w:rsid w:val="00803417"/>
    <w:rsid w:val="00803E4E"/>
    <w:rsid w:val="008041E9"/>
    <w:rsid w:val="0080456D"/>
    <w:rsid w:val="00804634"/>
    <w:rsid w:val="008047EB"/>
    <w:rsid w:val="008049FB"/>
    <w:rsid w:val="00804D5E"/>
    <w:rsid w:val="00804EE7"/>
    <w:rsid w:val="00805059"/>
    <w:rsid w:val="008050C8"/>
    <w:rsid w:val="00805329"/>
    <w:rsid w:val="008058D7"/>
    <w:rsid w:val="008059E5"/>
    <w:rsid w:val="00805B35"/>
    <w:rsid w:val="00805B3C"/>
    <w:rsid w:val="00805E49"/>
    <w:rsid w:val="00806023"/>
    <w:rsid w:val="008062F0"/>
    <w:rsid w:val="00806493"/>
    <w:rsid w:val="008066F0"/>
    <w:rsid w:val="008069A3"/>
    <w:rsid w:val="00806CDB"/>
    <w:rsid w:val="0080715D"/>
    <w:rsid w:val="008072B9"/>
    <w:rsid w:val="0080732A"/>
    <w:rsid w:val="008073F9"/>
    <w:rsid w:val="008076F1"/>
    <w:rsid w:val="00807709"/>
    <w:rsid w:val="008106AE"/>
    <w:rsid w:val="00810850"/>
    <w:rsid w:val="00810F0C"/>
    <w:rsid w:val="008110F4"/>
    <w:rsid w:val="00811299"/>
    <w:rsid w:val="008116D9"/>
    <w:rsid w:val="00811955"/>
    <w:rsid w:val="00811AF5"/>
    <w:rsid w:val="00811D98"/>
    <w:rsid w:val="00811FCB"/>
    <w:rsid w:val="008128C0"/>
    <w:rsid w:val="00813034"/>
    <w:rsid w:val="00813164"/>
    <w:rsid w:val="0081320C"/>
    <w:rsid w:val="008134AC"/>
    <w:rsid w:val="00813597"/>
    <w:rsid w:val="008138A2"/>
    <w:rsid w:val="008138E5"/>
    <w:rsid w:val="0081391A"/>
    <w:rsid w:val="00813D8F"/>
    <w:rsid w:val="00814289"/>
    <w:rsid w:val="00814658"/>
    <w:rsid w:val="008148B6"/>
    <w:rsid w:val="00814A2F"/>
    <w:rsid w:val="00814D12"/>
    <w:rsid w:val="00814E75"/>
    <w:rsid w:val="00814EFD"/>
    <w:rsid w:val="00815174"/>
    <w:rsid w:val="008152A2"/>
    <w:rsid w:val="0081560F"/>
    <w:rsid w:val="00815736"/>
    <w:rsid w:val="008159FC"/>
    <w:rsid w:val="00816184"/>
    <w:rsid w:val="008166A8"/>
    <w:rsid w:val="008167F2"/>
    <w:rsid w:val="008169E6"/>
    <w:rsid w:val="00816A41"/>
    <w:rsid w:val="00816CA3"/>
    <w:rsid w:val="00816CDF"/>
    <w:rsid w:val="0081700F"/>
    <w:rsid w:val="0081752B"/>
    <w:rsid w:val="008177F8"/>
    <w:rsid w:val="00817AEB"/>
    <w:rsid w:val="00817E6C"/>
    <w:rsid w:val="00820385"/>
    <w:rsid w:val="008207BC"/>
    <w:rsid w:val="00820FED"/>
    <w:rsid w:val="008215DC"/>
    <w:rsid w:val="008216DC"/>
    <w:rsid w:val="00821951"/>
    <w:rsid w:val="00821967"/>
    <w:rsid w:val="00821A85"/>
    <w:rsid w:val="00821B4D"/>
    <w:rsid w:val="008223AC"/>
    <w:rsid w:val="008223CF"/>
    <w:rsid w:val="00822858"/>
    <w:rsid w:val="008228D3"/>
    <w:rsid w:val="00822A04"/>
    <w:rsid w:val="00822D67"/>
    <w:rsid w:val="00823442"/>
    <w:rsid w:val="0082361E"/>
    <w:rsid w:val="00823655"/>
    <w:rsid w:val="008236C7"/>
    <w:rsid w:val="00823CD7"/>
    <w:rsid w:val="00823FCA"/>
    <w:rsid w:val="0082400E"/>
    <w:rsid w:val="008246BA"/>
    <w:rsid w:val="008249DD"/>
    <w:rsid w:val="00825153"/>
    <w:rsid w:val="008251D5"/>
    <w:rsid w:val="0082536A"/>
    <w:rsid w:val="008254C5"/>
    <w:rsid w:val="00825A26"/>
    <w:rsid w:val="00825D3D"/>
    <w:rsid w:val="00825D82"/>
    <w:rsid w:val="008260F0"/>
    <w:rsid w:val="0082677F"/>
    <w:rsid w:val="00826CDB"/>
    <w:rsid w:val="00827435"/>
    <w:rsid w:val="00827495"/>
    <w:rsid w:val="00827673"/>
    <w:rsid w:val="00827C1D"/>
    <w:rsid w:val="00827D45"/>
    <w:rsid w:val="00827DF5"/>
    <w:rsid w:val="008301B0"/>
    <w:rsid w:val="008301D9"/>
    <w:rsid w:val="00830201"/>
    <w:rsid w:val="00830327"/>
    <w:rsid w:val="008308B1"/>
    <w:rsid w:val="0083094C"/>
    <w:rsid w:val="00830A54"/>
    <w:rsid w:val="00831844"/>
    <w:rsid w:val="00831BE5"/>
    <w:rsid w:val="00831D75"/>
    <w:rsid w:val="008321B9"/>
    <w:rsid w:val="008321D7"/>
    <w:rsid w:val="0083273E"/>
    <w:rsid w:val="008327C7"/>
    <w:rsid w:val="00832BD0"/>
    <w:rsid w:val="008331A8"/>
    <w:rsid w:val="0083337E"/>
    <w:rsid w:val="008333EA"/>
    <w:rsid w:val="00833B89"/>
    <w:rsid w:val="008347D8"/>
    <w:rsid w:val="0083493F"/>
    <w:rsid w:val="00834BAE"/>
    <w:rsid w:val="00835325"/>
    <w:rsid w:val="00835663"/>
    <w:rsid w:val="00835CDA"/>
    <w:rsid w:val="00835DA3"/>
    <w:rsid w:val="00835E3F"/>
    <w:rsid w:val="008360CA"/>
    <w:rsid w:val="0083613D"/>
    <w:rsid w:val="00836719"/>
    <w:rsid w:val="00836BC4"/>
    <w:rsid w:val="00837194"/>
    <w:rsid w:val="008371F0"/>
    <w:rsid w:val="008375BF"/>
    <w:rsid w:val="00837895"/>
    <w:rsid w:val="008379F9"/>
    <w:rsid w:val="00837AF3"/>
    <w:rsid w:val="00837EF9"/>
    <w:rsid w:val="00837FC6"/>
    <w:rsid w:val="008401CF"/>
    <w:rsid w:val="0084035B"/>
    <w:rsid w:val="008403A3"/>
    <w:rsid w:val="00840597"/>
    <w:rsid w:val="00840868"/>
    <w:rsid w:val="008408A4"/>
    <w:rsid w:val="00840F64"/>
    <w:rsid w:val="00841005"/>
    <w:rsid w:val="00841046"/>
    <w:rsid w:val="00841295"/>
    <w:rsid w:val="00841BA9"/>
    <w:rsid w:val="00841C35"/>
    <w:rsid w:val="00841D33"/>
    <w:rsid w:val="00841E58"/>
    <w:rsid w:val="00841F88"/>
    <w:rsid w:val="00842451"/>
    <w:rsid w:val="00842743"/>
    <w:rsid w:val="008429FC"/>
    <w:rsid w:val="00842B82"/>
    <w:rsid w:val="00842D78"/>
    <w:rsid w:val="0084358B"/>
    <w:rsid w:val="008436B8"/>
    <w:rsid w:val="00843B76"/>
    <w:rsid w:val="00843CD6"/>
    <w:rsid w:val="00843F62"/>
    <w:rsid w:val="00844365"/>
    <w:rsid w:val="0084437E"/>
    <w:rsid w:val="00844482"/>
    <w:rsid w:val="00844574"/>
    <w:rsid w:val="008449FB"/>
    <w:rsid w:val="00844A48"/>
    <w:rsid w:val="00844B68"/>
    <w:rsid w:val="00844E98"/>
    <w:rsid w:val="00844F66"/>
    <w:rsid w:val="0084505C"/>
    <w:rsid w:val="008452DE"/>
    <w:rsid w:val="008454C1"/>
    <w:rsid w:val="008454C7"/>
    <w:rsid w:val="008458A4"/>
    <w:rsid w:val="008459A6"/>
    <w:rsid w:val="00845AA2"/>
    <w:rsid w:val="00845DB5"/>
    <w:rsid w:val="00845DCE"/>
    <w:rsid w:val="00845FA4"/>
    <w:rsid w:val="008462B8"/>
    <w:rsid w:val="008463F3"/>
    <w:rsid w:val="008467B1"/>
    <w:rsid w:val="00846886"/>
    <w:rsid w:val="00846888"/>
    <w:rsid w:val="008469BA"/>
    <w:rsid w:val="00846AF7"/>
    <w:rsid w:val="0084730A"/>
    <w:rsid w:val="008474C2"/>
    <w:rsid w:val="008479AE"/>
    <w:rsid w:val="00847A2D"/>
    <w:rsid w:val="00847E04"/>
    <w:rsid w:val="00847E9F"/>
    <w:rsid w:val="00850102"/>
    <w:rsid w:val="00850242"/>
    <w:rsid w:val="00850276"/>
    <w:rsid w:val="008504F0"/>
    <w:rsid w:val="00850B75"/>
    <w:rsid w:val="00850BA1"/>
    <w:rsid w:val="00850BDE"/>
    <w:rsid w:val="00850C4B"/>
    <w:rsid w:val="00850D2D"/>
    <w:rsid w:val="00850E2A"/>
    <w:rsid w:val="00850FAC"/>
    <w:rsid w:val="008511CC"/>
    <w:rsid w:val="0085171C"/>
    <w:rsid w:val="00851A04"/>
    <w:rsid w:val="00851B01"/>
    <w:rsid w:val="00851B5A"/>
    <w:rsid w:val="00851B82"/>
    <w:rsid w:val="00851E1F"/>
    <w:rsid w:val="00851EAD"/>
    <w:rsid w:val="00852024"/>
    <w:rsid w:val="0085222E"/>
    <w:rsid w:val="008523CD"/>
    <w:rsid w:val="00852426"/>
    <w:rsid w:val="00852457"/>
    <w:rsid w:val="008525E2"/>
    <w:rsid w:val="00852E62"/>
    <w:rsid w:val="00852F2F"/>
    <w:rsid w:val="00853528"/>
    <w:rsid w:val="008539A7"/>
    <w:rsid w:val="008539B1"/>
    <w:rsid w:val="00853AA7"/>
    <w:rsid w:val="00853C86"/>
    <w:rsid w:val="0085400A"/>
    <w:rsid w:val="008547E9"/>
    <w:rsid w:val="0085497A"/>
    <w:rsid w:val="0085499A"/>
    <w:rsid w:val="00854A75"/>
    <w:rsid w:val="00854BAC"/>
    <w:rsid w:val="00854C8A"/>
    <w:rsid w:val="008551E7"/>
    <w:rsid w:val="008553CA"/>
    <w:rsid w:val="008555CE"/>
    <w:rsid w:val="00855998"/>
    <w:rsid w:val="00855B41"/>
    <w:rsid w:val="00855ECF"/>
    <w:rsid w:val="00856EC1"/>
    <w:rsid w:val="00857211"/>
    <w:rsid w:val="008572D5"/>
    <w:rsid w:val="0085738F"/>
    <w:rsid w:val="008573D8"/>
    <w:rsid w:val="00857559"/>
    <w:rsid w:val="00857A08"/>
    <w:rsid w:val="00857CD3"/>
    <w:rsid w:val="00857E0E"/>
    <w:rsid w:val="0086022E"/>
    <w:rsid w:val="008605B6"/>
    <w:rsid w:val="00860DE7"/>
    <w:rsid w:val="008612D9"/>
    <w:rsid w:val="008613F9"/>
    <w:rsid w:val="00861B4B"/>
    <w:rsid w:val="008622CE"/>
    <w:rsid w:val="008627E4"/>
    <w:rsid w:val="00862DFB"/>
    <w:rsid w:val="00863313"/>
    <w:rsid w:val="0086360B"/>
    <w:rsid w:val="00863655"/>
    <w:rsid w:val="0086376B"/>
    <w:rsid w:val="00863975"/>
    <w:rsid w:val="0086400E"/>
    <w:rsid w:val="008641AF"/>
    <w:rsid w:val="00864489"/>
    <w:rsid w:val="008644B9"/>
    <w:rsid w:val="008648F0"/>
    <w:rsid w:val="00864BAB"/>
    <w:rsid w:val="00864C1A"/>
    <w:rsid w:val="00864CE7"/>
    <w:rsid w:val="00865510"/>
    <w:rsid w:val="008659CF"/>
    <w:rsid w:val="00865A5C"/>
    <w:rsid w:val="008660FA"/>
    <w:rsid w:val="008664C2"/>
    <w:rsid w:val="008664C9"/>
    <w:rsid w:val="00866622"/>
    <w:rsid w:val="008666BB"/>
    <w:rsid w:val="00866879"/>
    <w:rsid w:val="00866C85"/>
    <w:rsid w:val="00866ED9"/>
    <w:rsid w:val="0086717C"/>
    <w:rsid w:val="0086798F"/>
    <w:rsid w:val="008679DA"/>
    <w:rsid w:val="00867A5F"/>
    <w:rsid w:val="00867BD2"/>
    <w:rsid w:val="00870096"/>
    <w:rsid w:val="00870856"/>
    <w:rsid w:val="00870BE6"/>
    <w:rsid w:val="00870EF4"/>
    <w:rsid w:val="00871645"/>
    <w:rsid w:val="008716F7"/>
    <w:rsid w:val="00871811"/>
    <w:rsid w:val="00871E15"/>
    <w:rsid w:val="00871E5F"/>
    <w:rsid w:val="0087212D"/>
    <w:rsid w:val="008722C9"/>
    <w:rsid w:val="0087267B"/>
    <w:rsid w:val="00872837"/>
    <w:rsid w:val="00872F3D"/>
    <w:rsid w:val="00872F88"/>
    <w:rsid w:val="008731A3"/>
    <w:rsid w:val="00873471"/>
    <w:rsid w:val="008734BB"/>
    <w:rsid w:val="008736BE"/>
    <w:rsid w:val="00873724"/>
    <w:rsid w:val="00873CB3"/>
    <w:rsid w:val="00873DBC"/>
    <w:rsid w:val="0087439F"/>
    <w:rsid w:val="008747D4"/>
    <w:rsid w:val="00874CD4"/>
    <w:rsid w:val="00874D40"/>
    <w:rsid w:val="00874E42"/>
    <w:rsid w:val="00874E94"/>
    <w:rsid w:val="008750B5"/>
    <w:rsid w:val="008756E9"/>
    <w:rsid w:val="00875757"/>
    <w:rsid w:val="008759FC"/>
    <w:rsid w:val="00875F99"/>
    <w:rsid w:val="00876342"/>
    <w:rsid w:val="00876667"/>
    <w:rsid w:val="00876725"/>
    <w:rsid w:val="008769DB"/>
    <w:rsid w:val="00876BF7"/>
    <w:rsid w:val="00876C48"/>
    <w:rsid w:val="00876D09"/>
    <w:rsid w:val="00877020"/>
    <w:rsid w:val="00877169"/>
    <w:rsid w:val="008774DA"/>
    <w:rsid w:val="008775FA"/>
    <w:rsid w:val="00877841"/>
    <w:rsid w:val="0087797D"/>
    <w:rsid w:val="00877A60"/>
    <w:rsid w:val="00877B61"/>
    <w:rsid w:val="00877BFA"/>
    <w:rsid w:val="00877F69"/>
    <w:rsid w:val="00880445"/>
    <w:rsid w:val="00880799"/>
    <w:rsid w:val="008808AE"/>
    <w:rsid w:val="00880A89"/>
    <w:rsid w:val="00880B9E"/>
    <w:rsid w:val="00880C6E"/>
    <w:rsid w:val="008814DB"/>
    <w:rsid w:val="008814F6"/>
    <w:rsid w:val="0088154B"/>
    <w:rsid w:val="0088155E"/>
    <w:rsid w:val="0088167B"/>
    <w:rsid w:val="00881B12"/>
    <w:rsid w:val="00881BEF"/>
    <w:rsid w:val="00881D0B"/>
    <w:rsid w:val="00881D7A"/>
    <w:rsid w:val="00881F65"/>
    <w:rsid w:val="008821FE"/>
    <w:rsid w:val="008822D2"/>
    <w:rsid w:val="008824FC"/>
    <w:rsid w:val="00882500"/>
    <w:rsid w:val="00882858"/>
    <w:rsid w:val="0088293D"/>
    <w:rsid w:val="00883314"/>
    <w:rsid w:val="008837A6"/>
    <w:rsid w:val="008838E3"/>
    <w:rsid w:val="00883B5C"/>
    <w:rsid w:val="00883D35"/>
    <w:rsid w:val="00884368"/>
    <w:rsid w:val="0088461F"/>
    <w:rsid w:val="0088463C"/>
    <w:rsid w:val="00884756"/>
    <w:rsid w:val="00884877"/>
    <w:rsid w:val="00884AEF"/>
    <w:rsid w:val="00884EA9"/>
    <w:rsid w:val="0088501F"/>
    <w:rsid w:val="0088531A"/>
    <w:rsid w:val="00885334"/>
    <w:rsid w:val="00885368"/>
    <w:rsid w:val="00885507"/>
    <w:rsid w:val="00885547"/>
    <w:rsid w:val="008856C7"/>
    <w:rsid w:val="00885BE7"/>
    <w:rsid w:val="00885E18"/>
    <w:rsid w:val="00885F1E"/>
    <w:rsid w:val="008863D6"/>
    <w:rsid w:val="0088671E"/>
    <w:rsid w:val="00886833"/>
    <w:rsid w:val="00886854"/>
    <w:rsid w:val="00886935"/>
    <w:rsid w:val="0088727F"/>
    <w:rsid w:val="008875FD"/>
    <w:rsid w:val="008876E6"/>
    <w:rsid w:val="00887736"/>
    <w:rsid w:val="00887C7D"/>
    <w:rsid w:val="008900BC"/>
    <w:rsid w:val="00890226"/>
    <w:rsid w:val="00890690"/>
    <w:rsid w:val="00890978"/>
    <w:rsid w:val="00890AB8"/>
    <w:rsid w:val="00890C20"/>
    <w:rsid w:val="00890C63"/>
    <w:rsid w:val="00890D07"/>
    <w:rsid w:val="00890F1A"/>
    <w:rsid w:val="00891751"/>
    <w:rsid w:val="00891AD7"/>
    <w:rsid w:val="00891CEA"/>
    <w:rsid w:val="00891D9F"/>
    <w:rsid w:val="00891FC2"/>
    <w:rsid w:val="00891FC6"/>
    <w:rsid w:val="00892673"/>
    <w:rsid w:val="00892A4C"/>
    <w:rsid w:val="00892E1F"/>
    <w:rsid w:val="008930D6"/>
    <w:rsid w:val="00893338"/>
    <w:rsid w:val="008936E5"/>
    <w:rsid w:val="00893AB0"/>
    <w:rsid w:val="00894136"/>
    <w:rsid w:val="008942CA"/>
    <w:rsid w:val="00894DBE"/>
    <w:rsid w:val="00894FDD"/>
    <w:rsid w:val="00895059"/>
    <w:rsid w:val="00895088"/>
    <w:rsid w:val="00895122"/>
    <w:rsid w:val="008951BF"/>
    <w:rsid w:val="00895273"/>
    <w:rsid w:val="008956EF"/>
    <w:rsid w:val="0089575A"/>
    <w:rsid w:val="0089575C"/>
    <w:rsid w:val="00895892"/>
    <w:rsid w:val="00895928"/>
    <w:rsid w:val="00895FC4"/>
    <w:rsid w:val="008965FD"/>
    <w:rsid w:val="00896A1D"/>
    <w:rsid w:val="00896AD0"/>
    <w:rsid w:val="00896F31"/>
    <w:rsid w:val="00897163"/>
    <w:rsid w:val="008973C6"/>
    <w:rsid w:val="008974E0"/>
    <w:rsid w:val="00897575"/>
    <w:rsid w:val="00897640"/>
    <w:rsid w:val="008976E0"/>
    <w:rsid w:val="00897775"/>
    <w:rsid w:val="00897881"/>
    <w:rsid w:val="00897A2B"/>
    <w:rsid w:val="00897A3D"/>
    <w:rsid w:val="00897D99"/>
    <w:rsid w:val="00897D9D"/>
    <w:rsid w:val="008A0136"/>
    <w:rsid w:val="008A0360"/>
    <w:rsid w:val="008A039B"/>
    <w:rsid w:val="008A03C4"/>
    <w:rsid w:val="008A045B"/>
    <w:rsid w:val="008A04DA"/>
    <w:rsid w:val="008A0527"/>
    <w:rsid w:val="008A052D"/>
    <w:rsid w:val="008A0A3F"/>
    <w:rsid w:val="008A10FC"/>
    <w:rsid w:val="008A1340"/>
    <w:rsid w:val="008A1846"/>
    <w:rsid w:val="008A1BA4"/>
    <w:rsid w:val="008A2034"/>
    <w:rsid w:val="008A20AB"/>
    <w:rsid w:val="008A21FF"/>
    <w:rsid w:val="008A29A2"/>
    <w:rsid w:val="008A2EDF"/>
    <w:rsid w:val="008A3049"/>
    <w:rsid w:val="008A36ED"/>
    <w:rsid w:val="008A3F41"/>
    <w:rsid w:val="008A444D"/>
    <w:rsid w:val="008A47F0"/>
    <w:rsid w:val="008A4CEE"/>
    <w:rsid w:val="008A4D5B"/>
    <w:rsid w:val="008A4F08"/>
    <w:rsid w:val="008A5111"/>
    <w:rsid w:val="008A51A8"/>
    <w:rsid w:val="008A531D"/>
    <w:rsid w:val="008A532E"/>
    <w:rsid w:val="008A5620"/>
    <w:rsid w:val="008A5A89"/>
    <w:rsid w:val="008A5D00"/>
    <w:rsid w:val="008A5DBB"/>
    <w:rsid w:val="008A5F0B"/>
    <w:rsid w:val="008A62E5"/>
    <w:rsid w:val="008A6594"/>
    <w:rsid w:val="008A65C9"/>
    <w:rsid w:val="008A6622"/>
    <w:rsid w:val="008A6629"/>
    <w:rsid w:val="008A6AD3"/>
    <w:rsid w:val="008A6E44"/>
    <w:rsid w:val="008A6E7F"/>
    <w:rsid w:val="008A70B5"/>
    <w:rsid w:val="008A713F"/>
    <w:rsid w:val="008A774A"/>
    <w:rsid w:val="008A784E"/>
    <w:rsid w:val="008A7D3D"/>
    <w:rsid w:val="008A7EE4"/>
    <w:rsid w:val="008B010A"/>
    <w:rsid w:val="008B029A"/>
    <w:rsid w:val="008B02DB"/>
    <w:rsid w:val="008B03F9"/>
    <w:rsid w:val="008B04CA"/>
    <w:rsid w:val="008B071F"/>
    <w:rsid w:val="008B083B"/>
    <w:rsid w:val="008B1581"/>
    <w:rsid w:val="008B16C5"/>
    <w:rsid w:val="008B19DC"/>
    <w:rsid w:val="008B1B0F"/>
    <w:rsid w:val="008B2032"/>
    <w:rsid w:val="008B203A"/>
    <w:rsid w:val="008B21A3"/>
    <w:rsid w:val="008B26FD"/>
    <w:rsid w:val="008B2A35"/>
    <w:rsid w:val="008B3356"/>
    <w:rsid w:val="008B3508"/>
    <w:rsid w:val="008B3592"/>
    <w:rsid w:val="008B3A9D"/>
    <w:rsid w:val="008B3B8B"/>
    <w:rsid w:val="008B3C53"/>
    <w:rsid w:val="008B413A"/>
    <w:rsid w:val="008B41EB"/>
    <w:rsid w:val="008B424F"/>
    <w:rsid w:val="008B44ED"/>
    <w:rsid w:val="008B474B"/>
    <w:rsid w:val="008B4963"/>
    <w:rsid w:val="008B4A0C"/>
    <w:rsid w:val="008B4C24"/>
    <w:rsid w:val="008B4C99"/>
    <w:rsid w:val="008B4D16"/>
    <w:rsid w:val="008B5036"/>
    <w:rsid w:val="008B5744"/>
    <w:rsid w:val="008B5826"/>
    <w:rsid w:val="008B5C60"/>
    <w:rsid w:val="008B60B1"/>
    <w:rsid w:val="008B62F3"/>
    <w:rsid w:val="008B6671"/>
    <w:rsid w:val="008B67C0"/>
    <w:rsid w:val="008B692C"/>
    <w:rsid w:val="008B6DB5"/>
    <w:rsid w:val="008B71B8"/>
    <w:rsid w:val="008B728D"/>
    <w:rsid w:val="008B73B3"/>
    <w:rsid w:val="008B7558"/>
    <w:rsid w:val="008B77F1"/>
    <w:rsid w:val="008B7820"/>
    <w:rsid w:val="008B7D0E"/>
    <w:rsid w:val="008B7D47"/>
    <w:rsid w:val="008B7FF2"/>
    <w:rsid w:val="008C002C"/>
    <w:rsid w:val="008C01CB"/>
    <w:rsid w:val="008C01E4"/>
    <w:rsid w:val="008C03C9"/>
    <w:rsid w:val="008C0659"/>
    <w:rsid w:val="008C0977"/>
    <w:rsid w:val="008C0AE9"/>
    <w:rsid w:val="008C0C1F"/>
    <w:rsid w:val="008C1A39"/>
    <w:rsid w:val="008C1BF7"/>
    <w:rsid w:val="008C26D4"/>
    <w:rsid w:val="008C2950"/>
    <w:rsid w:val="008C29EA"/>
    <w:rsid w:val="008C2D4A"/>
    <w:rsid w:val="008C2E1B"/>
    <w:rsid w:val="008C2E51"/>
    <w:rsid w:val="008C2F0C"/>
    <w:rsid w:val="008C30B0"/>
    <w:rsid w:val="008C3164"/>
    <w:rsid w:val="008C3A50"/>
    <w:rsid w:val="008C3C0D"/>
    <w:rsid w:val="008C3DED"/>
    <w:rsid w:val="008C4059"/>
    <w:rsid w:val="008C42E4"/>
    <w:rsid w:val="008C4427"/>
    <w:rsid w:val="008C4B86"/>
    <w:rsid w:val="008C4E8F"/>
    <w:rsid w:val="008C5373"/>
    <w:rsid w:val="008C540D"/>
    <w:rsid w:val="008C5A68"/>
    <w:rsid w:val="008C5B6F"/>
    <w:rsid w:val="008C5EED"/>
    <w:rsid w:val="008C5FBB"/>
    <w:rsid w:val="008C6201"/>
    <w:rsid w:val="008C6848"/>
    <w:rsid w:val="008C6873"/>
    <w:rsid w:val="008C6B1C"/>
    <w:rsid w:val="008C6B2B"/>
    <w:rsid w:val="008C6B9F"/>
    <w:rsid w:val="008C6C0E"/>
    <w:rsid w:val="008C6D61"/>
    <w:rsid w:val="008C73F6"/>
    <w:rsid w:val="008C74AA"/>
    <w:rsid w:val="008C760A"/>
    <w:rsid w:val="008C7DE4"/>
    <w:rsid w:val="008D0452"/>
    <w:rsid w:val="008D0734"/>
    <w:rsid w:val="008D085A"/>
    <w:rsid w:val="008D0ED3"/>
    <w:rsid w:val="008D108A"/>
    <w:rsid w:val="008D1285"/>
    <w:rsid w:val="008D16E8"/>
    <w:rsid w:val="008D17E9"/>
    <w:rsid w:val="008D192E"/>
    <w:rsid w:val="008D1F47"/>
    <w:rsid w:val="008D2B10"/>
    <w:rsid w:val="008D2C28"/>
    <w:rsid w:val="008D2CB5"/>
    <w:rsid w:val="008D3150"/>
    <w:rsid w:val="008D35A2"/>
    <w:rsid w:val="008D35CD"/>
    <w:rsid w:val="008D3684"/>
    <w:rsid w:val="008D37D6"/>
    <w:rsid w:val="008D3973"/>
    <w:rsid w:val="008D3BE9"/>
    <w:rsid w:val="008D3C62"/>
    <w:rsid w:val="008D3D00"/>
    <w:rsid w:val="008D4322"/>
    <w:rsid w:val="008D44E0"/>
    <w:rsid w:val="008D4518"/>
    <w:rsid w:val="008D4578"/>
    <w:rsid w:val="008D4594"/>
    <w:rsid w:val="008D4AE1"/>
    <w:rsid w:val="008D4B55"/>
    <w:rsid w:val="008D5069"/>
    <w:rsid w:val="008D513B"/>
    <w:rsid w:val="008D5368"/>
    <w:rsid w:val="008D567A"/>
    <w:rsid w:val="008D582B"/>
    <w:rsid w:val="008D58BC"/>
    <w:rsid w:val="008D5A54"/>
    <w:rsid w:val="008D5A73"/>
    <w:rsid w:val="008D5DF4"/>
    <w:rsid w:val="008D6165"/>
    <w:rsid w:val="008D6388"/>
    <w:rsid w:val="008D67B6"/>
    <w:rsid w:val="008D6C85"/>
    <w:rsid w:val="008D715B"/>
    <w:rsid w:val="008D7554"/>
    <w:rsid w:val="008D7758"/>
    <w:rsid w:val="008D7883"/>
    <w:rsid w:val="008D7938"/>
    <w:rsid w:val="008D7A67"/>
    <w:rsid w:val="008D7A9D"/>
    <w:rsid w:val="008D7D12"/>
    <w:rsid w:val="008D7D44"/>
    <w:rsid w:val="008D7D55"/>
    <w:rsid w:val="008D7DD0"/>
    <w:rsid w:val="008D7E45"/>
    <w:rsid w:val="008D7E99"/>
    <w:rsid w:val="008E0170"/>
    <w:rsid w:val="008E017B"/>
    <w:rsid w:val="008E0CD3"/>
    <w:rsid w:val="008E0FA7"/>
    <w:rsid w:val="008E109F"/>
    <w:rsid w:val="008E1212"/>
    <w:rsid w:val="008E1370"/>
    <w:rsid w:val="008E1560"/>
    <w:rsid w:val="008E158C"/>
    <w:rsid w:val="008E1AF0"/>
    <w:rsid w:val="008E1E25"/>
    <w:rsid w:val="008E1EC3"/>
    <w:rsid w:val="008E232B"/>
    <w:rsid w:val="008E23AF"/>
    <w:rsid w:val="008E25D2"/>
    <w:rsid w:val="008E2651"/>
    <w:rsid w:val="008E2807"/>
    <w:rsid w:val="008E2A00"/>
    <w:rsid w:val="008E2C7F"/>
    <w:rsid w:val="008E3343"/>
    <w:rsid w:val="008E34C6"/>
    <w:rsid w:val="008E3850"/>
    <w:rsid w:val="008E3B3B"/>
    <w:rsid w:val="008E3F75"/>
    <w:rsid w:val="008E4010"/>
    <w:rsid w:val="008E434E"/>
    <w:rsid w:val="008E45D7"/>
    <w:rsid w:val="008E461D"/>
    <w:rsid w:val="008E48E6"/>
    <w:rsid w:val="008E492A"/>
    <w:rsid w:val="008E4990"/>
    <w:rsid w:val="008E4AF6"/>
    <w:rsid w:val="008E4B1F"/>
    <w:rsid w:val="008E4D72"/>
    <w:rsid w:val="008E510D"/>
    <w:rsid w:val="008E5402"/>
    <w:rsid w:val="008E543B"/>
    <w:rsid w:val="008E56C5"/>
    <w:rsid w:val="008E57AE"/>
    <w:rsid w:val="008E58F4"/>
    <w:rsid w:val="008E597F"/>
    <w:rsid w:val="008E5BB5"/>
    <w:rsid w:val="008E60A7"/>
    <w:rsid w:val="008E63CC"/>
    <w:rsid w:val="008E655B"/>
    <w:rsid w:val="008E6588"/>
    <w:rsid w:val="008E6CD1"/>
    <w:rsid w:val="008E6E45"/>
    <w:rsid w:val="008E7126"/>
    <w:rsid w:val="008E7448"/>
    <w:rsid w:val="008E7842"/>
    <w:rsid w:val="008E78CE"/>
    <w:rsid w:val="008E7B6A"/>
    <w:rsid w:val="008E7C34"/>
    <w:rsid w:val="008E7D7A"/>
    <w:rsid w:val="008E7E03"/>
    <w:rsid w:val="008E7E6D"/>
    <w:rsid w:val="008E7F0D"/>
    <w:rsid w:val="008E7FB7"/>
    <w:rsid w:val="008F0150"/>
    <w:rsid w:val="008F022B"/>
    <w:rsid w:val="008F02CA"/>
    <w:rsid w:val="008F0DE8"/>
    <w:rsid w:val="008F0F2B"/>
    <w:rsid w:val="008F143F"/>
    <w:rsid w:val="008F1915"/>
    <w:rsid w:val="008F1971"/>
    <w:rsid w:val="008F1DD7"/>
    <w:rsid w:val="008F1E4D"/>
    <w:rsid w:val="008F238D"/>
    <w:rsid w:val="008F246E"/>
    <w:rsid w:val="008F26BC"/>
    <w:rsid w:val="008F2746"/>
    <w:rsid w:val="008F2801"/>
    <w:rsid w:val="008F291D"/>
    <w:rsid w:val="008F2EB3"/>
    <w:rsid w:val="008F3117"/>
    <w:rsid w:val="008F3621"/>
    <w:rsid w:val="008F3945"/>
    <w:rsid w:val="008F4D25"/>
    <w:rsid w:val="008F4DE2"/>
    <w:rsid w:val="008F4E39"/>
    <w:rsid w:val="008F5040"/>
    <w:rsid w:val="008F51A7"/>
    <w:rsid w:val="008F5257"/>
    <w:rsid w:val="008F5405"/>
    <w:rsid w:val="008F55E5"/>
    <w:rsid w:val="008F579E"/>
    <w:rsid w:val="008F57C9"/>
    <w:rsid w:val="008F5CF3"/>
    <w:rsid w:val="008F5EDE"/>
    <w:rsid w:val="008F5FA2"/>
    <w:rsid w:val="008F6007"/>
    <w:rsid w:val="008F6465"/>
    <w:rsid w:val="008F653D"/>
    <w:rsid w:val="008F67AB"/>
    <w:rsid w:val="008F6809"/>
    <w:rsid w:val="008F6A04"/>
    <w:rsid w:val="008F6F15"/>
    <w:rsid w:val="008F77C0"/>
    <w:rsid w:val="008F7CFA"/>
    <w:rsid w:val="009005A6"/>
    <w:rsid w:val="00900649"/>
    <w:rsid w:val="009007E5"/>
    <w:rsid w:val="00900EBE"/>
    <w:rsid w:val="0090136A"/>
    <w:rsid w:val="009013AC"/>
    <w:rsid w:val="009014CE"/>
    <w:rsid w:val="00901926"/>
    <w:rsid w:val="00901BB0"/>
    <w:rsid w:val="00901E21"/>
    <w:rsid w:val="00902162"/>
    <w:rsid w:val="00902361"/>
    <w:rsid w:val="009023E5"/>
    <w:rsid w:val="00902576"/>
    <w:rsid w:val="009025AE"/>
    <w:rsid w:val="00902615"/>
    <w:rsid w:val="0090284D"/>
    <w:rsid w:val="0090286C"/>
    <w:rsid w:val="00902881"/>
    <w:rsid w:val="00902A2C"/>
    <w:rsid w:val="00902DD2"/>
    <w:rsid w:val="00903217"/>
    <w:rsid w:val="00903908"/>
    <w:rsid w:val="0090397F"/>
    <w:rsid w:val="00903EE1"/>
    <w:rsid w:val="00904034"/>
    <w:rsid w:val="0090489B"/>
    <w:rsid w:val="00904921"/>
    <w:rsid w:val="00904D43"/>
    <w:rsid w:val="00904E88"/>
    <w:rsid w:val="0090504D"/>
    <w:rsid w:val="009054A7"/>
    <w:rsid w:val="009055AC"/>
    <w:rsid w:val="0090560E"/>
    <w:rsid w:val="009057BA"/>
    <w:rsid w:val="00905824"/>
    <w:rsid w:val="00905BB3"/>
    <w:rsid w:val="00905C4F"/>
    <w:rsid w:val="00905DFA"/>
    <w:rsid w:val="00905F40"/>
    <w:rsid w:val="00906186"/>
    <w:rsid w:val="009063ED"/>
    <w:rsid w:val="00906636"/>
    <w:rsid w:val="00906EE8"/>
    <w:rsid w:val="00906F1A"/>
    <w:rsid w:val="00907045"/>
    <w:rsid w:val="009070FD"/>
    <w:rsid w:val="00907103"/>
    <w:rsid w:val="00907745"/>
    <w:rsid w:val="00907A70"/>
    <w:rsid w:val="00907C38"/>
    <w:rsid w:val="00907F07"/>
    <w:rsid w:val="0091001F"/>
    <w:rsid w:val="00910152"/>
    <w:rsid w:val="009106D9"/>
    <w:rsid w:val="00910803"/>
    <w:rsid w:val="00910811"/>
    <w:rsid w:val="00910A93"/>
    <w:rsid w:val="00910EA2"/>
    <w:rsid w:val="00910ED2"/>
    <w:rsid w:val="00911558"/>
    <w:rsid w:val="0091156F"/>
    <w:rsid w:val="009115E6"/>
    <w:rsid w:val="009118BC"/>
    <w:rsid w:val="0091198A"/>
    <w:rsid w:val="00911A58"/>
    <w:rsid w:val="00911AA8"/>
    <w:rsid w:val="0091232D"/>
    <w:rsid w:val="00912580"/>
    <w:rsid w:val="00912707"/>
    <w:rsid w:val="00912AA8"/>
    <w:rsid w:val="009134E1"/>
    <w:rsid w:val="009135D7"/>
    <w:rsid w:val="00913671"/>
    <w:rsid w:val="00913B08"/>
    <w:rsid w:val="00913CC6"/>
    <w:rsid w:val="00913FA1"/>
    <w:rsid w:val="009140E4"/>
    <w:rsid w:val="009141E8"/>
    <w:rsid w:val="009142C1"/>
    <w:rsid w:val="00914415"/>
    <w:rsid w:val="0091482C"/>
    <w:rsid w:val="009149CC"/>
    <w:rsid w:val="00914A41"/>
    <w:rsid w:val="00914B43"/>
    <w:rsid w:val="00914C58"/>
    <w:rsid w:val="00914FF3"/>
    <w:rsid w:val="00915337"/>
    <w:rsid w:val="009153F3"/>
    <w:rsid w:val="009155F2"/>
    <w:rsid w:val="00915691"/>
    <w:rsid w:val="009156E8"/>
    <w:rsid w:val="009159D7"/>
    <w:rsid w:val="00915C41"/>
    <w:rsid w:val="00915CF2"/>
    <w:rsid w:val="00915D0C"/>
    <w:rsid w:val="00915E9E"/>
    <w:rsid w:val="00916228"/>
    <w:rsid w:val="0091633B"/>
    <w:rsid w:val="009167DF"/>
    <w:rsid w:val="00916839"/>
    <w:rsid w:val="00916933"/>
    <w:rsid w:val="009169BD"/>
    <w:rsid w:val="00916C3A"/>
    <w:rsid w:val="00916C66"/>
    <w:rsid w:val="009171CF"/>
    <w:rsid w:val="00917811"/>
    <w:rsid w:val="00917C96"/>
    <w:rsid w:val="00917F03"/>
    <w:rsid w:val="00920568"/>
    <w:rsid w:val="00920D18"/>
    <w:rsid w:val="009210BD"/>
    <w:rsid w:val="009210C4"/>
    <w:rsid w:val="00921106"/>
    <w:rsid w:val="009211C3"/>
    <w:rsid w:val="0092129D"/>
    <w:rsid w:val="00921CED"/>
    <w:rsid w:val="00922238"/>
    <w:rsid w:val="009223DF"/>
    <w:rsid w:val="009225E6"/>
    <w:rsid w:val="009226DF"/>
    <w:rsid w:val="00922879"/>
    <w:rsid w:val="009229DE"/>
    <w:rsid w:val="00922AAE"/>
    <w:rsid w:val="00923262"/>
    <w:rsid w:val="00923BCB"/>
    <w:rsid w:val="00924850"/>
    <w:rsid w:val="00924890"/>
    <w:rsid w:val="00924E4C"/>
    <w:rsid w:val="009257A2"/>
    <w:rsid w:val="009259B6"/>
    <w:rsid w:val="00925F60"/>
    <w:rsid w:val="00925FEB"/>
    <w:rsid w:val="0092630C"/>
    <w:rsid w:val="00926788"/>
    <w:rsid w:val="00926A06"/>
    <w:rsid w:val="00926A9C"/>
    <w:rsid w:val="00926D41"/>
    <w:rsid w:val="00927080"/>
    <w:rsid w:val="009270DF"/>
    <w:rsid w:val="009274A8"/>
    <w:rsid w:val="0092755C"/>
    <w:rsid w:val="00927596"/>
    <w:rsid w:val="0092772C"/>
    <w:rsid w:val="00927F00"/>
    <w:rsid w:val="009300DB"/>
    <w:rsid w:val="00930B40"/>
    <w:rsid w:val="00930C6D"/>
    <w:rsid w:val="0093107F"/>
    <w:rsid w:val="00931175"/>
    <w:rsid w:val="009311CF"/>
    <w:rsid w:val="009311F0"/>
    <w:rsid w:val="0093148C"/>
    <w:rsid w:val="009315D6"/>
    <w:rsid w:val="00931653"/>
    <w:rsid w:val="0093175C"/>
    <w:rsid w:val="00931A37"/>
    <w:rsid w:val="00931D12"/>
    <w:rsid w:val="00931E91"/>
    <w:rsid w:val="009320E0"/>
    <w:rsid w:val="0093241F"/>
    <w:rsid w:val="0093249A"/>
    <w:rsid w:val="00932931"/>
    <w:rsid w:val="00932BE1"/>
    <w:rsid w:val="00933652"/>
    <w:rsid w:val="0093369D"/>
    <w:rsid w:val="00933834"/>
    <w:rsid w:val="00933CFB"/>
    <w:rsid w:val="009343AD"/>
    <w:rsid w:val="00934427"/>
    <w:rsid w:val="0093445D"/>
    <w:rsid w:val="009348B9"/>
    <w:rsid w:val="00934A60"/>
    <w:rsid w:val="00934A90"/>
    <w:rsid w:val="00934AB7"/>
    <w:rsid w:val="00935505"/>
    <w:rsid w:val="00935C18"/>
    <w:rsid w:val="00935C1D"/>
    <w:rsid w:val="00935C3C"/>
    <w:rsid w:val="00935C3E"/>
    <w:rsid w:val="00935C8A"/>
    <w:rsid w:val="00935CC2"/>
    <w:rsid w:val="009364E6"/>
    <w:rsid w:val="009365B9"/>
    <w:rsid w:val="00936804"/>
    <w:rsid w:val="0093690E"/>
    <w:rsid w:val="00936B3C"/>
    <w:rsid w:val="00936D4F"/>
    <w:rsid w:val="0093766D"/>
    <w:rsid w:val="0093770C"/>
    <w:rsid w:val="00937C06"/>
    <w:rsid w:val="0094012C"/>
    <w:rsid w:val="00940410"/>
    <w:rsid w:val="00940629"/>
    <w:rsid w:val="0094081D"/>
    <w:rsid w:val="009408AC"/>
    <w:rsid w:val="00940B60"/>
    <w:rsid w:val="00940F0A"/>
    <w:rsid w:val="0094107A"/>
    <w:rsid w:val="009413DC"/>
    <w:rsid w:val="0094160E"/>
    <w:rsid w:val="0094181E"/>
    <w:rsid w:val="00941937"/>
    <w:rsid w:val="00941AB2"/>
    <w:rsid w:val="00941AE0"/>
    <w:rsid w:val="00941CC2"/>
    <w:rsid w:val="00941D1B"/>
    <w:rsid w:val="00941E78"/>
    <w:rsid w:val="00942143"/>
    <w:rsid w:val="0094254E"/>
    <w:rsid w:val="009426AD"/>
    <w:rsid w:val="00942B95"/>
    <w:rsid w:val="00942C8B"/>
    <w:rsid w:val="00942EF0"/>
    <w:rsid w:val="00942FFC"/>
    <w:rsid w:val="00943804"/>
    <w:rsid w:val="00943E8F"/>
    <w:rsid w:val="0094415F"/>
    <w:rsid w:val="00944187"/>
    <w:rsid w:val="009444AF"/>
    <w:rsid w:val="00944728"/>
    <w:rsid w:val="009448E6"/>
    <w:rsid w:val="00944EDF"/>
    <w:rsid w:val="00945232"/>
    <w:rsid w:val="00945431"/>
    <w:rsid w:val="00945676"/>
    <w:rsid w:val="00945980"/>
    <w:rsid w:val="00945B6E"/>
    <w:rsid w:val="00945CC2"/>
    <w:rsid w:val="00945F7D"/>
    <w:rsid w:val="00946509"/>
    <w:rsid w:val="00946692"/>
    <w:rsid w:val="009468B4"/>
    <w:rsid w:val="009468B5"/>
    <w:rsid w:val="009469C2"/>
    <w:rsid w:val="00946A4E"/>
    <w:rsid w:val="00946AE1"/>
    <w:rsid w:val="00946D33"/>
    <w:rsid w:val="00946EBD"/>
    <w:rsid w:val="00946ED2"/>
    <w:rsid w:val="0094706E"/>
    <w:rsid w:val="009476B7"/>
    <w:rsid w:val="00947C00"/>
    <w:rsid w:val="00947CE3"/>
    <w:rsid w:val="009505EE"/>
    <w:rsid w:val="009509FD"/>
    <w:rsid w:val="00950ABB"/>
    <w:rsid w:val="00950BED"/>
    <w:rsid w:val="00950D3C"/>
    <w:rsid w:val="00950DD3"/>
    <w:rsid w:val="00950FB6"/>
    <w:rsid w:val="00951071"/>
    <w:rsid w:val="0095175A"/>
    <w:rsid w:val="009518CB"/>
    <w:rsid w:val="00951DE0"/>
    <w:rsid w:val="00951DE9"/>
    <w:rsid w:val="0095264E"/>
    <w:rsid w:val="00952718"/>
    <w:rsid w:val="00952924"/>
    <w:rsid w:val="00952BA4"/>
    <w:rsid w:val="00952DCF"/>
    <w:rsid w:val="00952E6E"/>
    <w:rsid w:val="009532DE"/>
    <w:rsid w:val="00953301"/>
    <w:rsid w:val="009536B9"/>
    <w:rsid w:val="00953A7E"/>
    <w:rsid w:val="00953AE4"/>
    <w:rsid w:val="00953AEF"/>
    <w:rsid w:val="00953AF9"/>
    <w:rsid w:val="00953E47"/>
    <w:rsid w:val="00954157"/>
    <w:rsid w:val="009544DF"/>
    <w:rsid w:val="00954600"/>
    <w:rsid w:val="00954A92"/>
    <w:rsid w:val="00955240"/>
    <w:rsid w:val="00955428"/>
    <w:rsid w:val="009557E0"/>
    <w:rsid w:val="0095590C"/>
    <w:rsid w:val="00955EC1"/>
    <w:rsid w:val="00956258"/>
    <w:rsid w:val="00956383"/>
    <w:rsid w:val="0095650B"/>
    <w:rsid w:val="0095680D"/>
    <w:rsid w:val="00956CF1"/>
    <w:rsid w:val="00956E12"/>
    <w:rsid w:val="0095701B"/>
    <w:rsid w:val="009571D8"/>
    <w:rsid w:val="00957324"/>
    <w:rsid w:val="009577B5"/>
    <w:rsid w:val="009577E6"/>
    <w:rsid w:val="00957C6D"/>
    <w:rsid w:val="00957DF3"/>
    <w:rsid w:val="009600AD"/>
    <w:rsid w:val="0096018A"/>
    <w:rsid w:val="009601DF"/>
    <w:rsid w:val="00960719"/>
    <w:rsid w:val="0096093A"/>
    <w:rsid w:val="00960B8B"/>
    <w:rsid w:val="00960E94"/>
    <w:rsid w:val="00960ECF"/>
    <w:rsid w:val="00960F98"/>
    <w:rsid w:val="00961046"/>
    <w:rsid w:val="009612F0"/>
    <w:rsid w:val="00961481"/>
    <w:rsid w:val="0096179D"/>
    <w:rsid w:val="00961CF4"/>
    <w:rsid w:val="00961D19"/>
    <w:rsid w:val="00962286"/>
    <w:rsid w:val="00963577"/>
    <w:rsid w:val="0096388E"/>
    <w:rsid w:val="00963A48"/>
    <w:rsid w:val="00963CB6"/>
    <w:rsid w:val="00963FA3"/>
    <w:rsid w:val="00964B04"/>
    <w:rsid w:val="00964C42"/>
    <w:rsid w:val="00964D8D"/>
    <w:rsid w:val="00964F60"/>
    <w:rsid w:val="0096584C"/>
    <w:rsid w:val="00965A49"/>
    <w:rsid w:val="00965E12"/>
    <w:rsid w:val="00966132"/>
    <w:rsid w:val="009661DD"/>
    <w:rsid w:val="00966320"/>
    <w:rsid w:val="00966379"/>
    <w:rsid w:val="009663B5"/>
    <w:rsid w:val="00966489"/>
    <w:rsid w:val="00966798"/>
    <w:rsid w:val="0096690A"/>
    <w:rsid w:val="009669C6"/>
    <w:rsid w:val="00966B4D"/>
    <w:rsid w:val="00966EBE"/>
    <w:rsid w:val="00966FF3"/>
    <w:rsid w:val="0096733A"/>
    <w:rsid w:val="0096740B"/>
    <w:rsid w:val="00967B1B"/>
    <w:rsid w:val="00967C1B"/>
    <w:rsid w:val="00967C5E"/>
    <w:rsid w:val="00967D00"/>
    <w:rsid w:val="0097010A"/>
    <w:rsid w:val="009702BB"/>
    <w:rsid w:val="00970309"/>
    <w:rsid w:val="00970685"/>
    <w:rsid w:val="009708C2"/>
    <w:rsid w:val="009708E6"/>
    <w:rsid w:val="0097094A"/>
    <w:rsid w:val="00970D2C"/>
    <w:rsid w:val="00971311"/>
    <w:rsid w:val="009716F8"/>
    <w:rsid w:val="00971705"/>
    <w:rsid w:val="00971976"/>
    <w:rsid w:val="00972153"/>
    <w:rsid w:val="00972309"/>
    <w:rsid w:val="0097258C"/>
    <w:rsid w:val="009725F1"/>
    <w:rsid w:val="00972A5D"/>
    <w:rsid w:val="00972CA3"/>
    <w:rsid w:val="009731D1"/>
    <w:rsid w:val="00973950"/>
    <w:rsid w:val="00974354"/>
    <w:rsid w:val="00974436"/>
    <w:rsid w:val="0097445D"/>
    <w:rsid w:val="009745B4"/>
    <w:rsid w:val="009745C1"/>
    <w:rsid w:val="0097468E"/>
    <w:rsid w:val="00974A0E"/>
    <w:rsid w:val="00974AF2"/>
    <w:rsid w:val="00974B4B"/>
    <w:rsid w:val="00974CAC"/>
    <w:rsid w:val="00975430"/>
    <w:rsid w:val="00975734"/>
    <w:rsid w:val="0097589D"/>
    <w:rsid w:val="00975D80"/>
    <w:rsid w:val="00975D8E"/>
    <w:rsid w:val="00975EBE"/>
    <w:rsid w:val="00975F34"/>
    <w:rsid w:val="00976058"/>
    <w:rsid w:val="0097615A"/>
    <w:rsid w:val="0097621B"/>
    <w:rsid w:val="0097632A"/>
    <w:rsid w:val="00976466"/>
    <w:rsid w:val="009765F0"/>
    <w:rsid w:val="00976DB6"/>
    <w:rsid w:val="00976DE5"/>
    <w:rsid w:val="009771AC"/>
    <w:rsid w:val="00977376"/>
    <w:rsid w:val="009773B4"/>
    <w:rsid w:val="0097750C"/>
    <w:rsid w:val="0097799B"/>
    <w:rsid w:val="00977AE0"/>
    <w:rsid w:val="00977AF0"/>
    <w:rsid w:val="00977B9A"/>
    <w:rsid w:val="00977FB0"/>
    <w:rsid w:val="009802D0"/>
    <w:rsid w:val="009803F6"/>
    <w:rsid w:val="0098056F"/>
    <w:rsid w:val="00980633"/>
    <w:rsid w:val="00980701"/>
    <w:rsid w:val="009807F4"/>
    <w:rsid w:val="00980D25"/>
    <w:rsid w:val="00980D4C"/>
    <w:rsid w:val="00980D5C"/>
    <w:rsid w:val="00981687"/>
    <w:rsid w:val="00981690"/>
    <w:rsid w:val="0098189A"/>
    <w:rsid w:val="009820D3"/>
    <w:rsid w:val="009822A8"/>
    <w:rsid w:val="009830D3"/>
    <w:rsid w:val="00983381"/>
    <w:rsid w:val="0098356E"/>
    <w:rsid w:val="00983716"/>
    <w:rsid w:val="00983A45"/>
    <w:rsid w:val="00983CDA"/>
    <w:rsid w:val="00983E70"/>
    <w:rsid w:val="0098426B"/>
    <w:rsid w:val="00984426"/>
    <w:rsid w:val="0098462C"/>
    <w:rsid w:val="009848A9"/>
    <w:rsid w:val="00984A27"/>
    <w:rsid w:val="00984CBB"/>
    <w:rsid w:val="0098534F"/>
    <w:rsid w:val="0098541D"/>
    <w:rsid w:val="00985556"/>
    <w:rsid w:val="0098556E"/>
    <w:rsid w:val="00985E17"/>
    <w:rsid w:val="009864BF"/>
    <w:rsid w:val="00986525"/>
    <w:rsid w:val="00986D72"/>
    <w:rsid w:val="00986EA8"/>
    <w:rsid w:val="00986EC1"/>
    <w:rsid w:val="009872AD"/>
    <w:rsid w:val="009872E5"/>
    <w:rsid w:val="00987358"/>
    <w:rsid w:val="009876CA"/>
    <w:rsid w:val="009877F0"/>
    <w:rsid w:val="00987ADD"/>
    <w:rsid w:val="00987E21"/>
    <w:rsid w:val="00987E55"/>
    <w:rsid w:val="00987FB0"/>
    <w:rsid w:val="00990049"/>
    <w:rsid w:val="009900CD"/>
    <w:rsid w:val="009901EA"/>
    <w:rsid w:val="00990398"/>
    <w:rsid w:val="00990580"/>
    <w:rsid w:val="009908C2"/>
    <w:rsid w:val="009908D7"/>
    <w:rsid w:val="00991230"/>
    <w:rsid w:val="0099139C"/>
    <w:rsid w:val="0099148C"/>
    <w:rsid w:val="0099197C"/>
    <w:rsid w:val="0099218F"/>
    <w:rsid w:val="009926EF"/>
    <w:rsid w:val="00992728"/>
    <w:rsid w:val="009929A1"/>
    <w:rsid w:val="00992D95"/>
    <w:rsid w:val="00993190"/>
    <w:rsid w:val="00993297"/>
    <w:rsid w:val="00993437"/>
    <w:rsid w:val="00993454"/>
    <w:rsid w:val="00993C04"/>
    <w:rsid w:val="00993D0D"/>
    <w:rsid w:val="00994045"/>
    <w:rsid w:val="00994316"/>
    <w:rsid w:val="009943AA"/>
    <w:rsid w:val="009945F5"/>
    <w:rsid w:val="00994AF1"/>
    <w:rsid w:val="00994D18"/>
    <w:rsid w:val="00994D1E"/>
    <w:rsid w:val="00994E2E"/>
    <w:rsid w:val="00995295"/>
    <w:rsid w:val="00995903"/>
    <w:rsid w:val="00995929"/>
    <w:rsid w:val="00995CC7"/>
    <w:rsid w:val="00995EB3"/>
    <w:rsid w:val="0099634C"/>
    <w:rsid w:val="009965A5"/>
    <w:rsid w:val="00996A43"/>
    <w:rsid w:val="00997021"/>
    <w:rsid w:val="00997458"/>
    <w:rsid w:val="00997487"/>
    <w:rsid w:val="00997BF7"/>
    <w:rsid w:val="009A0703"/>
    <w:rsid w:val="009A0729"/>
    <w:rsid w:val="009A07A7"/>
    <w:rsid w:val="009A0D91"/>
    <w:rsid w:val="009A0E97"/>
    <w:rsid w:val="009A12FA"/>
    <w:rsid w:val="009A148C"/>
    <w:rsid w:val="009A15D4"/>
    <w:rsid w:val="009A164F"/>
    <w:rsid w:val="009A16FD"/>
    <w:rsid w:val="009A1AAB"/>
    <w:rsid w:val="009A1DC0"/>
    <w:rsid w:val="009A2035"/>
    <w:rsid w:val="009A2418"/>
    <w:rsid w:val="009A24F5"/>
    <w:rsid w:val="009A2662"/>
    <w:rsid w:val="009A284C"/>
    <w:rsid w:val="009A2912"/>
    <w:rsid w:val="009A2FF2"/>
    <w:rsid w:val="009A3002"/>
    <w:rsid w:val="009A3077"/>
    <w:rsid w:val="009A319B"/>
    <w:rsid w:val="009A320A"/>
    <w:rsid w:val="009A32C6"/>
    <w:rsid w:val="009A3691"/>
    <w:rsid w:val="009A395C"/>
    <w:rsid w:val="009A3B5C"/>
    <w:rsid w:val="009A3BD5"/>
    <w:rsid w:val="009A3C52"/>
    <w:rsid w:val="009A3DD4"/>
    <w:rsid w:val="009A3EC8"/>
    <w:rsid w:val="009A44D5"/>
    <w:rsid w:val="009A471D"/>
    <w:rsid w:val="009A4948"/>
    <w:rsid w:val="009A49B1"/>
    <w:rsid w:val="009A4DC5"/>
    <w:rsid w:val="009A4E67"/>
    <w:rsid w:val="009A4FA1"/>
    <w:rsid w:val="009A5528"/>
    <w:rsid w:val="009A5B6C"/>
    <w:rsid w:val="009A5DC9"/>
    <w:rsid w:val="009A5E72"/>
    <w:rsid w:val="009A614E"/>
    <w:rsid w:val="009A6832"/>
    <w:rsid w:val="009A6DBE"/>
    <w:rsid w:val="009A7145"/>
    <w:rsid w:val="009A72AC"/>
    <w:rsid w:val="009A748F"/>
    <w:rsid w:val="009A74D4"/>
    <w:rsid w:val="009A773E"/>
    <w:rsid w:val="009A7B03"/>
    <w:rsid w:val="009B00DC"/>
    <w:rsid w:val="009B0339"/>
    <w:rsid w:val="009B056B"/>
    <w:rsid w:val="009B0A8E"/>
    <w:rsid w:val="009B0E44"/>
    <w:rsid w:val="009B1625"/>
    <w:rsid w:val="009B165B"/>
    <w:rsid w:val="009B19E1"/>
    <w:rsid w:val="009B2156"/>
    <w:rsid w:val="009B2218"/>
    <w:rsid w:val="009B2618"/>
    <w:rsid w:val="009B2759"/>
    <w:rsid w:val="009B27A9"/>
    <w:rsid w:val="009B29F1"/>
    <w:rsid w:val="009B2C40"/>
    <w:rsid w:val="009B3281"/>
    <w:rsid w:val="009B329D"/>
    <w:rsid w:val="009B3704"/>
    <w:rsid w:val="009B378E"/>
    <w:rsid w:val="009B38DD"/>
    <w:rsid w:val="009B3933"/>
    <w:rsid w:val="009B3ACC"/>
    <w:rsid w:val="009B3B2E"/>
    <w:rsid w:val="009B3BDE"/>
    <w:rsid w:val="009B3C40"/>
    <w:rsid w:val="009B3C8D"/>
    <w:rsid w:val="009B3E6C"/>
    <w:rsid w:val="009B4176"/>
    <w:rsid w:val="009B41F8"/>
    <w:rsid w:val="009B4409"/>
    <w:rsid w:val="009B45A1"/>
    <w:rsid w:val="009B4638"/>
    <w:rsid w:val="009B4959"/>
    <w:rsid w:val="009B4BD1"/>
    <w:rsid w:val="009B4C7E"/>
    <w:rsid w:val="009B4F81"/>
    <w:rsid w:val="009B52EA"/>
    <w:rsid w:val="009B5726"/>
    <w:rsid w:val="009B5A47"/>
    <w:rsid w:val="009B5E62"/>
    <w:rsid w:val="009B604C"/>
    <w:rsid w:val="009B614B"/>
    <w:rsid w:val="009B6388"/>
    <w:rsid w:val="009B648B"/>
    <w:rsid w:val="009B6691"/>
    <w:rsid w:val="009B6B31"/>
    <w:rsid w:val="009B6E84"/>
    <w:rsid w:val="009B72C5"/>
    <w:rsid w:val="009C00A3"/>
    <w:rsid w:val="009C0423"/>
    <w:rsid w:val="009C08C0"/>
    <w:rsid w:val="009C0A36"/>
    <w:rsid w:val="009C0A3C"/>
    <w:rsid w:val="009C0E23"/>
    <w:rsid w:val="009C0F61"/>
    <w:rsid w:val="009C13B5"/>
    <w:rsid w:val="009C1827"/>
    <w:rsid w:val="009C1990"/>
    <w:rsid w:val="009C1A13"/>
    <w:rsid w:val="009C246F"/>
    <w:rsid w:val="009C2683"/>
    <w:rsid w:val="009C2C39"/>
    <w:rsid w:val="009C2EE3"/>
    <w:rsid w:val="009C35BD"/>
    <w:rsid w:val="009C35DB"/>
    <w:rsid w:val="009C35ED"/>
    <w:rsid w:val="009C38D6"/>
    <w:rsid w:val="009C39F3"/>
    <w:rsid w:val="009C3A7A"/>
    <w:rsid w:val="009C3F07"/>
    <w:rsid w:val="009C419C"/>
    <w:rsid w:val="009C4A93"/>
    <w:rsid w:val="009C4D50"/>
    <w:rsid w:val="009C4EA0"/>
    <w:rsid w:val="009C4EA1"/>
    <w:rsid w:val="009C4ED4"/>
    <w:rsid w:val="009C5116"/>
    <w:rsid w:val="009C5495"/>
    <w:rsid w:val="009C552E"/>
    <w:rsid w:val="009C5578"/>
    <w:rsid w:val="009C55F8"/>
    <w:rsid w:val="009C563E"/>
    <w:rsid w:val="009C5758"/>
    <w:rsid w:val="009C5872"/>
    <w:rsid w:val="009C59FF"/>
    <w:rsid w:val="009C5B38"/>
    <w:rsid w:val="009C5EA4"/>
    <w:rsid w:val="009C670F"/>
    <w:rsid w:val="009C6A75"/>
    <w:rsid w:val="009C6B1D"/>
    <w:rsid w:val="009C6E9D"/>
    <w:rsid w:val="009C70E9"/>
    <w:rsid w:val="009C72B2"/>
    <w:rsid w:val="009C7881"/>
    <w:rsid w:val="009C7A8E"/>
    <w:rsid w:val="009C7FC3"/>
    <w:rsid w:val="009C7FC7"/>
    <w:rsid w:val="009D0130"/>
    <w:rsid w:val="009D01A5"/>
    <w:rsid w:val="009D0567"/>
    <w:rsid w:val="009D0654"/>
    <w:rsid w:val="009D076C"/>
    <w:rsid w:val="009D0C4E"/>
    <w:rsid w:val="009D0EC5"/>
    <w:rsid w:val="009D0F22"/>
    <w:rsid w:val="009D103B"/>
    <w:rsid w:val="009D11FC"/>
    <w:rsid w:val="009D1234"/>
    <w:rsid w:val="009D12A1"/>
    <w:rsid w:val="009D1A5C"/>
    <w:rsid w:val="009D1C38"/>
    <w:rsid w:val="009D1CF7"/>
    <w:rsid w:val="009D1D1D"/>
    <w:rsid w:val="009D2133"/>
    <w:rsid w:val="009D24EE"/>
    <w:rsid w:val="009D2521"/>
    <w:rsid w:val="009D2534"/>
    <w:rsid w:val="009D259B"/>
    <w:rsid w:val="009D262C"/>
    <w:rsid w:val="009D2B5B"/>
    <w:rsid w:val="009D2C85"/>
    <w:rsid w:val="009D2EB6"/>
    <w:rsid w:val="009D2EC0"/>
    <w:rsid w:val="009D3094"/>
    <w:rsid w:val="009D3108"/>
    <w:rsid w:val="009D326E"/>
    <w:rsid w:val="009D3B04"/>
    <w:rsid w:val="009D3B30"/>
    <w:rsid w:val="009D418B"/>
    <w:rsid w:val="009D44FB"/>
    <w:rsid w:val="009D4537"/>
    <w:rsid w:val="009D484F"/>
    <w:rsid w:val="009D4A9C"/>
    <w:rsid w:val="009D4D40"/>
    <w:rsid w:val="009D4DA3"/>
    <w:rsid w:val="009D4EB1"/>
    <w:rsid w:val="009D5196"/>
    <w:rsid w:val="009D51D1"/>
    <w:rsid w:val="009D542A"/>
    <w:rsid w:val="009D54D1"/>
    <w:rsid w:val="009D5554"/>
    <w:rsid w:val="009D5742"/>
    <w:rsid w:val="009D577C"/>
    <w:rsid w:val="009D58F6"/>
    <w:rsid w:val="009D5D9C"/>
    <w:rsid w:val="009D62DA"/>
    <w:rsid w:val="009D6481"/>
    <w:rsid w:val="009D672D"/>
    <w:rsid w:val="009D6834"/>
    <w:rsid w:val="009D6FA9"/>
    <w:rsid w:val="009D7056"/>
    <w:rsid w:val="009D7068"/>
    <w:rsid w:val="009D73D6"/>
    <w:rsid w:val="009D749F"/>
    <w:rsid w:val="009D76E6"/>
    <w:rsid w:val="009D7755"/>
    <w:rsid w:val="009D7F90"/>
    <w:rsid w:val="009D7FDB"/>
    <w:rsid w:val="009E0033"/>
    <w:rsid w:val="009E00C1"/>
    <w:rsid w:val="009E0365"/>
    <w:rsid w:val="009E03EB"/>
    <w:rsid w:val="009E045B"/>
    <w:rsid w:val="009E07B4"/>
    <w:rsid w:val="009E08C4"/>
    <w:rsid w:val="009E08D8"/>
    <w:rsid w:val="009E0F39"/>
    <w:rsid w:val="009E1173"/>
    <w:rsid w:val="009E1301"/>
    <w:rsid w:val="009E131D"/>
    <w:rsid w:val="009E15FC"/>
    <w:rsid w:val="009E1857"/>
    <w:rsid w:val="009E1B86"/>
    <w:rsid w:val="009E1C93"/>
    <w:rsid w:val="009E1D2A"/>
    <w:rsid w:val="009E2137"/>
    <w:rsid w:val="009E2161"/>
    <w:rsid w:val="009E22C7"/>
    <w:rsid w:val="009E2A4F"/>
    <w:rsid w:val="009E3594"/>
    <w:rsid w:val="009E395D"/>
    <w:rsid w:val="009E433A"/>
    <w:rsid w:val="009E4811"/>
    <w:rsid w:val="009E49A0"/>
    <w:rsid w:val="009E49EF"/>
    <w:rsid w:val="009E4AD4"/>
    <w:rsid w:val="009E4CEE"/>
    <w:rsid w:val="009E4F9C"/>
    <w:rsid w:val="009E5B9C"/>
    <w:rsid w:val="009E623F"/>
    <w:rsid w:val="009E677C"/>
    <w:rsid w:val="009E6DF5"/>
    <w:rsid w:val="009E7006"/>
    <w:rsid w:val="009E70DA"/>
    <w:rsid w:val="009E7228"/>
    <w:rsid w:val="009F017C"/>
    <w:rsid w:val="009F01F5"/>
    <w:rsid w:val="009F0501"/>
    <w:rsid w:val="009F0A84"/>
    <w:rsid w:val="009F0EEC"/>
    <w:rsid w:val="009F1474"/>
    <w:rsid w:val="009F157E"/>
    <w:rsid w:val="009F26BF"/>
    <w:rsid w:val="009F279D"/>
    <w:rsid w:val="009F27F7"/>
    <w:rsid w:val="009F2B6F"/>
    <w:rsid w:val="009F2C10"/>
    <w:rsid w:val="009F3035"/>
    <w:rsid w:val="009F33C0"/>
    <w:rsid w:val="009F34A2"/>
    <w:rsid w:val="009F34C7"/>
    <w:rsid w:val="009F3536"/>
    <w:rsid w:val="009F360A"/>
    <w:rsid w:val="009F3855"/>
    <w:rsid w:val="009F38BD"/>
    <w:rsid w:val="009F3A49"/>
    <w:rsid w:val="009F3B21"/>
    <w:rsid w:val="009F4216"/>
    <w:rsid w:val="009F4872"/>
    <w:rsid w:val="009F49E6"/>
    <w:rsid w:val="009F4C73"/>
    <w:rsid w:val="009F4CFC"/>
    <w:rsid w:val="009F4DA7"/>
    <w:rsid w:val="009F4F7F"/>
    <w:rsid w:val="009F51FF"/>
    <w:rsid w:val="009F56D2"/>
    <w:rsid w:val="009F58C1"/>
    <w:rsid w:val="009F59B6"/>
    <w:rsid w:val="009F5FD9"/>
    <w:rsid w:val="009F60AE"/>
    <w:rsid w:val="009F614A"/>
    <w:rsid w:val="009F6389"/>
    <w:rsid w:val="009F63ED"/>
    <w:rsid w:val="009F6946"/>
    <w:rsid w:val="009F6BA4"/>
    <w:rsid w:val="009F6F0C"/>
    <w:rsid w:val="009F6FA4"/>
    <w:rsid w:val="009F709E"/>
    <w:rsid w:val="009F71AB"/>
    <w:rsid w:val="009F71F6"/>
    <w:rsid w:val="009F7BFB"/>
    <w:rsid w:val="009F7C75"/>
    <w:rsid w:val="009F7DA5"/>
    <w:rsid w:val="009F7E01"/>
    <w:rsid w:val="00A00008"/>
    <w:rsid w:val="00A00055"/>
    <w:rsid w:val="00A00997"/>
    <w:rsid w:val="00A009F9"/>
    <w:rsid w:val="00A00E93"/>
    <w:rsid w:val="00A0116C"/>
    <w:rsid w:val="00A0152B"/>
    <w:rsid w:val="00A0174B"/>
    <w:rsid w:val="00A017AD"/>
    <w:rsid w:val="00A01AA9"/>
    <w:rsid w:val="00A01E6B"/>
    <w:rsid w:val="00A02034"/>
    <w:rsid w:val="00A021EF"/>
    <w:rsid w:val="00A0276F"/>
    <w:rsid w:val="00A02779"/>
    <w:rsid w:val="00A02B23"/>
    <w:rsid w:val="00A02F67"/>
    <w:rsid w:val="00A036C4"/>
    <w:rsid w:val="00A038B7"/>
    <w:rsid w:val="00A03A50"/>
    <w:rsid w:val="00A04152"/>
    <w:rsid w:val="00A04305"/>
    <w:rsid w:val="00A0430F"/>
    <w:rsid w:val="00A043B7"/>
    <w:rsid w:val="00A0452F"/>
    <w:rsid w:val="00A04AA0"/>
    <w:rsid w:val="00A04E23"/>
    <w:rsid w:val="00A04E24"/>
    <w:rsid w:val="00A04E65"/>
    <w:rsid w:val="00A04E6B"/>
    <w:rsid w:val="00A04EDB"/>
    <w:rsid w:val="00A04F28"/>
    <w:rsid w:val="00A053CB"/>
    <w:rsid w:val="00A055AA"/>
    <w:rsid w:val="00A059DA"/>
    <w:rsid w:val="00A06791"/>
    <w:rsid w:val="00A07052"/>
    <w:rsid w:val="00A07158"/>
    <w:rsid w:val="00A072FC"/>
    <w:rsid w:val="00A07855"/>
    <w:rsid w:val="00A1002A"/>
    <w:rsid w:val="00A10186"/>
    <w:rsid w:val="00A1031E"/>
    <w:rsid w:val="00A1035C"/>
    <w:rsid w:val="00A107C2"/>
    <w:rsid w:val="00A108A8"/>
    <w:rsid w:val="00A109BB"/>
    <w:rsid w:val="00A10EF0"/>
    <w:rsid w:val="00A10F6D"/>
    <w:rsid w:val="00A10F82"/>
    <w:rsid w:val="00A1118C"/>
    <w:rsid w:val="00A11369"/>
    <w:rsid w:val="00A113F2"/>
    <w:rsid w:val="00A11581"/>
    <w:rsid w:val="00A11703"/>
    <w:rsid w:val="00A11BE0"/>
    <w:rsid w:val="00A11E5C"/>
    <w:rsid w:val="00A11E8D"/>
    <w:rsid w:val="00A11ECF"/>
    <w:rsid w:val="00A123D2"/>
    <w:rsid w:val="00A12422"/>
    <w:rsid w:val="00A12468"/>
    <w:rsid w:val="00A12878"/>
    <w:rsid w:val="00A129DF"/>
    <w:rsid w:val="00A12BC2"/>
    <w:rsid w:val="00A12DE2"/>
    <w:rsid w:val="00A12E80"/>
    <w:rsid w:val="00A12EB8"/>
    <w:rsid w:val="00A12F14"/>
    <w:rsid w:val="00A13040"/>
    <w:rsid w:val="00A13607"/>
    <w:rsid w:val="00A1371B"/>
    <w:rsid w:val="00A13A62"/>
    <w:rsid w:val="00A13AD3"/>
    <w:rsid w:val="00A13C2E"/>
    <w:rsid w:val="00A14557"/>
    <w:rsid w:val="00A145A7"/>
    <w:rsid w:val="00A14F6E"/>
    <w:rsid w:val="00A1581C"/>
    <w:rsid w:val="00A15859"/>
    <w:rsid w:val="00A15C91"/>
    <w:rsid w:val="00A15DDB"/>
    <w:rsid w:val="00A16184"/>
    <w:rsid w:val="00A1622B"/>
    <w:rsid w:val="00A16247"/>
    <w:rsid w:val="00A163FB"/>
    <w:rsid w:val="00A16456"/>
    <w:rsid w:val="00A164FF"/>
    <w:rsid w:val="00A16DAE"/>
    <w:rsid w:val="00A16DEE"/>
    <w:rsid w:val="00A1702A"/>
    <w:rsid w:val="00A17030"/>
    <w:rsid w:val="00A17161"/>
    <w:rsid w:val="00A17378"/>
    <w:rsid w:val="00A17412"/>
    <w:rsid w:val="00A175E4"/>
    <w:rsid w:val="00A17674"/>
    <w:rsid w:val="00A1782D"/>
    <w:rsid w:val="00A17CF6"/>
    <w:rsid w:val="00A17D09"/>
    <w:rsid w:val="00A2045D"/>
    <w:rsid w:val="00A204C1"/>
    <w:rsid w:val="00A208ED"/>
    <w:rsid w:val="00A20951"/>
    <w:rsid w:val="00A20A2B"/>
    <w:rsid w:val="00A20BBD"/>
    <w:rsid w:val="00A20D6F"/>
    <w:rsid w:val="00A20E1D"/>
    <w:rsid w:val="00A20E41"/>
    <w:rsid w:val="00A20ECE"/>
    <w:rsid w:val="00A21098"/>
    <w:rsid w:val="00A21108"/>
    <w:rsid w:val="00A21129"/>
    <w:rsid w:val="00A21442"/>
    <w:rsid w:val="00A21B4D"/>
    <w:rsid w:val="00A21CCA"/>
    <w:rsid w:val="00A21CD0"/>
    <w:rsid w:val="00A21DDA"/>
    <w:rsid w:val="00A2211C"/>
    <w:rsid w:val="00A22CC7"/>
    <w:rsid w:val="00A23030"/>
    <w:rsid w:val="00A2324B"/>
    <w:rsid w:val="00A232E3"/>
    <w:rsid w:val="00A234DA"/>
    <w:rsid w:val="00A2367F"/>
    <w:rsid w:val="00A23DE8"/>
    <w:rsid w:val="00A23E5B"/>
    <w:rsid w:val="00A2426A"/>
    <w:rsid w:val="00A245D3"/>
    <w:rsid w:val="00A24C66"/>
    <w:rsid w:val="00A24E9D"/>
    <w:rsid w:val="00A24F72"/>
    <w:rsid w:val="00A25416"/>
    <w:rsid w:val="00A26046"/>
    <w:rsid w:val="00A2607E"/>
    <w:rsid w:val="00A2668F"/>
    <w:rsid w:val="00A267BE"/>
    <w:rsid w:val="00A26AD8"/>
    <w:rsid w:val="00A26B21"/>
    <w:rsid w:val="00A26B7C"/>
    <w:rsid w:val="00A26CAF"/>
    <w:rsid w:val="00A26D5B"/>
    <w:rsid w:val="00A26FC4"/>
    <w:rsid w:val="00A2722B"/>
    <w:rsid w:val="00A2764C"/>
    <w:rsid w:val="00A27C0A"/>
    <w:rsid w:val="00A27DBD"/>
    <w:rsid w:val="00A30995"/>
    <w:rsid w:val="00A30C09"/>
    <w:rsid w:val="00A30D09"/>
    <w:rsid w:val="00A30E83"/>
    <w:rsid w:val="00A30F98"/>
    <w:rsid w:val="00A313FF"/>
    <w:rsid w:val="00A314D0"/>
    <w:rsid w:val="00A31646"/>
    <w:rsid w:val="00A31EC0"/>
    <w:rsid w:val="00A31ED3"/>
    <w:rsid w:val="00A322D0"/>
    <w:rsid w:val="00A32605"/>
    <w:rsid w:val="00A33309"/>
    <w:rsid w:val="00A334F0"/>
    <w:rsid w:val="00A335DA"/>
    <w:rsid w:val="00A33CA3"/>
    <w:rsid w:val="00A3418D"/>
    <w:rsid w:val="00A34547"/>
    <w:rsid w:val="00A345FE"/>
    <w:rsid w:val="00A348D6"/>
    <w:rsid w:val="00A35761"/>
    <w:rsid w:val="00A35885"/>
    <w:rsid w:val="00A358EA"/>
    <w:rsid w:val="00A358FC"/>
    <w:rsid w:val="00A35B47"/>
    <w:rsid w:val="00A35DE7"/>
    <w:rsid w:val="00A360CD"/>
    <w:rsid w:val="00A36145"/>
    <w:rsid w:val="00A3657D"/>
    <w:rsid w:val="00A3681C"/>
    <w:rsid w:val="00A36843"/>
    <w:rsid w:val="00A36A5E"/>
    <w:rsid w:val="00A36B1B"/>
    <w:rsid w:val="00A3709E"/>
    <w:rsid w:val="00A371CC"/>
    <w:rsid w:val="00A3727C"/>
    <w:rsid w:val="00A37638"/>
    <w:rsid w:val="00A37832"/>
    <w:rsid w:val="00A378BF"/>
    <w:rsid w:val="00A37ADC"/>
    <w:rsid w:val="00A37BF9"/>
    <w:rsid w:val="00A37F87"/>
    <w:rsid w:val="00A37FA5"/>
    <w:rsid w:val="00A400F9"/>
    <w:rsid w:val="00A40102"/>
    <w:rsid w:val="00A405D1"/>
    <w:rsid w:val="00A4061C"/>
    <w:rsid w:val="00A408BF"/>
    <w:rsid w:val="00A40966"/>
    <w:rsid w:val="00A40AE9"/>
    <w:rsid w:val="00A411D9"/>
    <w:rsid w:val="00A41593"/>
    <w:rsid w:val="00A41EE9"/>
    <w:rsid w:val="00A422DD"/>
    <w:rsid w:val="00A42326"/>
    <w:rsid w:val="00A424FA"/>
    <w:rsid w:val="00A428D2"/>
    <w:rsid w:val="00A428D7"/>
    <w:rsid w:val="00A42A35"/>
    <w:rsid w:val="00A42CEE"/>
    <w:rsid w:val="00A42D0E"/>
    <w:rsid w:val="00A42F11"/>
    <w:rsid w:val="00A4314B"/>
    <w:rsid w:val="00A43326"/>
    <w:rsid w:val="00A4336C"/>
    <w:rsid w:val="00A43950"/>
    <w:rsid w:val="00A43B32"/>
    <w:rsid w:val="00A43C82"/>
    <w:rsid w:val="00A441CF"/>
    <w:rsid w:val="00A44366"/>
    <w:rsid w:val="00A44458"/>
    <w:rsid w:val="00A444FE"/>
    <w:rsid w:val="00A445DD"/>
    <w:rsid w:val="00A44C86"/>
    <w:rsid w:val="00A45010"/>
    <w:rsid w:val="00A455E3"/>
    <w:rsid w:val="00A456FC"/>
    <w:rsid w:val="00A45747"/>
    <w:rsid w:val="00A459E0"/>
    <w:rsid w:val="00A45A9B"/>
    <w:rsid w:val="00A45ADB"/>
    <w:rsid w:val="00A45B8D"/>
    <w:rsid w:val="00A45FFD"/>
    <w:rsid w:val="00A4621A"/>
    <w:rsid w:val="00A463C8"/>
    <w:rsid w:val="00A46463"/>
    <w:rsid w:val="00A464C5"/>
    <w:rsid w:val="00A46AB1"/>
    <w:rsid w:val="00A46D00"/>
    <w:rsid w:val="00A473CF"/>
    <w:rsid w:val="00A47566"/>
    <w:rsid w:val="00A47DD0"/>
    <w:rsid w:val="00A47F57"/>
    <w:rsid w:val="00A47FF0"/>
    <w:rsid w:val="00A50098"/>
    <w:rsid w:val="00A503FC"/>
    <w:rsid w:val="00A50634"/>
    <w:rsid w:val="00A50AAC"/>
    <w:rsid w:val="00A50ADA"/>
    <w:rsid w:val="00A50BF9"/>
    <w:rsid w:val="00A50D94"/>
    <w:rsid w:val="00A50DBA"/>
    <w:rsid w:val="00A50FC5"/>
    <w:rsid w:val="00A51852"/>
    <w:rsid w:val="00A51C5F"/>
    <w:rsid w:val="00A51E62"/>
    <w:rsid w:val="00A5240B"/>
    <w:rsid w:val="00A52435"/>
    <w:rsid w:val="00A52485"/>
    <w:rsid w:val="00A52593"/>
    <w:rsid w:val="00A529E4"/>
    <w:rsid w:val="00A52C9B"/>
    <w:rsid w:val="00A52E01"/>
    <w:rsid w:val="00A53071"/>
    <w:rsid w:val="00A53409"/>
    <w:rsid w:val="00A53451"/>
    <w:rsid w:val="00A53AA6"/>
    <w:rsid w:val="00A53CFB"/>
    <w:rsid w:val="00A53EF8"/>
    <w:rsid w:val="00A541A1"/>
    <w:rsid w:val="00A54426"/>
    <w:rsid w:val="00A54806"/>
    <w:rsid w:val="00A54B36"/>
    <w:rsid w:val="00A553E5"/>
    <w:rsid w:val="00A5561B"/>
    <w:rsid w:val="00A556DF"/>
    <w:rsid w:val="00A55F8C"/>
    <w:rsid w:val="00A5628F"/>
    <w:rsid w:val="00A562C5"/>
    <w:rsid w:val="00A5654B"/>
    <w:rsid w:val="00A566F8"/>
    <w:rsid w:val="00A568BF"/>
    <w:rsid w:val="00A56923"/>
    <w:rsid w:val="00A56ABA"/>
    <w:rsid w:val="00A56D92"/>
    <w:rsid w:val="00A56E8A"/>
    <w:rsid w:val="00A57046"/>
    <w:rsid w:val="00A579A6"/>
    <w:rsid w:val="00A57C88"/>
    <w:rsid w:val="00A57CCE"/>
    <w:rsid w:val="00A57FF2"/>
    <w:rsid w:val="00A6038F"/>
    <w:rsid w:val="00A604AB"/>
    <w:rsid w:val="00A605FE"/>
    <w:rsid w:val="00A60C3F"/>
    <w:rsid w:val="00A60E78"/>
    <w:rsid w:val="00A610E1"/>
    <w:rsid w:val="00A6130C"/>
    <w:rsid w:val="00A6138E"/>
    <w:rsid w:val="00A6157F"/>
    <w:rsid w:val="00A615A6"/>
    <w:rsid w:val="00A6171C"/>
    <w:rsid w:val="00A61AF7"/>
    <w:rsid w:val="00A61B70"/>
    <w:rsid w:val="00A61E9D"/>
    <w:rsid w:val="00A621CD"/>
    <w:rsid w:val="00A623D8"/>
    <w:rsid w:val="00A624A3"/>
    <w:rsid w:val="00A626A7"/>
    <w:rsid w:val="00A62975"/>
    <w:rsid w:val="00A62988"/>
    <w:rsid w:val="00A62B13"/>
    <w:rsid w:val="00A62CFD"/>
    <w:rsid w:val="00A62E09"/>
    <w:rsid w:val="00A62E7A"/>
    <w:rsid w:val="00A62F8E"/>
    <w:rsid w:val="00A63091"/>
    <w:rsid w:val="00A63CE9"/>
    <w:rsid w:val="00A63E9E"/>
    <w:rsid w:val="00A643EC"/>
    <w:rsid w:val="00A64546"/>
    <w:rsid w:val="00A64874"/>
    <w:rsid w:val="00A64B2C"/>
    <w:rsid w:val="00A64B5E"/>
    <w:rsid w:val="00A64D01"/>
    <w:rsid w:val="00A64DD0"/>
    <w:rsid w:val="00A653EC"/>
    <w:rsid w:val="00A65538"/>
    <w:rsid w:val="00A6558E"/>
    <w:rsid w:val="00A657AE"/>
    <w:rsid w:val="00A65AD5"/>
    <w:rsid w:val="00A65BEA"/>
    <w:rsid w:val="00A65BF5"/>
    <w:rsid w:val="00A65C5C"/>
    <w:rsid w:val="00A65F3A"/>
    <w:rsid w:val="00A6606F"/>
    <w:rsid w:val="00A66169"/>
    <w:rsid w:val="00A662A0"/>
    <w:rsid w:val="00A6648D"/>
    <w:rsid w:val="00A667BD"/>
    <w:rsid w:val="00A66914"/>
    <w:rsid w:val="00A66AA3"/>
    <w:rsid w:val="00A66ACE"/>
    <w:rsid w:val="00A66B00"/>
    <w:rsid w:val="00A66B4A"/>
    <w:rsid w:val="00A670F4"/>
    <w:rsid w:val="00A672D2"/>
    <w:rsid w:val="00A6730B"/>
    <w:rsid w:val="00A67AF4"/>
    <w:rsid w:val="00A67E3F"/>
    <w:rsid w:val="00A67F9E"/>
    <w:rsid w:val="00A7022A"/>
    <w:rsid w:val="00A70753"/>
    <w:rsid w:val="00A708E9"/>
    <w:rsid w:val="00A70ABF"/>
    <w:rsid w:val="00A70DBC"/>
    <w:rsid w:val="00A70DD0"/>
    <w:rsid w:val="00A7100B"/>
    <w:rsid w:val="00A711F5"/>
    <w:rsid w:val="00A7121B"/>
    <w:rsid w:val="00A7121C"/>
    <w:rsid w:val="00A71481"/>
    <w:rsid w:val="00A715F7"/>
    <w:rsid w:val="00A71943"/>
    <w:rsid w:val="00A71AB8"/>
    <w:rsid w:val="00A71C31"/>
    <w:rsid w:val="00A71CD6"/>
    <w:rsid w:val="00A71D61"/>
    <w:rsid w:val="00A71DE6"/>
    <w:rsid w:val="00A72536"/>
    <w:rsid w:val="00A72801"/>
    <w:rsid w:val="00A728A0"/>
    <w:rsid w:val="00A72A64"/>
    <w:rsid w:val="00A72DE9"/>
    <w:rsid w:val="00A73B72"/>
    <w:rsid w:val="00A73C1F"/>
    <w:rsid w:val="00A73EEA"/>
    <w:rsid w:val="00A7412A"/>
    <w:rsid w:val="00A741A6"/>
    <w:rsid w:val="00A744A9"/>
    <w:rsid w:val="00A748D5"/>
    <w:rsid w:val="00A74A80"/>
    <w:rsid w:val="00A74AE8"/>
    <w:rsid w:val="00A74B2C"/>
    <w:rsid w:val="00A74C1F"/>
    <w:rsid w:val="00A74FEF"/>
    <w:rsid w:val="00A75285"/>
    <w:rsid w:val="00A752F9"/>
    <w:rsid w:val="00A75B21"/>
    <w:rsid w:val="00A75B41"/>
    <w:rsid w:val="00A75C79"/>
    <w:rsid w:val="00A76155"/>
    <w:rsid w:val="00A761A5"/>
    <w:rsid w:val="00A76223"/>
    <w:rsid w:val="00A764B3"/>
    <w:rsid w:val="00A7693D"/>
    <w:rsid w:val="00A77259"/>
    <w:rsid w:val="00A80113"/>
    <w:rsid w:val="00A8062F"/>
    <w:rsid w:val="00A8099D"/>
    <w:rsid w:val="00A809C2"/>
    <w:rsid w:val="00A8103A"/>
    <w:rsid w:val="00A811CA"/>
    <w:rsid w:val="00A81D38"/>
    <w:rsid w:val="00A81D3A"/>
    <w:rsid w:val="00A8208D"/>
    <w:rsid w:val="00A822BB"/>
    <w:rsid w:val="00A8257B"/>
    <w:rsid w:val="00A82A8A"/>
    <w:rsid w:val="00A82B79"/>
    <w:rsid w:val="00A82C42"/>
    <w:rsid w:val="00A83477"/>
    <w:rsid w:val="00A83511"/>
    <w:rsid w:val="00A836A4"/>
    <w:rsid w:val="00A836D6"/>
    <w:rsid w:val="00A839C1"/>
    <w:rsid w:val="00A83BEA"/>
    <w:rsid w:val="00A83D75"/>
    <w:rsid w:val="00A83E91"/>
    <w:rsid w:val="00A83F54"/>
    <w:rsid w:val="00A8416E"/>
    <w:rsid w:val="00A8487C"/>
    <w:rsid w:val="00A84CFA"/>
    <w:rsid w:val="00A855FA"/>
    <w:rsid w:val="00A8561B"/>
    <w:rsid w:val="00A856CD"/>
    <w:rsid w:val="00A85770"/>
    <w:rsid w:val="00A857CF"/>
    <w:rsid w:val="00A857E2"/>
    <w:rsid w:val="00A85841"/>
    <w:rsid w:val="00A858C2"/>
    <w:rsid w:val="00A85FF5"/>
    <w:rsid w:val="00A862CA"/>
    <w:rsid w:val="00A8632E"/>
    <w:rsid w:val="00A86381"/>
    <w:rsid w:val="00A86526"/>
    <w:rsid w:val="00A86613"/>
    <w:rsid w:val="00A86882"/>
    <w:rsid w:val="00A86956"/>
    <w:rsid w:val="00A869F8"/>
    <w:rsid w:val="00A86B15"/>
    <w:rsid w:val="00A86B1F"/>
    <w:rsid w:val="00A86C0D"/>
    <w:rsid w:val="00A870EB"/>
    <w:rsid w:val="00A8793B"/>
    <w:rsid w:val="00A87A3B"/>
    <w:rsid w:val="00A87D4D"/>
    <w:rsid w:val="00A87E0E"/>
    <w:rsid w:val="00A90183"/>
    <w:rsid w:val="00A902C5"/>
    <w:rsid w:val="00A906DF"/>
    <w:rsid w:val="00A908F2"/>
    <w:rsid w:val="00A90EF8"/>
    <w:rsid w:val="00A911C6"/>
    <w:rsid w:val="00A912C3"/>
    <w:rsid w:val="00A91541"/>
    <w:rsid w:val="00A922BA"/>
    <w:rsid w:val="00A923DD"/>
    <w:rsid w:val="00A924E7"/>
    <w:rsid w:val="00A92586"/>
    <w:rsid w:val="00A92588"/>
    <w:rsid w:val="00A92905"/>
    <w:rsid w:val="00A929A6"/>
    <w:rsid w:val="00A92A0D"/>
    <w:rsid w:val="00A92CF5"/>
    <w:rsid w:val="00A930DD"/>
    <w:rsid w:val="00A93126"/>
    <w:rsid w:val="00A938B0"/>
    <w:rsid w:val="00A9396C"/>
    <w:rsid w:val="00A93B9B"/>
    <w:rsid w:val="00A93C87"/>
    <w:rsid w:val="00A94173"/>
    <w:rsid w:val="00A941B4"/>
    <w:rsid w:val="00A9427F"/>
    <w:rsid w:val="00A94B30"/>
    <w:rsid w:val="00A94D7D"/>
    <w:rsid w:val="00A95053"/>
    <w:rsid w:val="00A952AF"/>
    <w:rsid w:val="00A95333"/>
    <w:rsid w:val="00A9583F"/>
    <w:rsid w:val="00A95892"/>
    <w:rsid w:val="00A95EBD"/>
    <w:rsid w:val="00A95F71"/>
    <w:rsid w:val="00A96043"/>
    <w:rsid w:val="00A963AF"/>
    <w:rsid w:val="00A96869"/>
    <w:rsid w:val="00A96A1B"/>
    <w:rsid w:val="00A96A70"/>
    <w:rsid w:val="00A96B67"/>
    <w:rsid w:val="00A96B92"/>
    <w:rsid w:val="00A96C47"/>
    <w:rsid w:val="00A974F7"/>
    <w:rsid w:val="00A97AC3"/>
    <w:rsid w:val="00A97B83"/>
    <w:rsid w:val="00AA0735"/>
    <w:rsid w:val="00AA0B76"/>
    <w:rsid w:val="00AA0CD7"/>
    <w:rsid w:val="00AA0FD7"/>
    <w:rsid w:val="00AA106D"/>
    <w:rsid w:val="00AA14E6"/>
    <w:rsid w:val="00AA1555"/>
    <w:rsid w:val="00AA159D"/>
    <w:rsid w:val="00AA1ECA"/>
    <w:rsid w:val="00AA2028"/>
    <w:rsid w:val="00AA219D"/>
    <w:rsid w:val="00AA21DB"/>
    <w:rsid w:val="00AA3069"/>
    <w:rsid w:val="00AA3250"/>
    <w:rsid w:val="00AA339D"/>
    <w:rsid w:val="00AA38A4"/>
    <w:rsid w:val="00AA397E"/>
    <w:rsid w:val="00AA3DAD"/>
    <w:rsid w:val="00AA3F64"/>
    <w:rsid w:val="00AA4083"/>
    <w:rsid w:val="00AA41DE"/>
    <w:rsid w:val="00AA425A"/>
    <w:rsid w:val="00AA437C"/>
    <w:rsid w:val="00AA47DC"/>
    <w:rsid w:val="00AA4876"/>
    <w:rsid w:val="00AA49FC"/>
    <w:rsid w:val="00AA5102"/>
    <w:rsid w:val="00AA519D"/>
    <w:rsid w:val="00AA5BFC"/>
    <w:rsid w:val="00AA5C37"/>
    <w:rsid w:val="00AA5D1F"/>
    <w:rsid w:val="00AA5EF0"/>
    <w:rsid w:val="00AA6096"/>
    <w:rsid w:val="00AA60DB"/>
    <w:rsid w:val="00AA60FB"/>
    <w:rsid w:val="00AA6148"/>
    <w:rsid w:val="00AA63B0"/>
    <w:rsid w:val="00AA669D"/>
    <w:rsid w:val="00AA66F9"/>
    <w:rsid w:val="00AA67B0"/>
    <w:rsid w:val="00AA68C9"/>
    <w:rsid w:val="00AA690C"/>
    <w:rsid w:val="00AA69B6"/>
    <w:rsid w:val="00AA6BD6"/>
    <w:rsid w:val="00AA7140"/>
    <w:rsid w:val="00AA7875"/>
    <w:rsid w:val="00AA7A00"/>
    <w:rsid w:val="00AA7E13"/>
    <w:rsid w:val="00AB00D6"/>
    <w:rsid w:val="00AB034B"/>
    <w:rsid w:val="00AB05F4"/>
    <w:rsid w:val="00AB06D2"/>
    <w:rsid w:val="00AB0748"/>
    <w:rsid w:val="00AB080B"/>
    <w:rsid w:val="00AB0887"/>
    <w:rsid w:val="00AB093F"/>
    <w:rsid w:val="00AB0A35"/>
    <w:rsid w:val="00AB0C39"/>
    <w:rsid w:val="00AB0F3C"/>
    <w:rsid w:val="00AB1209"/>
    <w:rsid w:val="00AB19F3"/>
    <w:rsid w:val="00AB1AB0"/>
    <w:rsid w:val="00AB1C5D"/>
    <w:rsid w:val="00AB1E3F"/>
    <w:rsid w:val="00AB1F40"/>
    <w:rsid w:val="00AB1F95"/>
    <w:rsid w:val="00AB20F1"/>
    <w:rsid w:val="00AB21B1"/>
    <w:rsid w:val="00AB242D"/>
    <w:rsid w:val="00AB2750"/>
    <w:rsid w:val="00AB2A67"/>
    <w:rsid w:val="00AB2BD8"/>
    <w:rsid w:val="00AB2DBE"/>
    <w:rsid w:val="00AB2EB5"/>
    <w:rsid w:val="00AB3FDD"/>
    <w:rsid w:val="00AB42CF"/>
    <w:rsid w:val="00AB45DA"/>
    <w:rsid w:val="00AB467E"/>
    <w:rsid w:val="00AB48BE"/>
    <w:rsid w:val="00AB4F6B"/>
    <w:rsid w:val="00AB4FB4"/>
    <w:rsid w:val="00AB4FD1"/>
    <w:rsid w:val="00AB532D"/>
    <w:rsid w:val="00AB5890"/>
    <w:rsid w:val="00AB5965"/>
    <w:rsid w:val="00AB5CF9"/>
    <w:rsid w:val="00AB5D45"/>
    <w:rsid w:val="00AB5EDE"/>
    <w:rsid w:val="00AB63B7"/>
    <w:rsid w:val="00AB6699"/>
    <w:rsid w:val="00AB6887"/>
    <w:rsid w:val="00AB6A23"/>
    <w:rsid w:val="00AB6B23"/>
    <w:rsid w:val="00AB6C19"/>
    <w:rsid w:val="00AB7195"/>
    <w:rsid w:val="00AB71BE"/>
    <w:rsid w:val="00AB768F"/>
    <w:rsid w:val="00AB79A5"/>
    <w:rsid w:val="00AB7D56"/>
    <w:rsid w:val="00AC0202"/>
    <w:rsid w:val="00AC0774"/>
    <w:rsid w:val="00AC0A62"/>
    <w:rsid w:val="00AC0DE5"/>
    <w:rsid w:val="00AC0E03"/>
    <w:rsid w:val="00AC0F48"/>
    <w:rsid w:val="00AC1259"/>
    <w:rsid w:val="00AC1393"/>
    <w:rsid w:val="00AC14B3"/>
    <w:rsid w:val="00AC155F"/>
    <w:rsid w:val="00AC249D"/>
    <w:rsid w:val="00AC28E4"/>
    <w:rsid w:val="00AC2B31"/>
    <w:rsid w:val="00AC2B8C"/>
    <w:rsid w:val="00AC2D25"/>
    <w:rsid w:val="00AC2DCB"/>
    <w:rsid w:val="00AC3072"/>
    <w:rsid w:val="00AC3675"/>
    <w:rsid w:val="00AC3CCA"/>
    <w:rsid w:val="00AC3D1E"/>
    <w:rsid w:val="00AC3ED0"/>
    <w:rsid w:val="00AC41F3"/>
    <w:rsid w:val="00AC44E7"/>
    <w:rsid w:val="00AC4566"/>
    <w:rsid w:val="00AC457B"/>
    <w:rsid w:val="00AC457D"/>
    <w:rsid w:val="00AC48D6"/>
    <w:rsid w:val="00AC4CB2"/>
    <w:rsid w:val="00AC4CD5"/>
    <w:rsid w:val="00AC4F31"/>
    <w:rsid w:val="00AC5534"/>
    <w:rsid w:val="00AC55DE"/>
    <w:rsid w:val="00AC5946"/>
    <w:rsid w:val="00AC59BC"/>
    <w:rsid w:val="00AC5BFC"/>
    <w:rsid w:val="00AC5F0F"/>
    <w:rsid w:val="00AC6229"/>
    <w:rsid w:val="00AC6572"/>
    <w:rsid w:val="00AC65A2"/>
    <w:rsid w:val="00AC65F1"/>
    <w:rsid w:val="00AC67AC"/>
    <w:rsid w:val="00AC6846"/>
    <w:rsid w:val="00AC6BFB"/>
    <w:rsid w:val="00AC6D46"/>
    <w:rsid w:val="00AC6DAF"/>
    <w:rsid w:val="00AC6E56"/>
    <w:rsid w:val="00AC700F"/>
    <w:rsid w:val="00AC7102"/>
    <w:rsid w:val="00AC7431"/>
    <w:rsid w:val="00AC7684"/>
    <w:rsid w:val="00AC77DD"/>
    <w:rsid w:val="00AC7919"/>
    <w:rsid w:val="00AD000C"/>
    <w:rsid w:val="00AD004E"/>
    <w:rsid w:val="00AD0136"/>
    <w:rsid w:val="00AD0842"/>
    <w:rsid w:val="00AD08E9"/>
    <w:rsid w:val="00AD0BB4"/>
    <w:rsid w:val="00AD0C90"/>
    <w:rsid w:val="00AD0CC0"/>
    <w:rsid w:val="00AD0F73"/>
    <w:rsid w:val="00AD109E"/>
    <w:rsid w:val="00AD13D2"/>
    <w:rsid w:val="00AD13DD"/>
    <w:rsid w:val="00AD141A"/>
    <w:rsid w:val="00AD1432"/>
    <w:rsid w:val="00AD17B4"/>
    <w:rsid w:val="00AD1B29"/>
    <w:rsid w:val="00AD1F1E"/>
    <w:rsid w:val="00AD1F48"/>
    <w:rsid w:val="00AD2428"/>
    <w:rsid w:val="00AD24B8"/>
    <w:rsid w:val="00AD24C8"/>
    <w:rsid w:val="00AD2CBB"/>
    <w:rsid w:val="00AD2F2E"/>
    <w:rsid w:val="00AD319D"/>
    <w:rsid w:val="00AD3278"/>
    <w:rsid w:val="00AD3797"/>
    <w:rsid w:val="00AD3835"/>
    <w:rsid w:val="00AD3949"/>
    <w:rsid w:val="00AD3A1D"/>
    <w:rsid w:val="00AD3C38"/>
    <w:rsid w:val="00AD3FEF"/>
    <w:rsid w:val="00AD4154"/>
    <w:rsid w:val="00AD449E"/>
    <w:rsid w:val="00AD44FC"/>
    <w:rsid w:val="00AD4646"/>
    <w:rsid w:val="00AD464C"/>
    <w:rsid w:val="00AD4664"/>
    <w:rsid w:val="00AD46E3"/>
    <w:rsid w:val="00AD4B2B"/>
    <w:rsid w:val="00AD4B95"/>
    <w:rsid w:val="00AD4C4D"/>
    <w:rsid w:val="00AD4E6B"/>
    <w:rsid w:val="00AD5036"/>
    <w:rsid w:val="00AD533F"/>
    <w:rsid w:val="00AD5474"/>
    <w:rsid w:val="00AD5AB5"/>
    <w:rsid w:val="00AD5FC0"/>
    <w:rsid w:val="00AD5FEF"/>
    <w:rsid w:val="00AD6177"/>
    <w:rsid w:val="00AD63C2"/>
    <w:rsid w:val="00AD6409"/>
    <w:rsid w:val="00AD6878"/>
    <w:rsid w:val="00AD6A18"/>
    <w:rsid w:val="00AD6A7A"/>
    <w:rsid w:val="00AD6CBC"/>
    <w:rsid w:val="00AD6E09"/>
    <w:rsid w:val="00AD71AD"/>
    <w:rsid w:val="00AD73F7"/>
    <w:rsid w:val="00AD7424"/>
    <w:rsid w:val="00AD74E4"/>
    <w:rsid w:val="00AD7C30"/>
    <w:rsid w:val="00AD7D39"/>
    <w:rsid w:val="00AD7F48"/>
    <w:rsid w:val="00AE027B"/>
    <w:rsid w:val="00AE036A"/>
    <w:rsid w:val="00AE03FC"/>
    <w:rsid w:val="00AE0483"/>
    <w:rsid w:val="00AE076D"/>
    <w:rsid w:val="00AE0EBE"/>
    <w:rsid w:val="00AE0F8A"/>
    <w:rsid w:val="00AE10EA"/>
    <w:rsid w:val="00AE1114"/>
    <w:rsid w:val="00AE18B7"/>
    <w:rsid w:val="00AE1C2B"/>
    <w:rsid w:val="00AE2232"/>
    <w:rsid w:val="00AE27C1"/>
    <w:rsid w:val="00AE2B1B"/>
    <w:rsid w:val="00AE2C5B"/>
    <w:rsid w:val="00AE3573"/>
    <w:rsid w:val="00AE3D1B"/>
    <w:rsid w:val="00AE3D4F"/>
    <w:rsid w:val="00AE471D"/>
    <w:rsid w:val="00AE4A00"/>
    <w:rsid w:val="00AE4B00"/>
    <w:rsid w:val="00AE4EAE"/>
    <w:rsid w:val="00AE4F51"/>
    <w:rsid w:val="00AE5029"/>
    <w:rsid w:val="00AE5286"/>
    <w:rsid w:val="00AE58C5"/>
    <w:rsid w:val="00AE59A3"/>
    <w:rsid w:val="00AE5D0A"/>
    <w:rsid w:val="00AE5D41"/>
    <w:rsid w:val="00AE5FF9"/>
    <w:rsid w:val="00AE60FA"/>
    <w:rsid w:val="00AE61F9"/>
    <w:rsid w:val="00AE62F0"/>
    <w:rsid w:val="00AE6497"/>
    <w:rsid w:val="00AE69D6"/>
    <w:rsid w:val="00AE7059"/>
    <w:rsid w:val="00AE7157"/>
    <w:rsid w:val="00AE7254"/>
    <w:rsid w:val="00AE731A"/>
    <w:rsid w:val="00AE7471"/>
    <w:rsid w:val="00AE76D4"/>
    <w:rsid w:val="00AE7811"/>
    <w:rsid w:val="00AE78F1"/>
    <w:rsid w:val="00AE7CF6"/>
    <w:rsid w:val="00AF02F7"/>
    <w:rsid w:val="00AF0398"/>
    <w:rsid w:val="00AF062A"/>
    <w:rsid w:val="00AF06A5"/>
    <w:rsid w:val="00AF0901"/>
    <w:rsid w:val="00AF094E"/>
    <w:rsid w:val="00AF0C1F"/>
    <w:rsid w:val="00AF0C68"/>
    <w:rsid w:val="00AF0CC3"/>
    <w:rsid w:val="00AF1688"/>
    <w:rsid w:val="00AF1809"/>
    <w:rsid w:val="00AF1B43"/>
    <w:rsid w:val="00AF1D60"/>
    <w:rsid w:val="00AF207C"/>
    <w:rsid w:val="00AF228B"/>
    <w:rsid w:val="00AF22C8"/>
    <w:rsid w:val="00AF23BD"/>
    <w:rsid w:val="00AF2589"/>
    <w:rsid w:val="00AF267F"/>
    <w:rsid w:val="00AF283D"/>
    <w:rsid w:val="00AF285F"/>
    <w:rsid w:val="00AF2C05"/>
    <w:rsid w:val="00AF2EA3"/>
    <w:rsid w:val="00AF311A"/>
    <w:rsid w:val="00AF31A9"/>
    <w:rsid w:val="00AF35F3"/>
    <w:rsid w:val="00AF37AF"/>
    <w:rsid w:val="00AF3B0E"/>
    <w:rsid w:val="00AF3B66"/>
    <w:rsid w:val="00AF3DBC"/>
    <w:rsid w:val="00AF3F5B"/>
    <w:rsid w:val="00AF406F"/>
    <w:rsid w:val="00AF4246"/>
    <w:rsid w:val="00AF456F"/>
    <w:rsid w:val="00AF48FC"/>
    <w:rsid w:val="00AF4A2D"/>
    <w:rsid w:val="00AF4CA1"/>
    <w:rsid w:val="00AF4DA6"/>
    <w:rsid w:val="00AF52A2"/>
    <w:rsid w:val="00AF52C1"/>
    <w:rsid w:val="00AF5A43"/>
    <w:rsid w:val="00AF5B80"/>
    <w:rsid w:val="00AF5D13"/>
    <w:rsid w:val="00AF64DF"/>
    <w:rsid w:val="00AF6523"/>
    <w:rsid w:val="00AF6B63"/>
    <w:rsid w:val="00AF6D45"/>
    <w:rsid w:val="00AF6F32"/>
    <w:rsid w:val="00AF6F4C"/>
    <w:rsid w:val="00AF6FC7"/>
    <w:rsid w:val="00AF711C"/>
    <w:rsid w:val="00AF7317"/>
    <w:rsid w:val="00AF7396"/>
    <w:rsid w:val="00AF73B9"/>
    <w:rsid w:val="00AF760F"/>
    <w:rsid w:val="00AF770A"/>
    <w:rsid w:val="00AF770D"/>
    <w:rsid w:val="00AF7C6A"/>
    <w:rsid w:val="00AF7CAA"/>
    <w:rsid w:val="00AF7DB2"/>
    <w:rsid w:val="00B0012B"/>
    <w:rsid w:val="00B00225"/>
    <w:rsid w:val="00B0032F"/>
    <w:rsid w:val="00B00744"/>
    <w:rsid w:val="00B00A65"/>
    <w:rsid w:val="00B00A82"/>
    <w:rsid w:val="00B00B43"/>
    <w:rsid w:val="00B00B61"/>
    <w:rsid w:val="00B00C53"/>
    <w:rsid w:val="00B00CF3"/>
    <w:rsid w:val="00B00D43"/>
    <w:rsid w:val="00B00D78"/>
    <w:rsid w:val="00B00F0D"/>
    <w:rsid w:val="00B00FF7"/>
    <w:rsid w:val="00B01258"/>
    <w:rsid w:val="00B012A0"/>
    <w:rsid w:val="00B01510"/>
    <w:rsid w:val="00B01B43"/>
    <w:rsid w:val="00B01CC8"/>
    <w:rsid w:val="00B02063"/>
    <w:rsid w:val="00B0230A"/>
    <w:rsid w:val="00B0246D"/>
    <w:rsid w:val="00B02623"/>
    <w:rsid w:val="00B0267A"/>
    <w:rsid w:val="00B0299D"/>
    <w:rsid w:val="00B02C13"/>
    <w:rsid w:val="00B02C22"/>
    <w:rsid w:val="00B02F21"/>
    <w:rsid w:val="00B03076"/>
    <w:rsid w:val="00B032EB"/>
    <w:rsid w:val="00B0347D"/>
    <w:rsid w:val="00B037E0"/>
    <w:rsid w:val="00B0397E"/>
    <w:rsid w:val="00B03D1D"/>
    <w:rsid w:val="00B03DAE"/>
    <w:rsid w:val="00B046F3"/>
    <w:rsid w:val="00B047BC"/>
    <w:rsid w:val="00B05018"/>
    <w:rsid w:val="00B05217"/>
    <w:rsid w:val="00B05374"/>
    <w:rsid w:val="00B053E9"/>
    <w:rsid w:val="00B05479"/>
    <w:rsid w:val="00B0589E"/>
    <w:rsid w:val="00B058D6"/>
    <w:rsid w:val="00B05A43"/>
    <w:rsid w:val="00B05B1F"/>
    <w:rsid w:val="00B0621E"/>
    <w:rsid w:val="00B063BB"/>
    <w:rsid w:val="00B06A52"/>
    <w:rsid w:val="00B06AF2"/>
    <w:rsid w:val="00B06EBD"/>
    <w:rsid w:val="00B07F3F"/>
    <w:rsid w:val="00B10D19"/>
    <w:rsid w:val="00B10E8C"/>
    <w:rsid w:val="00B10F30"/>
    <w:rsid w:val="00B10F51"/>
    <w:rsid w:val="00B1103C"/>
    <w:rsid w:val="00B118FB"/>
    <w:rsid w:val="00B11A88"/>
    <w:rsid w:val="00B11A94"/>
    <w:rsid w:val="00B12408"/>
    <w:rsid w:val="00B12422"/>
    <w:rsid w:val="00B127C4"/>
    <w:rsid w:val="00B129E3"/>
    <w:rsid w:val="00B129F7"/>
    <w:rsid w:val="00B12D99"/>
    <w:rsid w:val="00B13072"/>
    <w:rsid w:val="00B13104"/>
    <w:rsid w:val="00B135A4"/>
    <w:rsid w:val="00B136A3"/>
    <w:rsid w:val="00B13A29"/>
    <w:rsid w:val="00B13C8A"/>
    <w:rsid w:val="00B14412"/>
    <w:rsid w:val="00B144B7"/>
    <w:rsid w:val="00B14741"/>
    <w:rsid w:val="00B14781"/>
    <w:rsid w:val="00B14DF9"/>
    <w:rsid w:val="00B15336"/>
    <w:rsid w:val="00B158F9"/>
    <w:rsid w:val="00B15928"/>
    <w:rsid w:val="00B15C42"/>
    <w:rsid w:val="00B15C56"/>
    <w:rsid w:val="00B161F4"/>
    <w:rsid w:val="00B162E9"/>
    <w:rsid w:val="00B16332"/>
    <w:rsid w:val="00B16661"/>
    <w:rsid w:val="00B1673F"/>
    <w:rsid w:val="00B1674F"/>
    <w:rsid w:val="00B16926"/>
    <w:rsid w:val="00B16C7E"/>
    <w:rsid w:val="00B173A2"/>
    <w:rsid w:val="00B17420"/>
    <w:rsid w:val="00B176FF"/>
    <w:rsid w:val="00B17875"/>
    <w:rsid w:val="00B17953"/>
    <w:rsid w:val="00B17DFB"/>
    <w:rsid w:val="00B17F7D"/>
    <w:rsid w:val="00B20019"/>
    <w:rsid w:val="00B20115"/>
    <w:rsid w:val="00B201D8"/>
    <w:rsid w:val="00B2052A"/>
    <w:rsid w:val="00B208D6"/>
    <w:rsid w:val="00B20B1B"/>
    <w:rsid w:val="00B20B20"/>
    <w:rsid w:val="00B20DB9"/>
    <w:rsid w:val="00B21328"/>
    <w:rsid w:val="00B217D7"/>
    <w:rsid w:val="00B21979"/>
    <w:rsid w:val="00B219B8"/>
    <w:rsid w:val="00B21C22"/>
    <w:rsid w:val="00B221F5"/>
    <w:rsid w:val="00B22408"/>
    <w:rsid w:val="00B224B1"/>
    <w:rsid w:val="00B22524"/>
    <w:rsid w:val="00B22616"/>
    <w:rsid w:val="00B226D7"/>
    <w:rsid w:val="00B2285D"/>
    <w:rsid w:val="00B22B4C"/>
    <w:rsid w:val="00B22C4E"/>
    <w:rsid w:val="00B22DB2"/>
    <w:rsid w:val="00B22FFC"/>
    <w:rsid w:val="00B233D1"/>
    <w:rsid w:val="00B23461"/>
    <w:rsid w:val="00B238C2"/>
    <w:rsid w:val="00B239E0"/>
    <w:rsid w:val="00B23DAF"/>
    <w:rsid w:val="00B23FB3"/>
    <w:rsid w:val="00B24189"/>
    <w:rsid w:val="00B24517"/>
    <w:rsid w:val="00B24523"/>
    <w:rsid w:val="00B247A0"/>
    <w:rsid w:val="00B24803"/>
    <w:rsid w:val="00B24915"/>
    <w:rsid w:val="00B24E28"/>
    <w:rsid w:val="00B251D3"/>
    <w:rsid w:val="00B25613"/>
    <w:rsid w:val="00B25719"/>
    <w:rsid w:val="00B25748"/>
    <w:rsid w:val="00B25BF0"/>
    <w:rsid w:val="00B25E50"/>
    <w:rsid w:val="00B25EB9"/>
    <w:rsid w:val="00B25EC9"/>
    <w:rsid w:val="00B25FFA"/>
    <w:rsid w:val="00B26632"/>
    <w:rsid w:val="00B26670"/>
    <w:rsid w:val="00B26871"/>
    <w:rsid w:val="00B26AF0"/>
    <w:rsid w:val="00B26D63"/>
    <w:rsid w:val="00B26EBA"/>
    <w:rsid w:val="00B2710B"/>
    <w:rsid w:val="00B2712C"/>
    <w:rsid w:val="00B27139"/>
    <w:rsid w:val="00B2732A"/>
    <w:rsid w:val="00B2752F"/>
    <w:rsid w:val="00B27573"/>
    <w:rsid w:val="00B27C4E"/>
    <w:rsid w:val="00B27D55"/>
    <w:rsid w:val="00B27E54"/>
    <w:rsid w:val="00B27F4C"/>
    <w:rsid w:val="00B30109"/>
    <w:rsid w:val="00B30132"/>
    <w:rsid w:val="00B30413"/>
    <w:rsid w:val="00B3072F"/>
    <w:rsid w:val="00B3119B"/>
    <w:rsid w:val="00B31223"/>
    <w:rsid w:val="00B31617"/>
    <w:rsid w:val="00B3199D"/>
    <w:rsid w:val="00B31E9A"/>
    <w:rsid w:val="00B31FD0"/>
    <w:rsid w:val="00B3201A"/>
    <w:rsid w:val="00B320F0"/>
    <w:rsid w:val="00B3274A"/>
    <w:rsid w:val="00B3296D"/>
    <w:rsid w:val="00B32C2E"/>
    <w:rsid w:val="00B32D4F"/>
    <w:rsid w:val="00B331CE"/>
    <w:rsid w:val="00B334D0"/>
    <w:rsid w:val="00B33583"/>
    <w:rsid w:val="00B33782"/>
    <w:rsid w:val="00B33DD6"/>
    <w:rsid w:val="00B340A7"/>
    <w:rsid w:val="00B341C2"/>
    <w:rsid w:val="00B34438"/>
    <w:rsid w:val="00B3451E"/>
    <w:rsid w:val="00B345F9"/>
    <w:rsid w:val="00B348E2"/>
    <w:rsid w:val="00B34E1C"/>
    <w:rsid w:val="00B35306"/>
    <w:rsid w:val="00B3559B"/>
    <w:rsid w:val="00B355D6"/>
    <w:rsid w:val="00B355F9"/>
    <w:rsid w:val="00B35986"/>
    <w:rsid w:val="00B35EF4"/>
    <w:rsid w:val="00B3639A"/>
    <w:rsid w:val="00B36670"/>
    <w:rsid w:val="00B36697"/>
    <w:rsid w:val="00B3674D"/>
    <w:rsid w:val="00B36A28"/>
    <w:rsid w:val="00B36A60"/>
    <w:rsid w:val="00B36C89"/>
    <w:rsid w:val="00B36EF3"/>
    <w:rsid w:val="00B36F72"/>
    <w:rsid w:val="00B37176"/>
    <w:rsid w:val="00B37422"/>
    <w:rsid w:val="00B37768"/>
    <w:rsid w:val="00B378B6"/>
    <w:rsid w:val="00B3792B"/>
    <w:rsid w:val="00B3793F"/>
    <w:rsid w:val="00B37C39"/>
    <w:rsid w:val="00B37D53"/>
    <w:rsid w:val="00B40214"/>
    <w:rsid w:val="00B40269"/>
    <w:rsid w:val="00B403DD"/>
    <w:rsid w:val="00B40A7C"/>
    <w:rsid w:val="00B40BFF"/>
    <w:rsid w:val="00B40D80"/>
    <w:rsid w:val="00B41358"/>
    <w:rsid w:val="00B413FA"/>
    <w:rsid w:val="00B41444"/>
    <w:rsid w:val="00B41477"/>
    <w:rsid w:val="00B41705"/>
    <w:rsid w:val="00B41885"/>
    <w:rsid w:val="00B4188A"/>
    <w:rsid w:val="00B41A73"/>
    <w:rsid w:val="00B41C88"/>
    <w:rsid w:val="00B42025"/>
    <w:rsid w:val="00B423D1"/>
    <w:rsid w:val="00B424ED"/>
    <w:rsid w:val="00B425F3"/>
    <w:rsid w:val="00B428CF"/>
    <w:rsid w:val="00B429E0"/>
    <w:rsid w:val="00B42B70"/>
    <w:rsid w:val="00B42BA9"/>
    <w:rsid w:val="00B430EE"/>
    <w:rsid w:val="00B4332C"/>
    <w:rsid w:val="00B433BE"/>
    <w:rsid w:val="00B43D6D"/>
    <w:rsid w:val="00B443A2"/>
    <w:rsid w:val="00B44A62"/>
    <w:rsid w:val="00B44AA6"/>
    <w:rsid w:val="00B45012"/>
    <w:rsid w:val="00B450D6"/>
    <w:rsid w:val="00B459C7"/>
    <w:rsid w:val="00B45A4D"/>
    <w:rsid w:val="00B45CD3"/>
    <w:rsid w:val="00B46574"/>
    <w:rsid w:val="00B46812"/>
    <w:rsid w:val="00B46842"/>
    <w:rsid w:val="00B46965"/>
    <w:rsid w:val="00B469C4"/>
    <w:rsid w:val="00B46BC5"/>
    <w:rsid w:val="00B46E64"/>
    <w:rsid w:val="00B471F3"/>
    <w:rsid w:val="00B47430"/>
    <w:rsid w:val="00B4747F"/>
    <w:rsid w:val="00B47530"/>
    <w:rsid w:val="00B4758E"/>
    <w:rsid w:val="00B479BF"/>
    <w:rsid w:val="00B50128"/>
    <w:rsid w:val="00B5056E"/>
    <w:rsid w:val="00B50948"/>
    <w:rsid w:val="00B50D13"/>
    <w:rsid w:val="00B517A3"/>
    <w:rsid w:val="00B51BFF"/>
    <w:rsid w:val="00B51E0D"/>
    <w:rsid w:val="00B51EFF"/>
    <w:rsid w:val="00B51F42"/>
    <w:rsid w:val="00B523EB"/>
    <w:rsid w:val="00B5287E"/>
    <w:rsid w:val="00B529AE"/>
    <w:rsid w:val="00B52AED"/>
    <w:rsid w:val="00B52DE5"/>
    <w:rsid w:val="00B53117"/>
    <w:rsid w:val="00B534FF"/>
    <w:rsid w:val="00B5357F"/>
    <w:rsid w:val="00B53B55"/>
    <w:rsid w:val="00B53C25"/>
    <w:rsid w:val="00B53C68"/>
    <w:rsid w:val="00B54312"/>
    <w:rsid w:val="00B54324"/>
    <w:rsid w:val="00B54330"/>
    <w:rsid w:val="00B544FE"/>
    <w:rsid w:val="00B54A49"/>
    <w:rsid w:val="00B54B8D"/>
    <w:rsid w:val="00B55165"/>
    <w:rsid w:val="00B55304"/>
    <w:rsid w:val="00B558C6"/>
    <w:rsid w:val="00B558D1"/>
    <w:rsid w:val="00B558FA"/>
    <w:rsid w:val="00B5590A"/>
    <w:rsid w:val="00B55E3E"/>
    <w:rsid w:val="00B55F4A"/>
    <w:rsid w:val="00B56146"/>
    <w:rsid w:val="00B5619E"/>
    <w:rsid w:val="00B56247"/>
    <w:rsid w:val="00B567F8"/>
    <w:rsid w:val="00B5682D"/>
    <w:rsid w:val="00B56DF1"/>
    <w:rsid w:val="00B573B2"/>
    <w:rsid w:val="00B576A6"/>
    <w:rsid w:val="00B577FE"/>
    <w:rsid w:val="00B5787A"/>
    <w:rsid w:val="00B57C75"/>
    <w:rsid w:val="00B57E11"/>
    <w:rsid w:val="00B600A1"/>
    <w:rsid w:val="00B600FE"/>
    <w:rsid w:val="00B60218"/>
    <w:rsid w:val="00B60232"/>
    <w:rsid w:val="00B6032D"/>
    <w:rsid w:val="00B6041D"/>
    <w:rsid w:val="00B604AB"/>
    <w:rsid w:val="00B60907"/>
    <w:rsid w:val="00B609AC"/>
    <w:rsid w:val="00B60B88"/>
    <w:rsid w:val="00B60BF4"/>
    <w:rsid w:val="00B612FF"/>
    <w:rsid w:val="00B6195D"/>
    <w:rsid w:val="00B6236A"/>
    <w:rsid w:val="00B624E1"/>
    <w:rsid w:val="00B62B12"/>
    <w:rsid w:val="00B62B76"/>
    <w:rsid w:val="00B62FC5"/>
    <w:rsid w:val="00B6301B"/>
    <w:rsid w:val="00B6343C"/>
    <w:rsid w:val="00B63976"/>
    <w:rsid w:val="00B63D0A"/>
    <w:rsid w:val="00B63FF9"/>
    <w:rsid w:val="00B6418D"/>
    <w:rsid w:val="00B642C8"/>
    <w:rsid w:val="00B64306"/>
    <w:rsid w:val="00B6431D"/>
    <w:rsid w:val="00B643DC"/>
    <w:rsid w:val="00B644FB"/>
    <w:rsid w:val="00B645D2"/>
    <w:rsid w:val="00B649D2"/>
    <w:rsid w:val="00B64ABD"/>
    <w:rsid w:val="00B64BBA"/>
    <w:rsid w:val="00B6515B"/>
    <w:rsid w:val="00B6537B"/>
    <w:rsid w:val="00B65493"/>
    <w:rsid w:val="00B657DA"/>
    <w:rsid w:val="00B65834"/>
    <w:rsid w:val="00B659CA"/>
    <w:rsid w:val="00B65AFB"/>
    <w:rsid w:val="00B65F96"/>
    <w:rsid w:val="00B65FE4"/>
    <w:rsid w:val="00B6636C"/>
    <w:rsid w:val="00B664A1"/>
    <w:rsid w:val="00B665C5"/>
    <w:rsid w:val="00B66665"/>
    <w:rsid w:val="00B6678C"/>
    <w:rsid w:val="00B66883"/>
    <w:rsid w:val="00B669C7"/>
    <w:rsid w:val="00B669D7"/>
    <w:rsid w:val="00B669DE"/>
    <w:rsid w:val="00B66ADA"/>
    <w:rsid w:val="00B66B7C"/>
    <w:rsid w:val="00B66EFE"/>
    <w:rsid w:val="00B66FBF"/>
    <w:rsid w:val="00B66FEC"/>
    <w:rsid w:val="00B6725A"/>
    <w:rsid w:val="00B672DF"/>
    <w:rsid w:val="00B672F2"/>
    <w:rsid w:val="00B67496"/>
    <w:rsid w:val="00B67511"/>
    <w:rsid w:val="00B675C6"/>
    <w:rsid w:val="00B67A1C"/>
    <w:rsid w:val="00B67C28"/>
    <w:rsid w:val="00B67C9F"/>
    <w:rsid w:val="00B700F7"/>
    <w:rsid w:val="00B70194"/>
    <w:rsid w:val="00B70BF9"/>
    <w:rsid w:val="00B7120D"/>
    <w:rsid w:val="00B7123D"/>
    <w:rsid w:val="00B7139E"/>
    <w:rsid w:val="00B717E0"/>
    <w:rsid w:val="00B71876"/>
    <w:rsid w:val="00B718B5"/>
    <w:rsid w:val="00B71D92"/>
    <w:rsid w:val="00B7266D"/>
    <w:rsid w:val="00B7294A"/>
    <w:rsid w:val="00B729EE"/>
    <w:rsid w:val="00B72BCE"/>
    <w:rsid w:val="00B72BDD"/>
    <w:rsid w:val="00B72D71"/>
    <w:rsid w:val="00B72F2A"/>
    <w:rsid w:val="00B7310A"/>
    <w:rsid w:val="00B735FB"/>
    <w:rsid w:val="00B739C1"/>
    <w:rsid w:val="00B73D1D"/>
    <w:rsid w:val="00B73E6A"/>
    <w:rsid w:val="00B740D0"/>
    <w:rsid w:val="00B74A01"/>
    <w:rsid w:val="00B74D44"/>
    <w:rsid w:val="00B74E89"/>
    <w:rsid w:val="00B7506A"/>
    <w:rsid w:val="00B75145"/>
    <w:rsid w:val="00B752FC"/>
    <w:rsid w:val="00B75FBF"/>
    <w:rsid w:val="00B76991"/>
    <w:rsid w:val="00B77107"/>
    <w:rsid w:val="00B77449"/>
    <w:rsid w:val="00B775F7"/>
    <w:rsid w:val="00B77962"/>
    <w:rsid w:val="00B77BF3"/>
    <w:rsid w:val="00B77F16"/>
    <w:rsid w:val="00B8005C"/>
    <w:rsid w:val="00B801B3"/>
    <w:rsid w:val="00B80200"/>
    <w:rsid w:val="00B806BB"/>
    <w:rsid w:val="00B80A35"/>
    <w:rsid w:val="00B80B96"/>
    <w:rsid w:val="00B80CA5"/>
    <w:rsid w:val="00B81772"/>
    <w:rsid w:val="00B8206C"/>
    <w:rsid w:val="00B82968"/>
    <w:rsid w:val="00B82AC2"/>
    <w:rsid w:val="00B82E43"/>
    <w:rsid w:val="00B831DD"/>
    <w:rsid w:val="00B83221"/>
    <w:rsid w:val="00B8344E"/>
    <w:rsid w:val="00B83612"/>
    <w:rsid w:val="00B837D9"/>
    <w:rsid w:val="00B83BB2"/>
    <w:rsid w:val="00B83F58"/>
    <w:rsid w:val="00B84524"/>
    <w:rsid w:val="00B84C0B"/>
    <w:rsid w:val="00B84EB3"/>
    <w:rsid w:val="00B85205"/>
    <w:rsid w:val="00B856D8"/>
    <w:rsid w:val="00B85900"/>
    <w:rsid w:val="00B85D99"/>
    <w:rsid w:val="00B85E61"/>
    <w:rsid w:val="00B8635D"/>
    <w:rsid w:val="00B865E8"/>
    <w:rsid w:val="00B8669C"/>
    <w:rsid w:val="00B86729"/>
    <w:rsid w:val="00B86733"/>
    <w:rsid w:val="00B86886"/>
    <w:rsid w:val="00B86889"/>
    <w:rsid w:val="00B87049"/>
    <w:rsid w:val="00B876FE"/>
    <w:rsid w:val="00B8770D"/>
    <w:rsid w:val="00B87AB8"/>
    <w:rsid w:val="00B87B92"/>
    <w:rsid w:val="00B87E08"/>
    <w:rsid w:val="00B87EC1"/>
    <w:rsid w:val="00B87EC8"/>
    <w:rsid w:val="00B9029C"/>
    <w:rsid w:val="00B90426"/>
    <w:rsid w:val="00B905F1"/>
    <w:rsid w:val="00B90610"/>
    <w:rsid w:val="00B90679"/>
    <w:rsid w:val="00B90947"/>
    <w:rsid w:val="00B90A2E"/>
    <w:rsid w:val="00B90D68"/>
    <w:rsid w:val="00B9116B"/>
    <w:rsid w:val="00B9139E"/>
    <w:rsid w:val="00B9169C"/>
    <w:rsid w:val="00B916F5"/>
    <w:rsid w:val="00B9170A"/>
    <w:rsid w:val="00B91782"/>
    <w:rsid w:val="00B919EB"/>
    <w:rsid w:val="00B91F76"/>
    <w:rsid w:val="00B921DA"/>
    <w:rsid w:val="00B9275E"/>
    <w:rsid w:val="00B9286D"/>
    <w:rsid w:val="00B92B02"/>
    <w:rsid w:val="00B92F68"/>
    <w:rsid w:val="00B9308D"/>
    <w:rsid w:val="00B9314D"/>
    <w:rsid w:val="00B9321D"/>
    <w:rsid w:val="00B9342D"/>
    <w:rsid w:val="00B93587"/>
    <w:rsid w:val="00B9359B"/>
    <w:rsid w:val="00B93681"/>
    <w:rsid w:val="00B93B54"/>
    <w:rsid w:val="00B93C9B"/>
    <w:rsid w:val="00B93F73"/>
    <w:rsid w:val="00B94888"/>
    <w:rsid w:val="00B94909"/>
    <w:rsid w:val="00B94B57"/>
    <w:rsid w:val="00B94BFE"/>
    <w:rsid w:val="00B94D08"/>
    <w:rsid w:val="00B952E6"/>
    <w:rsid w:val="00B952F5"/>
    <w:rsid w:val="00B95990"/>
    <w:rsid w:val="00B95B73"/>
    <w:rsid w:val="00B95C8C"/>
    <w:rsid w:val="00B95E3D"/>
    <w:rsid w:val="00B962C4"/>
    <w:rsid w:val="00B9643D"/>
    <w:rsid w:val="00B96702"/>
    <w:rsid w:val="00B968B9"/>
    <w:rsid w:val="00B96E3F"/>
    <w:rsid w:val="00B96FC5"/>
    <w:rsid w:val="00B97413"/>
    <w:rsid w:val="00B974C5"/>
    <w:rsid w:val="00B9759A"/>
    <w:rsid w:val="00B97645"/>
    <w:rsid w:val="00B97790"/>
    <w:rsid w:val="00B97A5A"/>
    <w:rsid w:val="00B97BD4"/>
    <w:rsid w:val="00B97C50"/>
    <w:rsid w:val="00B97E2D"/>
    <w:rsid w:val="00B97E4F"/>
    <w:rsid w:val="00BA051A"/>
    <w:rsid w:val="00BA06D6"/>
    <w:rsid w:val="00BA074D"/>
    <w:rsid w:val="00BA0762"/>
    <w:rsid w:val="00BA0AB0"/>
    <w:rsid w:val="00BA0AFE"/>
    <w:rsid w:val="00BA0C92"/>
    <w:rsid w:val="00BA0E67"/>
    <w:rsid w:val="00BA0F8E"/>
    <w:rsid w:val="00BA104A"/>
    <w:rsid w:val="00BA1461"/>
    <w:rsid w:val="00BA1A47"/>
    <w:rsid w:val="00BA1ADE"/>
    <w:rsid w:val="00BA1B61"/>
    <w:rsid w:val="00BA1B86"/>
    <w:rsid w:val="00BA1C9A"/>
    <w:rsid w:val="00BA1E7B"/>
    <w:rsid w:val="00BA205D"/>
    <w:rsid w:val="00BA253D"/>
    <w:rsid w:val="00BA2843"/>
    <w:rsid w:val="00BA36BF"/>
    <w:rsid w:val="00BA3902"/>
    <w:rsid w:val="00BA3985"/>
    <w:rsid w:val="00BA399C"/>
    <w:rsid w:val="00BA3A5B"/>
    <w:rsid w:val="00BA3ABE"/>
    <w:rsid w:val="00BA3CF9"/>
    <w:rsid w:val="00BA4139"/>
    <w:rsid w:val="00BA42DD"/>
    <w:rsid w:val="00BA42FD"/>
    <w:rsid w:val="00BA47D1"/>
    <w:rsid w:val="00BA4B5C"/>
    <w:rsid w:val="00BA4C68"/>
    <w:rsid w:val="00BA4C6D"/>
    <w:rsid w:val="00BA4E37"/>
    <w:rsid w:val="00BA5119"/>
    <w:rsid w:val="00BA51D5"/>
    <w:rsid w:val="00BA5258"/>
    <w:rsid w:val="00BA5887"/>
    <w:rsid w:val="00BA58AD"/>
    <w:rsid w:val="00BA5DC0"/>
    <w:rsid w:val="00BA5DEA"/>
    <w:rsid w:val="00BA6157"/>
    <w:rsid w:val="00BA616F"/>
    <w:rsid w:val="00BA6A28"/>
    <w:rsid w:val="00BA6AB5"/>
    <w:rsid w:val="00BA6CCB"/>
    <w:rsid w:val="00BA74C0"/>
    <w:rsid w:val="00BA75CA"/>
    <w:rsid w:val="00BA768D"/>
    <w:rsid w:val="00BA770A"/>
    <w:rsid w:val="00BA7946"/>
    <w:rsid w:val="00BA7B38"/>
    <w:rsid w:val="00BA7F50"/>
    <w:rsid w:val="00BB0531"/>
    <w:rsid w:val="00BB06E3"/>
    <w:rsid w:val="00BB08C0"/>
    <w:rsid w:val="00BB092A"/>
    <w:rsid w:val="00BB0B39"/>
    <w:rsid w:val="00BB0EE6"/>
    <w:rsid w:val="00BB1144"/>
    <w:rsid w:val="00BB11DB"/>
    <w:rsid w:val="00BB14AA"/>
    <w:rsid w:val="00BB16BB"/>
    <w:rsid w:val="00BB174D"/>
    <w:rsid w:val="00BB180A"/>
    <w:rsid w:val="00BB1883"/>
    <w:rsid w:val="00BB1975"/>
    <w:rsid w:val="00BB1EF8"/>
    <w:rsid w:val="00BB1FDA"/>
    <w:rsid w:val="00BB204C"/>
    <w:rsid w:val="00BB20C5"/>
    <w:rsid w:val="00BB2354"/>
    <w:rsid w:val="00BB269E"/>
    <w:rsid w:val="00BB2CC1"/>
    <w:rsid w:val="00BB2D78"/>
    <w:rsid w:val="00BB2DCA"/>
    <w:rsid w:val="00BB2DFF"/>
    <w:rsid w:val="00BB2ED7"/>
    <w:rsid w:val="00BB339B"/>
    <w:rsid w:val="00BB3504"/>
    <w:rsid w:val="00BB35BB"/>
    <w:rsid w:val="00BB3841"/>
    <w:rsid w:val="00BB3FE6"/>
    <w:rsid w:val="00BB4161"/>
    <w:rsid w:val="00BB4296"/>
    <w:rsid w:val="00BB42F1"/>
    <w:rsid w:val="00BB48FE"/>
    <w:rsid w:val="00BB49B4"/>
    <w:rsid w:val="00BB4A77"/>
    <w:rsid w:val="00BB4F4C"/>
    <w:rsid w:val="00BB521A"/>
    <w:rsid w:val="00BB529D"/>
    <w:rsid w:val="00BB549B"/>
    <w:rsid w:val="00BB54A3"/>
    <w:rsid w:val="00BB56C2"/>
    <w:rsid w:val="00BB58DA"/>
    <w:rsid w:val="00BB58F9"/>
    <w:rsid w:val="00BB5B1D"/>
    <w:rsid w:val="00BB5D79"/>
    <w:rsid w:val="00BB5D8D"/>
    <w:rsid w:val="00BB605C"/>
    <w:rsid w:val="00BB63CF"/>
    <w:rsid w:val="00BB63DA"/>
    <w:rsid w:val="00BB670D"/>
    <w:rsid w:val="00BB6821"/>
    <w:rsid w:val="00BB6881"/>
    <w:rsid w:val="00BB68EB"/>
    <w:rsid w:val="00BB6908"/>
    <w:rsid w:val="00BB6AE8"/>
    <w:rsid w:val="00BB6D48"/>
    <w:rsid w:val="00BB6F81"/>
    <w:rsid w:val="00BB7296"/>
    <w:rsid w:val="00BB72C5"/>
    <w:rsid w:val="00BB7329"/>
    <w:rsid w:val="00BB767B"/>
    <w:rsid w:val="00BB76E1"/>
    <w:rsid w:val="00BB782C"/>
    <w:rsid w:val="00BB799F"/>
    <w:rsid w:val="00BB7A00"/>
    <w:rsid w:val="00BB7CB5"/>
    <w:rsid w:val="00BB7D2A"/>
    <w:rsid w:val="00BC0085"/>
    <w:rsid w:val="00BC0194"/>
    <w:rsid w:val="00BC0257"/>
    <w:rsid w:val="00BC07BA"/>
    <w:rsid w:val="00BC08C4"/>
    <w:rsid w:val="00BC09CC"/>
    <w:rsid w:val="00BC0EE5"/>
    <w:rsid w:val="00BC0FE2"/>
    <w:rsid w:val="00BC11B8"/>
    <w:rsid w:val="00BC1279"/>
    <w:rsid w:val="00BC138D"/>
    <w:rsid w:val="00BC13BD"/>
    <w:rsid w:val="00BC18F8"/>
    <w:rsid w:val="00BC1AB2"/>
    <w:rsid w:val="00BC1ACF"/>
    <w:rsid w:val="00BC1B9F"/>
    <w:rsid w:val="00BC1BF0"/>
    <w:rsid w:val="00BC1E23"/>
    <w:rsid w:val="00BC1E8E"/>
    <w:rsid w:val="00BC1EC3"/>
    <w:rsid w:val="00BC20BE"/>
    <w:rsid w:val="00BC21AB"/>
    <w:rsid w:val="00BC22F8"/>
    <w:rsid w:val="00BC254E"/>
    <w:rsid w:val="00BC26D0"/>
    <w:rsid w:val="00BC2D55"/>
    <w:rsid w:val="00BC3773"/>
    <w:rsid w:val="00BC3830"/>
    <w:rsid w:val="00BC3844"/>
    <w:rsid w:val="00BC4319"/>
    <w:rsid w:val="00BC48B3"/>
    <w:rsid w:val="00BC4958"/>
    <w:rsid w:val="00BC4DD8"/>
    <w:rsid w:val="00BC5627"/>
    <w:rsid w:val="00BC56BB"/>
    <w:rsid w:val="00BC58DB"/>
    <w:rsid w:val="00BC648F"/>
    <w:rsid w:val="00BC6CB2"/>
    <w:rsid w:val="00BC6EE0"/>
    <w:rsid w:val="00BC6FF9"/>
    <w:rsid w:val="00BC7038"/>
    <w:rsid w:val="00BC71CF"/>
    <w:rsid w:val="00BC77F0"/>
    <w:rsid w:val="00BC7A05"/>
    <w:rsid w:val="00BC7C4E"/>
    <w:rsid w:val="00BC7C59"/>
    <w:rsid w:val="00BC7CE7"/>
    <w:rsid w:val="00BC7E14"/>
    <w:rsid w:val="00BC7EE2"/>
    <w:rsid w:val="00BD0116"/>
    <w:rsid w:val="00BD032E"/>
    <w:rsid w:val="00BD054F"/>
    <w:rsid w:val="00BD05D6"/>
    <w:rsid w:val="00BD0617"/>
    <w:rsid w:val="00BD0E0F"/>
    <w:rsid w:val="00BD1129"/>
    <w:rsid w:val="00BD146F"/>
    <w:rsid w:val="00BD1A4B"/>
    <w:rsid w:val="00BD1D53"/>
    <w:rsid w:val="00BD2062"/>
    <w:rsid w:val="00BD21E0"/>
    <w:rsid w:val="00BD23AD"/>
    <w:rsid w:val="00BD27D9"/>
    <w:rsid w:val="00BD285C"/>
    <w:rsid w:val="00BD29B8"/>
    <w:rsid w:val="00BD29DC"/>
    <w:rsid w:val="00BD2D18"/>
    <w:rsid w:val="00BD3290"/>
    <w:rsid w:val="00BD3340"/>
    <w:rsid w:val="00BD34A8"/>
    <w:rsid w:val="00BD3B7E"/>
    <w:rsid w:val="00BD3CEE"/>
    <w:rsid w:val="00BD3E47"/>
    <w:rsid w:val="00BD3EF9"/>
    <w:rsid w:val="00BD400D"/>
    <w:rsid w:val="00BD4522"/>
    <w:rsid w:val="00BD460E"/>
    <w:rsid w:val="00BD484D"/>
    <w:rsid w:val="00BD48A3"/>
    <w:rsid w:val="00BD4A51"/>
    <w:rsid w:val="00BD4B61"/>
    <w:rsid w:val="00BD4E80"/>
    <w:rsid w:val="00BD4EE1"/>
    <w:rsid w:val="00BD5064"/>
    <w:rsid w:val="00BD5146"/>
    <w:rsid w:val="00BD5316"/>
    <w:rsid w:val="00BD544D"/>
    <w:rsid w:val="00BD596D"/>
    <w:rsid w:val="00BD5ABA"/>
    <w:rsid w:val="00BD5B37"/>
    <w:rsid w:val="00BD5B53"/>
    <w:rsid w:val="00BD5B78"/>
    <w:rsid w:val="00BD5F2D"/>
    <w:rsid w:val="00BD61A1"/>
    <w:rsid w:val="00BD6230"/>
    <w:rsid w:val="00BD6CED"/>
    <w:rsid w:val="00BD6FB0"/>
    <w:rsid w:val="00BD7234"/>
    <w:rsid w:val="00BD7703"/>
    <w:rsid w:val="00BD78D9"/>
    <w:rsid w:val="00BD7A62"/>
    <w:rsid w:val="00BD7B3F"/>
    <w:rsid w:val="00BE018A"/>
    <w:rsid w:val="00BE0331"/>
    <w:rsid w:val="00BE04D9"/>
    <w:rsid w:val="00BE0528"/>
    <w:rsid w:val="00BE068E"/>
    <w:rsid w:val="00BE0801"/>
    <w:rsid w:val="00BE0881"/>
    <w:rsid w:val="00BE09CF"/>
    <w:rsid w:val="00BE0C6F"/>
    <w:rsid w:val="00BE1085"/>
    <w:rsid w:val="00BE14F0"/>
    <w:rsid w:val="00BE1562"/>
    <w:rsid w:val="00BE1B96"/>
    <w:rsid w:val="00BE1BBC"/>
    <w:rsid w:val="00BE1EED"/>
    <w:rsid w:val="00BE1F08"/>
    <w:rsid w:val="00BE1F15"/>
    <w:rsid w:val="00BE1F7A"/>
    <w:rsid w:val="00BE1FB6"/>
    <w:rsid w:val="00BE2036"/>
    <w:rsid w:val="00BE2623"/>
    <w:rsid w:val="00BE2727"/>
    <w:rsid w:val="00BE2942"/>
    <w:rsid w:val="00BE2A88"/>
    <w:rsid w:val="00BE2A90"/>
    <w:rsid w:val="00BE2DBD"/>
    <w:rsid w:val="00BE2F4B"/>
    <w:rsid w:val="00BE2FA3"/>
    <w:rsid w:val="00BE2FF1"/>
    <w:rsid w:val="00BE3239"/>
    <w:rsid w:val="00BE32B4"/>
    <w:rsid w:val="00BE3852"/>
    <w:rsid w:val="00BE3A4A"/>
    <w:rsid w:val="00BE3B90"/>
    <w:rsid w:val="00BE3F6A"/>
    <w:rsid w:val="00BE3FF1"/>
    <w:rsid w:val="00BE4238"/>
    <w:rsid w:val="00BE4313"/>
    <w:rsid w:val="00BE47D7"/>
    <w:rsid w:val="00BE49C8"/>
    <w:rsid w:val="00BE4AF9"/>
    <w:rsid w:val="00BE4BBF"/>
    <w:rsid w:val="00BE4F60"/>
    <w:rsid w:val="00BE51C8"/>
    <w:rsid w:val="00BE51D8"/>
    <w:rsid w:val="00BE53A0"/>
    <w:rsid w:val="00BE545B"/>
    <w:rsid w:val="00BE547B"/>
    <w:rsid w:val="00BE57BB"/>
    <w:rsid w:val="00BE58AA"/>
    <w:rsid w:val="00BE5939"/>
    <w:rsid w:val="00BE5B1C"/>
    <w:rsid w:val="00BE5E25"/>
    <w:rsid w:val="00BE5EAF"/>
    <w:rsid w:val="00BE5EE7"/>
    <w:rsid w:val="00BE5F4E"/>
    <w:rsid w:val="00BE600A"/>
    <w:rsid w:val="00BE60CE"/>
    <w:rsid w:val="00BE6335"/>
    <w:rsid w:val="00BE6360"/>
    <w:rsid w:val="00BE6618"/>
    <w:rsid w:val="00BE66F9"/>
    <w:rsid w:val="00BE6A37"/>
    <w:rsid w:val="00BE6A6B"/>
    <w:rsid w:val="00BE7176"/>
    <w:rsid w:val="00BE7214"/>
    <w:rsid w:val="00BE775A"/>
    <w:rsid w:val="00BE7917"/>
    <w:rsid w:val="00BE7A4F"/>
    <w:rsid w:val="00BE7D18"/>
    <w:rsid w:val="00BF0432"/>
    <w:rsid w:val="00BF06EA"/>
    <w:rsid w:val="00BF0915"/>
    <w:rsid w:val="00BF0D9B"/>
    <w:rsid w:val="00BF16D4"/>
    <w:rsid w:val="00BF1833"/>
    <w:rsid w:val="00BF1930"/>
    <w:rsid w:val="00BF2474"/>
    <w:rsid w:val="00BF2550"/>
    <w:rsid w:val="00BF2569"/>
    <w:rsid w:val="00BF2C64"/>
    <w:rsid w:val="00BF3300"/>
    <w:rsid w:val="00BF361B"/>
    <w:rsid w:val="00BF3817"/>
    <w:rsid w:val="00BF3A6F"/>
    <w:rsid w:val="00BF3EA4"/>
    <w:rsid w:val="00BF4135"/>
    <w:rsid w:val="00BF414A"/>
    <w:rsid w:val="00BF45A9"/>
    <w:rsid w:val="00BF47CD"/>
    <w:rsid w:val="00BF4A89"/>
    <w:rsid w:val="00BF4C28"/>
    <w:rsid w:val="00BF4D3F"/>
    <w:rsid w:val="00BF4F03"/>
    <w:rsid w:val="00BF5730"/>
    <w:rsid w:val="00BF5FB2"/>
    <w:rsid w:val="00BF6074"/>
    <w:rsid w:val="00BF6362"/>
    <w:rsid w:val="00BF6404"/>
    <w:rsid w:val="00BF64F9"/>
    <w:rsid w:val="00BF673D"/>
    <w:rsid w:val="00BF677E"/>
    <w:rsid w:val="00BF67A3"/>
    <w:rsid w:val="00BF6EB9"/>
    <w:rsid w:val="00BF713F"/>
    <w:rsid w:val="00BF727D"/>
    <w:rsid w:val="00BF737B"/>
    <w:rsid w:val="00BF73FE"/>
    <w:rsid w:val="00BF7625"/>
    <w:rsid w:val="00BF7695"/>
    <w:rsid w:val="00BF77CC"/>
    <w:rsid w:val="00BF78CB"/>
    <w:rsid w:val="00BF7A22"/>
    <w:rsid w:val="00BF7D36"/>
    <w:rsid w:val="00C00006"/>
    <w:rsid w:val="00C00448"/>
    <w:rsid w:val="00C00562"/>
    <w:rsid w:val="00C00C05"/>
    <w:rsid w:val="00C01095"/>
    <w:rsid w:val="00C010B7"/>
    <w:rsid w:val="00C0178C"/>
    <w:rsid w:val="00C01C79"/>
    <w:rsid w:val="00C01ECA"/>
    <w:rsid w:val="00C021E4"/>
    <w:rsid w:val="00C02235"/>
    <w:rsid w:val="00C023A6"/>
    <w:rsid w:val="00C023C2"/>
    <w:rsid w:val="00C028B4"/>
    <w:rsid w:val="00C03162"/>
    <w:rsid w:val="00C032CC"/>
    <w:rsid w:val="00C03866"/>
    <w:rsid w:val="00C03F71"/>
    <w:rsid w:val="00C03FCE"/>
    <w:rsid w:val="00C04249"/>
    <w:rsid w:val="00C04472"/>
    <w:rsid w:val="00C04C2B"/>
    <w:rsid w:val="00C04CD2"/>
    <w:rsid w:val="00C05037"/>
    <w:rsid w:val="00C0514C"/>
    <w:rsid w:val="00C05303"/>
    <w:rsid w:val="00C05331"/>
    <w:rsid w:val="00C05383"/>
    <w:rsid w:val="00C05C19"/>
    <w:rsid w:val="00C05F2A"/>
    <w:rsid w:val="00C06040"/>
    <w:rsid w:val="00C06277"/>
    <w:rsid w:val="00C06966"/>
    <w:rsid w:val="00C069E3"/>
    <w:rsid w:val="00C06D07"/>
    <w:rsid w:val="00C06D89"/>
    <w:rsid w:val="00C06FEC"/>
    <w:rsid w:val="00C07070"/>
    <w:rsid w:val="00C073F2"/>
    <w:rsid w:val="00C07576"/>
    <w:rsid w:val="00C07D5D"/>
    <w:rsid w:val="00C07DBD"/>
    <w:rsid w:val="00C07FB1"/>
    <w:rsid w:val="00C10656"/>
    <w:rsid w:val="00C1076D"/>
    <w:rsid w:val="00C108A1"/>
    <w:rsid w:val="00C10DC4"/>
    <w:rsid w:val="00C11077"/>
    <w:rsid w:val="00C11540"/>
    <w:rsid w:val="00C116DA"/>
    <w:rsid w:val="00C117E1"/>
    <w:rsid w:val="00C11825"/>
    <w:rsid w:val="00C11983"/>
    <w:rsid w:val="00C11ACB"/>
    <w:rsid w:val="00C11E62"/>
    <w:rsid w:val="00C1215E"/>
    <w:rsid w:val="00C12453"/>
    <w:rsid w:val="00C12712"/>
    <w:rsid w:val="00C128B0"/>
    <w:rsid w:val="00C128D7"/>
    <w:rsid w:val="00C1293C"/>
    <w:rsid w:val="00C129A6"/>
    <w:rsid w:val="00C12D10"/>
    <w:rsid w:val="00C130DC"/>
    <w:rsid w:val="00C133D2"/>
    <w:rsid w:val="00C13963"/>
    <w:rsid w:val="00C13BE3"/>
    <w:rsid w:val="00C13F5B"/>
    <w:rsid w:val="00C143E0"/>
    <w:rsid w:val="00C1447C"/>
    <w:rsid w:val="00C14543"/>
    <w:rsid w:val="00C14606"/>
    <w:rsid w:val="00C147CA"/>
    <w:rsid w:val="00C148DF"/>
    <w:rsid w:val="00C14B20"/>
    <w:rsid w:val="00C14B9E"/>
    <w:rsid w:val="00C15678"/>
    <w:rsid w:val="00C158FC"/>
    <w:rsid w:val="00C15CE0"/>
    <w:rsid w:val="00C16319"/>
    <w:rsid w:val="00C166C7"/>
    <w:rsid w:val="00C16881"/>
    <w:rsid w:val="00C16CF2"/>
    <w:rsid w:val="00C17098"/>
    <w:rsid w:val="00C170B7"/>
    <w:rsid w:val="00C17C3E"/>
    <w:rsid w:val="00C17E22"/>
    <w:rsid w:val="00C20135"/>
    <w:rsid w:val="00C20156"/>
    <w:rsid w:val="00C20520"/>
    <w:rsid w:val="00C20674"/>
    <w:rsid w:val="00C207EA"/>
    <w:rsid w:val="00C20D62"/>
    <w:rsid w:val="00C2108A"/>
    <w:rsid w:val="00C213D5"/>
    <w:rsid w:val="00C2155C"/>
    <w:rsid w:val="00C21781"/>
    <w:rsid w:val="00C21950"/>
    <w:rsid w:val="00C21A1C"/>
    <w:rsid w:val="00C21E40"/>
    <w:rsid w:val="00C22112"/>
    <w:rsid w:val="00C221C2"/>
    <w:rsid w:val="00C222B4"/>
    <w:rsid w:val="00C2243A"/>
    <w:rsid w:val="00C2247B"/>
    <w:rsid w:val="00C22E80"/>
    <w:rsid w:val="00C2318A"/>
    <w:rsid w:val="00C231EB"/>
    <w:rsid w:val="00C236AF"/>
    <w:rsid w:val="00C23B43"/>
    <w:rsid w:val="00C23F8B"/>
    <w:rsid w:val="00C24284"/>
    <w:rsid w:val="00C2443F"/>
    <w:rsid w:val="00C248CF"/>
    <w:rsid w:val="00C24A56"/>
    <w:rsid w:val="00C24AF5"/>
    <w:rsid w:val="00C24B76"/>
    <w:rsid w:val="00C24BED"/>
    <w:rsid w:val="00C24E79"/>
    <w:rsid w:val="00C24FD3"/>
    <w:rsid w:val="00C25772"/>
    <w:rsid w:val="00C25A10"/>
    <w:rsid w:val="00C25B17"/>
    <w:rsid w:val="00C25DD0"/>
    <w:rsid w:val="00C262A9"/>
    <w:rsid w:val="00C2636C"/>
    <w:rsid w:val="00C263A8"/>
    <w:rsid w:val="00C26436"/>
    <w:rsid w:val="00C2680A"/>
    <w:rsid w:val="00C269F3"/>
    <w:rsid w:val="00C26C93"/>
    <w:rsid w:val="00C26CE0"/>
    <w:rsid w:val="00C2717B"/>
    <w:rsid w:val="00C27B9F"/>
    <w:rsid w:val="00C27C4D"/>
    <w:rsid w:val="00C30185"/>
    <w:rsid w:val="00C3055E"/>
    <w:rsid w:val="00C30679"/>
    <w:rsid w:val="00C30A6A"/>
    <w:rsid w:val="00C30C9D"/>
    <w:rsid w:val="00C30D6C"/>
    <w:rsid w:val="00C3104C"/>
    <w:rsid w:val="00C3113D"/>
    <w:rsid w:val="00C314AB"/>
    <w:rsid w:val="00C314D9"/>
    <w:rsid w:val="00C31835"/>
    <w:rsid w:val="00C31909"/>
    <w:rsid w:val="00C32040"/>
    <w:rsid w:val="00C32056"/>
    <w:rsid w:val="00C322DC"/>
    <w:rsid w:val="00C32338"/>
    <w:rsid w:val="00C32533"/>
    <w:rsid w:val="00C3258E"/>
    <w:rsid w:val="00C32AA2"/>
    <w:rsid w:val="00C33148"/>
    <w:rsid w:val="00C332FD"/>
    <w:rsid w:val="00C33658"/>
    <w:rsid w:val="00C338C8"/>
    <w:rsid w:val="00C339FA"/>
    <w:rsid w:val="00C33AFE"/>
    <w:rsid w:val="00C33ECB"/>
    <w:rsid w:val="00C33F72"/>
    <w:rsid w:val="00C33F84"/>
    <w:rsid w:val="00C33FD6"/>
    <w:rsid w:val="00C34414"/>
    <w:rsid w:val="00C3449D"/>
    <w:rsid w:val="00C3457D"/>
    <w:rsid w:val="00C34694"/>
    <w:rsid w:val="00C34775"/>
    <w:rsid w:val="00C34B45"/>
    <w:rsid w:val="00C34DA1"/>
    <w:rsid w:val="00C34E0B"/>
    <w:rsid w:val="00C351FC"/>
    <w:rsid w:val="00C35298"/>
    <w:rsid w:val="00C3538B"/>
    <w:rsid w:val="00C35442"/>
    <w:rsid w:val="00C35698"/>
    <w:rsid w:val="00C358CB"/>
    <w:rsid w:val="00C358E5"/>
    <w:rsid w:val="00C359D9"/>
    <w:rsid w:val="00C35D93"/>
    <w:rsid w:val="00C3634E"/>
    <w:rsid w:val="00C364E6"/>
    <w:rsid w:val="00C36570"/>
    <w:rsid w:val="00C3687D"/>
    <w:rsid w:val="00C36E4D"/>
    <w:rsid w:val="00C37211"/>
    <w:rsid w:val="00C37226"/>
    <w:rsid w:val="00C37417"/>
    <w:rsid w:val="00C37562"/>
    <w:rsid w:val="00C3759D"/>
    <w:rsid w:val="00C3790E"/>
    <w:rsid w:val="00C37F7C"/>
    <w:rsid w:val="00C400E6"/>
    <w:rsid w:val="00C40166"/>
    <w:rsid w:val="00C40B23"/>
    <w:rsid w:val="00C40CFA"/>
    <w:rsid w:val="00C40D04"/>
    <w:rsid w:val="00C40D69"/>
    <w:rsid w:val="00C40E3D"/>
    <w:rsid w:val="00C40F35"/>
    <w:rsid w:val="00C41237"/>
    <w:rsid w:val="00C413CC"/>
    <w:rsid w:val="00C41938"/>
    <w:rsid w:val="00C41CA3"/>
    <w:rsid w:val="00C41DBD"/>
    <w:rsid w:val="00C4218E"/>
    <w:rsid w:val="00C42650"/>
    <w:rsid w:val="00C426FA"/>
    <w:rsid w:val="00C4283A"/>
    <w:rsid w:val="00C4289E"/>
    <w:rsid w:val="00C42A11"/>
    <w:rsid w:val="00C43243"/>
    <w:rsid w:val="00C43D9C"/>
    <w:rsid w:val="00C44351"/>
    <w:rsid w:val="00C445F2"/>
    <w:rsid w:val="00C446AE"/>
    <w:rsid w:val="00C44890"/>
    <w:rsid w:val="00C44A93"/>
    <w:rsid w:val="00C44D18"/>
    <w:rsid w:val="00C44FA5"/>
    <w:rsid w:val="00C44FC5"/>
    <w:rsid w:val="00C45003"/>
    <w:rsid w:val="00C450EC"/>
    <w:rsid w:val="00C4534D"/>
    <w:rsid w:val="00C4573D"/>
    <w:rsid w:val="00C459A0"/>
    <w:rsid w:val="00C459A8"/>
    <w:rsid w:val="00C459E1"/>
    <w:rsid w:val="00C45C59"/>
    <w:rsid w:val="00C45EB9"/>
    <w:rsid w:val="00C4602E"/>
    <w:rsid w:val="00C4646A"/>
    <w:rsid w:val="00C4716D"/>
    <w:rsid w:val="00C4719B"/>
    <w:rsid w:val="00C472F6"/>
    <w:rsid w:val="00C47A6E"/>
    <w:rsid w:val="00C47EEB"/>
    <w:rsid w:val="00C47F67"/>
    <w:rsid w:val="00C50734"/>
    <w:rsid w:val="00C50935"/>
    <w:rsid w:val="00C50CC5"/>
    <w:rsid w:val="00C50D9D"/>
    <w:rsid w:val="00C516DA"/>
    <w:rsid w:val="00C5182F"/>
    <w:rsid w:val="00C518DC"/>
    <w:rsid w:val="00C518E6"/>
    <w:rsid w:val="00C51954"/>
    <w:rsid w:val="00C51D36"/>
    <w:rsid w:val="00C52375"/>
    <w:rsid w:val="00C52630"/>
    <w:rsid w:val="00C52C1C"/>
    <w:rsid w:val="00C52D4D"/>
    <w:rsid w:val="00C530D9"/>
    <w:rsid w:val="00C530F7"/>
    <w:rsid w:val="00C531E8"/>
    <w:rsid w:val="00C53C05"/>
    <w:rsid w:val="00C541FA"/>
    <w:rsid w:val="00C54526"/>
    <w:rsid w:val="00C54EDA"/>
    <w:rsid w:val="00C55227"/>
    <w:rsid w:val="00C55FCD"/>
    <w:rsid w:val="00C56031"/>
    <w:rsid w:val="00C563A1"/>
    <w:rsid w:val="00C56D5B"/>
    <w:rsid w:val="00C56D7B"/>
    <w:rsid w:val="00C56DB3"/>
    <w:rsid w:val="00C56F04"/>
    <w:rsid w:val="00C56F97"/>
    <w:rsid w:val="00C56FEC"/>
    <w:rsid w:val="00C57829"/>
    <w:rsid w:val="00C5796D"/>
    <w:rsid w:val="00C57AC8"/>
    <w:rsid w:val="00C60068"/>
    <w:rsid w:val="00C60438"/>
    <w:rsid w:val="00C605C1"/>
    <w:rsid w:val="00C6067C"/>
    <w:rsid w:val="00C60DFF"/>
    <w:rsid w:val="00C60F89"/>
    <w:rsid w:val="00C610B3"/>
    <w:rsid w:val="00C61271"/>
    <w:rsid w:val="00C614A0"/>
    <w:rsid w:val="00C618D2"/>
    <w:rsid w:val="00C61D70"/>
    <w:rsid w:val="00C61EA3"/>
    <w:rsid w:val="00C61F95"/>
    <w:rsid w:val="00C61FD9"/>
    <w:rsid w:val="00C621C0"/>
    <w:rsid w:val="00C62259"/>
    <w:rsid w:val="00C6227F"/>
    <w:rsid w:val="00C62328"/>
    <w:rsid w:val="00C62413"/>
    <w:rsid w:val="00C6243E"/>
    <w:rsid w:val="00C625A1"/>
    <w:rsid w:val="00C62831"/>
    <w:rsid w:val="00C62AFB"/>
    <w:rsid w:val="00C62BC8"/>
    <w:rsid w:val="00C62E91"/>
    <w:rsid w:val="00C62FE0"/>
    <w:rsid w:val="00C63014"/>
    <w:rsid w:val="00C63103"/>
    <w:rsid w:val="00C63170"/>
    <w:rsid w:val="00C63231"/>
    <w:rsid w:val="00C63293"/>
    <w:rsid w:val="00C63725"/>
    <w:rsid w:val="00C63AAA"/>
    <w:rsid w:val="00C63AD5"/>
    <w:rsid w:val="00C63C67"/>
    <w:rsid w:val="00C63DB4"/>
    <w:rsid w:val="00C63E0F"/>
    <w:rsid w:val="00C64186"/>
    <w:rsid w:val="00C64758"/>
    <w:rsid w:val="00C648B7"/>
    <w:rsid w:val="00C649CF"/>
    <w:rsid w:val="00C64AD6"/>
    <w:rsid w:val="00C64BF2"/>
    <w:rsid w:val="00C64D1D"/>
    <w:rsid w:val="00C64EFF"/>
    <w:rsid w:val="00C65BBA"/>
    <w:rsid w:val="00C65DB6"/>
    <w:rsid w:val="00C65F8B"/>
    <w:rsid w:val="00C66046"/>
    <w:rsid w:val="00C6637B"/>
    <w:rsid w:val="00C663DB"/>
    <w:rsid w:val="00C6669F"/>
    <w:rsid w:val="00C66764"/>
    <w:rsid w:val="00C668B3"/>
    <w:rsid w:val="00C66AE4"/>
    <w:rsid w:val="00C670AA"/>
    <w:rsid w:val="00C671B8"/>
    <w:rsid w:val="00C67AE5"/>
    <w:rsid w:val="00C67DCB"/>
    <w:rsid w:val="00C702D7"/>
    <w:rsid w:val="00C7059B"/>
    <w:rsid w:val="00C705CF"/>
    <w:rsid w:val="00C70A4E"/>
    <w:rsid w:val="00C70D4E"/>
    <w:rsid w:val="00C70E9A"/>
    <w:rsid w:val="00C7190B"/>
    <w:rsid w:val="00C71996"/>
    <w:rsid w:val="00C71B30"/>
    <w:rsid w:val="00C71E25"/>
    <w:rsid w:val="00C71EBA"/>
    <w:rsid w:val="00C71F42"/>
    <w:rsid w:val="00C71F88"/>
    <w:rsid w:val="00C725AC"/>
    <w:rsid w:val="00C730CC"/>
    <w:rsid w:val="00C7355F"/>
    <w:rsid w:val="00C73851"/>
    <w:rsid w:val="00C73ACB"/>
    <w:rsid w:val="00C73AFA"/>
    <w:rsid w:val="00C73D63"/>
    <w:rsid w:val="00C73DDA"/>
    <w:rsid w:val="00C73E82"/>
    <w:rsid w:val="00C73F27"/>
    <w:rsid w:val="00C7406A"/>
    <w:rsid w:val="00C7431A"/>
    <w:rsid w:val="00C7473E"/>
    <w:rsid w:val="00C7479B"/>
    <w:rsid w:val="00C74B55"/>
    <w:rsid w:val="00C74F8D"/>
    <w:rsid w:val="00C7542F"/>
    <w:rsid w:val="00C759B3"/>
    <w:rsid w:val="00C75F34"/>
    <w:rsid w:val="00C760A4"/>
    <w:rsid w:val="00C760D5"/>
    <w:rsid w:val="00C760F8"/>
    <w:rsid w:val="00C76153"/>
    <w:rsid w:val="00C76279"/>
    <w:rsid w:val="00C762F4"/>
    <w:rsid w:val="00C7682E"/>
    <w:rsid w:val="00C769A4"/>
    <w:rsid w:val="00C76BF2"/>
    <w:rsid w:val="00C76C60"/>
    <w:rsid w:val="00C77199"/>
    <w:rsid w:val="00C776E5"/>
    <w:rsid w:val="00C77F47"/>
    <w:rsid w:val="00C77FC2"/>
    <w:rsid w:val="00C80022"/>
    <w:rsid w:val="00C80045"/>
    <w:rsid w:val="00C8012A"/>
    <w:rsid w:val="00C806B4"/>
    <w:rsid w:val="00C80749"/>
    <w:rsid w:val="00C80CBF"/>
    <w:rsid w:val="00C80E32"/>
    <w:rsid w:val="00C80F2B"/>
    <w:rsid w:val="00C810F7"/>
    <w:rsid w:val="00C813C3"/>
    <w:rsid w:val="00C813C7"/>
    <w:rsid w:val="00C813F2"/>
    <w:rsid w:val="00C81402"/>
    <w:rsid w:val="00C814DD"/>
    <w:rsid w:val="00C818E1"/>
    <w:rsid w:val="00C818EF"/>
    <w:rsid w:val="00C81D80"/>
    <w:rsid w:val="00C81FFE"/>
    <w:rsid w:val="00C82789"/>
    <w:rsid w:val="00C82966"/>
    <w:rsid w:val="00C82B5C"/>
    <w:rsid w:val="00C82BF9"/>
    <w:rsid w:val="00C82CD0"/>
    <w:rsid w:val="00C82D93"/>
    <w:rsid w:val="00C82EFD"/>
    <w:rsid w:val="00C83081"/>
    <w:rsid w:val="00C83576"/>
    <w:rsid w:val="00C83CC8"/>
    <w:rsid w:val="00C846A1"/>
    <w:rsid w:val="00C84873"/>
    <w:rsid w:val="00C84995"/>
    <w:rsid w:val="00C84C79"/>
    <w:rsid w:val="00C84D4B"/>
    <w:rsid w:val="00C84ED3"/>
    <w:rsid w:val="00C85192"/>
    <w:rsid w:val="00C85371"/>
    <w:rsid w:val="00C859B9"/>
    <w:rsid w:val="00C85A6E"/>
    <w:rsid w:val="00C864E5"/>
    <w:rsid w:val="00C865AE"/>
    <w:rsid w:val="00C865D5"/>
    <w:rsid w:val="00C866EA"/>
    <w:rsid w:val="00C867E7"/>
    <w:rsid w:val="00C871AE"/>
    <w:rsid w:val="00C8727F"/>
    <w:rsid w:val="00C87A8A"/>
    <w:rsid w:val="00C87B5E"/>
    <w:rsid w:val="00C87EDD"/>
    <w:rsid w:val="00C90950"/>
    <w:rsid w:val="00C90A5D"/>
    <w:rsid w:val="00C90B7E"/>
    <w:rsid w:val="00C90BAE"/>
    <w:rsid w:val="00C90CC2"/>
    <w:rsid w:val="00C9169D"/>
    <w:rsid w:val="00C9180C"/>
    <w:rsid w:val="00C9195E"/>
    <w:rsid w:val="00C91A03"/>
    <w:rsid w:val="00C91AD8"/>
    <w:rsid w:val="00C91B00"/>
    <w:rsid w:val="00C91BA1"/>
    <w:rsid w:val="00C91D5F"/>
    <w:rsid w:val="00C92790"/>
    <w:rsid w:val="00C92A53"/>
    <w:rsid w:val="00C9303C"/>
    <w:rsid w:val="00C93296"/>
    <w:rsid w:val="00C93AF9"/>
    <w:rsid w:val="00C940EE"/>
    <w:rsid w:val="00C94343"/>
    <w:rsid w:val="00C9455A"/>
    <w:rsid w:val="00C94818"/>
    <w:rsid w:val="00C949B0"/>
    <w:rsid w:val="00C94E14"/>
    <w:rsid w:val="00C954B4"/>
    <w:rsid w:val="00C9592A"/>
    <w:rsid w:val="00C95B4B"/>
    <w:rsid w:val="00C95D76"/>
    <w:rsid w:val="00C95F31"/>
    <w:rsid w:val="00C96269"/>
    <w:rsid w:val="00C96436"/>
    <w:rsid w:val="00C9680A"/>
    <w:rsid w:val="00C96815"/>
    <w:rsid w:val="00C96840"/>
    <w:rsid w:val="00C96F31"/>
    <w:rsid w:val="00C971C0"/>
    <w:rsid w:val="00C97355"/>
    <w:rsid w:val="00C973BE"/>
    <w:rsid w:val="00C97557"/>
    <w:rsid w:val="00C975F4"/>
    <w:rsid w:val="00C97BFF"/>
    <w:rsid w:val="00C97D2B"/>
    <w:rsid w:val="00C97D7C"/>
    <w:rsid w:val="00C97E80"/>
    <w:rsid w:val="00CA01E7"/>
    <w:rsid w:val="00CA05D6"/>
    <w:rsid w:val="00CA07B0"/>
    <w:rsid w:val="00CA0B3F"/>
    <w:rsid w:val="00CA0C58"/>
    <w:rsid w:val="00CA0CFE"/>
    <w:rsid w:val="00CA0D85"/>
    <w:rsid w:val="00CA126C"/>
    <w:rsid w:val="00CA14FA"/>
    <w:rsid w:val="00CA1628"/>
    <w:rsid w:val="00CA1877"/>
    <w:rsid w:val="00CA18E3"/>
    <w:rsid w:val="00CA1974"/>
    <w:rsid w:val="00CA1C13"/>
    <w:rsid w:val="00CA1E0A"/>
    <w:rsid w:val="00CA2067"/>
    <w:rsid w:val="00CA216F"/>
    <w:rsid w:val="00CA2B47"/>
    <w:rsid w:val="00CA2C3B"/>
    <w:rsid w:val="00CA2C5E"/>
    <w:rsid w:val="00CA2D18"/>
    <w:rsid w:val="00CA2EFC"/>
    <w:rsid w:val="00CA317F"/>
    <w:rsid w:val="00CA3286"/>
    <w:rsid w:val="00CA34E6"/>
    <w:rsid w:val="00CA3840"/>
    <w:rsid w:val="00CA3A17"/>
    <w:rsid w:val="00CA3D95"/>
    <w:rsid w:val="00CA40A8"/>
    <w:rsid w:val="00CA44BB"/>
    <w:rsid w:val="00CA4539"/>
    <w:rsid w:val="00CA4753"/>
    <w:rsid w:val="00CA4774"/>
    <w:rsid w:val="00CA491C"/>
    <w:rsid w:val="00CA5015"/>
    <w:rsid w:val="00CA510B"/>
    <w:rsid w:val="00CA538C"/>
    <w:rsid w:val="00CA548A"/>
    <w:rsid w:val="00CA5522"/>
    <w:rsid w:val="00CA5581"/>
    <w:rsid w:val="00CA5669"/>
    <w:rsid w:val="00CA586C"/>
    <w:rsid w:val="00CA61DD"/>
    <w:rsid w:val="00CA65F3"/>
    <w:rsid w:val="00CA683A"/>
    <w:rsid w:val="00CA6ADF"/>
    <w:rsid w:val="00CA6C36"/>
    <w:rsid w:val="00CA79B2"/>
    <w:rsid w:val="00CA7CB9"/>
    <w:rsid w:val="00CB024A"/>
    <w:rsid w:val="00CB0616"/>
    <w:rsid w:val="00CB06F4"/>
    <w:rsid w:val="00CB0A8F"/>
    <w:rsid w:val="00CB0F45"/>
    <w:rsid w:val="00CB154E"/>
    <w:rsid w:val="00CB1658"/>
    <w:rsid w:val="00CB1DA0"/>
    <w:rsid w:val="00CB21C8"/>
    <w:rsid w:val="00CB2A7A"/>
    <w:rsid w:val="00CB32B3"/>
    <w:rsid w:val="00CB338F"/>
    <w:rsid w:val="00CB3653"/>
    <w:rsid w:val="00CB388F"/>
    <w:rsid w:val="00CB38C6"/>
    <w:rsid w:val="00CB38F1"/>
    <w:rsid w:val="00CB3C63"/>
    <w:rsid w:val="00CB42CE"/>
    <w:rsid w:val="00CB4B9D"/>
    <w:rsid w:val="00CB4C4C"/>
    <w:rsid w:val="00CB4C56"/>
    <w:rsid w:val="00CB4E8B"/>
    <w:rsid w:val="00CB508E"/>
    <w:rsid w:val="00CB5126"/>
    <w:rsid w:val="00CB51AC"/>
    <w:rsid w:val="00CB5262"/>
    <w:rsid w:val="00CB5474"/>
    <w:rsid w:val="00CB5484"/>
    <w:rsid w:val="00CB54FF"/>
    <w:rsid w:val="00CB562E"/>
    <w:rsid w:val="00CB583D"/>
    <w:rsid w:val="00CB5DD7"/>
    <w:rsid w:val="00CB6043"/>
    <w:rsid w:val="00CB60C9"/>
    <w:rsid w:val="00CB6435"/>
    <w:rsid w:val="00CB67EA"/>
    <w:rsid w:val="00CB6B1F"/>
    <w:rsid w:val="00CB6F7E"/>
    <w:rsid w:val="00CB737A"/>
    <w:rsid w:val="00CB73E1"/>
    <w:rsid w:val="00CB7459"/>
    <w:rsid w:val="00CB7650"/>
    <w:rsid w:val="00CB7652"/>
    <w:rsid w:val="00CB768D"/>
    <w:rsid w:val="00CB7938"/>
    <w:rsid w:val="00CB7D5F"/>
    <w:rsid w:val="00CC0300"/>
    <w:rsid w:val="00CC0570"/>
    <w:rsid w:val="00CC05BD"/>
    <w:rsid w:val="00CC07DB"/>
    <w:rsid w:val="00CC0BA4"/>
    <w:rsid w:val="00CC0C67"/>
    <w:rsid w:val="00CC0E02"/>
    <w:rsid w:val="00CC11CC"/>
    <w:rsid w:val="00CC1258"/>
    <w:rsid w:val="00CC1385"/>
    <w:rsid w:val="00CC14BC"/>
    <w:rsid w:val="00CC1527"/>
    <w:rsid w:val="00CC1672"/>
    <w:rsid w:val="00CC1A21"/>
    <w:rsid w:val="00CC1A5C"/>
    <w:rsid w:val="00CC1CE7"/>
    <w:rsid w:val="00CC1D8E"/>
    <w:rsid w:val="00CC1F8B"/>
    <w:rsid w:val="00CC2338"/>
    <w:rsid w:val="00CC23D7"/>
    <w:rsid w:val="00CC2462"/>
    <w:rsid w:val="00CC2499"/>
    <w:rsid w:val="00CC2991"/>
    <w:rsid w:val="00CC2FE9"/>
    <w:rsid w:val="00CC30D6"/>
    <w:rsid w:val="00CC3201"/>
    <w:rsid w:val="00CC3709"/>
    <w:rsid w:val="00CC399D"/>
    <w:rsid w:val="00CC3A3D"/>
    <w:rsid w:val="00CC3E0A"/>
    <w:rsid w:val="00CC3F35"/>
    <w:rsid w:val="00CC3FC5"/>
    <w:rsid w:val="00CC4126"/>
    <w:rsid w:val="00CC43CC"/>
    <w:rsid w:val="00CC43F3"/>
    <w:rsid w:val="00CC5090"/>
    <w:rsid w:val="00CC51D9"/>
    <w:rsid w:val="00CC5388"/>
    <w:rsid w:val="00CC54C4"/>
    <w:rsid w:val="00CC55B7"/>
    <w:rsid w:val="00CC6086"/>
    <w:rsid w:val="00CC6275"/>
    <w:rsid w:val="00CC6437"/>
    <w:rsid w:val="00CC64DC"/>
    <w:rsid w:val="00CC6788"/>
    <w:rsid w:val="00CC6A3F"/>
    <w:rsid w:val="00CC6CA6"/>
    <w:rsid w:val="00CC6DB8"/>
    <w:rsid w:val="00CC6EE8"/>
    <w:rsid w:val="00CC6FB5"/>
    <w:rsid w:val="00CC7231"/>
    <w:rsid w:val="00CC73ED"/>
    <w:rsid w:val="00CC75E4"/>
    <w:rsid w:val="00CC785A"/>
    <w:rsid w:val="00CC7FDF"/>
    <w:rsid w:val="00CD05D0"/>
    <w:rsid w:val="00CD07CF"/>
    <w:rsid w:val="00CD0896"/>
    <w:rsid w:val="00CD0E9D"/>
    <w:rsid w:val="00CD1306"/>
    <w:rsid w:val="00CD1334"/>
    <w:rsid w:val="00CD139F"/>
    <w:rsid w:val="00CD165B"/>
    <w:rsid w:val="00CD17D9"/>
    <w:rsid w:val="00CD19DB"/>
    <w:rsid w:val="00CD19E2"/>
    <w:rsid w:val="00CD1A1F"/>
    <w:rsid w:val="00CD1ECC"/>
    <w:rsid w:val="00CD20E6"/>
    <w:rsid w:val="00CD22CB"/>
    <w:rsid w:val="00CD2474"/>
    <w:rsid w:val="00CD260C"/>
    <w:rsid w:val="00CD26C6"/>
    <w:rsid w:val="00CD27BB"/>
    <w:rsid w:val="00CD2DB7"/>
    <w:rsid w:val="00CD32D7"/>
    <w:rsid w:val="00CD32F0"/>
    <w:rsid w:val="00CD351F"/>
    <w:rsid w:val="00CD3609"/>
    <w:rsid w:val="00CD372E"/>
    <w:rsid w:val="00CD3737"/>
    <w:rsid w:val="00CD395D"/>
    <w:rsid w:val="00CD39F3"/>
    <w:rsid w:val="00CD3A64"/>
    <w:rsid w:val="00CD3C9E"/>
    <w:rsid w:val="00CD4088"/>
    <w:rsid w:val="00CD46F1"/>
    <w:rsid w:val="00CD4EA3"/>
    <w:rsid w:val="00CD4EB4"/>
    <w:rsid w:val="00CD51D7"/>
    <w:rsid w:val="00CD58E6"/>
    <w:rsid w:val="00CD5ACD"/>
    <w:rsid w:val="00CD5B97"/>
    <w:rsid w:val="00CD5CB3"/>
    <w:rsid w:val="00CD5E7B"/>
    <w:rsid w:val="00CD5F87"/>
    <w:rsid w:val="00CD606D"/>
    <w:rsid w:val="00CD61D6"/>
    <w:rsid w:val="00CD6355"/>
    <w:rsid w:val="00CD64BC"/>
    <w:rsid w:val="00CD6A0D"/>
    <w:rsid w:val="00CD6A2A"/>
    <w:rsid w:val="00CD6A6F"/>
    <w:rsid w:val="00CD6B1A"/>
    <w:rsid w:val="00CD6BBC"/>
    <w:rsid w:val="00CD7067"/>
    <w:rsid w:val="00CD71A1"/>
    <w:rsid w:val="00CD7287"/>
    <w:rsid w:val="00CD7433"/>
    <w:rsid w:val="00CD74E4"/>
    <w:rsid w:val="00CD74EC"/>
    <w:rsid w:val="00CD76E5"/>
    <w:rsid w:val="00CD779C"/>
    <w:rsid w:val="00CD77F5"/>
    <w:rsid w:val="00CD7AA4"/>
    <w:rsid w:val="00CD7FBC"/>
    <w:rsid w:val="00CE0330"/>
    <w:rsid w:val="00CE03AA"/>
    <w:rsid w:val="00CE03D8"/>
    <w:rsid w:val="00CE0465"/>
    <w:rsid w:val="00CE0853"/>
    <w:rsid w:val="00CE14A8"/>
    <w:rsid w:val="00CE1A43"/>
    <w:rsid w:val="00CE1F30"/>
    <w:rsid w:val="00CE2195"/>
    <w:rsid w:val="00CE25BC"/>
    <w:rsid w:val="00CE26F7"/>
    <w:rsid w:val="00CE2D0D"/>
    <w:rsid w:val="00CE2FBC"/>
    <w:rsid w:val="00CE301C"/>
    <w:rsid w:val="00CE31AB"/>
    <w:rsid w:val="00CE32DA"/>
    <w:rsid w:val="00CE398F"/>
    <w:rsid w:val="00CE39CE"/>
    <w:rsid w:val="00CE41C0"/>
    <w:rsid w:val="00CE43BD"/>
    <w:rsid w:val="00CE458C"/>
    <w:rsid w:val="00CE4749"/>
    <w:rsid w:val="00CE4896"/>
    <w:rsid w:val="00CE4983"/>
    <w:rsid w:val="00CE4B89"/>
    <w:rsid w:val="00CE4D4C"/>
    <w:rsid w:val="00CE4D8A"/>
    <w:rsid w:val="00CE4F43"/>
    <w:rsid w:val="00CE50D2"/>
    <w:rsid w:val="00CE53C1"/>
    <w:rsid w:val="00CE5572"/>
    <w:rsid w:val="00CE5611"/>
    <w:rsid w:val="00CE57BC"/>
    <w:rsid w:val="00CE5818"/>
    <w:rsid w:val="00CE59BA"/>
    <w:rsid w:val="00CE5B16"/>
    <w:rsid w:val="00CE5E23"/>
    <w:rsid w:val="00CE63C6"/>
    <w:rsid w:val="00CE66FF"/>
    <w:rsid w:val="00CE6814"/>
    <w:rsid w:val="00CE6958"/>
    <w:rsid w:val="00CE6B68"/>
    <w:rsid w:val="00CE7DEA"/>
    <w:rsid w:val="00CE7EFD"/>
    <w:rsid w:val="00CE7FDD"/>
    <w:rsid w:val="00CF06C7"/>
    <w:rsid w:val="00CF0732"/>
    <w:rsid w:val="00CF08A7"/>
    <w:rsid w:val="00CF0D51"/>
    <w:rsid w:val="00CF0E1A"/>
    <w:rsid w:val="00CF0E7F"/>
    <w:rsid w:val="00CF1268"/>
    <w:rsid w:val="00CF138A"/>
    <w:rsid w:val="00CF16CA"/>
    <w:rsid w:val="00CF19BD"/>
    <w:rsid w:val="00CF1B71"/>
    <w:rsid w:val="00CF200E"/>
    <w:rsid w:val="00CF2158"/>
    <w:rsid w:val="00CF21AD"/>
    <w:rsid w:val="00CF2A4D"/>
    <w:rsid w:val="00CF2B56"/>
    <w:rsid w:val="00CF2C05"/>
    <w:rsid w:val="00CF2D08"/>
    <w:rsid w:val="00CF2DDD"/>
    <w:rsid w:val="00CF2F4B"/>
    <w:rsid w:val="00CF327C"/>
    <w:rsid w:val="00CF3873"/>
    <w:rsid w:val="00CF3D3F"/>
    <w:rsid w:val="00CF3F6F"/>
    <w:rsid w:val="00CF40ED"/>
    <w:rsid w:val="00CF4232"/>
    <w:rsid w:val="00CF4888"/>
    <w:rsid w:val="00CF48F3"/>
    <w:rsid w:val="00CF4D5D"/>
    <w:rsid w:val="00CF4EB3"/>
    <w:rsid w:val="00CF50C1"/>
    <w:rsid w:val="00CF5181"/>
    <w:rsid w:val="00CF56F9"/>
    <w:rsid w:val="00CF576B"/>
    <w:rsid w:val="00CF599D"/>
    <w:rsid w:val="00CF617B"/>
    <w:rsid w:val="00CF6566"/>
    <w:rsid w:val="00CF6B3B"/>
    <w:rsid w:val="00CF6C2D"/>
    <w:rsid w:val="00CF6F43"/>
    <w:rsid w:val="00CF70A3"/>
    <w:rsid w:val="00CF7165"/>
    <w:rsid w:val="00CF739C"/>
    <w:rsid w:val="00CF7785"/>
    <w:rsid w:val="00CF7C42"/>
    <w:rsid w:val="00CF7DD5"/>
    <w:rsid w:val="00D003B1"/>
    <w:rsid w:val="00D00571"/>
    <w:rsid w:val="00D005BD"/>
    <w:rsid w:val="00D00900"/>
    <w:rsid w:val="00D0098F"/>
    <w:rsid w:val="00D0126D"/>
    <w:rsid w:val="00D01682"/>
    <w:rsid w:val="00D016E9"/>
    <w:rsid w:val="00D01A98"/>
    <w:rsid w:val="00D01D3F"/>
    <w:rsid w:val="00D01DB7"/>
    <w:rsid w:val="00D01FA8"/>
    <w:rsid w:val="00D02112"/>
    <w:rsid w:val="00D0230D"/>
    <w:rsid w:val="00D02329"/>
    <w:rsid w:val="00D02B82"/>
    <w:rsid w:val="00D02C2A"/>
    <w:rsid w:val="00D02C5B"/>
    <w:rsid w:val="00D02FA8"/>
    <w:rsid w:val="00D03170"/>
    <w:rsid w:val="00D031FF"/>
    <w:rsid w:val="00D0347E"/>
    <w:rsid w:val="00D0371F"/>
    <w:rsid w:val="00D03B61"/>
    <w:rsid w:val="00D03C8E"/>
    <w:rsid w:val="00D03D5F"/>
    <w:rsid w:val="00D04032"/>
    <w:rsid w:val="00D04054"/>
    <w:rsid w:val="00D04205"/>
    <w:rsid w:val="00D0444A"/>
    <w:rsid w:val="00D0468C"/>
    <w:rsid w:val="00D04B1F"/>
    <w:rsid w:val="00D04C28"/>
    <w:rsid w:val="00D05063"/>
    <w:rsid w:val="00D051B5"/>
    <w:rsid w:val="00D054B6"/>
    <w:rsid w:val="00D05B99"/>
    <w:rsid w:val="00D0665B"/>
    <w:rsid w:val="00D0684A"/>
    <w:rsid w:val="00D06E87"/>
    <w:rsid w:val="00D06F39"/>
    <w:rsid w:val="00D073F4"/>
    <w:rsid w:val="00D07A17"/>
    <w:rsid w:val="00D07A21"/>
    <w:rsid w:val="00D1031F"/>
    <w:rsid w:val="00D10411"/>
    <w:rsid w:val="00D105D0"/>
    <w:rsid w:val="00D107A0"/>
    <w:rsid w:val="00D10E15"/>
    <w:rsid w:val="00D10ECE"/>
    <w:rsid w:val="00D11551"/>
    <w:rsid w:val="00D11CEE"/>
    <w:rsid w:val="00D11DD1"/>
    <w:rsid w:val="00D11E31"/>
    <w:rsid w:val="00D121BD"/>
    <w:rsid w:val="00D123EB"/>
    <w:rsid w:val="00D12563"/>
    <w:rsid w:val="00D1273C"/>
    <w:rsid w:val="00D128F0"/>
    <w:rsid w:val="00D12AB0"/>
    <w:rsid w:val="00D12DCE"/>
    <w:rsid w:val="00D12ECA"/>
    <w:rsid w:val="00D12F55"/>
    <w:rsid w:val="00D13262"/>
    <w:rsid w:val="00D13446"/>
    <w:rsid w:val="00D135A4"/>
    <w:rsid w:val="00D13B08"/>
    <w:rsid w:val="00D13CB4"/>
    <w:rsid w:val="00D13EFC"/>
    <w:rsid w:val="00D1413B"/>
    <w:rsid w:val="00D1444C"/>
    <w:rsid w:val="00D144AD"/>
    <w:rsid w:val="00D14CE0"/>
    <w:rsid w:val="00D14F2C"/>
    <w:rsid w:val="00D15008"/>
    <w:rsid w:val="00D15085"/>
    <w:rsid w:val="00D151E1"/>
    <w:rsid w:val="00D15DCD"/>
    <w:rsid w:val="00D165E8"/>
    <w:rsid w:val="00D166C1"/>
    <w:rsid w:val="00D16707"/>
    <w:rsid w:val="00D1679D"/>
    <w:rsid w:val="00D16B0D"/>
    <w:rsid w:val="00D16BE1"/>
    <w:rsid w:val="00D17118"/>
    <w:rsid w:val="00D17490"/>
    <w:rsid w:val="00D17536"/>
    <w:rsid w:val="00D17781"/>
    <w:rsid w:val="00D1792A"/>
    <w:rsid w:val="00D17AE8"/>
    <w:rsid w:val="00D17C03"/>
    <w:rsid w:val="00D17D83"/>
    <w:rsid w:val="00D200AC"/>
    <w:rsid w:val="00D200F0"/>
    <w:rsid w:val="00D202AF"/>
    <w:rsid w:val="00D20BDB"/>
    <w:rsid w:val="00D20F2F"/>
    <w:rsid w:val="00D212EF"/>
    <w:rsid w:val="00D2144E"/>
    <w:rsid w:val="00D2151E"/>
    <w:rsid w:val="00D2187B"/>
    <w:rsid w:val="00D21D03"/>
    <w:rsid w:val="00D21F2A"/>
    <w:rsid w:val="00D21FE2"/>
    <w:rsid w:val="00D222AC"/>
    <w:rsid w:val="00D22653"/>
    <w:rsid w:val="00D226BD"/>
    <w:rsid w:val="00D227CF"/>
    <w:rsid w:val="00D22AD6"/>
    <w:rsid w:val="00D2344D"/>
    <w:rsid w:val="00D23719"/>
    <w:rsid w:val="00D23DC4"/>
    <w:rsid w:val="00D23F00"/>
    <w:rsid w:val="00D24B42"/>
    <w:rsid w:val="00D24DB7"/>
    <w:rsid w:val="00D24E2C"/>
    <w:rsid w:val="00D25587"/>
    <w:rsid w:val="00D2564C"/>
    <w:rsid w:val="00D2595B"/>
    <w:rsid w:val="00D25C71"/>
    <w:rsid w:val="00D25CCE"/>
    <w:rsid w:val="00D26246"/>
    <w:rsid w:val="00D26334"/>
    <w:rsid w:val="00D2645E"/>
    <w:rsid w:val="00D267BF"/>
    <w:rsid w:val="00D267C9"/>
    <w:rsid w:val="00D268C6"/>
    <w:rsid w:val="00D26B97"/>
    <w:rsid w:val="00D26CEE"/>
    <w:rsid w:val="00D26D7D"/>
    <w:rsid w:val="00D26E87"/>
    <w:rsid w:val="00D270BD"/>
    <w:rsid w:val="00D2735A"/>
    <w:rsid w:val="00D275F8"/>
    <w:rsid w:val="00D279AA"/>
    <w:rsid w:val="00D279B5"/>
    <w:rsid w:val="00D27C64"/>
    <w:rsid w:val="00D27F79"/>
    <w:rsid w:val="00D27FBD"/>
    <w:rsid w:val="00D27FDB"/>
    <w:rsid w:val="00D30227"/>
    <w:rsid w:val="00D30A26"/>
    <w:rsid w:val="00D30CEF"/>
    <w:rsid w:val="00D31324"/>
    <w:rsid w:val="00D314BA"/>
    <w:rsid w:val="00D3171C"/>
    <w:rsid w:val="00D31BEB"/>
    <w:rsid w:val="00D32030"/>
    <w:rsid w:val="00D32539"/>
    <w:rsid w:val="00D326B9"/>
    <w:rsid w:val="00D32C1E"/>
    <w:rsid w:val="00D32FBE"/>
    <w:rsid w:val="00D33421"/>
    <w:rsid w:val="00D338F9"/>
    <w:rsid w:val="00D33993"/>
    <w:rsid w:val="00D33D3A"/>
    <w:rsid w:val="00D33F49"/>
    <w:rsid w:val="00D34389"/>
    <w:rsid w:val="00D34C4B"/>
    <w:rsid w:val="00D34EB7"/>
    <w:rsid w:val="00D3533C"/>
    <w:rsid w:val="00D35413"/>
    <w:rsid w:val="00D35605"/>
    <w:rsid w:val="00D35917"/>
    <w:rsid w:val="00D3598E"/>
    <w:rsid w:val="00D35999"/>
    <w:rsid w:val="00D35E8F"/>
    <w:rsid w:val="00D35FFB"/>
    <w:rsid w:val="00D36069"/>
    <w:rsid w:val="00D3619B"/>
    <w:rsid w:val="00D36358"/>
    <w:rsid w:val="00D3636E"/>
    <w:rsid w:val="00D36676"/>
    <w:rsid w:val="00D36685"/>
    <w:rsid w:val="00D3680E"/>
    <w:rsid w:val="00D368A5"/>
    <w:rsid w:val="00D36F98"/>
    <w:rsid w:val="00D371D0"/>
    <w:rsid w:val="00D37D2B"/>
    <w:rsid w:val="00D40690"/>
    <w:rsid w:val="00D406B1"/>
    <w:rsid w:val="00D40EE0"/>
    <w:rsid w:val="00D40EEA"/>
    <w:rsid w:val="00D40FD3"/>
    <w:rsid w:val="00D415A1"/>
    <w:rsid w:val="00D41784"/>
    <w:rsid w:val="00D41BBF"/>
    <w:rsid w:val="00D41E68"/>
    <w:rsid w:val="00D421AF"/>
    <w:rsid w:val="00D423DC"/>
    <w:rsid w:val="00D423FF"/>
    <w:rsid w:val="00D4242D"/>
    <w:rsid w:val="00D42AD4"/>
    <w:rsid w:val="00D43464"/>
    <w:rsid w:val="00D434C7"/>
    <w:rsid w:val="00D439E4"/>
    <w:rsid w:val="00D43D74"/>
    <w:rsid w:val="00D4400A"/>
    <w:rsid w:val="00D4418E"/>
    <w:rsid w:val="00D44342"/>
    <w:rsid w:val="00D44430"/>
    <w:rsid w:val="00D44671"/>
    <w:rsid w:val="00D448B8"/>
    <w:rsid w:val="00D44AF7"/>
    <w:rsid w:val="00D44D23"/>
    <w:rsid w:val="00D44DAF"/>
    <w:rsid w:val="00D44DB9"/>
    <w:rsid w:val="00D44ED3"/>
    <w:rsid w:val="00D45023"/>
    <w:rsid w:val="00D45381"/>
    <w:rsid w:val="00D4538E"/>
    <w:rsid w:val="00D4540D"/>
    <w:rsid w:val="00D4550B"/>
    <w:rsid w:val="00D4553B"/>
    <w:rsid w:val="00D45702"/>
    <w:rsid w:val="00D45861"/>
    <w:rsid w:val="00D45D94"/>
    <w:rsid w:val="00D45D99"/>
    <w:rsid w:val="00D4603F"/>
    <w:rsid w:val="00D4627E"/>
    <w:rsid w:val="00D465C1"/>
    <w:rsid w:val="00D465FC"/>
    <w:rsid w:val="00D467C5"/>
    <w:rsid w:val="00D46895"/>
    <w:rsid w:val="00D472F8"/>
    <w:rsid w:val="00D475A6"/>
    <w:rsid w:val="00D47DD6"/>
    <w:rsid w:val="00D50064"/>
    <w:rsid w:val="00D50164"/>
    <w:rsid w:val="00D50D0F"/>
    <w:rsid w:val="00D513CD"/>
    <w:rsid w:val="00D5186A"/>
    <w:rsid w:val="00D519A3"/>
    <w:rsid w:val="00D51A13"/>
    <w:rsid w:val="00D51BD6"/>
    <w:rsid w:val="00D51DC3"/>
    <w:rsid w:val="00D51DDF"/>
    <w:rsid w:val="00D5212E"/>
    <w:rsid w:val="00D52150"/>
    <w:rsid w:val="00D526AC"/>
    <w:rsid w:val="00D5290E"/>
    <w:rsid w:val="00D52C96"/>
    <w:rsid w:val="00D538E8"/>
    <w:rsid w:val="00D53ABC"/>
    <w:rsid w:val="00D53D2B"/>
    <w:rsid w:val="00D53DEE"/>
    <w:rsid w:val="00D53FCC"/>
    <w:rsid w:val="00D54940"/>
    <w:rsid w:val="00D54CA7"/>
    <w:rsid w:val="00D54E18"/>
    <w:rsid w:val="00D54FB9"/>
    <w:rsid w:val="00D55347"/>
    <w:rsid w:val="00D5594A"/>
    <w:rsid w:val="00D55A40"/>
    <w:rsid w:val="00D561B8"/>
    <w:rsid w:val="00D564EE"/>
    <w:rsid w:val="00D56C1E"/>
    <w:rsid w:val="00D56C25"/>
    <w:rsid w:val="00D56FA1"/>
    <w:rsid w:val="00D573B4"/>
    <w:rsid w:val="00D574FF"/>
    <w:rsid w:val="00D57BCA"/>
    <w:rsid w:val="00D57C01"/>
    <w:rsid w:val="00D57EE2"/>
    <w:rsid w:val="00D6008D"/>
    <w:rsid w:val="00D600C0"/>
    <w:rsid w:val="00D60250"/>
    <w:rsid w:val="00D60D82"/>
    <w:rsid w:val="00D615D4"/>
    <w:rsid w:val="00D616A8"/>
    <w:rsid w:val="00D61726"/>
    <w:rsid w:val="00D617ED"/>
    <w:rsid w:val="00D61E55"/>
    <w:rsid w:val="00D620CA"/>
    <w:rsid w:val="00D62231"/>
    <w:rsid w:val="00D625B6"/>
    <w:rsid w:val="00D6277F"/>
    <w:rsid w:val="00D6282C"/>
    <w:rsid w:val="00D62931"/>
    <w:rsid w:val="00D62B5A"/>
    <w:rsid w:val="00D62E5A"/>
    <w:rsid w:val="00D62FC4"/>
    <w:rsid w:val="00D631D7"/>
    <w:rsid w:val="00D631F5"/>
    <w:rsid w:val="00D63DDB"/>
    <w:rsid w:val="00D63FB4"/>
    <w:rsid w:val="00D64091"/>
    <w:rsid w:val="00D64406"/>
    <w:rsid w:val="00D645DC"/>
    <w:rsid w:val="00D6474B"/>
    <w:rsid w:val="00D64887"/>
    <w:rsid w:val="00D65292"/>
    <w:rsid w:val="00D65370"/>
    <w:rsid w:val="00D6538B"/>
    <w:rsid w:val="00D65448"/>
    <w:rsid w:val="00D65558"/>
    <w:rsid w:val="00D65B15"/>
    <w:rsid w:val="00D65EA4"/>
    <w:rsid w:val="00D6620E"/>
    <w:rsid w:val="00D663BF"/>
    <w:rsid w:val="00D66457"/>
    <w:rsid w:val="00D664CD"/>
    <w:rsid w:val="00D66905"/>
    <w:rsid w:val="00D66BCF"/>
    <w:rsid w:val="00D66CAA"/>
    <w:rsid w:val="00D66CD9"/>
    <w:rsid w:val="00D6709A"/>
    <w:rsid w:val="00D67710"/>
    <w:rsid w:val="00D67883"/>
    <w:rsid w:val="00D679A9"/>
    <w:rsid w:val="00D679EA"/>
    <w:rsid w:val="00D67DF6"/>
    <w:rsid w:val="00D67EAC"/>
    <w:rsid w:val="00D67FBB"/>
    <w:rsid w:val="00D701B9"/>
    <w:rsid w:val="00D701DF"/>
    <w:rsid w:val="00D70910"/>
    <w:rsid w:val="00D70ADB"/>
    <w:rsid w:val="00D70B86"/>
    <w:rsid w:val="00D70C4E"/>
    <w:rsid w:val="00D71382"/>
    <w:rsid w:val="00D71410"/>
    <w:rsid w:val="00D717E0"/>
    <w:rsid w:val="00D71C0F"/>
    <w:rsid w:val="00D71DD4"/>
    <w:rsid w:val="00D71E9F"/>
    <w:rsid w:val="00D72835"/>
    <w:rsid w:val="00D72847"/>
    <w:rsid w:val="00D729E1"/>
    <w:rsid w:val="00D72BC0"/>
    <w:rsid w:val="00D72E88"/>
    <w:rsid w:val="00D72F53"/>
    <w:rsid w:val="00D735FD"/>
    <w:rsid w:val="00D7363D"/>
    <w:rsid w:val="00D73B31"/>
    <w:rsid w:val="00D73D8E"/>
    <w:rsid w:val="00D73DAC"/>
    <w:rsid w:val="00D74492"/>
    <w:rsid w:val="00D7473A"/>
    <w:rsid w:val="00D74797"/>
    <w:rsid w:val="00D74D08"/>
    <w:rsid w:val="00D74D41"/>
    <w:rsid w:val="00D74EEB"/>
    <w:rsid w:val="00D75041"/>
    <w:rsid w:val="00D752B1"/>
    <w:rsid w:val="00D75306"/>
    <w:rsid w:val="00D756AD"/>
    <w:rsid w:val="00D75ACA"/>
    <w:rsid w:val="00D75EC8"/>
    <w:rsid w:val="00D75F53"/>
    <w:rsid w:val="00D762E7"/>
    <w:rsid w:val="00D76682"/>
    <w:rsid w:val="00D766C0"/>
    <w:rsid w:val="00D76A5A"/>
    <w:rsid w:val="00D76C5B"/>
    <w:rsid w:val="00D77183"/>
    <w:rsid w:val="00D773AC"/>
    <w:rsid w:val="00D774E7"/>
    <w:rsid w:val="00D77612"/>
    <w:rsid w:val="00D778A7"/>
    <w:rsid w:val="00D77CFB"/>
    <w:rsid w:val="00D77D80"/>
    <w:rsid w:val="00D77E0E"/>
    <w:rsid w:val="00D800A3"/>
    <w:rsid w:val="00D80CCA"/>
    <w:rsid w:val="00D81059"/>
    <w:rsid w:val="00D81430"/>
    <w:rsid w:val="00D816B1"/>
    <w:rsid w:val="00D817BE"/>
    <w:rsid w:val="00D819A9"/>
    <w:rsid w:val="00D81D73"/>
    <w:rsid w:val="00D81EFF"/>
    <w:rsid w:val="00D82019"/>
    <w:rsid w:val="00D8238D"/>
    <w:rsid w:val="00D827A4"/>
    <w:rsid w:val="00D82E1F"/>
    <w:rsid w:val="00D82E89"/>
    <w:rsid w:val="00D83013"/>
    <w:rsid w:val="00D83629"/>
    <w:rsid w:val="00D83E61"/>
    <w:rsid w:val="00D83FE4"/>
    <w:rsid w:val="00D84594"/>
    <w:rsid w:val="00D84634"/>
    <w:rsid w:val="00D848F2"/>
    <w:rsid w:val="00D85032"/>
    <w:rsid w:val="00D8507A"/>
    <w:rsid w:val="00D850D4"/>
    <w:rsid w:val="00D85110"/>
    <w:rsid w:val="00D8537A"/>
    <w:rsid w:val="00D85576"/>
    <w:rsid w:val="00D85611"/>
    <w:rsid w:val="00D85CC5"/>
    <w:rsid w:val="00D85FF3"/>
    <w:rsid w:val="00D86615"/>
    <w:rsid w:val="00D86861"/>
    <w:rsid w:val="00D869D3"/>
    <w:rsid w:val="00D86A02"/>
    <w:rsid w:val="00D86B9A"/>
    <w:rsid w:val="00D86CC2"/>
    <w:rsid w:val="00D86EEF"/>
    <w:rsid w:val="00D870A6"/>
    <w:rsid w:val="00D87348"/>
    <w:rsid w:val="00D87387"/>
    <w:rsid w:val="00D87392"/>
    <w:rsid w:val="00D87B1D"/>
    <w:rsid w:val="00D87F29"/>
    <w:rsid w:val="00D90108"/>
    <w:rsid w:val="00D90222"/>
    <w:rsid w:val="00D906B5"/>
    <w:rsid w:val="00D9099E"/>
    <w:rsid w:val="00D90C9D"/>
    <w:rsid w:val="00D90EB7"/>
    <w:rsid w:val="00D913D5"/>
    <w:rsid w:val="00D91401"/>
    <w:rsid w:val="00D91553"/>
    <w:rsid w:val="00D915A7"/>
    <w:rsid w:val="00D91925"/>
    <w:rsid w:val="00D919A0"/>
    <w:rsid w:val="00D91A39"/>
    <w:rsid w:val="00D91B39"/>
    <w:rsid w:val="00D91C39"/>
    <w:rsid w:val="00D91D09"/>
    <w:rsid w:val="00D9204A"/>
    <w:rsid w:val="00D922AC"/>
    <w:rsid w:val="00D92646"/>
    <w:rsid w:val="00D9284C"/>
    <w:rsid w:val="00D92C76"/>
    <w:rsid w:val="00D93305"/>
    <w:rsid w:val="00D937A5"/>
    <w:rsid w:val="00D937A9"/>
    <w:rsid w:val="00D93BAD"/>
    <w:rsid w:val="00D93BDD"/>
    <w:rsid w:val="00D93D28"/>
    <w:rsid w:val="00D93DAF"/>
    <w:rsid w:val="00D94198"/>
    <w:rsid w:val="00D94841"/>
    <w:rsid w:val="00D948CC"/>
    <w:rsid w:val="00D9498E"/>
    <w:rsid w:val="00D94B9B"/>
    <w:rsid w:val="00D94EC4"/>
    <w:rsid w:val="00D9547D"/>
    <w:rsid w:val="00D958F9"/>
    <w:rsid w:val="00D95A56"/>
    <w:rsid w:val="00D95DAC"/>
    <w:rsid w:val="00D95FD9"/>
    <w:rsid w:val="00D96143"/>
    <w:rsid w:val="00D96482"/>
    <w:rsid w:val="00D965CA"/>
    <w:rsid w:val="00D96946"/>
    <w:rsid w:val="00D96A85"/>
    <w:rsid w:val="00D96AE9"/>
    <w:rsid w:val="00D96E7B"/>
    <w:rsid w:val="00D97266"/>
    <w:rsid w:val="00D972EB"/>
    <w:rsid w:val="00D97655"/>
    <w:rsid w:val="00D976C7"/>
    <w:rsid w:val="00D976E5"/>
    <w:rsid w:val="00D9788B"/>
    <w:rsid w:val="00D9789A"/>
    <w:rsid w:val="00D978AC"/>
    <w:rsid w:val="00D978DF"/>
    <w:rsid w:val="00D9798A"/>
    <w:rsid w:val="00D97C37"/>
    <w:rsid w:val="00DA00F6"/>
    <w:rsid w:val="00DA0219"/>
    <w:rsid w:val="00DA0568"/>
    <w:rsid w:val="00DA05FC"/>
    <w:rsid w:val="00DA0654"/>
    <w:rsid w:val="00DA0714"/>
    <w:rsid w:val="00DA091F"/>
    <w:rsid w:val="00DA0930"/>
    <w:rsid w:val="00DA0DCF"/>
    <w:rsid w:val="00DA1041"/>
    <w:rsid w:val="00DA133D"/>
    <w:rsid w:val="00DA1454"/>
    <w:rsid w:val="00DA16E1"/>
    <w:rsid w:val="00DA1995"/>
    <w:rsid w:val="00DA1B6C"/>
    <w:rsid w:val="00DA2386"/>
    <w:rsid w:val="00DA25AE"/>
    <w:rsid w:val="00DA25C2"/>
    <w:rsid w:val="00DA2643"/>
    <w:rsid w:val="00DA2935"/>
    <w:rsid w:val="00DA2A45"/>
    <w:rsid w:val="00DA2C20"/>
    <w:rsid w:val="00DA2C7A"/>
    <w:rsid w:val="00DA2CEE"/>
    <w:rsid w:val="00DA2EA5"/>
    <w:rsid w:val="00DA2F9D"/>
    <w:rsid w:val="00DA32C8"/>
    <w:rsid w:val="00DA35A6"/>
    <w:rsid w:val="00DA3D42"/>
    <w:rsid w:val="00DA3D6A"/>
    <w:rsid w:val="00DA3E76"/>
    <w:rsid w:val="00DA4239"/>
    <w:rsid w:val="00DA42AF"/>
    <w:rsid w:val="00DA47AB"/>
    <w:rsid w:val="00DA49AE"/>
    <w:rsid w:val="00DA4EC4"/>
    <w:rsid w:val="00DA4F3B"/>
    <w:rsid w:val="00DA50D6"/>
    <w:rsid w:val="00DA5A18"/>
    <w:rsid w:val="00DA5C50"/>
    <w:rsid w:val="00DA62A8"/>
    <w:rsid w:val="00DA6345"/>
    <w:rsid w:val="00DA6790"/>
    <w:rsid w:val="00DA6ADC"/>
    <w:rsid w:val="00DA6C68"/>
    <w:rsid w:val="00DA6CD0"/>
    <w:rsid w:val="00DA7107"/>
    <w:rsid w:val="00DA7336"/>
    <w:rsid w:val="00DA7471"/>
    <w:rsid w:val="00DA7639"/>
    <w:rsid w:val="00DA7A48"/>
    <w:rsid w:val="00DA7ACF"/>
    <w:rsid w:val="00DA7D5E"/>
    <w:rsid w:val="00DA7D91"/>
    <w:rsid w:val="00DA7E0F"/>
    <w:rsid w:val="00DB06B3"/>
    <w:rsid w:val="00DB0820"/>
    <w:rsid w:val="00DB0966"/>
    <w:rsid w:val="00DB0DDE"/>
    <w:rsid w:val="00DB151C"/>
    <w:rsid w:val="00DB1688"/>
    <w:rsid w:val="00DB16AD"/>
    <w:rsid w:val="00DB1AAF"/>
    <w:rsid w:val="00DB1DC6"/>
    <w:rsid w:val="00DB2020"/>
    <w:rsid w:val="00DB20D0"/>
    <w:rsid w:val="00DB20E1"/>
    <w:rsid w:val="00DB2616"/>
    <w:rsid w:val="00DB2638"/>
    <w:rsid w:val="00DB2BF7"/>
    <w:rsid w:val="00DB2FA8"/>
    <w:rsid w:val="00DB301F"/>
    <w:rsid w:val="00DB3172"/>
    <w:rsid w:val="00DB33E7"/>
    <w:rsid w:val="00DB34E4"/>
    <w:rsid w:val="00DB36A0"/>
    <w:rsid w:val="00DB36B1"/>
    <w:rsid w:val="00DB3962"/>
    <w:rsid w:val="00DB3A9B"/>
    <w:rsid w:val="00DB3D5C"/>
    <w:rsid w:val="00DB4369"/>
    <w:rsid w:val="00DB473A"/>
    <w:rsid w:val="00DB4A2D"/>
    <w:rsid w:val="00DB4ACF"/>
    <w:rsid w:val="00DB4BA0"/>
    <w:rsid w:val="00DB4C1F"/>
    <w:rsid w:val="00DB50CE"/>
    <w:rsid w:val="00DB50DE"/>
    <w:rsid w:val="00DB53CA"/>
    <w:rsid w:val="00DB5A1C"/>
    <w:rsid w:val="00DB5C29"/>
    <w:rsid w:val="00DB5C94"/>
    <w:rsid w:val="00DB606B"/>
    <w:rsid w:val="00DB6321"/>
    <w:rsid w:val="00DB635C"/>
    <w:rsid w:val="00DB66A5"/>
    <w:rsid w:val="00DB66B4"/>
    <w:rsid w:val="00DB6742"/>
    <w:rsid w:val="00DB6D39"/>
    <w:rsid w:val="00DB6E1B"/>
    <w:rsid w:val="00DB6F5D"/>
    <w:rsid w:val="00DB7041"/>
    <w:rsid w:val="00DB70EA"/>
    <w:rsid w:val="00DB723D"/>
    <w:rsid w:val="00DB726D"/>
    <w:rsid w:val="00DB72B8"/>
    <w:rsid w:val="00DB735E"/>
    <w:rsid w:val="00DB73ED"/>
    <w:rsid w:val="00DB7521"/>
    <w:rsid w:val="00DB77BB"/>
    <w:rsid w:val="00DB785B"/>
    <w:rsid w:val="00DB7898"/>
    <w:rsid w:val="00DB7917"/>
    <w:rsid w:val="00DB7C93"/>
    <w:rsid w:val="00DC0007"/>
    <w:rsid w:val="00DC00E8"/>
    <w:rsid w:val="00DC0345"/>
    <w:rsid w:val="00DC059E"/>
    <w:rsid w:val="00DC05C9"/>
    <w:rsid w:val="00DC0A3F"/>
    <w:rsid w:val="00DC0AE5"/>
    <w:rsid w:val="00DC0C1E"/>
    <w:rsid w:val="00DC11FF"/>
    <w:rsid w:val="00DC16B5"/>
    <w:rsid w:val="00DC1782"/>
    <w:rsid w:val="00DC17E1"/>
    <w:rsid w:val="00DC1A92"/>
    <w:rsid w:val="00DC1DA8"/>
    <w:rsid w:val="00DC1DD4"/>
    <w:rsid w:val="00DC1F34"/>
    <w:rsid w:val="00DC2327"/>
    <w:rsid w:val="00DC23EE"/>
    <w:rsid w:val="00DC24A2"/>
    <w:rsid w:val="00DC2512"/>
    <w:rsid w:val="00DC2892"/>
    <w:rsid w:val="00DC28BA"/>
    <w:rsid w:val="00DC28E3"/>
    <w:rsid w:val="00DC290E"/>
    <w:rsid w:val="00DC2EDD"/>
    <w:rsid w:val="00DC3363"/>
    <w:rsid w:val="00DC37FE"/>
    <w:rsid w:val="00DC3B92"/>
    <w:rsid w:val="00DC3B9F"/>
    <w:rsid w:val="00DC3CC4"/>
    <w:rsid w:val="00DC3F4A"/>
    <w:rsid w:val="00DC4219"/>
    <w:rsid w:val="00DC45AA"/>
    <w:rsid w:val="00DC4716"/>
    <w:rsid w:val="00DC473D"/>
    <w:rsid w:val="00DC4A11"/>
    <w:rsid w:val="00DC4A27"/>
    <w:rsid w:val="00DC513C"/>
    <w:rsid w:val="00DC517A"/>
    <w:rsid w:val="00DC53AD"/>
    <w:rsid w:val="00DC54E9"/>
    <w:rsid w:val="00DC6138"/>
    <w:rsid w:val="00DC642D"/>
    <w:rsid w:val="00DC64FE"/>
    <w:rsid w:val="00DC6C17"/>
    <w:rsid w:val="00DC6DD0"/>
    <w:rsid w:val="00DC6F1E"/>
    <w:rsid w:val="00DC743F"/>
    <w:rsid w:val="00DC752D"/>
    <w:rsid w:val="00DC7574"/>
    <w:rsid w:val="00DC75CB"/>
    <w:rsid w:val="00DC797F"/>
    <w:rsid w:val="00DC7AC3"/>
    <w:rsid w:val="00DC7B27"/>
    <w:rsid w:val="00DC7BAE"/>
    <w:rsid w:val="00DD010F"/>
    <w:rsid w:val="00DD035C"/>
    <w:rsid w:val="00DD0490"/>
    <w:rsid w:val="00DD0A08"/>
    <w:rsid w:val="00DD0D36"/>
    <w:rsid w:val="00DD0DAD"/>
    <w:rsid w:val="00DD0F1E"/>
    <w:rsid w:val="00DD12A0"/>
    <w:rsid w:val="00DD181B"/>
    <w:rsid w:val="00DD1A5A"/>
    <w:rsid w:val="00DD1DD3"/>
    <w:rsid w:val="00DD2122"/>
    <w:rsid w:val="00DD2A50"/>
    <w:rsid w:val="00DD2E17"/>
    <w:rsid w:val="00DD3215"/>
    <w:rsid w:val="00DD336B"/>
    <w:rsid w:val="00DD34C9"/>
    <w:rsid w:val="00DD36D2"/>
    <w:rsid w:val="00DD3A24"/>
    <w:rsid w:val="00DD3AEE"/>
    <w:rsid w:val="00DD412C"/>
    <w:rsid w:val="00DD41AA"/>
    <w:rsid w:val="00DD42C4"/>
    <w:rsid w:val="00DD43C0"/>
    <w:rsid w:val="00DD4623"/>
    <w:rsid w:val="00DD4693"/>
    <w:rsid w:val="00DD46AE"/>
    <w:rsid w:val="00DD4961"/>
    <w:rsid w:val="00DD4ABD"/>
    <w:rsid w:val="00DD4FDE"/>
    <w:rsid w:val="00DD5160"/>
    <w:rsid w:val="00DD55FA"/>
    <w:rsid w:val="00DD57DB"/>
    <w:rsid w:val="00DD5ADF"/>
    <w:rsid w:val="00DD6296"/>
    <w:rsid w:val="00DD6306"/>
    <w:rsid w:val="00DD699E"/>
    <w:rsid w:val="00DD6C8F"/>
    <w:rsid w:val="00DD7CBA"/>
    <w:rsid w:val="00DD7CBB"/>
    <w:rsid w:val="00DD7EFE"/>
    <w:rsid w:val="00DE00A4"/>
    <w:rsid w:val="00DE0110"/>
    <w:rsid w:val="00DE0134"/>
    <w:rsid w:val="00DE031B"/>
    <w:rsid w:val="00DE0EAD"/>
    <w:rsid w:val="00DE0ECA"/>
    <w:rsid w:val="00DE0F70"/>
    <w:rsid w:val="00DE0FEC"/>
    <w:rsid w:val="00DE142A"/>
    <w:rsid w:val="00DE1560"/>
    <w:rsid w:val="00DE16BF"/>
    <w:rsid w:val="00DE19D8"/>
    <w:rsid w:val="00DE1A29"/>
    <w:rsid w:val="00DE1B61"/>
    <w:rsid w:val="00DE1E76"/>
    <w:rsid w:val="00DE2123"/>
    <w:rsid w:val="00DE21C4"/>
    <w:rsid w:val="00DE222D"/>
    <w:rsid w:val="00DE224F"/>
    <w:rsid w:val="00DE26AD"/>
    <w:rsid w:val="00DE2A66"/>
    <w:rsid w:val="00DE2C9C"/>
    <w:rsid w:val="00DE33CB"/>
    <w:rsid w:val="00DE3415"/>
    <w:rsid w:val="00DE3487"/>
    <w:rsid w:val="00DE37BD"/>
    <w:rsid w:val="00DE3A9D"/>
    <w:rsid w:val="00DE3D0A"/>
    <w:rsid w:val="00DE3D55"/>
    <w:rsid w:val="00DE3E1E"/>
    <w:rsid w:val="00DE3E93"/>
    <w:rsid w:val="00DE4701"/>
    <w:rsid w:val="00DE4757"/>
    <w:rsid w:val="00DE47A4"/>
    <w:rsid w:val="00DE47E6"/>
    <w:rsid w:val="00DE4AED"/>
    <w:rsid w:val="00DE4E2E"/>
    <w:rsid w:val="00DE5E74"/>
    <w:rsid w:val="00DE60DC"/>
    <w:rsid w:val="00DE6156"/>
    <w:rsid w:val="00DE61C1"/>
    <w:rsid w:val="00DE6392"/>
    <w:rsid w:val="00DE6435"/>
    <w:rsid w:val="00DE6815"/>
    <w:rsid w:val="00DE6824"/>
    <w:rsid w:val="00DE6DCC"/>
    <w:rsid w:val="00DE7129"/>
    <w:rsid w:val="00DE7157"/>
    <w:rsid w:val="00DE78CE"/>
    <w:rsid w:val="00DE7D31"/>
    <w:rsid w:val="00DE7EF7"/>
    <w:rsid w:val="00DE7FDA"/>
    <w:rsid w:val="00DF0B5C"/>
    <w:rsid w:val="00DF0B86"/>
    <w:rsid w:val="00DF0DB3"/>
    <w:rsid w:val="00DF0E55"/>
    <w:rsid w:val="00DF0EC8"/>
    <w:rsid w:val="00DF1035"/>
    <w:rsid w:val="00DF1187"/>
    <w:rsid w:val="00DF11E4"/>
    <w:rsid w:val="00DF19EC"/>
    <w:rsid w:val="00DF1BAA"/>
    <w:rsid w:val="00DF1E16"/>
    <w:rsid w:val="00DF204F"/>
    <w:rsid w:val="00DF2243"/>
    <w:rsid w:val="00DF23A8"/>
    <w:rsid w:val="00DF27AD"/>
    <w:rsid w:val="00DF281E"/>
    <w:rsid w:val="00DF294F"/>
    <w:rsid w:val="00DF2CB2"/>
    <w:rsid w:val="00DF2DFF"/>
    <w:rsid w:val="00DF3143"/>
    <w:rsid w:val="00DF35CE"/>
    <w:rsid w:val="00DF375E"/>
    <w:rsid w:val="00DF37CA"/>
    <w:rsid w:val="00DF3B22"/>
    <w:rsid w:val="00DF3D58"/>
    <w:rsid w:val="00DF3E95"/>
    <w:rsid w:val="00DF416F"/>
    <w:rsid w:val="00DF4183"/>
    <w:rsid w:val="00DF4AE2"/>
    <w:rsid w:val="00DF528D"/>
    <w:rsid w:val="00DF53D0"/>
    <w:rsid w:val="00DF553F"/>
    <w:rsid w:val="00DF5740"/>
    <w:rsid w:val="00DF5A87"/>
    <w:rsid w:val="00DF5BBB"/>
    <w:rsid w:val="00DF5C60"/>
    <w:rsid w:val="00DF5F78"/>
    <w:rsid w:val="00DF604C"/>
    <w:rsid w:val="00DF6345"/>
    <w:rsid w:val="00DF6497"/>
    <w:rsid w:val="00DF661C"/>
    <w:rsid w:val="00DF6625"/>
    <w:rsid w:val="00DF6836"/>
    <w:rsid w:val="00DF7223"/>
    <w:rsid w:val="00DF738E"/>
    <w:rsid w:val="00DF73A7"/>
    <w:rsid w:val="00DF7526"/>
    <w:rsid w:val="00DF7543"/>
    <w:rsid w:val="00DF78DB"/>
    <w:rsid w:val="00DF7B3B"/>
    <w:rsid w:val="00DF7D7D"/>
    <w:rsid w:val="00DF7F76"/>
    <w:rsid w:val="00E00234"/>
    <w:rsid w:val="00E0047D"/>
    <w:rsid w:val="00E00837"/>
    <w:rsid w:val="00E0083E"/>
    <w:rsid w:val="00E009CC"/>
    <w:rsid w:val="00E009F5"/>
    <w:rsid w:val="00E00DDE"/>
    <w:rsid w:val="00E00DEF"/>
    <w:rsid w:val="00E00E75"/>
    <w:rsid w:val="00E00E7F"/>
    <w:rsid w:val="00E010E2"/>
    <w:rsid w:val="00E012F8"/>
    <w:rsid w:val="00E013CE"/>
    <w:rsid w:val="00E01482"/>
    <w:rsid w:val="00E015C5"/>
    <w:rsid w:val="00E018F9"/>
    <w:rsid w:val="00E01DF4"/>
    <w:rsid w:val="00E024DC"/>
    <w:rsid w:val="00E02595"/>
    <w:rsid w:val="00E02973"/>
    <w:rsid w:val="00E02CDA"/>
    <w:rsid w:val="00E02DE7"/>
    <w:rsid w:val="00E02FAA"/>
    <w:rsid w:val="00E032CC"/>
    <w:rsid w:val="00E03593"/>
    <w:rsid w:val="00E03674"/>
    <w:rsid w:val="00E0367E"/>
    <w:rsid w:val="00E03695"/>
    <w:rsid w:val="00E036A9"/>
    <w:rsid w:val="00E03792"/>
    <w:rsid w:val="00E03840"/>
    <w:rsid w:val="00E038B2"/>
    <w:rsid w:val="00E039A9"/>
    <w:rsid w:val="00E040AB"/>
    <w:rsid w:val="00E0425D"/>
    <w:rsid w:val="00E04C4E"/>
    <w:rsid w:val="00E04C52"/>
    <w:rsid w:val="00E04D80"/>
    <w:rsid w:val="00E05296"/>
    <w:rsid w:val="00E059A9"/>
    <w:rsid w:val="00E05A67"/>
    <w:rsid w:val="00E05AE2"/>
    <w:rsid w:val="00E05F0C"/>
    <w:rsid w:val="00E0605B"/>
    <w:rsid w:val="00E061C1"/>
    <w:rsid w:val="00E0635B"/>
    <w:rsid w:val="00E06648"/>
    <w:rsid w:val="00E06E85"/>
    <w:rsid w:val="00E0734C"/>
    <w:rsid w:val="00E07A83"/>
    <w:rsid w:val="00E10692"/>
    <w:rsid w:val="00E10814"/>
    <w:rsid w:val="00E10C62"/>
    <w:rsid w:val="00E11035"/>
    <w:rsid w:val="00E112E6"/>
    <w:rsid w:val="00E1187C"/>
    <w:rsid w:val="00E118D4"/>
    <w:rsid w:val="00E11982"/>
    <w:rsid w:val="00E1200D"/>
    <w:rsid w:val="00E12047"/>
    <w:rsid w:val="00E122F2"/>
    <w:rsid w:val="00E1270E"/>
    <w:rsid w:val="00E12766"/>
    <w:rsid w:val="00E1278F"/>
    <w:rsid w:val="00E12AF5"/>
    <w:rsid w:val="00E12B74"/>
    <w:rsid w:val="00E12FA2"/>
    <w:rsid w:val="00E130F4"/>
    <w:rsid w:val="00E131EB"/>
    <w:rsid w:val="00E13C33"/>
    <w:rsid w:val="00E13F01"/>
    <w:rsid w:val="00E13FDF"/>
    <w:rsid w:val="00E141FF"/>
    <w:rsid w:val="00E14BC8"/>
    <w:rsid w:val="00E14D25"/>
    <w:rsid w:val="00E15092"/>
    <w:rsid w:val="00E15159"/>
    <w:rsid w:val="00E151A0"/>
    <w:rsid w:val="00E152C5"/>
    <w:rsid w:val="00E1577D"/>
    <w:rsid w:val="00E15B53"/>
    <w:rsid w:val="00E15D4A"/>
    <w:rsid w:val="00E15D78"/>
    <w:rsid w:val="00E15FDA"/>
    <w:rsid w:val="00E161A5"/>
    <w:rsid w:val="00E162B5"/>
    <w:rsid w:val="00E164DB"/>
    <w:rsid w:val="00E1654E"/>
    <w:rsid w:val="00E16661"/>
    <w:rsid w:val="00E168B9"/>
    <w:rsid w:val="00E172A6"/>
    <w:rsid w:val="00E17350"/>
    <w:rsid w:val="00E17540"/>
    <w:rsid w:val="00E17588"/>
    <w:rsid w:val="00E179D7"/>
    <w:rsid w:val="00E200D8"/>
    <w:rsid w:val="00E20372"/>
    <w:rsid w:val="00E206CB"/>
    <w:rsid w:val="00E20E85"/>
    <w:rsid w:val="00E20E9A"/>
    <w:rsid w:val="00E20F78"/>
    <w:rsid w:val="00E21189"/>
    <w:rsid w:val="00E2119A"/>
    <w:rsid w:val="00E211BB"/>
    <w:rsid w:val="00E211EB"/>
    <w:rsid w:val="00E217A8"/>
    <w:rsid w:val="00E21984"/>
    <w:rsid w:val="00E21B24"/>
    <w:rsid w:val="00E21C3B"/>
    <w:rsid w:val="00E21CA1"/>
    <w:rsid w:val="00E21E08"/>
    <w:rsid w:val="00E21E31"/>
    <w:rsid w:val="00E22323"/>
    <w:rsid w:val="00E22493"/>
    <w:rsid w:val="00E226F9"/>
    <w:rsid w:val="00E2271E"/>
    <w:rsid w:val="00E227C0"/>
    <w:rsid w:val="00E22873"/>
    <w:rsid w:val="00E22CE0"/>
    <w:rsid w:val="00E22E57"/>
    <w:rsid w:val="00E22E7E"/>
    <w:rsid w:val="00E23608"/>
    <w:rsid w:val="00E236A5"/>
    <w:rsid w:val="00E23855"/>
    <w:rsid w:val="00E23A20"/>
    <w:rsid w:val="00E23B2C"/>
    <w:rsid w:val="00E23B5F"/>
    <w:rsid w:val="00E23C83"/>
    <w:rsid w:val="00E2455F"/>
    <w:rsid w:val="00E24678"/>
    <w:rsid w:val="00E24CC5"/>
    <w:rsid w:val="00E24E7C"/>
    <w:rsid w:val="00E25032"/>
    <w:rsid w:val="00E25045"/>
    <w:rsid w:val="00E256E0"/>
    <w:rsid w:val="00E257A3"/>
    <w:rsid w:val="00E25802"/>
    <w:rsid w:val="00E2584E"/>
    <w:rsid w:val="00E25AFF"/>
    <w:rsid w:val="00E25B05"/>
    <w:rsid w:val="00E25D86"/>
    <w:rsid w:val="00E25DC8"/>
    <w:rsid w:val="00E260ED"/>
    <w:rsid w:val="00E262C3"/>
    <w:rsid w:val="00E2650C"/>
    <w:rsid w:val="00E268AC"/>
    <w:rsid w:val="00E26915"/>
    <w:rsid w:val="00E26AC6"/>
    <w:rsid w:val="00E26C73"/>
    <w:rsid w:val="00E26E5E"/>
    <w:rsid w:val="00E275B0"/>
    <w:rsid w:val="00E27872"/>
    <w:rsid w:val="00E3040B"/>
    <w:rsid w:val="00E30C9A"/>
    <w:rsid w:val="00E310C5"/>
    <w:rsid w:val="00E31247"/>
    <w:rsid w:val="00E312B1"/>
    <w:rsid w:val="00E315C0"/>
    <w:rsid w:val="00E31911"/>
    <w:rsid w:val="00E319DA"/>
    <w:rsid w:val="00E31B06"/>
    <w:rsid w:val="00E31DD9"/>
    <w:rsid w:val="00E31DF2"/>
    <w:rsid w:val="00E31EED"/>
    <w:rsid w:val="00E31FCC"/>
    <w:rsid w:val="00E31FF5"/>
    <w:rsid w:val="00E32153"/>
    <w:rsid w:val="00E325F7"/>
    <w:rsid w:val="00E32636"/>
    <w:rsid w:val="00E32C1F"/>
    <w:rsid w:val="00E32EF1"/>
    <w:rsid w:val="00E33637"/>
    <w:rsid w:val="00E33AF5"/>
    <w:rsid w:val="00E33F58"/>
    <w:rsid w:val="00E342F0"/>
    <w:rsid w:val="00E34616"/>
    <w:rsid w:val="00E34C83"/>
    <w:rsid w:val="00E34D90"/>
    <w:rsid w:val="00E34DEE"/>
    <w:rsid w:val="00E3503D"/>
    <w:rsid w:val="00E3583E"/>
    <w:rsid w:val="00E358D0"/>
    <w:rsid w:val="00E359DE"/>
    <w:rsid w:val="00E35AD3"/>
    <w:rsid w:val="00E35B8F"/>
    <w:rsid w:val="00E35BE6"/>
    <w:rsid w:val="00E35F41"/>
    <w:rsid w:val="00E3610E"/>
    <w:rsid w:val="00E36730"/>
    <w:rsid w:val="00E36839"/>
    <w:rsid w:val="00E36901"/>
    <w:rsid w:val="00E36A44"/>
    <w:rsid w:val="00E37136"/>
    <w:rsid w:val="00E371E1"/>
    <w:rsid w:val="00E37563"/>
    <w:rsid w:val="00E377C8"/>
    <w:rsid w:val="00E37819"/>
    <w:rsid w:val="00E378ED"/>
    <w:rsid w:val="00E402A6"/>
    <w:rsid w:val="00E405E7"/>
    <w:rsid w:val="00E4064D"/>
    <w:rsid w:val="00E407B7"/>
    <w:rsid w:val="00E40B03"/>
    <w:rsid w:val="00E41327"/>
    <w:rsid w:val="00E417B0"/>
    <w:rsid w:val="00E41972"/>
    <w:rsid w:val="00E41A8E"/>
    <w:rsid w:val="00E41CE2"/>
    <w:rsid w:val="00E41E82"/>
    <w:rsid w:val="00E422E3"/>
    <w:rsid w:val="00E423C9"/>
    <w:rsid w:val="00E4279E"/>
    <w:rsid w:val="00E427EB"/>
    <w:rsid w:val="00E429E5"/>
    <w:rsid w:val="00E42A57"/>
    <w:rsid w:val="00E42B18"/>
    <w:rsid w:val="00E42C40"/>
    <w:rsid w:val="00E42E03"/>
    <w:rsid w:val="00E43198"/>
    <w:rsid w:val="00E43947"/>
    <w:rsid w:val="00E43A3B"/>
    <w:rsid w:val="00E43AFE"/>
    <w:rsid w:val="00E43C94"/>
    <w:rsid w:val="00E43DE4"/>
    <w:rsid w:val="00E441FD"/>
    <w:rsid w:val="00E44278"/>
    <w:rsid w:val="00E443A8"/>
    <w:rsid w:val="00E44694"/>
    <w:rsid w:val="00E44A3C"/>
    <w:rsid w:val="00E44E4B"/>
    <w:rsid w:val="00E4535F"/>
    <w:rsid w:val="00E45548"/>
    <w:rsid w:val="00E4555B"/>
    <w:rsid w:val="00E45729"/>
    <w:rsid w:val="00E45A06"/>
    <w:rsid w:val="00E45B11"/>
    <w:rsid w:val="00E45D6C"/>
    <w:rsid w:val="00E4639F"/>
    <w:rsid w:val="00E46426"/>
    <w:rsid w:val="00E464F8"/>
    <w:rsid w:val="00E46771"/>
    <w:rsid w:val="00E46E8E"/>
    <w:rsid w:val="00E46E97"/>
    <w:rsid w:val="00E47107"/>
    <w:rsid w:val="00E47474"/>
    <w:rsid w:val="00E474AA"/>
    <w:rsid w:val="00E474D1"/>
    <w:rsid w:val="00E4757E"/>
    <w:rsid w:val="00E479A4"/>
    <w:rsid w:val="00E47DD8"/>
    <w:rsid w:val="00E47DDA"/>
    <w:rsid w:val="00E47E89"/>
    <w:rsid w:val="00E47F50"/>
    <w:rsid w:val="00E5020C"/>
    <w:rsid w:val="00E50396"/>
    <w:rsid w:val="00E50518"/>
    <w:rsid w:val="00E506C8"/>
    <w:rsid w:val="00E5076B"/>
    <w:rsid w:val="00E50C0A"/>
    <w:rsid w:val="00E50E98"/>
    <w:rsid w:val="00E50FFD"/>
    <w:rsid w:val="00E5109C"/>
    <w:rsid w:val="00E516AE"/>
    <w:rsid w:val="00E518A5"/>
    <w:rsid w:val="00E52421"/>
    <w:rsid w:val="00E52BFD"/>
    <w:rsid w:val="00E52EFA"/>
    <w:rsid w:val="00E5330E"/>
    <w:rsid w:val="00E53587"/>
    <w:rsid w:val="00E53BF9"/>
    <w:rsid w:val="00E53CF9"/>
    <w:rsid w:val="00E53ED6"/>
    <w:rsid w:val="00E53FD5"/>
    <w:rsid w:val="00E54099"/>
    <w:rsid w:val="00E54140"/>
    <w:rsid w:val="00E541DA"/>
    <w:rsid w:val="00E5427F"/>
    <w:rsid w:val="00E54911"/>
    <w:rsid w:val="00E5491A"/>
    <w:rsid w:val="00E549BD"/>
    <w:rsid w:val="00E54C23"/>
    <w:rsid w:val="00E54D01"/>
    <w:rsid w:val="00E54E8B"/>
    <w:rsid w:val="00E54F71"/>
    <w:rsid w:val="00E55811"/>
    <w:rsid w:val="00E55C69"/>
    <w:rsid w:val="00E55D2C"/>
    <w:rsid w:val="00E563CA"/>
    <w:rsid w:val="00E565E9"/>
    <w:rsid w:val="00E57127"/>
    <w:rsid w:val="00E572EF"/>
    <w:rsid w:val="00E57333"/>
    <w:rsid w:val="00E57FD4"/>
    <w:rsid w:val="00E60073"/>
    <w:rsid w:val="00E603E4"/>
    <w:rsid w:val="00E603F1"/>
    <w:rsid w:val="00E6060D"/>
    <w:rsid w:val="00E60827"/>
    <w:rsid w:val="00E60A4A"/>
    <w:rsid w:val="00E60B9C"/>
    <w:rsid w:val="00E60C52"/>
    <w:rsid w:val="00E612D5"/>
    <w:rsid w:val="00E61392"/>
    <w:rsid w:val="00E613F5"/>
    <w:rsid w:val="00E6184F"/>
    <w:rsid w:val="00E619A3"/>
    <w:rsid w:val="00E61CB7"/>
    <w:rsid w:val="00E61F66"/>
    <w:rsid w:val="00E622B3"/>
    <w:rsid w:val="00E6244C"/>
    <w:rsid w:val="00E62A12"/>
    <w:rsid w:val="00E62AA3"/>
    <w:rsid w:val="00E62C0B"/>
    <w:rsid w:val="00E62D65"/>
    <w:rsid w:val="00E62E38"/>
    <w:rsid w:val="00E62FDA"/>
    <w:rsid w:val="00E631DB"/>
    <w:rsid w:val="00E6346B"/>
    <w:rsid w:val="00E63CE5"/>
    <w:rsid w:val="00E6442C"/>
    <w:rsid w:val="00E64927"/>
    <w:rsid w:val="00E64CB1"/>
    <w:rsid w:val="00E64FE2"/>
    <w:rsid w:val="00E651F2"/>
    <w:rsid w:val="00E65410"/>
    <w:rsid w:val="00E6542B"/>
    <w:rsid w:val="00E65623"/>
    <w:rsid w:val="00E659FA"/>
    <w:rsid w:val="00E65A5C"/>
    <w:rsid w:val="00E6619E"/>
    <w:rsid w:val="00E66470"/>
    <w:rsid w:val="00E664BD"/>
    <w:rsid w:val="00E6668B"/>
    <w:rsid w:val="00E672F2"/>
    <w:rsid w:val="00E67488"/>
    <w:rsid w:val="00E674FC"/>
    <w:rsid w:val="00E67589"/>
    <w:rsid w:val="00E6777D"/>
    <w:rsid w:val="00E6782D"/>
    <w:rsid w:val="00E67EAD"/>
    <w:rsid w:val="00E67FEB"/>
    <w:rsid w:val="00E70224"/>
    <w:rsid w:val="00E70498"/>
    <w:rsid w:val="00E705EF"/>
    <w:rsid w:val="00E70800"/>
    <w:rsid w:val="00E7088A"/>
    <w:rsid w:val="00E708DA"/>
    <w:rsid w:val="00E7090F"/>
    <w:rsid w:val="00E70921"/>
    <w:rsid w:val="00E70A85"/>
    <w:rsid w:val="00E70FEF"/>
    <w:rsid w:val="00E710CF"/>
    <w:rsid w:val="00E7195C"/>
    <w:rsid w:val="00E71A24"/>
    <w:rsid w:val="00E722E5"/>
    <w:rsid w:val="00E72419"/>
    <w:rsid w:val="00E7248C"/>
    <w:rsid w:val="00E726F2"/>
    <w:rsid w:val="00E7303C"/>
    <w:rsid w:val="00E73190"/>
    <w:rsid w:val="00E732EB"/>
    <w:rsid w:val="00E7349D"/>
    <w:rsid w:val="00E734AE"/>
    <w:rsid w:val="00E734D0"/>
    <w:rsid w:val="00E7376A"/>
    <w:rsid w:val="00E739D1"/>
    <w:rsid w:val="00E73B25"/>
    <w:rsid w:val="00E73BA6"/>
    <w:rsid w:val="00E73C05"/>
    <w:rsid w:val="00E73D76"/>
    <w:rsid w:val="00E73F2E"/>
    <w:rsid w:val="00E73FCD"/>
    <w:rsid w:val="00E7460C"/>
    <w:rsid w:val="00E74843"/>
    <w:rsid w:val="00E74872"/>
    <w:rsid w:val="00E74934"/>
    <w:rsid w:val="00E74BEA"/>
    <w:rsid w:val="00E750FF"/>
    <w:rsid w:val="00E75429"/>
    <w:rsid w:val="00E75680"/>
    <w:rsid w:val="00E758D2"/>
    <w:rsid w:val="00E75A1A"/>
    <w:rsid w:val="00E75C83"/>
    <w:rsid w:val="00E75CE7"/>
    <w:rsid w:val="00E75CF0"/>
    <w:rsid w:val="00E75D62"/>
    <w:rsid w:val="00E75FCE"/>
    <w:rsid w:val="00E762DC"/>
    <w:rsid w:val="00E765F0"/>
    <w:rsid w:val="00E76668"/>
    <w:rsid w:val="00E767F8"/>
    <w:rsid w:val="00E76EBC"/>
    <w:rsid w:val="00E7709C"/>
    <w:rsid w:val="00E770F8"/>
    <w:rsid w:val="00E77265"/>
    <w:rsid w:val="00E7735F"/>
    <w:rsid w:val="00E77B9D"/>
    <w:rsid w:val="00E77CC0"/>
    <w:rsid w:val="00E77F46"/>
    <w:rsid w:val="00E80483"/>
    <w:rsid w:val="00E80838"/>
    <w:rsid w:val="00E80A12"/>
    <w:rsid w:val="00E80ECB"/>
    <w:rsid w:val="00E81314"/>
    <w:rsid w:val="00E815ED"/>
    <w:rsid w:val="00E815F4"/>
    <w:rsid w:val="00E81A59"/>
    <w:rsid w:val="00E81AE8"/>
    <w:rsid w:val="00E81BE8"/>
    <w:rsid w:val="00E81C13"/>
    <w:rsid w:val="00E82135"/>
    <w:rsid w:val="00E8218C"/>
    <w:rsid w:val="00E823B4"/>
    <w:rsid w:val="00E82623"/>
    <w:rsid w:val="00E826AE"/>
    <w:rsid w:val="00E82BBE"/>
    <w:rsid w:val="00E82F16"/>
    <w:rsid w:val="00E82FAE"/>
    <w:rsid w:val="00E82FB9"/>
    <w:rsid w:val="00E832C1"/>
    <w:rsid w:val="00E83311"/>
    <w:rsid w:val="00E8356E"/>
    <w:rsid w:val="00E83601"/>
    <w:rsid w:val="00E83625"/>
    <w:rsid w:val="00E836FE"/>
    <w:rsid w:val="00E838B8"/>
    <w:rsid w:val="00E83BA6"/>
    <w:rsid w:val="00E840D6"/>
    <w:rsid w:val="00E8424C"/>
    <w:rsid w:val="00E84277"/>
    <w:rsid w:val="00E848E6"/>
    <w:rsid w:val="00E84941"/>
    <w:rsid w:val="00E84C97"/>
    <w:rsid w:val="00E84E47"/>
    <w:rsid w:val="00E84E51"/>
    <w:rsid w:val="00E84F86"/>
    <w:rsid w:val="00E84FF7"/>
    <w:rsid w:val="00E8517B"/>
    <w:rsid w:val="00E85323"/>
    <w:rsid w:val="00E85443"/>
    <w:rsid w:val="00E85539"/>
    <w:rsid w:val="00E85755"/>
    <w:rsid w:val="00E857B8"/>
    <w:rsid w:val="00E85B77"/>
    <w:rsid w:val="00E85BF1"/>
    <w:rsid w:val="00E85CCA"/>
    <w:rsid w:val="00E863D7"/>
    <w:rsid w:val="00E863F8"/>
    <w:rsid w:val="00E86426"/>
    <w:rsid w:val="00E86429"/>
    <w:rsid w:val="00E86751"/>
    <w:rsid w:val="00E8679D"/>
    <w:rsid w:val="00E876D8"/>
    <w:rsid w:val="00E87918"/>
    <w:rsid w:val="00E87F20"/>
    <w:rsid w:val="00E90275"/>
    <w:rsid w:val="00E903BC"/>
    <w:rsid w:val="00E90A85"/>
    <w:rsid w:val="00E90C38"/>
    <w:rsid w:val="00E90D60"/>
    <w:rsid w:val="00E90D6B"/>
    <w:rsid w:val="00E9105C"/>
    <w:rsid w:val="00E910D5"/>
    <w:rsid w:val="00E9151F"/>
    <w:rsid w:val="00E91A7D"/>
    <w:rsid w:val="00E91B03"/>
    <w:rsid w:val="00E91B1C"/>
    <w:rsid w:val="00E91E33"/>
    <w:rsid w:val="00E91EDE"/>
    <w:rsid w:val="00E9200A"/>
    <w:rsid w:val="00E92292"/>
    <w:rsid w:val="00E924E6"/>
    <w:rsid w:val="00E92896"/>
    <w:rsid w:val="00E929F6"/>
    <w:rsid w:val="00E92C58"/>
    <w:rsid w:val="00E9345E"/>
    <w:rsid w:val="00E9352E"/>
    <w:rsid w:val="00E935AB"/>
    <w:rsid w:val="00E93722"/>
    <w:rsid w:val="00E93ABB"/>
    <w:rsid w:val="00E93C04"/>
    <w:rsid w:val="00E93C0C"/>
    <w:rsid w:val="00E93D1A"/>
    <w:rsid w:val="00E94207"/>
    <w:rsid w:val="00E9424F"/>
    <w:rsid w:val="00E94928"/>
    <w:rsid w:val="00E9495A"/>
    <w:rsid w:val="00E949C7"/>
    <w:rsid w:val="00E94D25"/>
    <w:rsid w:val="00E950B6"/>
    <w:rsid w:val="00E95580"/>
    <w:rsid w:val="00E955F4"/>
    <w:rsid w:val="00E956B1"/>
    <w:rsid w:val="00E9587C"/>
    <w:rsid w:val="00E95CC8"/>
    <w:rsid w:val="00E9601B"/>
    <w:rsid w:val="00E96268"/>
    <w:rsid w:val="00E96580"/>
    <w:rsid w:val="00E96722"/>
    <w:rsid w:val="00E9684C"/>
    <w:rsid w:val="00E96A8F"/>
    <w:rsid w:val="00E96ACD"/>
    <w:rsid w:val="00E96B10"/>
    <w:rsid w:val="00E96D9C"/>
    <w:rsid w:val="00E96EF3"/>
    <w:rsid w:val="00E97272"/>
    <w:rsid w:val="00E973D7"/>
    <w:rsid w:val="00E973EF"/>
    <w:rsid w:val="00E97D43"/>
    <w:rsid w:val="00E97F50"/>
    <w:rsid w:val="00EA0665"/>
    <w:rsid w:val="00EA0B13"/>
    <w:rsid w:val="00EA0C23"/>
    <w:rsid w:val="00EA1014"/>
    <w:rsid w:val="00EA143F"/>
    <w:rsid w:val="00EA1560"/>
    <w:rsid w:val="00EA16EA"/>
    <w:rsid w:val="00EA1910"/>
    <w:rsid w:val="00EA1917"/>
    <w:rsid w:val="00EA1B7E"/>
    <w:rsid w:val="00EA1E44"/>
    <w:rsid w:val="00EA213E"/>
    <w:rsid w:val="00EA2687"/>
    <w:rsid w:val="00EA2958"/>
    <w:rsid w:val="00EA2C5B"/>
    <w:rsid w:val="00EA315C"/>
    <w:rsid w:val="00EA318F"/>
    <w:rsid w:val="00EA3A8A"/>
    <w:rsid w:val="00EA3E3A"/>
    <w:rsid w:val="00EA4388"/>
    <w:rsid w:val="00EA4456"/>
    <w:rsid w:val="00EA44B6"/>
    <w:rsid w:val="00EA4727"/>
    <w:rsid w:val="00EA478D"/>
    <w:rsid w:val="00EA4F17"/>
    <w:rsid w:val="00EA4F43"/>
    <w:rsid w:val="00EA4FA3"/>
    <w:rsid w:val="00EA5321"/>
    <w:rsid w:val="00EA536A"/>
    <w:rsid w:val="00EA54BD"/>
    <w:rsid w:val="00EA5758"/>
    <w:rsid w:val="00EA5999"/>
    <w:rsid w:val="00EA5B87"/>
    <w:rsid w:val="00EA5CD0"/>
    <w:rsid w:val="00EA5D41"/>
    <w:rsid w:val="00EA5D9F"/>
    <w:rsid w:val="00EA5DCF"/>
    <w:rsid w:val="00EA61B9"/>
    <w:rsid w:val="00EA640B"/>
    <w:rsid w:val="00EA642F"/>
    <w:rsid w:val="00EA6BFF"/>
    <w:rsid w:val="00EA6E1F"/>
    <w:rsid w:val="00EA6E95"/>
    <w:rsid w:val="00EA7068"/>
    <w:rsid w:val="00EA75AD"/>
    <w:rsid w:val="00EA7E18"/>
    <w:rsid w:val="00EA7E7E"/>
    <w:rsid w:val="00EB0074"/>
    <w:rsid w:val="00EB020F"/>
    <w:rsid w:val="00EB033B"/>
    <w:rsid w:val="00EB04FB"/>
    <w:rsid w:val="00EB0E04"/>
    <w:rsid w:val="00EB107C"/>
    <w:rsid w:val="00EB11D6"/>
    <w:rsid w:val="00EB12D3"/>
    <w:rsid w:val="00EB13D3"/>
    <w:rsid w:val="00EB1A96"/>
    <w:rsid w:val="00EB1C03"/>
    <w:rsid w:val="00EB1D2A"/>
    <w:rsid w:val="00EB2106"/>
    <w:rsid w:val="00EB2282"/>
    <w:rsid w:val="00EB22F0"/>
    <w:rsid w:val="00EB257B"/>
    <w:rsid w:val="00EB298C"/>
    <w:rsid w:val="00EB2C70"/>
    <w:rsid w:val="00EB2D1B"/>
    <w:rsid w:val="00EB2DC6"/>
    <w:rsid w:val="00EB3073"/>
    <w:rsid w:val="00EB3086"/>
    <w:rsid w:val="00EB3E6B"/>
    <w:rsid w:val="00EB409A"/>
    <w:rsid w:val="00EB42AE"/>
    <w:rsid w:val="00EB49A1"/>
    <w:rsid w:val="00EB4BEF"/>
    <w:rsid w:val="00EB4FD5"/>
    <w:rsid w:val="00EB526F"/>
    <w:rsid w:val="00EB53B9"/>
    <w:rsid w:val="00EB5AC6"/>
    <w:rsid w:val="00EB5E81"/>
    <w:rsid w:val="00EB5E99"/>
    <w:rsid w:val="00EB6C84"/>
    <w:rsid w:val="00EB6D73"/>
    <w:rsid w:val="00EB6E23"/>
    <w:rsid w:val="00EB6E6F"/>
    <w:rsid w:val="00EB6EED"/>
    <w:rsid w:val="00EB6F5B"/>
    <w:rsid w:val="00EB70CD"/>
    <w:rsid w:val="00EB70E0"/>
    <w:rsid w:val="00EB7816"/>
    <w:rsid w:val="00EB78E8"/>
    <w:rsid w:val="00EB794E"/>
    <w:rsid w:val="00EB7CBC"/>
    <w:rsid w:val="00EB7DFF"/>
    <w:rsid w:val="00EB7E2A"/>
    <w:rsid w:val="00EB7E55"/>
    <w:rsid w:val="00EB7E58"/>
    <w:rsid w:val="00EC0252"/>
    <w:rsid w:val="00EC0460"/>
    <w:rsid w:val="00EC072C"/>
    <w:rsid w:val="00EC0B79"/>
    <w:rsid w:val="00EC0C4F"/>
    <w:rsid w:val="00EC0CF8"/>
    <w:rsid w:val="00EC0E28"/>
    <w:rsid w:val="00EC0E68"/>
    <w:rsid w:val="00EC0E8E"/>
    <w:rsid w:val="00EC100B"/>
    <w:rsid w:val="00EC1020"/>
    <w:rsid w:val="00EC1508"/>
    <w:rsid w:val="00EC1C5D"/>
    <w:rsid w:val="00EC2018"/>
    <w:rsid w:val="00EC210A"/>
    <w:rsid w:val="00EC2184"/>
    <w:rsid w:val="00EC256C"/>
    <w:rsid w:val="00EC2916"/>
    <w:rsid w:val="00EC2D9E"/>
    <w:rsid w:val="00EC2E9E"/>
    <w:rsid w:val="00EC32A0"/>
    <w:rsid w:val="00EC35A1"/>
    <w:rsid w:val="00EC35F8"/>
    <w:rsid w:val="00EC3A99"/>
    <w:rsid w:val="00EC3DDB"/>
    <w:rsid w:val="00EC4573"/>
    <w:rsid w:val="00EC45E0"/>
    <w:rsid w:val="00EC4F86"/>
    <w:rsid w:val="00EC547F"/>
    <w:rsid w:val="00EC54BD"/>
    <w:rsid w:val="00EC5602"/>
    <w:rsid w:val="00EC59DF"/>
    <w:rsid w:val="00EC60BB"/>
    <w:rsid w:val="00EC6321"/>
    <w:rsid w:val="00EC64B6"/>
    <w:rsid w:val="00EC64EC"/>
    <w:rsid w:val="00EC674B"/>
    <w:rsid w:val="00EC674F"/>
    <w:rsid w:val="00EC6ABB"/>
    <w:rsid w:val="00EC6C2A"/>
    <w:rsid w:val="00EC6C92"/>
    <w:rsid w:val="00EC7332"/>
    <w:rsid w:val="00EC75FA"/>
    <w:rsid w:val="00EC78C9"/>
    <w:rsid w:val="00EC7D4A"/>
    <w:rsid w:val="00ED045F"/>
    <w:rsid w:val="00ED0498"/>
    <w:rsid w:val="00ED04EC"/>
    <w:rsid w:val="00ED05F2"/>
    <w:rsid w:val="00ED06C3"/>
    <w:rsid w:val="00ED07F1"/>
    <w:rsid w:val="00ED0848"/>
    <w:rsid w:val="00ED15DB"/>
    <w:rsid w:val="00ED170E"/>
    <w:rsid w:val="00ED1A12"/>
    <w:rsid w:val="00ED1BED"/>
    <w:rsid w:val="00ED1CC1"/>
    <w:rsid w:val="00ED1D6E"/>
    <w:rsid w:val="00ED1E72"/>
    <w:rsid w:val="00ED1F48"/>
    <w:rsid w:val="00ED1F9C"/>
    <w:rsid w:val="00ED240D"/>
    <w:rsid w:val="00ED250C"/>
    <w:rsid w:val="00ED277B"/>
    <w:rsid w:val="00ED32E4"/>
    <w:rsid w:val="00ED368D"/>
    <w:rsid w:val="00ED36E8"/>
    <w:rsid w:val="00ED3C42"/>
    <w:rsid w:val="00ED3CA9"/>
    <w:rsid w:val="00ED3F8E"/>
    <w:rsid w:val="00ED408C"/>
    <w:rsid w:val="00ED466F"/>
    <w:rsid w:val="00ED484F"/>
    <w:rsid w:val="00ED4D15"/>
    <w:rsid w:val="00ED4DBE"/>
    <w:rsid w:val="00ED5094"/>
    <w:rsid w:val="00ED5932"/>
    <w:rsid w:val="00ED5A7A"/>
    <w:rsid w:val="00ED6142"/>
    <w:rsid w:val="00ED65C5"/>
    <w:rsid w:val="00ED661D"/>
    <w:rsid w:val="00ED6D53"/>
    <w:rsid w:val="00ED6D75"/>
    <w:rsid w:val="00ED715C"/>
    <w:rsid w:val="00ED71A0"/>
    <w:rsid w:val="00ED7270"/>
    <w:rsid w:val="00ED7923"/>
    <w:rsid w:val="00ED7987"/>
    <w:rsid w:val="00ED7F02"/>
    <w:rsid w:val="00EE0153"/>
    <w:rsid w:val="00EE016A"/>
    <w:rsid w:val="00EE01D0"/>
    <w:rsid w:val="00EE0232"/>
    <w:rsid w:val="00EE025A"/>
    <w:rsid w:val="00EE0263"/>
    <w:rsid w:val="00EE026E"/>
    <w:rsid w:val="00EE0748"/>
    <w:rsid w:val="00EE0A1E"/>
    <w:rsid w:val="00EE0D04"/>
    <w:rsid w:val="00EE10C8"/>
    <w:rsid w:val="00EE1214"/>
    <w:rsid w:val="00EE1267"/>
    <w:rsid w:val="00EE1407"/>
    <w:rsid w:val="00EE14D0"/>
    <w:rsid w:val="00EE1522"/>
    <w:rsid w:val="00EE1A11"/>
    <w:rsid w:val="00EE1C83"/>
    <w:rsid w:val="00EE1DF4"/>
    <w:rsid w:val="00EE1FC0"/>
    <w:rsid w:val="00EE21B2"/>
    <w:rsid w:val="00EE2200"/>
    <w:rsid w:val="00EE2224"/>
    <w:rsid w:val="00EE2271"/>
    <w:rsid w:val="00EE22D6"/>
    <w:rsid w:val="00EE238C"/>
    <w:rsid w:val="00EE26F9"/>
    <w:rsid w:val="00EE2845"/>
    <w:rsid w:val="00EE2D1C"/>
    <w:rsid w:val="00EE2E67"/>
    <w:rsid w:val="00EE2ED0"/>
    <w:rsid w:val="00EE30E4"/>
    <w:rsid w:val="00EE31CC"/>
    <w:rsid w:val="00EE347B"/>
    <w:rsid w:val="00EE35B2"/>
    <w:rsid w:val="00EE3D0A"/>
    <w:rsid w:val="00EE3E44"/>
    <w:rsid w:val="00EE40B8"/>
    <w:rsid w:val="00EE4492"/>
    <w:rsid w:val="00EE487A"/>
    <w:rsid w:val="00EE4C2F"/>
    <w:rsid w:val="00EE5088"/>
    <w:rsid w:val="00EE50BF"/>
    <w:rsid w:val="00EE5608"/>
    <w:rsid w:val="00EE57DE"/>
    <w:rsid w:val="00EE5A03"/>
    <w:rsid w:val="00EE5CF3"/>
    <w:rsid w:val="00EE63CF"/>
    <w:rsid w:val="00EE660F"/>
    <w:rsid w:val="00EE6876"/>
    <w:rsid w:val="00EE691D"/>
    <w:rsid w:val="00EE6ABE"/>
    <w:rsid w:val="00EE6BC1"/>
    <w:rsid w:val="00EE6EB6"/>
    <w:rsid w:val="00EE70F1"/>
    <w:rsid w:val="00EE71A1"/>
    <w:rsid w:val="00EE7311"/>
    <w:rsid w:val="00EE78BB"/>
    <w:rsid w:val="00EE7915"/>
    <w:rsid w:val="00EE7993"/>
    <w:rsid w:val="00EE7D11"/>
    <w:rsid w:val="00EF0309"/>
    <w:rsid w:val="00EF0601"/>
    <w:rsid w:val="00EF072A"/>
    <w:rsid w:val="00EF0AA5"/>
    <w:rsid w:val="00EF1027"/>
    <w:rsid w:val="00EF17B8"/>
    <w:rsid w:val="00EF1BC2"/>
    <w:rsid w:val="00EF2229"/>
    <w:rsid w:val="00EF2898"/>
    <w:rsid w:val="00EF28C4"/>
    <w:rsid w:val="00EF29C7"/>
    <w:rsid w:val="00EF2A35"/>
    <w:rsid w:val="00EF2CEB"/>
    <w:rsid w:val="00EF307E"/>
    <w:rsid w:val="00EF32A6"/>
    <w:rsid w:val="00EF343A"/>
    <w:rsid w:val="00EF3A7D"/>
    <w:rsid w:val="00EF3B9E"/>
    <w:rsid w:val="00EF4025"/>
    <w:rsid w:val="00EF429E"/>
    <w:rsid w:val="00EF4528"/>
    <w:rsid w:val="00EF4775"/>
    <w:rsid w:val="00EF48AE"/>
    <w:rsid w:val="00EF4AAC"/>
    <w:rsid w:val="00EF4C3F"/>
    <w:rsid w:val="00EF4F05"/>
    <w:rsid w:val="00EF5080"/>
    <w:rsid w:val="00EF5395"/>
    <w:rsid w:val="00EF54F3"/>
    <w:rsid w:val="00EF584B"/>
    <w:rsid w:val="00EF596C"/>
    <w:rsid w:val="00EF5AFA"/>
    <w:rsid w:val="00EF5C88"/>
    <w:rsid w:val="00EF5F26"/>
    <w:rsid w:val="00EF643A"/>
    <w:rsid w:val="00EF6D24"/>
    <w:rsid w:val="00EF6D3E"/>
    <w:rsid w:val="00EF6F49"/>
    <w:rsid w:val="00EF71C5"/>
    <w:rsid w:val="00EF7252"/>
    <w:rsid w:val="00EF72A0"/>
    <w:rsid w:val="00EF76A7"/>
    <w:rsid w:val="00EF7A1F"/>
    <w:rsid w:val="00EF7A52"/>
    <w:rsid w:val="00EF7AAF"/>
    <w:rsid w:val="00EF7DA8"/>
    <w:rsid w:val="00F00171"/>
    <w:rsid w:val="00F0036E"/>
    <w:rsid w:val="00F00895"/>
    <w:rsid w:val="00F008B9"/>
    <w:rsid w:val="00F00AD4"/>
    <w:rsid w:val="00F00AF2"/>
    <w:rsid w:val="00F00CB7"/>
    <w:rsid w:val="00F0107C"/>
    <w:rsid w:val="00F011D6"/>
    <w:rsid w:val="00F0141D"/>
    <w:rsid w:val="00F0164E"/>
    <w:rsid w:val="00F01714"/>
    <w:rsid w:val="00F01882"/>
    <w:rsid w:val="00F01DD4"/>
    <w:rsid w:val="00F022ED"/>
    <w:rsid w:val="00F0237B"/>
    <w:rsid w:val="00F0239B"/>
    <w:rsid w:val="00F025B2"/>
    <w:rsid w:val="00F0284F"/>
    <w:rsid w:val="00F02CDF"/>
    <w:rsid w:val="00F02DF1"/>
    <w:rsid w:val="00F03103"/>
    <w:rsid w:val="00F03319"/>
    <w:rsid w:val="00F03723"/>
    <w:rsid w:val="00F0385F"/>
    <w:rsid w:val="00F03CB0"/>
    <w:rsid w:val="00F04215"/>
    <w:rsid w:val="00F0432E"/>
    <w:rsid w:val="00F04523"/>
    <w:rsid w:val="00F04854"/>
    <w:rsid w:val="00F04BDF"/>
    <w:rsid w:val="00F04ED5"/>
    <w:rsid w:val="00F0514E"/>
    <w:rsid w:val="00F051F7"/>
    <w:rsid w:val="00F0548D"/>
    <w:rsid w:val="00F05709"/>
    <w:rsid w:val="00F059D3"/>
    <w:rsid w:val="00F05B09"/>
    <w:rsid w:val="00F05B34"/>
    <w:rsid w:val="00F05F21"/>
    <w:rsid w:val="00F05F22"/>
    <w:rsid w:val="00F05F7C"/>
    <w:rsid w:val="00F0623B"/>
    <w:rsid w:val="00F06B33"/>
    <w:rsid w:val="00F0703E"/>
    <w:rsid w:val="00F070BD"/>
    <w:rsid w:val="00F0727B"/>
    <w:rsid w:val="00F075E3"/>
    <w:rsid w:val="00F076CE"/>
    <w:rsid w:val="00F07BFE"/>
    <w:rsid w:val="00F07E29"/>
    <w:rsid w:val="00F10303"/>
    <w:rsid w:val="00F10B68"/>
    <w:rsid w:val="00F1107F"/>
    <w:rsid w:val="00F11417"/>
    <w:rsid w:val="00F115E2"/>
    <w:rsid w:val="00F118B2"/>
    <w:rsid w:val="00F121F3"/>
    <w:rsid w:val="00F1239A"/>
    <w:rsid w:val="00F124EE"/>
    <w:rsid w:val="00F125FC"/>
    <w:rsid w:val="00F128E5"/>
    <w:rsid w:val="00F12917"/>
    <w:rsid w:val="00F12B27"/>
    <w:rsid w:val="00F12E2F"/>
    <w:rsid w:val="00F12EBF"/>
    <w:rsid w:val="00F13027"/>
    <w:rsid w:val="00F133BE"/>
    <w:rsid w:val="00F1368F"/>
    <w:rsid w:val="00F1396E"/>
    <w:rsid w:val="00F13A7C"/>
    <w:rsid w:val="00F13C3C"/>
    <w:rsid w:val="00F13D69"/>
    <w:rsid w:val="00F13DBA"/>
    <w:rsid w:val="00F140D9"/>
    <w:rsid w:val="00F14138"/>
    <w:rsid w:val="00F14434"/>
    <w:rsid w:val="00F146B6"/>
    <w:rsid w:val="00F151B3"/>
    <w:rsid w:val="00F1522E"/>
    <w:rsid w:val="00F15259"/>
    <w:rsid w:val="00F1526C"/>
    <w:rsid w:val="00F1527A"/>
    <w:rsid w:val="00F154B1"/>
    <w:rsid w:val="00F155B7"/>
    <w:rsid w:val="00F15A78"/>
    <w:rsid w:val="00F16081"/>
    <w:rsid w:val="00F16102"/>
    <w:rsid w:val="00F1622B"/>
    <w:rsid w:val="00F1654C"/>
    <w:rsid w:val="00F16A7A"/>
    <w:rsid w:val="00F16C87"/>
    <w:rsid w:val="00F16D4F"/>
    <w:rsid w:val="00F16D93"/>
    <w:rsid w:val="00F16FDF"/>
    <w:rsid w:val="00F178DA"/>
    <w:rsid w:val="00F17A26"/>
    <w:rsid w:val="00F17CFB"/>
    <w:rsid w:val="00F200F4"/>
    <w:rsid w:val="00F205A5"/>
    <w:rsid w:val="00F2091A"/>
    <w:rsid w:val="00F20EA0"/>
    <w:rsid w:val="00F20EE3"/>
    <w:rsid w:val="00F21036"/>
    <w:rsid w:val="00F2128E"/>
    <w:rsid w:val="00F213DE"/>
    <w:rsid w:val="00F214C8"/>
    <w:rsid w:val="00F21869"/>
    <w:rsid w:val="00F21A01"/>
    <w:rsid w:val="00F21AAE"/>
    <w:rsid w:val="00F21CD6"/>
    <w:rsid w:val="00F21D6D"/>
    <w:rsid w:val="00F21DA5"/>
    <w:rsid w:val="00F21E6E"/>
    <w:rsid w:val="00F222B2"/>
    <w:rsid w:val="00F223A1"/>
    <w:rsid w:val="00F2243E"/>
    <w:rsid w:val="00F22590"/>
    <w:rsid w:val="00F228FB"/>
    <w:rsid w:val="00F2291F"/>
    <w:rsid w:val="00F22AC7"/>
    <w:rsid w:val="00F22EFA"/>
    <w:rsid w:val="00F23032"/>
    <w:rsid w:val="00F231EA"/>
    <w:rsid w:val="00F235EE"/>
    <w:rsid w:val="00F23681"/>
    <w:rsid w:val="00F237BD"/>
    <w:rsid w:val="00F239D0"/>
    <w:rsid w:val="00F239E4"/>
    <w:rsid w:val="00F23EB5"/>
    <w:rsid w:val="00F23ECE"/>
    <w:rsid w:val="00F2445D"/>
    <w:rsid w:val="00F249B0"/>
    <w:rsid w:val="00F249C2"/>
    <w:rsid w:val="00F24AC3"/>
    <w:rsid w:val="00F250BE"/>
    <w:rsid w:val="00F2522B"/>
    <w:rsid w:val="00F25245"/>
    <w:rsid w:val="00F252F0"/>
    <w:rsid w:val="00F25308"/>
    <w:rsid w:val="00F25417"/>
    <w:rsid w:val="00F25BB8"/>
    <w:rsid w:val="00F26334"/>
    <w:rsid w:val="00F26661"/>
    <w:rsid w:val="00F2671C"/>
    <w:rsid w:val="00F268D0"/>
    <w:rsid w:val="00F26C3C"/>
    <w:rsid w:val="00F26C61"/>
    <w:rsid w:val="00F26C69"/>
    <w:rsid w:val="00F26C74"/>
    <w:rsid w:val="00F26D30"/>
    <w:rsid w:val="00F270A2"/>
    <w:rsid w:val="00F270AE"/>
    <w:rsid w:val="00F27320"/>
    <w:rsid w:val="00F2771E"/>
    <w:rsid w:val="00F27825"/>
    <w:rsid w:val="00F278B5"/>
    <w:rsid w:val="00F27B2B"/>
    <w:rsid w:val="00F27BA2"/>
    <w:rsid w:val="00F27FF2"/>
    <w:rsid w:val="00F3057D"/>
    <w:rsid w:val="00F30590"/>
    <w:rsid w:val="00F305B4"/>
    <w:rsid w:val="00F30698"/>
    <w:rsid w:val="00F3077A"/>
    <w:rsid w:val="00F31093"/>
    <w:rsid w:val="00F313AF"/>
    <w:rsid w:val="00F316E7"/>
    <w:rsid w:val="00F316F5"/>
    <w:rsid w:val="00F3195C"/>
    <w:rsid w:val="00F31F66"/>
    <w:rsid w:val="00F32228"/>
    <w:rsid w:val="00F326C6"/>
    <w:rsid w:val="00F32913"/>
    <w:rsid w:val="00F329FA"/>
    <w:rsid w:val="00F32A84"/>
    <w:rsid w:val="00F32AA0"/>
    <w:rsid w:val="00F32C08"/>
    <w:rsid w:val="00F330DA"/>
    <w:rsid w:val="00F33459"/>
    <w:rsid w:val="00F3369C"/>
    <w:rsid w:val="00F339A1"/>
    <w:rsid w:val="00F33D0B"/>
    <w:rsid w:val="00F33DA7"/>
    <w:rsid w:val="00F3465D"/>
    <w:rsid w:val="00F348EE"/>
    <w:rsid w:val="00F34979"/>
    <w:rsid w:val="00F34F8E"/>
    <w:rsid w:val="00F351C1"/>
    <w:rsid w:val="00F356EA"/>
    <w:rsid w:val="00F35ADF"/>
    <w:rsid w:val="00F35FCE"/>
    <w:rsid w:val="00F35FDB"/>
    <w:rsid w:val="00F36064"/>
    <w:rsid w:val="00F36114"/>
    <w:rsid w:val="00F36345"/>
    <w:rsid w:val="00F3638F"/>
    <w:rsid w:val="00F367BB"/>
    <w:rsid w:val="00F367BE"/>
    <w:rsid w:val="00F36963"/>
    <w:rsid w:val="00F36A3C"/>
    <w:rsid w:val="00F36AD2"/>
    <w:rsid w:val="00F36B94"/>
    <w:rsid w:val="00F36DBD"/>
    <w:rsid w:val="00F37066"/>
    <w:rsid w:val="00F3741C"/>
    <w:rsid w:val="00F37481"/>
    <w:rsid w:val="00F37575"/>
    <w:rsid w:val="00F3796C"/>
    <w:rsid w:val="00F3798E"/>
    <w:rsid w:val="00F379A5"/>
    <w:rsid w:val="00F37BEF"/>
    <w:rsid w:val="00F37D61"/>
    <w:rsid w:val="00F40434"/>
    <w:rsid w:val="00F408B9"/>
    <w:rsid w:val="00F408C5"/>
    <w:rsid w:val="00F408FD"/>
    <w:rsid w:val="00F40A46"/>
    <w:rsid w:val="00F414D1"/>
    <w:rsid w:val="00F41BC4"/>
    <w:rsid w:val="00F41D3B"/>
    <w:rsid w:val="00F421E3"/>
    <w:rsid w:val="00F42295"/>
    <w:rsid w:val="00F4256A"/>
    <w:rsid w:val="00F425E9"/>
    <w:rsid w:val="00F4264D"/>
    <w:rsid w:val="00F42902"/>
    <w:rsid w:val="00F42BC6"/>
    <w:rsid w:val="00F4345A"/>
    <w:rsid w:val="00F43644"/>
    <w:rsid w:val="00F43765"/>
    <w:rsid w:val="00F43799"/>
    <w:rsid w:val="00F437CD"/>
    <w:rsid w:val="00F43862"/>
    <w:rsid w:val="00F43864"/>
    <w:rsid w:val="00F44827"/>
    <w:rsid w:val="00F44886"/>
    <w:rsid w:val="00F448DD"/>
    <w:rsid w:val="00F453AD"/>
    <w:rsid w:val="00F45466"/>
    <w:rsid w:val="00F45C5E"/>
    <w:rsid w:val="00F45D37"/>
    <w:rsid w:val="00F45F4F"/>
    <w:rsid w:val="00F45FF5"/>
    <w:rsid w:val="00F46177"/>
    <w:rsid w:val="00F46B36"/>
    <w:rsid w:val="00F46BFA"/>
    <w:rsid w:val="00F47131"/>
    <w:rsid w:val="00F472AE"/>
    <w:rsid w:val="00F47451"/>
    <w:rsid w:val="00F475AF"/>
    <w:rsid w:val="00F47697"/>
    <w:rsid w:val="00F47764"/>
    <w:rsid w:val="00F477B5"/>
    <w:rsid w:val="00F477E9"/>
    <w:rsid w:val="00F477F2"/>
    <w:rsid w:val="00F478A3"/>
    <w:rsid w:val="00F47AA2"/>
    <w:rsid w:val="00F47BDF"/>
    <w:rsid w:val="00F47E1A"/>
    <w:rsid w:val="00F47EAE"/>
    <w:rsid w:val="00F50253"/>
    <w:rsid w:val="00F5051A"/>
    <w:rsid w:val="00F50563"/>
    <w:rsid w:val="00F50A9E"/>
    <w:rsid w:val="00F50B59"/>
    <w:rsid w:val="00F50CBA"/>
    <w:rsid w:val="00F50D1E"/>
    <w:rsid w:val="00F511A9"/>
    <w:rsid w:val="00F512E9"/>
    <w:rsid w:val="00F515FD"/>
    <w:rsid w:val="00F51EB8"/>
    <w:rsid w:val="00F523DD"/>
    <w:rsid w:val="00F5275E"/>
    <w:rsid w:val="00F52A50"/>
    <w:rsid w:val="00F52BFC"/>
    <w:rsid w:val="00F52C83"/>
    <w:rsid w:val="00F52DA7"/>
    <w:rsid w:val="00F52F8C"/>
    <w:rsid w:val="00F52FC6"/>
    <w:rsid w:val="00F531E6"/>
    <w:rsid w:val="00F534FD"/>
    <w:rsid w:val="00F53988"/>
    <w:rsid w:val="00F53AE0"/>
    <w:rsid w:val="00F53F6F"/>
    <w:rsid w:val="00F54179"/>
    <w:rsid w:val="00F543C1"/>
    <w:rsid w:val="00F54566"/>
    <w:rsid w:val="00F54C37"/>
    <w:rsid w:val="00F554E0"/>
    <w:rsid w:val="00F55923"/>
    <w:rsid w:val="00F55E43"/>
    <w:rsid w:val="00F560AC"/>
    <w:rsid w:val="00F56203"/>
    <w:rsid w:val="00F56358"/>
    <w:rsid w:val="00F56585"/>
    <w:rsid w:val="00F565F6"/>
    <w:rsid w:val="00F566C5"/>
    <w:rsid w:val="00F567A2"/>
    <w:rsid w:val="00F56EA1"/>
    <w:rsid w:val="00F56F18"/>
    <w:rsid w:val="00F56F2C"/>
    <w:rsid w:val="00F56F5F"/>
    <w:rsid w:val="00F56FA7"/>
    <w:rsid w:val="00F57044"/>
    <w:rsid w:val="00F57345"/>
    <w:rsid w:val="00F5790B"/>
    <w:rsid w:val="00F57A8C"/>
    <w:rsid w:val="00F57CBA"/>
    <w:rsid w:val="00F57F5A"/>
    <w:rsid w:val="00F6007E"/>
    <w:rsid w:val="00F60106"/>
    <w:rsid w:val="00F60151"/>
    <w:rsid w:val="00F6089A"/>
    <w:rsid w:val="00F60950"/>
    <w:rsid w:val="00F609EE"/>
    <w:rsid w:val="00F60AF4"/>
    <w:rsid w:val="00F60AF5"/>
    <w:rsid w:val="00F60E5E"/>
    <w:rsid w:val="00F610AB"/>
    <w:rsid w:val="00F612D8"/>
    <w:rsid w:val="00F61566"/>
    <w:rsid w:val="00F61A4F"/>
    <w:rsid w:val="00F6269B"/>
    <w:rsid w:val="00F62798"/>
    <w:rsid w:val="00F62870"/>
    <w:rsid w:val="00F62A8D"/>
    <w:rsid w:val="00F62B44"/>
    <w:rsid w:val="00F62D1A"/>
    <w:rsid w:val="00F62FD6"/>
    <w:rsid w:val="00F63254"/>
    <w:rsid w:val="00F63259"/>
    <w:rsid w:val="00F635B5"/>
    <w:rsid w:val="00F63774"/>
    <w:rsid w:val="00F6377C"/>
    <w:rsid w:val="00F6385E"/>
    <w:rsid w:val="00F6389A"/>
    <w:rsid w:val="00F64108"/>
    <w:rsid w:val="00F644A7"/>
    <w:rsid w:val="00F645CD"/>
    <w:rsid w:val="00F6467A"/>
    <w:rsid w:val="00F6474A"/>
    <w:rsid w:val="00F64DC5"/>
    <w:rsid w:val="00F64F9B"/>
    <w:rsid w:val="00F6506C"/>
    <w:rsid w:val="00F6510F"/>
    <w:rsid w:val="00F6522D"/>
    <w:rsid w:val="00F65233"/>
    <w:rsid w:val="00F65BCB"/>
    <w:rsid w:val="00F65C10"/>
    <w:rsid w:val="00F65C26"/>
    <w:rsid w:val="00F65CB7"/>
    <w:rsid w:val="00F65CC6"/>
    <w:rsid w:val="00F65D3E"/>
    <w:rsid w:val="00F665B1"/>
    <w:rsid w:val="00F666C5"/>
    <w:rsid w:val="00F667B3"/>
    <w:rsid w:val="00F66D1E"/>
    <w:rsid w:val="00F66FB3"/>
    <w:rsid w:val="00F6730E"/>
    <w:rsid w:val="00F675C9"/>
    <w:rsid w:val="00F67BBC"/>
    <w:rsid w:val="00F67E44"/>
    <w:rsid w:val="00F67EB1"/>
    <w:rsid w:val="00F704C3"/>
    <w:rsid w:val="00F70AB5"/>
    <w:rsid w:val="00F70ACF"/>
    <w:rsid w:val="00F70D91"/>
    <w:rsid w:val="00F71091"/>
    <w:rsid w:val="00F710FF"/>
    <w:rsid w:val="00F71574"/>
    <w:rsid w:val="00F7188F"/>
    <w:rsid w:val="00F71995"/>
    <w:rsid w:val="00F71CB6"/>
    <w:rsid w:val="00F71CE6"/>
    <w:rsid w:val="00F71D0E"/>
    <w:rsid w:val="00F72058"/>
    <w:rsid w:val="00F720C0"/>
    <w:rsid w:val="00F72233"/>
    <w:rsid w:val="00F72A33"/>
    <w:rsid w:val="00F72C04"/>
    <w:rsid w:val="00F738A3"/>
    <w:rsid w:val="00F73DBA"/>
    <w:rsid w:val="00F7428C"/>
    <w:rsid w:val="00F7446A"/>
    <w:rsid w:val="00F7461C"/>
    <w:rsid w:val="00F746AE"/>
    <w:rsid w:val="00F74C2F"/>
    <w:rsid w:val="00F74E0A"/>
    <w:rsid w:val="00F74F98"/>
    <w:rsid w:val="00F752E1"/>
    <w:rsid w:val="00F753EA"/>
    <w:rsid w:val="00F75C1D"/>
    <w:rsid w:val="00F75C38"/>
    <w:rsid w:val="00F7610C"/>
    <w:rsid w:val="00F761A5"/>
    <w:rsid w:val="00F76425"/>
    <w:rsid w:val="00F76637"/>
    <w:rsid w:val="00F76C92"/>
    <w:rsid w:val="00F7715E"/>
    <w:rsid w:val="00F77162"/>
    <w:rsid w:val="00F772C6"/>
    <w:rsid w:val="00F7737F"/>
    <w:rsid w:val="00F7746A"/>
    <w:rsid w:val="00F77C8C"/>
    <w:rsid w:val="00F808F5"/>
    <w:rsid w:val="00F80C6E"/>
    <w:rsid w:val="00F80EFA"/>
    <w:rsid w:val="00F815C3"/>
    <w:rsid w:val="00F81C1D"/>
    <w:rsid w:val="00F82366"/>
    <w:rsid w:val="00F8250F"/>
    <w:rsid w:val="00F826B1"/>
    <w:rsid w:val="00F82AC7"/>
    <w:rsid w:val="00F82B58"/>
    <w:rsid w:val="00F8371E"/>
    <w:rsid w:val="00F83A01"/>
    <w:rsid w:val="00F83BDD"/>
    <w:rsid w:val="00F84069"/>
    <w:rsid w:val="00F840AC"/>
    <w:rsid w:val="00F841D0"/>
    <w:rsid w:val="00F8424E"/>
    <w:rsid w:val="00F84480"/>
    <w:rsid w:val="00F846EC"/>
    <w:rsid w:val="00F84890"/>
    <w:rsid w:val="00F84A62"/>
    <w:rsid w:val="00F85003"/>
    <w:rsid w:val="00F8505C"/>
    <w:rsid w:val="00F85151"/>
    <w:rsid w:val="00F8539B"/>
    <w:rsid w:val="00F857B8"/>
    <w:rsid w:val="00F85858"/>
    <w:rsid w:val="00F85A7A"/>
    <w:rsid w:val="00F85B69"/>
    <w:rsid w:val="00F86013"/>
    <w:rsid w:val="00F86784"/>
    <w:rsid w:val="00F867B4"/>
    <w:rsid w:val="00F86979"/>
    <w:rsid w:val="00F86990"/>
    <w:rsid w:val="00F869D1"/>
    <w:rsid w:val="00F86B30"/>
    <w:rsid w:val="00F86F14"/>
    <w:rsid w:val="00F86F6A"/>
    <w:rsid w:val="00F86F76"/>
    <w:rsid w:val="00F87065"/>
    <w:rsid w:val="00F871F8"/>
    <w:rsid w:val="00F87877"/>
    <w:rsid w:val="00F878DF"/>
    <w:rsid w:val="00F878F0"/>
    <w:rsid w:val="00F87BEE"/>
    <w:rsid w:val="00F87CD5"/>
    <w:rsid w:val="00F87ED2"/>
    <w:rsid w:val="00F90617"/>
    <w:rsid w:val="00F90756"/>
    <w:rsid w:val="00F90A08"/>
    <w:rsid w:val="00F90EC5"/>
    <w:rsid w:val="00F9115F"/>
    <w:rsid w:val="00F91328"/>
    <w:rsid w:val="00F91674"/>
    <w:rsid w:val="00F916CB"/>
    <w:rsid w:val="00F91BFA"/>
    <w:rsid w:val="00F91C48"/>
    <w:rsid w:val="00F91D8F"/>
    <w:rsid w:val="00F91DD4"/>
    <w:rsid w:val="00F9235F"/>
    <w:rsid w:val="00F923F2"/>
    <w:rsid w:val="00F925A0"/>
    <w:rsid w:val="00F92D0A"/>
    <w:rsid w:val="00F92DE0"/>
    <w:rsid w:val="00F93118"/>
    <w:rsid w:val="00F932E8"/>
    <w:rsid w:val="00F9341E"/>
    <w:rsid w:val="00F935B3"/>
    <w:rsid w:val="00F93638"/>
    <w:rsid w:val="00F937A5"/>
    <w:rsid w:val="00F939A0"/>
    <w:rsid w:val="00F93C48"/>
    <w:rsid w:val="00F93D9F"/>
    <w:rsid w:val="00F93EC3"/>
    <w:rsid w:val="00F94179"/>
    <w:rsid w:val="00F94513"/>
    <w:rsid w:val="00F94F64"/>
    <w:rsid w:val="00F95161"/>
    <w:rsid w:val="00F95622"/>
    <w:rsid w:val="00F957D5"/>
    <w:rsid w:val="00F958E9"/>
    <w:rsid w:val="00F95AF7"/>
    <w:rsid w:val="00F95B55"/>
    <w:rsid w:val="00F961A6"/>
    <w:rsid w:val="00F9646B"/>
    <w:rsid w:val="00F96665"/>
    <w:rsid w:val="00F96729"/>
    <w:rsid w:val="00F969C3"/>
    <w:rsid w:val="00F96C35"/>
    <w:rsid w:val="00F96CF5"/>
    <w:rsid w:val="00F97144"/>
    <w:rsid w:val="00F97659"/>
    <w:rsid w:val="00F97A72"/>
    <w:rsid w:val="00F97E98"/>
    <w:rsid w:val="00FA0200"/>
    <w:rsid w:val="00FA067A"/>
    <w:rsid w:val="00FA09C1"/>
    <w:rsid w:val="00FA0A5E"/>
    <w:rsid w:val="00FA0D21"/>
    <w:rsid w:val="00FA0DCB"/>
    <w:rsid w:val="00FA0F1E"/>
    <w:rsid w:val="00FA1115"/>
    <w:rsid w:val="00FA16BF"/>
    <w:rsid w:val="00FA1DCA"/>
    <w:rsid w:val="00FA1DDD"/>
    <w:rsid w:val="00FA1EC0"/>
    <w:rsid w:val="00FA20C5"/>
    <w:rsid w:val="00FA280E"/>
    <w:rsid w:val="00FA2C4C"/>
    <w:rsid w:val="00FA2E0A"/>
    <w:rsid w:val="00FA2F17"/>
    <w:rsid w:val="00FA300D"/>
    <w:rsid w:val="00FA366F"/>
    <w:rsid w:val="00FA37B1"/>
    <w:rsid w:val="00FA37B7"/>
    <w:rsid w:val="00FA38CF"/>
    <w:rsid w:val="00FA3958"/>
    <w:rsid w:val="00FA3971"/>
    <w:rsid w:val="00FA3BAE"/>
    <w:rsid w:val="00FA3BCF"/>
    <w:rsid w:val="00FA3BD8"/>
    <w:rsid w:val="00FA3E4A"/>
    <w:rsid w:val="00FA40DB"/>
    <w:rsid w:val="00FA427C"/>
    <w:rsid w:val="00FA4405"/>
    <w:rsid w:val="00FA4415"/>
    <w:rsid w:val="00FA4606"/>
    <w:rsid w:val="00FA4725"/>
    <w:rsid w:val="00FA4A3C"/>
    <w:rsid w:val="00FA4D8E"/>
    <w:rsid w:val="00FA5099"/>
    <w:rsid w:val="00FA513C"/>
    <w:rsid w:val="00FA51B8"/>
    <w:rsid w:val="00FA548C"/>
    <w:rsid w:val="00FA54C2"/>
    <w:rsid w:val="00FA550A"/>
    <w:rsid w:val="00FA583B"/>
    <w:rsid w:val="00FA5A1C"/>
    <w:rsid w:val="00FA61FF"/>
    <w:rsid w:val="00FA63F7"/>
    <w:rsid w:val="00FA6508"/>
    <w:rsid w:val="00FA6A5E"/>
    <w:rsid w:val="00FA6AA1"/>
    <w:rsid w:val="00FA6EED"/>
    <w:rsid w:val="00FA742A"/>
    <w:rsid w:val="00FA7719"/>
    <w:rsid w:val="00FB0175"/>
    <w:rsid w:val="00FB08DB"/>
    <w:rsid w:val="00FB0997"/>
    <w:rsid w:val="00FB0A54"/>
    <w:rsid w:val="00FB0BA5"/>
    <w:rsid w:val="00FB0C6B"/>
    <w:rsid w:val="00FB1161"/>
    <w:rsid w:val="00FB11B4"/>
    <w:rsid w:val="00FB1354"/>
    <w:rsid w:val="00FB13EA"/>
    <w:rsid w:val="00FB165A"/>
    <w:rsid w:val="00FB1914"/>
    <w:rsid w:val="00FB1B30"/>
    <w:rsid w:val="00FB1BF4"/>
    <w:rsid w:val="00FB1D9F"/>
    <w:rsid w:val="00FB1DB1"/>
    <w:rsid w:val="00FB1E1D"/>
    <w:rsid w:val="00FB1E34"/>
    <w:rsid w:val="00FB2402"/>
    <w:rsid w:val="00FB26C2"/>
    <w:rsid w:val="00FB2EB2"/>
    <w:rsid w:val="00FB2F93"/>
    <w:rsid w:val="00FB3B32"/>
    <w:rsid w:val="00FB3C87"/>
    <w:rsid w:val="00FB3C91"/>
    <w:rsid w:val="00FB3F3C"/>
    <w:rsid w:val="00FB404A"/>
    <w:rsid w:val="00FB4137"/>
    <w:rsid w:val="00FB464E"/>
    <w:rsid w:val="00FB48AE"/>
    <w:rsid w:val="00FB4ABA"/>
    <w:rsid w:val="00FB4EB0"/>
    <w:rsid w:val="00FB4F5D"/>
    <w:rsid w:val="00FB554A"/>
    <w:rsid w:val="00FB554D"/>
    <w:rsid w:val="00FB59F0"/>
    <w:rsid w:val="00FB5CC5"/>
    <w:rsid w:val="00FB5D6C"/>
    <w:rsid w:val="00FB6089"/>
    <w:rsid w:val="00FB6133"/>
    <w:rsid w:val="00FB679E"/>
    <w:rsid w:val="00FB6EEC"/>
    <w:rsid w:val="00FB6F41"/>
    <w:rsid w:val="00FB7020"/>
    <w:rsid w:val="00FB7672"/>
    <w:rsid w:val="00FB7675"/>
    <w:rsid w:val="00FB76F4"/>
    <w:rsid w:val="00FB76F5"/>
    <w:rsid w:val="00FB77BD"/>
    <w:rsid w:val="00FB7BD7"/>
    <w:rsid w:val="00FB7CD9"/>
    <w:rsid w:val="00FB7D33"/>
    <w:rsid w:val="00FB7FB6"/>
    <w:rsid w:val="00FC028F"/>
    <w:rsid w:val="00FC03AB"/>
    <w:rsid w:val="00FC053B"/>
    <w:rsid w:val="00FC0984"/>
    <w:rsid w:val="00FC0A9C"/>
    <w:rsid w:val="00FC0CC3"/>
    <w:rsid w:val="00FC0D36"/>
    <w:rsid w:val="00FC10E3"/>
    <w:rsid w:val="00FC1163"/>
    <w:rsid w:val="00FC127B"/>
    <w:rsid w:val="00FC157E"/>
    <w:rsid w:val="00FC1657"/>
    <w:rsid w:val="00FC2086"/>
    <w:rsid w:val="00FC20C0"/>
    <w:rsid w:val="00FC2101"/>
    <w:rsid w:val="00FC2155"/>
    <w:rsid w:val="00FC2321"/>
    <w:rsid w:val="00FC25C6"/>
    <w:rsid w:val="00FC2BA5"/>
    <w:rsid w:val="00FC34F4"/>
    <w:rsid w:val="00FC358D"/>
    <w:rsid w:val="00FC365F"/>
    <w:rsid w:val="00FC368F"/>
    <w:rsid w:val="00FC37A0"/>
    <w:rsid w:val="00FC3D44"/>
    <w:rsid w:val="00FC3F32"/>
    <w:rsid w:val="00FC3F53"/>
    <w:rsid w:val="00FC4036"/>
    <w:rsid w:val="00FC43BC"/>
    <w:rsid w:val="00FC4417"/>
    <w:rsid w:val="00FC44D7"/>
    <w:rsid w:val="00FC45B8"/>
    <w:rsid w:val="00FC476F"/>
    <w:rsid w:val="00FC49B6"/>
    <w:rsid w:val="00FC4DB1"/>
    <w:rsid w:val="00FC4E2D"/>
    <w:rsid w:val="00FC5314"/>
    <w:rsid w:val="00FC5327"/>
    <w:rsid w:val="00FC5859"/>
    <w:rsid w:val="00FC5BEB"/>
    <w:rsid w:val="00FC5F4A"/>
    <w:rsid w:val="00FC62C8"/>
    <w:rsid w:val="00FC62D4"/>
    <w:rsid w:val="00FC6A45"/>
    <w:rsid w:val="00FC6F1D"/>
    <w:rsid w:val="00FC7102"/>
    <w:rsid w:val="00FC72AF"/>
    <w:rsid w:val="00FC732D"/>
    <w:rsid w:val="00FC7413"/>
    <w:rsid w:val="00FC771E"/>
    <w:rsid w:val="00FC79D7"/>
    <w:rsid w:val="00FD0316"/>
    <w:rsid w:val="00FD03A2"/>
    <w:rsid w:val="00FD03BA"/>
    <w:rsid w:val="00FD0554"/>
    <w:rsid w:val="00FD07BF"/>
    <w:rsid w:val="00FD08E3"/>
    <w:rsid w:val="00FD08EB"/>
    <w:rsid w:val="00FD0927"/>
    <w:rsid w:val="00FD0CF0"/>
    <w:rsid w:val="00FD131C"/>
    <w:rsid w:val="00FD153C"/>
    <w:rsid w:val="00FD1C1E"/>
    <w:rsid w:val="00FD1CBE"/>
    <w:rsid w:val="00FD1CE4"/>
    <w:rsid w:val="00FD1D8D"/>
    <w:rsid w:val="00FD23E6"/>
    <w:rsid w:val="00FD250C"/>
    <w:rsid w:val="00FD280A"/>
    <w:rsid w:val="00FD28C7"/>
    <w:rsid w:val="00FD29B6"/>
    <w:rsid w:val="00FD2B00"/>
    <w:rsid w:val="00FD2B3B"/>
    <w:rsid w:val="00FD2CAA"/>
    <w:rsid w:val="00FD32AB"/>
    <w:rsid w:val="00FD3319"/>
    <w:rsid w:val="00FD34AC"/>
    <w:rsid w:val="00FD469E"/>
    <w:rsid w:val="00FD4793"/>
    <w:rsid w:val="00FD48F0"/>
    <w:rsid w:val="00FD4916"/>
    <w:rsid w:val="00FD4A9B"/>
    <w:rsid w:val="00FD4BF0"/>
    <w:rsid w:val="00FD4DA1"/>
    <w:rsid w:val="00FD4DBE"/>
    <w:rsid w:val="00FD4F8B"/>
    <w:rsid w:val="00FD52A6"/>
    <w:rsid w:val="00FD57D2"/>
    <w:rsid w:val="00FD583A"/>
    <w:rsid w:val="00FD5A6F"/>
    <w:rsid w:val="00FD5AF1"/>
    <w:rsid w:val="00FD5D8C"/>
    <w:rsid w:val="00FD6096"/>
    <w:rsid w:val="00FD62A1"/>
    <w:rsid w:val="00FD635F"/>
    <w:rsid w:val="00FD66D2"/>
    <w:rsid w:val="00FD66FF"/>
    <w:rsid w:val="00FD6C2C"/>
    <w:rsid w:val="00FD74FF"/>
    <w:rsid w:val="00FD75FB"/>
    <w:rsid w:val="00FD766B"/>
    <w:rsid w:val="00FD77FA"/>
    <w:rsid w:val="00FD78F0"/>
    <w:rsid w:val="00FD7C36"/>
    <w:rsid w:val="00FD7C92"/>
    <w:rsid w:val="00FD7E7C"/>
    <w:rsid w:val="00FE0143"/>
    <w:rsid w:val="00FE01E3"/>
    <w:rsid w:val="00FE028C"/>
    <w:rsid w:val="00FE054C"/>
    <w:rsid w:val="00FE0644"/>
    <w:rsid w:val="00FE09E1"/>
    <w:rsid w:val="00FE0C26"/>
    <w:rsid w:val="00FE0D04"/>
    <w:rsid w:val="00FE0D39"/>
    <w:rsid w:val="00FE0E54"/>
    <w:rsid w:val="00FE11CA"/>
    <w:rsid w:val="00FE127F"/>
    <w:rsid w:val="00FE132D"/>
    <w:rsid w:val="00FE136E"/>
    <w:rsid w:val="00FE1610"/>
    <w:rsid w:val="00FE1749"/>
    <w:rsid w:val="00FE18BB"/>
    <w:rsid w:val="00FE1A1D"/>
    <w:rsid w:val="00FE1A45"/>
    <w:rsid w:val="00FE1CAA"/>
    <w:rsid w:val="00FE20D7"/>
    <w:rsid w:val="00FE2853"/>
    <w:rsid w:val="00FE2ACD"/>
    <w:rsid w:val="00FE35B4"/>
    <w:rsid w:val="00FE35CA"/>
    <w:rsid w:val="00FE39A9"/>
    <w:rsid w:val="00FE3C74"/>
    <w:rsid w:val="00FE3D63"/>
    <w:rsid w:val="00FE3E3E"/>
    <w:rsid w:val="00FE3FB0"/>
    <w:rsid w:val="00FE435D"/>
    <w:rsid w:val="00FE44DC"/>
    <w:rsid w:val="00FE4600"/>
    <w:rsid w:val="00FE4608"/>
    <w:rsid w:val="00FE48E5"/>
    <w:rsid w:val="00FE4A99"/>
    <w:rsid w:val="00FE4C39"/>
    <w:rsid w:val="00FE5427"/>
    <w:rsid w:val="00FE5486"/>
    <w:rsid w:val="00FE549F"/>
    <w:rsid w:val="00FE573E"/>
    <w:rsid w:val="00FE589A"/>
    <w:rsid w:val="00FE58DE"/>
    <w:rsid w:val="00FE5C29"/>
    <w:rsid w:val="00FE640D"/>
    <w:rsid w:val="00FE6461"/>
    <w:rsid w:val="00FE6643"/>
    <w:rsid w:val="00FE685B"/>
    <w:rsid w:val="00FE69CC"/>
    <w:rsid w:val="00FE6ACE"/>
    <w:rsid w:val="00FE6F2D"/>
    <w:rsid w:val="00FE6F7B"/>
    <w:rsid w:val="00FE7072"/>
    <w:rsid w:val="00FE720F"/>
    <w:rsid w:val="00FE72D2"/>
    <w:rsid w:val="00FE74BF"/>
    <w:rsid w:val="00FE75B9"/>
    <w:rsid w:val="00FF05F3"/>
    <w:rsid w:val="00FF0894"/>
    <w:rsid w:val="00FF094A"/>
    <w:rsid w:val="00FF10B5"/>
    <w:rsid w:val="00FF10DD"/>
    <w:rsid w:val="00FF1560"/>
    <w:rsid w:val="00FF199F"/>
    <w:rsid w:val="00FF19D5"/>
    <w:rsid w:val="00FF1BE2"/>
    <w:rsid w:val="00FF244B"/>
    <w:rsid w:val="00FF2585"/>
    <w:rsid w:val="00FF26C6"/>
    <w:rsid w:val="00FF26D7"/>
    <w:rsid w:val="00FF2B59"/>
    <w:rsid w:val="00FF2BBF"/>
    <w:rsid w:val="00FF2C74"/>
    <w:rsid w:val="00FF2C87"/>
    <w:rsid w:val="00FF31D5"/>
    <w:rsid w:val="00FF3630"/>
    <w:rsid w:val="00FF368C"/>
    <w:rsid w:val="00FF39B9"/>
    <w:rsid w:val="00FF3CB8"/>
    <w:rsid w:val="00FF3FAD"/>
    <w:rsid w:val="00FF4090"/>
    <w:rsid w:val="00FF4258"/>
    <w:rsid w:val="00FF4645"/>
    <w:rsid w:val="00FF4C21"/>
    <w:rsid w:val="00FF4C71"/>
    <w:rsid w:val="00FF503A"/>
    <w:rsid w:val="00FF5142"/>
    <w:rsid w:val="00FF524D"/>
    <w:rsid w:val="00FF5362"/>
    <w:rsid w:val="00FF55BD"/>
    <w:rsid w:val="00FF57DB"/>
    <w:rsid w:val="00FF57E0"/>
    <w:rsid w:val="00FF58C9"/>
    <w:rsid w:val="00FF5A43"/>
    <w:rsid w:val="00FF5BA0"/>
    <w:rsid w:val="00FF6848"/>
    <w:rsid w:val="00FF6B11"/>
    <w:rsid w:val="00FF6C6D"/>
    <w:rsid w:val="00FF6E67"/>
    <w:rsid w:val="00FF6EA6"/>
    <w:rsid w:val="00FF6ECA"/>
    <w:rsid w:val="00FF7155"/>
    <w:rsid w:val="00FF71ED"/>
    <w:rsid w:val="00FF7217"/>
    <w:rsid w:val="00FF75AF"/>
    <w:rsid w:val="00FF7BB3"/>
    <w:rsid w:val="00FF7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5545EC86"/>
  <w15:docId w15:val="{D0812D13-B288-4400-932E-EB0F7A7F6F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2474"/>
    <w:rPr>
      <w:rFonts w:cs="Arial"/>
      <w:color w:val="000000"/>
      <w:sz w:val="24"/>
      <w:szCs w:val="24"/>
      <w:lang w:eastAsia="en-US"/>
    </w:rPr>
  </w:style>
  <w:style w:type="paragraph" w:styleId="Heading3">
    <w:name w:val="heading 3"/>
    <w:basedOn w:val="Normal"/>
    <w:link w:val="Heading3Char"/>
    <w:qFormat/>
    <w:rsid w:val="00836BC4"/>
    <w:pPr>
      <w:spacing w:before="100" w:beforeAutospacing="1" w:after="100" w:afterAutospacing="1"/>
      <w:outlineLvl w:val="2"/>
    </w:pPr>
    <w:rPr>
      <w:rFonts w:cs="Times New Roman"/>
      <w:b/>
      <w:bCs/>
      <w:color w:val="auto"/>
      <w:sz w:val="27"/>
      <w:szCs w:val="27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3E59E7"/>
    <w:pPr>
      <w:spacing w:after="120"/>
      <w:ind w:left="283"/>
    </w:pPr>
    <w:rPr>
      <w:rFonts w:cs="Times New Roman"/>
      <w:color w:val="auto"/>
      <w:sz w:val="20"/>
      <w:szCs w:val="20"/>
    </w:rPr>
  </w:style>
  <w:style w:type="paragraph" w:styleId="Footer">
    <w:name w:val="footer"/>
    <w:basedOn w:val="Normal"/>
    <w:rsid w:val="00FE5C29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E5C29"/>
  </w:style>
  <w:style w:type="paragraph" w:styleId="DocumentMap">
    <w:name w:val="Document Map"/>
    <w:basedOn w:val="Normal"/>
    <w:semiHidden/>
    <w:rsid w:val="00096289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BalloonText">
    <w:name w:val="Balloon Text"/>
    <w:basedOn w:val="Normal"/>
    <w:semiHidden/>
    <w:rsid w:val="00096289"/>
    <w:rPr>
      <w:rFonts w:ascii="Tahoma" w:hAnsi="Tahoma" w:cs="Tahoma"/>
      <w:sz w:val="16"/>
      <w:szCs w:val="16"/>
    </w:rPr>
  </w:style>
  <w:style w:type="paragraph" w:customStyle="1" w:styleId="1Char">
    <w:name w:val="1 Char"/>
    <w:basedOn w:val="Normal"/>
    <w:rsid w:val="009A284C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character" w:styleId="Hyperlink">
    <w:name w:val="Hyperlink"/>
    <w:rsid w:val="00D96AE9"/>
    <w:rPr>
      <w:color w:val="0000FF"/>
      <w:u w:val="single"/>
    </w:rPr>
  </w:style>
  <w:style w:type="paragraph" w:customStyle="1" w:styleId="Char">
    <w:name w:val="Char"/>
    <w:basedOn w:val="Normal"/>
    <w:rsid w:val="00D24B42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1CharCharCharChar">
    <w:name w:val="1 Char Char Char Char"/>
    <w:basedOn w:val="Normal"/>
    <w:rsid w:val="005B745E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firstline">
    <w:name w:val="firstline"/>
    <w:basedOn w:val="Normal"/>
    <w:rsid w:val="00562CE7"/>
    <w:pPr>
      <w:spacing w:line="240" w:lineRule="atLeast"/>
      <w:ind w:firstLine="640"/>
      <w:jc w:val="both"/>
    </w:pPr>
    <w:rPr>
      <w:rFonts w:cs="Times New Roman"/>
      <w:lang w:eastAsia="bg-BG"/>
    </w:rPr>
  </w:style>
  <w:style w:type="paragraph" w:styleId="Header">
    <w:name w:val="header"/>
    <w:basedOn w:val="Normal"/>
    <w:rsid w:val="0043355C"/>
    <w:pPr>
      <w:tabs>
        <w:tab w:val="center" w:pos="4536"/>
        <w:tab w:val="right" w:pos="9072"/>
      </w:tabs>
    </w:pPr>
  </w:style>
  <w:style w:type="paragraph" w:styleId="BodyText">
    <w:name w:val="Body Text"/>
    <w:basedOn w:val="Normal"/>
    <w:link w:val="BodyTextChar"/>
    <w:rsid w:val="00FB1B30"/>
    <w:pPr>
      <w:spacing w:after="120"/>
    </w:pPr>
  </w:style>
  <w:style w:type="paragraph" w:customStyle="1" w:styleId="CharCharCharChar">
    <w:name w:val="Char Char Char Char"/>
    <w:basedOn w:val="Normal"/>
    <w:rsid w:val="00FB1B30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Char1CharChar1CharChar1CharChar">
    <w:name w:val="Char1 Char Char1 Знак Char Char1 Знак Char Char Знак"/>
    <w:basedOn w:val="Normal"/>
    <w:rsid w:val="005B5488"/>
    <w:pPr>
      <w:spacing w:after="160" w:line="240" w:lineRule="exact"/>
    </w:pPr>
    <w:rPr>
      <w:rFonts w:ascii="Tahoma" w:hAnsi="Tahoma" w:cs="Times New Roman"/>
      <w:color w:val="auto"/>
      <w:sz w:val="20"/>
      <w:szCs w:val="20"/>
    </w:rPr>
  </w:style>
  <w:style w:type="character" w:styleId="Emphasis">
    <w:name w:val="Emphasis"/>
    <w:qFormat/>
    <w:rsid w:val="0091633B"/>
    <w:rPr>
      <w:i/>
      <w:iCs/>
    </w:rPr>
  </w:style>
  <w:style w:type="paragraph" w:customStyle="1" w:styleId="Char0">
    <w:name w:val="Знак Char Знак"/>
    <w:basedOn w:val="Normal"/>
    <w:rsid w:val="000A016C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CharCharCharChar0">
    <w:name w:val="Знак Char Char Знак Char Char Знак"/>
    <w:basedOn w:val="Normal"/>
    <w:rsid w:val="009149CC"/>
    <w:pPr>
      <w:tabs>
        <w:tab w:val="left" w:pos="709"/>
      </w:tabs>
    </w:pPr>
    <w:rPr>
      <w:rFonts w:ascii="Tahoma" w:hAnsi="Tahoma"/>
      <w:color w:val="auto"/>
      <w:lang w:val="pl-PL" w:eastAsia="pl-PL"/>
    </w:rPr>
  </w:style>
  <w:style w:type="paragraph" w:customStyle="1" w:styleId="CharChar">
    <w:name w:val="Знак Char Char"/>
    <w:basedOn w:val="Normal"/>
    <w:rsid w:val="00D26B97"/>
    <w:pPr>
      <w:tabs>
        <w:tab w:val="left" w:pos="709"/>
      </w:tabs>
    </w:pPr>
    <w:rPr>
      <w:rFonts w:ascii="Tahoma" w:hAnsi="Tahoma" w:cs="Times New Roman"/>
      <w:color w:val="auto"/>
      <w:sz w:val="20"/>
      <w:szCs w:val="20"/>
      <w:lang w:val="pl-PL" w:eastAsia="pl-PL"/>
    </w:rPr>
  </w:style>
  <w:style w:type="paragraph" w:styleId="ListParagraph">
    <w:name w:val="List Paragraph"/>
    <w:basedOn w:val="Normal"/>
    <w:uiPriority w:val="34"/>
    <w:qFormat/>
    <w:rsid w:val="00B517A3"/>
    <w:pPr>
      <w:ind w:left="720"/>
    </w:pPr>
    <w:rPr>
      <w:rFonts w:eastAsia="Calibri" w:cs="Times New Roman"/>
      <w:color w:val="auto"/>
      <w:lang w:eastAsia="bg-BG"/>
    </w:rPr>
  </w:style>
  <w:style w:type="paragraph" w:styleId="BodyText3">
    <w:name w:val="Body Text 3"/>
    <w:basedOn w:val="Normal"/>
    <w:link w:val="BodyText3Char"/>
    <w:rsid w:val="00AC55DE"/>
    <w:pPr>
      <w:spacing w:after="120" w:line="276" w:lineRule="auto"/>
    </w:pPr>
    <w:rPr>
      <w:rFonts w:ascii="Calibri" w:eastAsia="Calibri" w:hAnsi="Calibri" w:cs="Times New Roman"/>
      <w:color w:val="auto"/>
      <w:sz w:val="16"/>
      <w:szCs w:val="16"/>
      <w:lang w:val="x-none"/>
    </w:rPr>
  </w:style>
  <w:style w:type="character" w:customStyle="1" w:styleId="BodyText3Char">
    <w:name w:val="Body Text 3 Char"/>
    <w:link w:val="BodyText3"/>
    <w:rsid w:val="00AC55DE"/>
    <w:rPr>
      <w:rFonts w:ascii="Calibri" w:eastAsia="Calibri" w:hAnsi="Calibri"/>
      <w:sz w:val="16"/>
      <w:szCs w:val="16"/>
      <w:lang w:eastAsia="en-US"/>
    </w:rPr>
  </w:style>
  <w:style w:type="character" w:customStyle="1" w:styleId="postbody">
    <w:name w:val="postbody"/>
    <w:basedOn w:val="DefaultParagraphFont"/>
    <w:rsid w:val="002D5AB0"/>
  </w:style>
  <w:style w:type="paragraph" w:styleId="NormalWeb">
    <w:name w:val="Normal (Web)"/>
    <w:basedOn w:val="Normal"/>
    <w:uiPriority w:val="99"/>
    <w:unhideWhenUsed/>
    <w:rsid w:val="003B72FD"/>
    <w:pPr>
      <w:spacing w:before="100" w:beforeAutospacing="1" w:after="100" w:afterAutospacing="1"/>
    </w:pPr>
    <w:rPr>
      <w:rFonts w:ascii="Arial" w:hAnsi="Arial"/>
      <w:sz w:val="20"/>
      <w:szCs w:val="20"/>
      <w:lang w:eastAsia="bg-BG"/>
    </w:rPr>
  </w:style>
  <w:style w:type="paragraph" w:customStyle="1" w:styleId="CharCharCharCharCharCharCharCharCharCharCharCharCharCharChar">
    <w:name w:val="Char Char Char Char Char Char Char Char Char Char Char Char Char Char Char"/>
    <w:basedOn w:val="Normal"/>
    <w:rsid w:val="00DB0966"/>
    <w:pPr>
      <w:tabs>
        <w:tab w:val="left" w:pos="709"/>
      </w:tabs>
    </w:pPr>
    <w:rPr>
      <w:rFonts w:ascii="Tahoma" w:hAnsi="Tahoma"/>
      <w:color w:val="auto"/>
      <w:lang w:val="pl-PL" w:eastAsia="pl-PL"/>
    </w:rPr>
  </w:style>
  <w:style w:type="character" w:customStyle="1" w:styleId="Heading3Char">
    <w:name w:val="Heading 3 Char"/>
    <w:link w:val="Heading3"/>
    <w:rsid w:val="00836BC4"/>
    <w:rPr>
      <w:b/>
      <w:bCs/>
      <w:sz w:val="27"/>
      <w:szCs w:val="27"/>
    </w:rPr>
  </w:style>
  <w:style w:type="paragraph" w:customStyle="1" w:styleId="1CharCharCharCharCharCharCharCharCharChar">
    <w:name w:val="1 Char Char Char Char Char Char Char Char Char Char Знак"/>
    <w:basedOn w:val="Normal"/>
    <w:rsid w:val="00836BC4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Style">
    <w:name w:val="Style"/>
    <w:rsid w:val="00312329"/>
    <w:pPr>
      <w:widowControl w:val="0"/>
      <w:autoSpaceDE w:val="0"/>
      <w:autoSpaceDN w:val="0"/>
      <w:adjustRightInd w:val="0"/>
      <w:ind w:left="140" w:right="140" w:firstLine="840"/>
      <w:jc w:val="both"/>
    </w:pPr>
    <w:rPr>
      <w:sz w:val="24"/>
      <w:szCs w:val="24"/>
    </w:rPr>
  </w:style>
  <w:style w:type="paragraph" w:customStyle="1" w:styleId="CharChar0">
    <w:name w:val="Знак Char Знак Char Знак"/>
    <w:basedOn w:val="Normal"/>
    <w:rsid w:val="00F64F9B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CharCharCharCharCharChar">
    <w:name w:val="Char Знак Char Знак Char Знак Char Знак Char Знак Знак Знак Знак Char Знак Знак Знак Знак Знак Знак"/>
    <w:basedOn w:val="Normal"/>
    <w:rsid w:val="006F763B"/>
    <w:pPr>
      <w:tabs>
        <w:tab w:val="left" w:pos="709"/>
      </w:tabs>
    </w:pPr>
    <w:rPr>
      <w:rFonts w:ascii="Tahoma" w:hAnsi="Tahoma" w:cs="Times New Roman"/>
      <w:color w:val="auto"/>
      <w:sz w:val="20"/>
      <w:szCs w:val="20"/>
      <w:lang w:val="pl-PL" w:eastAsia="pl-PL"/>
    </w:rPr>
  </w:style>
  <w:style w:type="paragraph" w:customStyle="1" w:styleId="ww-normalweb">
    <w:name w:val="ww-normalweb"/>
    <w:basedOn w:val="Normal"/>
    <w:rsid w:val="002654F5"/>
    <w:pPr>
      <w:spacing w:before="280" w:after="280"/>
    </w:pPr>
    <w:rPr>
      <w:rFonts w:cs="Times New Roman"/>
      <w:color w:val="auto"/>
      <w:lang w:eastAsia="bg-BG"/>
    </w:rPr>
  </w:style>
  <w:style w:type="character" w:customStyle="1" w:styleId="ww-htmltypewriter">
    <w:name w:val="ww-htmltypewriter"/>
    <w:rsid w:val="002654F5"/>
    <w:rPr>
      <w:rFonts w:ascii="Courier New" w:hAnsi="Courier New" w:cs="Courier New" w:hint="default"/>
    </w:rPr>
  </w:style>
  <w:style w:type="character" w:customStyle="1" w:styleId="apple-style-span">
    <w:name w:val="apple-style-span"/>
    <w:basedOn w:val="DefaultParagraphFont"/>
    <w:rsid w:val="00450B44"/>
  </w:style>
  <w:style w:type="paragraph" w:styleId="BodyTextIndent2">
    <w:name w:val="Body Text Indent 2"/>
    <w:basedOn w:val="Normal"/>
    <w:link w:val="BodyTextIndent2Char"/>
    <w:rsid w:val="00294601"/>
    <w:pPr>
      <w:spacing w:after="120" w:line="480" w:lineRule="auto"/>
      <w:ind w:left="283"/>
    </w:pPr>
    <w:rPr>
      <w:rFonts w:ascii="Hebar" w:hAnsi="Hebar" w:cs="Times New Roman"/>
      <w:color w:val="auto"/>
      <w:sz w:val="20"/>
      <w:szCs w:val="20"/>
      <w:lang w:val="en-GB"/>
    </w:rPr>
  </w:style>
  <w:style w:type="character" w:customStyle="1" w:styleId="BodyTextIndent2Char">
    <w:name w:val="Body Text Indent 2 Char"/>
    <w:link w:val="BodyTextIndent2"/>
    <w:rsid w:val="00294601"/>
    <w:rPr>
      <w:rFonts w:ascii="Hebar" w:hAnsi="Hebar"/>
      <w:lang w:val="en-GB" w:eastAsia="en-US"/>
    </w:rPr>
  </w:style>
  <w:style w:type="paragraph" w:customStyle="1" w:styleId="CharCharCharCharCharCharCharCharCharCharCharCharCharCharChar0">
    <w:name w:val="Char Char Char Char Char Char Char Char Char Char Char Char Char Char Char"/>
    <w:basedOn w:val="Normal"/>
    <w:rsid w:val="00557A00"/>
    <w:pPr>
      <w:tabs>
        <w:tab w:val="left" w:pos="709"/>
      </w:tabs>
    </w:pPr>
    <w:rPr>
      <w:rFonts w:ascii="Tahoma" w:hAnsi="Tahoma"/>
      <w:color w:val="auto"/>
      <w:lang w:val="pl-PL" w:eastAsia="pl-PL"/>
    </w:rPr>
  </w:style>
  <w:style w:type="character" w:customStyle="1" w:styleId="newdocreference">
    <w:name w:val="newdocreference"/>
    <w:basedOn w:val="DefaultParagraphFont"/>
    <w:rsid w:val="00151A17"/>
  </w:style>
  <w:style w:type="paragraph" w:customStyle="1" w:styleId="m">
    <w:name w:val="m"/>
    <w:basedOn w:val="Normal"/>
    <w:rsid w:val="00A62E7A"/>
    <w:pPr>
      <w:ind w:firstLine="990"/>
      <w:jc w:val="both"/>
    </w:pPr>
    <w:rPr>
      <w:rFonts w:cs="Times New Roman"/>
      <w:lang w:eastAsia="bg-BG"/>
    </w:rPr>
  </w:style>
  <w:style w:type="character" w:styleId="CommentReference">
    <w:name w:val="annotation reference"/>
    <w:rsid w:val="00390136"/>
    <w:rPr>
      <w:sz w:val="16"/>
      <w:szCs w:val="16"/>
    </w:rPr>
  </w:style>
  <w:style w:type="paragraph" w:styleId="CommentText">
    <w:name w:val="annotation text"/>
    <w:basedOn w:val="Normal"/>
    <w:link w:val="CommentTextChar"/>
    <w:rsid w:val="00390136"/>
    <w:rPr>
      <w:rFonts w:cs="Times New Roman"/>
      <w:sz w:val="20"/>
      <w:szCs w:val="20"/>
      <w:lang w:val="x-none"/>
    </w:rPr>
  </w:style>
  <w:style w:type="character" w:customStyle="1" w:styleId="CommentTextChar">
    <w:name w:val="Comment Text Char"/>
    <w:link w:val="CommentText"/>
    <w:rsid w:val="00390136"/>
    <w:rPr>
      <w:rFonts w:cs="Arial"/>
      <w:color w:val="00000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90136"/>
    <w:rPr>
      <w:b/>
      <w:bCs/>
    </w:rPr>
  </w:style>
  <w:style w:type="character" w:customStyle="1" w:styleId="CommentSubjectChar">
    <w:name w:val="Comment Subject Char"/>
    <w:link w:val="CommentSubject"/>
    <w:rsid w:val="00390136"/>
    <w:rPr>
      <w:rFonts w:cs="Arial"/>
      <w:b/>
      <w:bCs/>
      <w:color w:val="000000"/>
      <w:lang w:eastAsia="en-US"/>
    </w:rPr>
  </w:style>
  <w:style w:type="character" w:styleId="Strong">
    <w:name w:val="Strong"/>
    <w:uiPriority w:val="22"/>
    <w:qFormat/>
    <w:rsid w:val="00133511"/>
    <w:rPr>
      <w:b/>
      <w:bCs/>
    </w:rPr>
  </w:style>
  <w:style w:type="paragraph" w:styleId="BodyTextFirstIndent">
    <w:name w:val="Body Text First Indent"/>
    <w:basedOn w:val="BodyText"/>
    <w:link w:val="BodyTextFirstIndentChar"/>
    <w:rsid w:val="001A0106"/>
    <w:pPr>
      <w:ind w:firstLine="210"/>
    </w:pPr>
  </w:style>
  <w:style w:type="character" w:customStyle="1" w:styleId="BodyTextChar">
    <w:name w:val="Body Text Char"/>
    <w:link w:val="BodyText"/>
    <w:rsid w:val="001A0106"/>
    <w:rPr>
      <w:rFonts w:cs="Arial"/>
      <w:color w:val="000000"/>
      <w:sz w:val="24"/>
      <w:szCs w:val="24"/>
      <w:lang w:eastAsia="en-US"/>
    </w:rPr>
  </w:style>
  <w:style w:type="character" w:customStyle="1" w:styleId="BodyTextFirstIndentChar">
    <w:name w:val="Body Text First Indent Char"/>
    <w:basedOn w:val="BodyTextChar"/>
    <w:link w:val="BodyTextFirstIndent"/>
    <w:rsid w:val="001A0106"/>
    <w:rPr>
      <w:rFonts w:cs="Arial"/>
      <w:color w:val="000000"/>
      <w:sz w:val="24"/>
      <w:szCs w:val="24"/>
      <w:lang w:eastAsia="en-US"/>
    </w:rPr>
  </w:style>
  <w:style w:type="paragraph" w:styleId="BodyText2">
    <w:name w:val="Body Text 2"/>
    <w:basedOn w:val="Normal"/>
    <w:link w:val="BodyText2Char"/>
    <w:rsid w:val="00032C03"/>
    <w:pPr>
      <w:spacing w:after="120" w:line="480" w:lineRule="auto"/>
    </w:pPr>
  </w:style>
  <w:style w:type="character" w:customStyle="1" w:styleId="BodyText2Char">
    <w:name w:val="Body Text 2 Char"/>
    <w:link w:val="BodyText2"/>
    <w:rsid w:val="00032C03"/>
    <w:rPr>
      <w:rFonts w:cs="Arial"/>
      <w:color w:val="000000"/>
      <w:sz w:val="24"/>
      <w:szCs w:val="24"/>
      <w:lang w:eastAsia="en-US"/>
    </w:rPr>
  </w:style>
  <w:style w:type="paragraph" w:customStyle="1" w:styleId="Default">
    <w:name w:val="Default"/>
    <w:rsid w:val="00CD27BB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794B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7417B7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18">
    <w:name w:val="title18"/>
    <w:basedOn w:val="Normal"/>
    <w:rsid w:val="00966798"/>
    <w:pPr>
      <w:spacing w:before="100" w:beforeAutospacing="1" w:after="100" w:afterAutospacing="1"/>
      <w:ind w:firstLine="1155"/>
      <w:jc w:val="both"/>
    </w:pPr>
    <w:rPr>
      <w:rFonts w:cs="Times New Roman"/>
      <w:i/>
      <w:iCs/>
      <w:color w:val="auto"/>
      <w:lang w:eastAsia="bg-BG"/>
    </w:rPr>
  </w:style>
  <w:style w:type="character" w:customStyle="1" w:styleId="historyitemselected1">
    <w:name w:val="historyitemselected1"/>
    <w:rsid w:val="00966798"/>
    <w:rPr>
      <w:b/>
      <w:bCs/>
      <w:color w:val="0086C6"/>
    </w:rPr>
  </w:style>
  <w:style w:type="character" w:styleId="FollowedHyperlink">
    <w:name w:val="FollowedHyperlink"/>
    <w:basedOn w:val="DefaultParagraphFont"/>
    <w:semiHidden/>
    <w:unhideWhenUsed/>
    <w:rsid w:val="009054A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90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0015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74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820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33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05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4904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4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27576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08222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4679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9771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25792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838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7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5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23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6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4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7112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03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925240">
          <w:marLeft w:val="0"/>
          <w:marRight w:val="0"/>
          <w:marTop w:val="150"/>
          <w:marBottom w:val="0"/>
          <w:divBdr>
            <w:top w:val="single" w:sz="6" w:space="0" w:color="FFFFFF"/>
            <w:left w:val="single" w:sz="6" w:space="0" w:color="FFFFFF"/>
            <w:bottom w:val="single" w:sz="6" w:space="0" w:color="FFFFFF"/>
            <w:right w:val="single" w:sz="6" w:space="0" w:color="FFFFFF"/>
          </w:divBdr>
          <w:divsChild>
            <w:div w:id="604966617">
              <w:marLeft w:val="0"/>
              <w:marRight w:val="6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3717">
              <w:marLeft w:val="0"/>
              <w:marRight w:val="6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47500">
              <w:marLeft w:val="0"/>
              <w:marRight w:val="6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77858">
              <w:marLeft w:val="0"/>
              <w:marRight w:val="6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841475">
          <w:marLeft w:val="0"/>
          <w:marRight w:val="0"/>
          <w:marTop w:val="150"/>
          <w:marBottom w:val="0"/>
          <w:divBdr>
            <w:top w:val="single" w:sz="6" w:space="0" w:color="FFFFFF"/>
            <w:left w:val="single" w:sz="6" w:space="0" w:color="FFFFFF"/>
            <w:bottom w:val="single" w:sz="6" w:space="0" w:color="FFFFFF"/>
            <w:right w:val="single" w:sz="6" w:space="0" w:color="FFFFFF"/>
          </w:divBdr>
        </w:div>
      </w:divsChild>
    </w:div>
    <w:div w:id="71712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2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3648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277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3728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126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14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09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8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22058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390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5054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59711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190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52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68096">
          <w:marLeft w:val="27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6258">
          <w:marLeft w:val="27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76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7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8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7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76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6391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3912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55014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6753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499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9663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15082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26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08213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16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90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035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39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8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5451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478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27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9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14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7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7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99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3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338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94398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89501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4941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14974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88593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57375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824755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355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04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2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4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2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0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A4FDA69-B57D-455C-B8F0-6E78C1396D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00</Words>
  <Characters>399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Г-н Симеонов откри заседеанието и помоли за станавища по първа точка от дневния ред – Проект на Национален план за действие по заетостта през 2005 г</vt:lpstr>
    </vt:vector>
  </TitlesOfParts>
  <Company>PPK</Company>
  <LinksUpToDate>false</LinksUpToDate>
  <CharactersWithSpaces>4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Г-н Симеонов откри заседеанието и помоли за станавища по първа точка от дневния ред – Проект на Национален план за действие по заетостта през 2005 г</dc:title>
  <dc:creator>WALTER</dc:creator>
  <cp:lastModifiedBy>Ivaylo Naydenov</cp:lastModifiedBy>
  <cp:revision>3</cp:revision>
  <cp:lastPrinted>2018-12-11T07:18:00Z</cp:lastPrinted>
  <dcterms:created xsi:type="dcterms:W3CDTF">2019-03-20T12:51:00Z</dcterms:created>
  <dcterms:modified xsi:type="dcterms:W3CDTF">2019-03-20T12:51:00Z</dcterms:modified>
</cp:coreProperties>
</file>